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7F201F" w14:textId="77777777" w:rsidR="00693820" w:rsidRPr="00BC6CE0" w:rsidRDefault="00483F44" w:rsidP="00776B68">
      <w:pPr>
        <w:spacing w:line="240" w:lineRule="auto"/>
        <w:jc w:val="center"/>
        <w:outlineLvl w:val="0"/>
        <w:rPr>
          <w:b/>
          <w:sz w:val="40"/>
          <w:szCs w:val="40"/>
        </w:rPr>
      </w:pPr>
      <w:r>
        <w:rPr>
          <w:noProof/>
        </w:rPr>
        <w:drawing>
          <wp:anchor distT="0" distB="0" distL="114300" distR="114300" simplePos="0" relativeHeight="251658240" behindDoc="0" locked="0" layoutInCell="1" allowOverlap="1" wp14:anchorId="6D39EC1F" wp14:editId="1FBEDBCB">
            <wp:simplePos x="0" y="0"/>
            <wp:positionH relativeFrom="column">
              <wp:posOffset>40520</wp:posOffset>
            </wp:positionH>
            <wp:positionV relativeFrom="paragraph">
              <wp:posOffset>-209144</wp:posOffset>
            </wp:positionV>
            <wp:extent cx="801295" cy="364225"/>
            <wp:effectExtent l="0" t="0" r="0" b="0"/>
            <wp:wrapNone/>
            <wp:docPr id="2" name="Picture 1"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801295" cy="364225"/>
                    </a:xfrm>
                    <a:prstGeom prst="rect">
                      <a:avLst/>
                    </a:prstGeom>
                  </pic:spPr>
                </pic:pic>
              </a:graphicData>
            </a:graphic>
            <wp14:sizeRelH relativeFrom="margin">
              <wp14:pctWidth>0</wp14:pctWidth>
            </wp14:sizeRelH>
          </wp:anchor>
        </w:drawing>
      </w:r>
      <w:r w:rsidR="00747C8A" w:rsidRPr="00BC6CE0">
        <w:rPr>
          <w:b/>
          <w:sz w:val="40"/>
          <w:szCs w:val="40"/>
        </w:rPr>
        <w:t>Research Subject</w:t>
      </w:r>
    </w:p>
    <w:p w14:paraId="19FFFAD7" w14:textId="77777777" w:rsidR="00693820" w:rsidRPr="00BC6CE0" w:rsidRDefault="00693820" w:rsidP="00326A33">
      <w:pPr>
        <w:spacing w:after="240" w:line="240" w:lineRule="auto"/>
        <w:jc w:val="center"/>
        <w:rPr>
          <w:b/>
          <w:sz w:val="40"/>
          <w:szCs w:val="40"/>
        </w:rPr>
      </w:pPr>
      <w:r w:rsidRPr="00BC6CE0">
        <w:rPr>
          <w:b/>
          <w:sz w:val="40"/>
          <w:szCs w:val="40"/>
        </w:rPr>
        <w:t>Inform</w:t>
      </w:r>
      <w:bookmarkStart w:id="0" w:name="_GoBack"/>
      <w:bookmarkEnd w:id="0"/>
      <w:r w:rsidRPr="00BC6CE0">
        <w:rPr>
          <w:b/>
          <w:sz w:val="40"/>
          <w:szCs w:val="40"/>
        </w:rPr>
        <w:t>ed</w:t>
      </w:r>
      <w:r w:rsidR="00747C8A" w:rsidRPr="00BC6CE0">
        <w:rPr>
          <w:b/>
          <w:sz w:val="40"/>
          <w:szCs w:val="40"/>
        </w:rPr>
        <w:t xml:space="preserve"> Consent </w:t>
      </w:r>
      <w:r w:rsidRPr="00BC6CE0">
        <w:rPr>
          <w:b/>
          <w:sz w:val="40"/>
          <w:szCs w:val="40"/>
        </w:rPr>
        <w:t>Form</w:t>
      </w:r>
    </w:p>
    <w:tbl>
      <w:tblPr>
        <w:tblW w:w="0" w:type="auto"/>
        <w:tblBorders>
          <w:bottom w:val="single" w:sz="4" w:space="0" w:color="auto"/>
        </w:tblBorders>
        <w:tblCellMar>
          <w:top w:w="115" w:type="dxa"/>
          <w:left w:w="115" w:type="dxa"/>
          <w:bottom w:w="115" w:type="dxa"/>
          <w:right w:w="115" w:type="dxa"/>
        </w:tblCellMar>
        <w:tblLook w:val="01E0" w:firstRow="1" w:lastRow="1" w:firstColumn="1" w:lastColumn="1" w:noHBand="0" w:noVBand="0"/>
      </w:tblPr>
      <w:tblGrid>
        <w:gridCol w:w="2350"/>
        <w:gridCol w:w="7874"/>
      </w:tblGrid>
      <w:tr w:rsidR="00693820" w:rsidRPr="00693820" w14:paraId="3F19FA55" w14:textId="77777777" w:rsidTr="00A36D69">
        <w:trPr>
          <w:trHeight w:val="602"/>
        </w:trPr>
        <w:tc>
          <w:tcPr>
            <w:tcW w:w="2365" w:type="dxa"/>
            <w:tcBorders>
              <w:top w:val="single" w:sz="4" w:space="0" w:color="auto"/>
              <w:bottom w:val="nil"/>
            </w:tcBorders>
          </w:tcPr>
          <w:p w14:paraId="0C46B8B7" w14:textId="77777777" w:rsidR="00693820" w:rsidRPr="0045184C" w:rsidRDefault="00693820" w:rsidP="00693820">
            <w:pPr>
              <w:rPr>
                <w:b/>
                <w:sz w:val="24"/>
              </w:rPr>
            </w:pPr>
            <w:r w:rsidRPr="0045184C">
              <w:rPr>
                <w:b/>
                <w:sz w:val="24"/>
              </w:rPr>
              <w:t>Title</w:t>
            </w:r>
            <w:r w:rsidR="0045184C" w:rsidRPr="0045184C">
              <w:rPr>
                <w:b/>
                <w:sz w:val="24"/>
              </w:rPr>
              <w:t xml:space="preserve"> of Study</w:t>
            </w:r>
            <w:r w:rsidRPr="0045184C">
              <w:rPr>
                <w:b/>
                <w:sz w:val="24"/>
              </w:rPr>
              <w:t>:</w:t>
            </w:r>
          </w:p>
        </w:tc>
        <w:tc>
          <w:tcPr>
            <w:tcW w:w="8010" w:type="dxa"/>
            <w:tcBorders>
              <w:top w:val="single" w:sz="4" w:space="0" w:color="auto"/>
              <w:bottom w:val="nil"/>
            </w:tcBorders>
          </w:tcPr>
          <w:p w14:paraId="1028F736" w14:textId="77777777" w:rsidR="00693820" w:rsidRDefault="001B1B09" w:rsidP="00AB460F">
            <w:pPr>
              <w:pStyle w:val="Heading5"/>
              <w:framePr w:wrap="around"/>
              <w:jc w:val="left"/>
              <w:rPr>
                <w:b w:val="0"/>
                <w:color w:val="0000FF"/>
                <w:sz w:val="22"/>
                <w:szCs w:val="22"/>
              </w:rPr>
            </w:pPr>
            <w:r w:rsidRPr="001B1B09">
              <w:rPr>
                <w:b w:val="0"/>
                <w:color w:val="0000FF"/>
                <w:sz w:val="22"/>
                <w:szCs w:val="22"/>
              </w:rPr>
              <w:t xml:space="preserve">Insert </w:t>
            </w:r>
            <w:r w:rsidR="00AB460F" w:rsidRPr="001B1B09">
              <w:rPr>
                <w:b w:val="0"/>
                <w:color w:val="0000FF"/>
                <w:sz w:val="22"/>
                <w:szCs w:val="22"/>
              </w:rPr>
              <w:t>Title of Research Study</w:t>
            </w:r>
          </w:p>
          <w:p w14:paraId="0EA084F9" w14:textId="14877CC8" w:rsidR="00DE2698" w:rsidRPr="00DE2698" w:rsidRDefault="00DE2698" w:rsidP="00DE2698">
            <w:pPr>
              <w:rPr>
                <w:color w:val="0000FF"/>
              </w:rPr>
            </w:pPr>
            <w:r w:rsidRPr="00DE2698">
              <w:rPr>
                <w:color w:val="0000FF"/>
              </w:rPr>
              <w:t>Inset Study Number</w:t>
            </w:r>
          </w:p>
        </w:tc>
      </w:tr>
      <w:tr w:rsidR="00693820" w:rsidRPr="00693820" w14:paraId="2B09E28D" w14:textId="77777777" w:rsidTr="007E166F">
        <w:tc>
          <w:tcPr>
            <w:tcW w:w="2365" w:type="dxa"/>
            <w:tcBorders>
              <w:top w:val="nil"/>
            </w:tcBorders>
          </w:tcPr>
          <w:p w14:paraId="62A5595B" w14:textId="77777777" w:rsidR="00693820" w:rsidRPr="0045184C" w:rsidRDefault="00693820" w:rsidP="00693820">
            <w:pPr>
              <w:rPr>
                <w:b/>
                <w:sz w:val="24"/>
              </w:rPr>
            </w:pPr>
            <w:r w:rsidRPr="0045184C">
              <w:rPr>
                <w:b/>
                <w:sz w:val="24"/>
              </w:rPr>
              <w:t>Principal Investigator:</w:t>
            </w:r>
          </w:p>
        </w:tc>
        <w:tc>
          <w:tcPr>
            <w:tcW w:w="8010" w:type="dxa"/>
            <w:tcBorders>
              <w:top w:val="nil"/>
            </w:tcBorders>
          </w:tcPr>
          <w:p w14:paraId="7C61E706" w14:textId="77777777" w:rsidR="00693820" w:rsidRPr="001B1B09" w:rsidRDefault="001B1B09" w:rsidP="0045184C">
            <w:pPr>
              <w:pStyle w:val="Heading5"/>
              <w:framePr w:wrap="around"/>
              <w:jc w:val="left"/>
              <w:rPr>
                <w:b w:val="0"/>
                <w:color w:val="0000FF"/>
                <w:sz w:val="22"/>
                <w:szCs w:val="22"/>
              </w:rPr>
            </w:pPr>
            <w:r w:rsidRPr="001B1B09">
              <w:rPr>
                <w:b w:val="0"/>
                <w:color w:val="0000FF"/>
                <w:sz w:val="22"/>
                <w:szCs w:val="22"/>
              </w:rPr>
              <w:t>N</w:t>
            </w:r>
            <w:r w:rsidR="00693820" w:rsidRPr="001B1B09">
              <w:rPr>
                <w:b w:val="0"/>
                <w:color w:val="0000FF"/>
                <w:sz w:val="22"/>
                <w:szCs w:val="22"/>
              </w:rPr>
              <w:t>ame of the Principal Investigator</w:t>
            </w:r>
          </w:p>
          <w:p w14:paraId="52E8D1C1" w14:textId="77777777" w:rsidR="0045184C" w:rsidRPr="001B1B09" w:rsidRDefault="001B1B09" w:rsidP="0045184C">
            <w:pPr>
              <w:pStyle w:val="Heading5"/>
              <w:framePr w:wrap="around"/>
              <w:jc w:val="left"/>
              <w:rPr>
                <w:b w:val="0"/>
                <w:color w:val="0000FF"/>
                <w:sz w:val="22"/>
                <w:szCs w:val="22"/>
              </w:rPr>
            </w:pPr>
            <w:r w:rsidRPr="001B1B09">
              <w:rPr>
                <w:b w:val="0"/>
                <w:color w:val="0000FF"/>
                <w:sz w:val="22"/>
                <w:szCs w:val="22"/>
              </w:rPr>
              <w:t>D</w:t>
            </w:r>
            <w:r w:rsidR="0045184C" w:rsidRPr="001B1B09">
              <w:rPr>
                <w:b w:val="0"/>
                <w:color w:val="0000FF"/>
                <w:sz w:val="22"/>
                <w:szCs w:val="22"/>
              </w:rPr>
              <w:t>epartment of Principal Investigator</w:t>
            </w:r>
          </w:p>
          <w:p w14:paraId="48C3CDA0" w14:textId="77777777" w:rsidR="008C3DEF" w:rsidRPr="001B1B09" w:rsidRDefault="008C3DEF" w:rsidP="008C3DEF">
            <w:pPr>
              <w:rPr>
                <w:color w:val="0000FF"/>
              </w:rPr>
            </w:pPr>
            <w:r w:rsidRPr="001B1B09">
              <w:rPr>
                <w:color w:val="0000FF"/>
              </w:rPr>
              <w:t>Applicable NYU School or College</w:t>
            </w:r>
          </w:p>
          <w:p w14:paraId="1AB45E46" w14:textId="77777777" w:rsidR="00693820" w:rsidRPr="001B1B09" w:rsidRDefault="001B1B09" w:rsidP="0045184C">
            <w:pPr>
              <w:pStyle w:val="Heading5"/>
              <w:framePr w:wrap="around"/>
              <w:jc w:val="left"/>
              <w:rPr>
                <w:b w:val="0"/>
                <w:color w:val="0000FF"/>
                <w:sz w:val="22"/>
                <w:szCs w:val="22"/>
              </w:rPr>
            </w:pPr>
            <w:r w:rsidRPr="001B1B09">
              <w:rPr>
                <w:b w:val="0"/>
                <w:color w:val="0000FF"/>
                <w:sz w:val="22"/>
                <w:szCs w:val="22"/>
              </w:rPr>
              <w:t>A</w:t>
            </w:r>
            <w:r w:rsidR="00693820" w:rsidRPr="001B1B09">
              <w:rPr>
                <w:b w:val="0"/>
                <w:color w:val="0000FF"/>
                <w:sz w:val="22"/>
                <w:szCs w:val="22"/>
              </w:rPr>
              <w:t>ddress</w:t>
            </w:r>
          </w:p>
          <w:p w14:paraId="14917388" w14:textId="77777777" w:rsidR="00693820" w:rsidRPr="0045184C" w:rsidRDefault="00693820" w:rsidP="0045184C">
            <w:pPr>
              <w:pStyle w:val="Heading5"/>
              <w:framePr w:wrap="around"/>
              <w:jc w:val="left"/>
              <w:rPr>
                <w:b w:val="0"/>
                <w:i/>
                <w:sz w:val="22"/>
                <w:szCs w:val="22"/>
              </w:rPr>
            </w:pPr>
            <w:r w:rsidRPr="001B1B09">
              <w:rPr>
                <w:b w:val="0"/>
                <w:color w:val="0000FF"/>
                <w:sz w:val="22"/>
                <w:szCs w:val="22"/>
              </w:rPr>
              <w:t>Phone Numbers</w:t>
            </w:r>
          </w:p>
        </w:tc>
      </w:tr>
      <w:tr w:rsidR="00693820" w:rsidRPr="00693820" w14:paraId="2603A00C" w14:textId="77777777" w:rsidTr="007E166F">
        <w:trPr>
          <w:trHeight w:val="649"/>
        </w:trPr>
        <w:tc>
          <w:tcPr>
            <w:tcW w:w="2365" w:type="dxa"/>
          </w:tcPr>
          <w:p w14:paraId="35451344" w14:textId="77777777" w:rsidR="00693820" w:rsidRPr="0045184C" w:rsidRDefault="00693820" w:rsidP="00693820">
            <w:pPr>
              <w:rPr>
                <w:b/>
                <w:sz w:val="24"/>
              </w:rPr>
            </w:pPr>
            <w:r w:rsidRPr="0045184C">
              <w:rPr>
                <w:b/>
                <w:sz w:val="24"/>
              </w:rPr>
              <w:t>Emergency Contact:</w:t>
            </w:r>
          </w:p>
        </w:tc>
        <w:tc>
          <w:tcPr>
            <w:tcW w:w="8010" w:type="dxa"/>
          </w:tcPr>
          <w:p w14:paraId="3600DB97" w14:textId="77777777" w:rsidR="00693820" w:rsidRPr="001B1B09" w:rsidRDefault="00693820" w:rsidP="0045184C">
            <w:pPr>
              <w:pStyle w:val="Heading5"/>
              <w:framePr w:wrap="around"/>
              <w:jc w:val="left"/>
              <w:rPr>
                <w:b w:val="0"/>
                <w:color w:val="0000FF"/>
                <w:sz w:val="22"/>
                <w:szCs w:val="22"/>
              </w:rPr>
            </w:pPr>
            <w:r w:rsidRPr="001B1B09">
              <w:rPr>
                <w:b w:val="0"/>
                <w:color w:val="0000FF"/>
                <w:sz w:val="22"/>
                <w:szCs w:val="22"/>
              </w:rPr>
              <w:t xml:space="preserve">Insert Emergency Contact </w:t>
            </w:r>
          </w:p>
          <w:p w14:paraId="59F4F90F" w14:textId="77777777" w:rsidR="00693820" w:rsidRPr="0045184C" w:rsidRDefault="00693820" w:rsidP="0045184C">
            <w:pPr>
              <w:pStyle w:val="Heading5"/>
              <w:framePr w:wrap="around"/>
              <w:jc w:val="left"/>
              <w:rPr>
                <w:b w:val="0"/>
                <w:sz w:val="22"/>
                <w:szCs w:val="22"/>
              </w:rPr>
            </w:pPr>
            <w:r w:rsidRPr="001B1B09">
              <w:rPr>
                <w:b w:val="0"/>
                <w:color w:val="0000FF"/>
                <w:sz w:val="22"/>
                <w:szCs w:val="22"/>
              </w:rPr>
              <w:t>Insert Phone Number/Pager, etc</w:t>
            </w:r>
            <w:r w:rsidRPr="0045184C">
              <w:rPr>
                <w:b w:val="0"/>
                <w:sz w:val="22"/>
                <w:szCs w:val="22"/>
              </w:rPr>
              <w:t>.</w:t>
            </w:r>
          </w:p>
        </w:tc>
      </w:tr>
    </w:tbl>
    <w:p w14:paraId="741FBFE7" w14:textId="77777777" w:rsidR="00747C8A" w:rsidRPr="00580EFE" w:rsidRDefault="00747C8A" w:rsidP="00F122BA">
      <w:pPr>
        <w:pStyle w:val="Style1"/>
      </w:pPr>
      <w:r w:rsidRPr="00580EFE">
        <w:t xml:space="preserve">About </w:t>
      </w:r>
      <w:r w:rsidR="00370613" w:rsidRPr="00580EFE">
        <w:t xml:space="preserve">volunteering </w:t>
      </w:r>
      <w:r w:rsidR="002935F4" w:rsidRPr="00580EFE">
        <w:t xml:space="preserve">for this </w:t>
      </w:r>
      <w:r w:rsidR="00BD5470" w:rsidRPr="00580EFE">
        <w:t xml:space="preserve">research </w:t>
      </w:r>
      <w:r w:rsidR="002935F4" w:rsidRPr="00580EFE">
        <w:t>study</w:t>
      </w:r>
    </w:p>
    <w:p w14:paraId="31D30320" w14:textId="77777777" w:rsidR="003E2F67" w:rsidRDefault="003E2F67" w:rsidP="003E2F67">
      <w:pPr>
        <w:spacing w:line="240" w:lineRule="auto"/>
        <w:ind w:right="86"/>
        <w:rPr>
          <w:szCs w:val="22"/>
        </w:rPr>
      </w:pPr>
      <w:r w:rsidRPr="0022373D">
        <w:rPr>
          <w:szCs w:val="22"/>
        </w:rPr>
        <w:t xml:space="preserve">You are being invited to </w:t>
      </w:r>
      <w:r>
        <w:rPr>
          <w:szCs w:val="22"/>
        </w:rPr>
        <w:t>take part</w:t>
      </w:r>
      <w:r w:rsidRPr="0022373D">
        <w:rPr>
          <w:szCs w:val="22"/>
        </w:rPr>
        <w:t xml:space="preserve"> in a research study. Your participation is voluntary which means you can choose whether or not you want to </w:t>
      </w:r>
      <w:r>
        <w:rPr>
          <w:szCs w:val="22"/>
        </w:rPr>
        <w:t>take part in this study</w:t>
      </w:r>
      <w:r w:rsidRPr="000D06A9">
        <w:rPr>
          <w:szCs w:val="22"/>
        </w:rPr>
        <w:t>.</w:t>
      </w:r>
    </w:p>
    <w:p w14:paraId="30C5171D" w14:textId="77777777" w:rsidR="003E2F67" w:rsidRDefault="003E2F67" w:rsidP="003E2F67">
      <w:pPr>
        <w:spacing w:line="240" w:lineRule="auto"/>
        <w:ind w:right="86"/>
        <w:rPr>
          <w:szCs w:val="22"/>
        </w:rPr>
      </w:pPr>
    </w:p>
    <w:p w14:paraId="0EA9D7A0" w14:textId="072BA77D" w:rsidR="004A35A6" w:rsidRDefault="003E2F67" w:rsidP="003E2F67">
      <w:r w:rsidRPr="008C6AB0">
        <w:t>People who agree to take part in research studies are</w:t>
      </w:r>
      <w:r>
        <w:t xml:space="preserve"> called</w:t>
      </w:r>
      <w:r w:rsidRPr="008C6AB0">
        <w:t xml:space="preserve"> “subject</w:t>
      </w:r>
      <w:r>
        <w:t>s” or “research subjects”. These words are</w:t>
      </w:r>
      <w:r w:rsidRPr="008C6AB0">
        <w:t xml:space="preserve"> used throughout this consen</w:t>
      </w:r>
      <w:r>
        <w:t xml:space="preserve">t </w:t>
      </w:r>
      <w:r w:rsidRPr="008C6AB0">
        <w:t>form.</w:t>
      </w:r>
      <w:r w:rsidRPr="0022373D">
        <w:rPr>
          <w:szCs w:val="22"/>
        </w:rPr>
        <w:t xml:space="preserve"> </w:t>
      </w:r>
      <w:r>
        <w:rPr>
          <w:szCs w:val="22"/>
        </w:rPr>
        <w:t xml:space="preserve"> </w:t>
      </w:r>
      <w:r w:rsidRPr="0022373D">
        <w:rPr>
          <w:szCs w:val="22"/>
        </w:rPr>
        <w:t xml:space="preserve">Before you can make your decision, you will need to know what the study is about, the possible risks and benefits of being in this study, and what you will have to do in this study. You may also decide to discuss </w:t>
      </w:r>
      <w:r>
        <w:rPr>
          <w:szCs w:val="22"/>
        </w:rPr>
        <w:t xml:space="preserve">this study and this form </w:t>
      </w:r>
      <w:r w:rsidRPr="0022373D">
        <w:rPr>
          <w:szCs w:val="22"/>
        </w:rPr>
        <w:t>with</w:t>
      </w:r>
      <w:r>
        <w:rPr>
          <w:szCs w:val="22"/>
        </w:rPr>
        <w:t xml:space="preserve"> </w:t>
      </w:r>
      <w:r w:rsidRPr="0022373D">
        <w:rPr>
          <w:szCs w:val="22"/>
        </w:rPr>
        <w:t xml:space="preserve">your family, friends, or doctor. </w:t>
      </w:r>
      <w:r>
        <w:rPr>
          <w:szCs w:val="22"/>
        </w:rPr>
        <w:t xml:space="preserve"> </w:t>
      </w:r>
      <w:r w:rsidRPr="008C6AB0">
        <w:t xml:space="preserve">If you have any questions about the </w:t>
      </w:r>
      <w:r>
        <w:t>study</w:t>
      </w:r>
      <w:r w:rsidRPr="008C6AB0">
        <w:t xml:space="preserve"> or about this form, please ask us.</w:t>
      </w:r>
      <w:r>
        <w:t xml:space="preserve"> </w:t>
      </w:r>
      <w:r w:rsidRPr="008C6AB0">
        <w:t>If you decide to take part in this s</w:t>
      </w:r>
      <w:r>
        <w:t xml:space="preserve">tudy, you must sign this form. We will give you a copy of this </w:t>
      </w:r>
      <w:r w:rsidRPr="008C6AB0">
        <w:t xml:space="preserve">form </w:t>
      </w:r>
      <w:r>
        <w:t xml:space="preserve">signed by you for you </w:t>
      </w:r>
      <w:r w:rsidRPr="008C6AB0">
        <w:t>to keep.</w:t>
      </w:r>
    </w:p>
    <w:p w14:paraId="14148FED" w14:textId="77777777" w:rsidR="003E2F67" w:rsidRDefault="003E2F67" w:rsidP="003E2F67"/>
    <w:p w14:paraId="24C1CEA2" w14:textId="77777777" w:rsidR="00773CA8" w:rsidRDefault="00E35DDC" w:rsidP="004A35A6">
      <w:pPr>
        <w:rPr>
          <w:i/>
          <w:color w:val="FF0000"/>
        </w:rPr>
      </w:pPr>
      <w:r>
        <w:rPr>
          <w:b/>
          <w:i/>
          <w:color w:val="FF0000"/>
        </w:rPr>
        <w:t>[</w:t>
      </w:r>
      <w:r w:rsidR="009D3AA5" w:rsidRPr="00C85241">
        <w:rPr>
          <w:b/>
          <w:i/>
          <w:color w:val="FF0000"/>
        </w:rPr>
        <w:t>NOTE</w:t>
      </w:r>
      <w:r w:rsidR="00773CA8">
        <w:rPr>
          <w:b/>
          <w:i/>
          <w:color w:val="FF0000"/>
        </w:rPr>
        <w:t xml:space="preserve"> TO RESEARCHERS</w:t>
      </w:r>
      <w:r w:rsidR="009D3AA5" w:rsidRPr="00C85241">
        <w:rPr>
          <w:i/>
          <w:color w:val="FF0000"/>
        </w:rPr>
        <w:t xml:space="preserve">: </w:t>
      </w:r>
    </w:p>
    <w:p w14:paraId="3A20F335" w14:textId="77777777" w:rsidR="00773CA8" w:rsidRDefault="009D3AA5" w:rsidP="00580EFE">
      <w:pPr>
        <w:pStyle w:val="ListParagraph"/>
        <w:numPr>
          <w:ilvl w:val="0"/>
          <w:numId w:val="10"/>
        </w:numPr>
        <w:ind w:left="360"/>
        <w:rPr>
          <w:i/>
          <w:color w:val="FF0000"/>
        </w:rPr>
      </w:pPr>
      <w:r w:rsidRPr="00773CA8">
        <w:rPr>
          <w:i/>
          <w:color w:val="FF0000"/>
        </w:rPr>
        <w:t xml:space="preserve">Reference is made to the </w:t>
      </w:r>
      <w:r w:rsidR="003A7276" w:rsidRPr="00773CA8">
        <w:rPr>
          <w:i/>
          <w:color w:val="FF0000"/>
        </w:rPr>
        <w:t>NYU Langone Medical Center</w:t>
      </w:r>
      <w:r w:rsidRPr="00773CA8">
        <w:rPr>
          <w:i/>
          <w:color w:val="FF0000"/>
        </w:rPr>
        <w:t xml:space="preserve">.  For </w:t>
      </w:r>
      <w:r w:rsidR="002A2E0B" w:rsidRPr="00755104">
        <w:rPr>
          <w:i/>
          <w:color w:val="FF0000"/>
          <w:u w:val="single"/>
        </w:rPr>
        <w:t>NYU researchers</w:t>
      </w:r>
      <w:r w:rsidRPr="00755104">
        <w:rPr>
          <w:i/>
          <w:color w:val="FF0000"/>
          <w:u w:val="single"/>
        </w:rPr>
        <w:t xml:space="preserve"> outside of the School</w:t>
      </w:r>
      <w:r w:rsidRPr="00773CA8">
        <w:rPr>
          <w:i/>
          <w:color w:val="FF0000"/>
        </w:rPr>
        <w:t xml:space="preserve"> </w:t>
      </w:r>
      <w:r w:rsidRPr="00755104">
        <w:rPr>
          <w:i/>
          <w:color w:val="FF0000"/>
          <w:u w:val="single"/>
        </w:rPr>
        <w:t>of Medicine</w:t>
      </w:r>
      <w:r w:rsidRPr="00773CA8">
        <w:rPr>
          <w:i/>
          <w:color w:val="FF0000"/>
        </w:rPr>
        <w:t>, make sure you replace School of Medicine</w:t>
      </w:r>
      <w:r w:rsidR="002602FE" w:rsidRPr="00773CA8">
        <w:rPr>
          <w:i/>
          <w:color w:val="FF0000"/>
        </w:rPr>
        <w:t xml:space="preserve"> text</w:t>
      </w:r>
      <w:r w:rsidRPr="00773CA8">
        <w:rPr>
          <w:i/>
          <w:color w:val="FF0000"/>
        </w:rPr>
        <w:t xml:space="preserve"> with the applicable NYU School or College</w:t>
      </w:r>
      <w:r w:rsidR="002602FE" w:rsidRPr="00773CA8">
        <w:rPr>
          <w:i/>
          <w:color w:val="FF0000"/>
        </w:rPr>
        <w:t xml:space="preserve"> and change the NYU logo above as appropriate</w:t>
      </w:r>
      <w:r w:rsidRPr="00773CA8">
        <w:rPr>
          <w:i/>
          <w:color w:val="FF0000"/>
        </w:rPr>
        <w:t>.</w:t>
      </w:r>
    </w:p>
    <w:p w14:paraId="1D1F0BFD" w14:textId="77777777" w:rsidR="009D3AA5" w:rsidRDefault="00773CA8" w:rsidP="00580EFE">
      <w:pPr>
        <w:pStyle w:val="ListParagraph"/>
        <w:numPr>
          <w:ilvl w:val="0"/>
          <w:numId w:val="10"/>
        </w:numPr>
        <w:ind w:left="360"/>
        <w:rPr>
          <w:i/>
          <w:color w:val="FF0000"/>
        </w:rPr>
      </w:pPr>
      <w:r>
        <w:rPr>
          <w:i/>
          <w:color w:val="FF0000"/>
        </w:rPr>
        <w:t xml:space="preserve">For various sections below </w:t>
      </w:r>
      <w:r w:rsidR="001B746E">
        <w:rPr>
          <w:i/>
          <w:color w:val="FF0000"/>
        </w:rPr>
        <w:t>that do not include</w:t>
      </w:r>
      <w:r>
        <w:rPr>
          <w:i/>
          <w:color w:val="FF0000"/>
        </w:rPr>
        <w:t xml:space="preserve"> standardized language</w:t>
      </w:r>
      <w:r w:rsidR="001B746E">
        <w:rPr>
          <w:i/>
          <w:color w:val="FF0000"/>
        </w:rPr>
        <w:t xml:space="preserve"> text</w:t>
      </w:r>
      <w:r w:rsidR="00E61E07">
        <w:rPr>
          <w:i/>
          <w:color w:val="FF0000"/>
        </w:rPr>
        <w:t>, see the companion document</w:t>
      </w:r>
      <w:r w:rsidR="00E61E07" w:rsidRPr="00E61E07">
        <w:rPr>
          <w:i/>
          <w:color w:val="FF0000"/>
          <w:highlight w:val="yellow"/>
        </w:rPr>
        <w:t xml:space="preserve">: Example Language for </w:t>
      </w:r>
      <w:r w:rsidR="00D20CED">
        <w:rPr>
          <w:i/>
          <w:color w:val="FF0000"/>
          <w:highlight w:val="yellow"/>
        </w:rPr>
        <w:t>Non -</w:t>
      </w:r>
      <w:r w:rsidR="00E61E07" w:rsidRPr="00E61E07">
        <w:rPr>
          <w:i/>
          <w:color w:val="FF0000"/>
          <w:highlight w:val="yellow"/>
        </w:rPr>
        <w:t>Biomedical Informed Consent Form</w:t>
      </w:r>
      <w:r w:rsidR="00E35DDC">
        <w:rPr>
          <w:i/>
          <w:color w:val="FF0000"/>
        </w:rPr>
        <w:t>]</w:t>
      </w:r>
    </w:p>
    <w:p w14:paraId="4B1BAEE5" w14:textId="77777777" w:rsidR="00D12D89" w:rsidRPr="00773CA8" w:rsidRDefault="00D12D89" w:rsidP="00580EFE">
      <w:pPr>
        <w:pStyle w:val="ListParagraph"/>
        <w:numPr>
          <w:ilvl w:val="0"/>
          <w:numId w:val="10"/>
        </w:numPr>
        <w:ind w:left="360"/>
        <w:rPr>
          <w:i/>
          <w:color w:val="FF0000"/>
        </w:rPr>
      </w:pPr>
      <w:r>
        <w:rPr>
          <w:i/>
          <w:color w:val="FF0000"/>
        </w:rPr>
        <w:t xml:space="preserve">All text in italics must be deleted from this document before submitting to the IRB </w:t>
      </w:r>
    </w:p>
    <w:p w14:paraId="001153B3" w14:textId="77777777" w:rsidR="00747C8A" w:rsidRPr="00580EFE" w:rsidRDefault="00BF2F18" w:rsidP="00F122BA">
      <w:pPr>
        <w:pStyle w:val="Style1"/>
      </w:pPr>
      <w:r w:rsidRPr="00580EFE">
        <w:t>What</w:t>
      </w:r>
      <w:r w:rsidR="00747C8A" w:rsidRPr="00580EFE">
        <w:t xml:space="preserve"> is the </w:t>
      </w:r>
      <w:r w:rsidR="0094269D" w:rsidRPr="00580EFE">
        <w:t>purpose of this study</w:t>
      </w:r>
      <w:r w:rsidR="00747C8A" w:rsidRPr="00580EFE">
        <w:t>?</w:t>
      </w:r>
    </w:p>
    <w:p w14:paraId="12D49EDF" w14:textId="57E895CF" w:rsidR="00AF0ED0" w:rsidRPr="00AF0ED0" w:rsidRDefault="00594191" w:rsidP="007B1C97">
      <w:pPr>
        <w:ind w:left="360" w:hanging="360"/>
        <w:rPr>
          <w:i/>
          <w:color w:val="0432FF"/>
        </w:rPr>
      </w:pPr>
      <w:r>
        <w:rPr>
          <w:i/>
          <w:color w:val="0000FF"/>
        </w:rPr>
        <w:fldChar w:fldCharType="begin">
          <w:ffData>
            <w:name w:val="Check1"/>
            <w:enabled/>
            <w:calcOnExit w:val="0"/>
            <w:checkBox>
              <w:sizeAuto/>
              <w:default w:val="0"/>
            </w:checkBox>
          </w:ffData>
        </w:fldChar>
      </w:r>
      <w:bookmarkStart w:id="1" w:name="Check1"/>
      <w:r w:rsidR="00BF2F18">
        <w:rPr>
          <w:i/>
          <w:color w:val="0000FF"/>
        </w:rPr>
        <w:instrText xml:space="preserve"> FORMCHECKBOX </w:instrText>
      </w:r>
      <w:r w:rsidR="00CF2374">
        <w:rPr>
          <w:i/>
          <w:color w:val="0000FF"/>
        </w:rPr>
      </w:r>
      <w:r w:rsidR="00CF2374">
        <w:rPr>
          <w:i/>
          <w:color w:val="0000FF"/>
        </w:rPr>
        <w:fldChar w:fldCharType="separate"/>
      </w:r>
      <w:r>
        <w:rPr>
          <w:i/>
          <w:color w:val="0000FF"/>
        </w:rPr>
        <w:fldChar w:fldCharType="end"/>
      </w:r>
      <w:bookmarkEnd w:id="1"/>
      <w:r w:rsidR="00BF2F18">
        <w:rPr>
          <w:i/>
          <w:color w:val="0000FF"/>
        </w:rPr>
        <w:tab/>
      </w:r>
      <w:r w:rsidR="00BD5470">
        <w:rPr>
          <w:i/>
          <w:color w:val="0000FF"/>
        </w:rPr>
        <w:t>Provide a</w:t>
      </w:r>
      <w:r w:rsidR="0094269D" w:rsidRPr="005D5D07">
        <w:rPr>
          <w:i/>
          <w:color w:val="0000FF"/>
        </w:rPr>
        <w:t xml:space="preserve"> concise explanation </w:t>
      </w:r>
      <w:r w:rsidR="00D12D89">
        <w:rPr>
          <w:i/>
          <w:color w:val="0000FF"/>
        </w:rPr>
        <w:t xml:space="preserve">of the purpose of the research. </w:t>
      </w:r>
    </w:p>
    <w:p w14:paraId="181F039F" w14:textId="77777777" w:rsidR="00922AB3" w:rsidRPr="00580EFE" w:rsidRDefault="00922AB3" w:rsidP="00F122BA">
      <w:pPr>
        <w:pStyle w:val="Style1"/>
      </w:pPr>
      <w:r w:rsidRPr="00580EFE">
        <w:t>How long will I be in the study? How many other people will be in the study?</w:t>
      </w:r>
    </w:p>
    <w:p w14:paraId="78DAAA4C" w14:textId="77777777" w:rsidR="00486D5C" w:rsidRDefault="00594191" w:rsidP="007B1C97">
      <w:pPr>
        <w:spacing w:before="80"/>
        <w:ind w:left="360" w:hanging="360"/>
        <w:rPr>
          <w:i/>
          <w:color w:val="0000FF"/>
          <w:szCs w:val="22"/>
        </w:rPr>
      </w:pPr>
      <w:r w:rsidRPr="005C06AA">
        <w:rPr>
          <w:i/>
          <w:color w:val="0000FF"/>
          <w:szCs w:val="22"/>
        </w:rPr>
        <w:fldChar w:fldCharType="begin">
          <w:ffData>
            <w:name w:val="Check2"/>
            <w:enabled/>
            <w:calcOnExit w:val="0"/>
            <w:checkBox>
              <w:sizeAuto/>
              <w:default w:val="0"/>
            </w:checkBox>
          </w:ffData>
        </w:fldChar>
      </w:r>
      <w:r w:rsidR="00486D5C" w:rsidRPr="005C06AA">
        <w:rPr>
          <w:i/>
          <w:color w:val="0000FF"/>
          <w:szCs w:val="22"/>
        </w:rPr>
        <w:instrText xml:space="preserve"> FORMCHECKBOX </w:instrText>
      </w:r>
      <w:r w:rsidR="00CF2374">
        <w:rPr>
          <w:i/>
          <w:color w:val="0000FF"/>
          <w:szCs w:val="22"/>
        </w:rPr>
      </w:r>
      <w:r w:rsidR="00CF2374">
        <w:rPr>
          <w:i/>
          <w:color w:val="0000FF"/>
          <w:szCs w:val="22"/>
        </w:rPr>
        <w:fldChar w:fldCharType="separate"/>
      </w:r>
      <w:r w:rsidRPr="005C06AA">
        <w:rPr>
          <w:i/>
          <w:color w:val="0000FF"/>
          <w:szCs w:val="22"/>
        </w:rPr>
        <w:fldChar w:fldCharType="end"/>
      </w:r>
      <w:r w:rsidR="00486D5C" w:rsidRPr="005C06AA">
        <w:rPr>
          <w:i/>
          <w:color w:val="0000FF"/>
          <w:szCs w:val="22"/>
        </w:rPr>
        <w:tab/>
        <w:t xml:space="preserve">Provide </w:t>
      </w:r>
      <w:r w:rsidR="00910F58">
        <w:rPr>
          <w:i/>
          <w:color w:val="0000FF"/>
        </w:rPr>
        <w:t>e</w:t>
      </w:r>
      <w:r w:rsidR="00910F58" w:rsidRPr="005D5D07">
        <w:rPr>
          <w:i/>
          <w:color w:val="0000FF"/>
        </w:rPr>
        <w:t>xpected duration of a subject’s involvement with the study</w:t>
      </w:r>
    </w:p>
    <w:p w14:paraId="77C42702" w14:textId="77777777" w:rsidR="00486D5C" w:rsidRDefault="00594191" w:rsidP="007B1C97">
      <w:pPr>
        <w:spacing w:before="80"/>
        <w:ind w:left="360" w:hanging="360"/>
        <w:rPr>
          <w:b/>
          <w:i/>
          <w:color w:val="0000FF"/>
          <w:szCs w:val="22"/>
        </w:rPr>
      </w:pPr>
      <w:r w:rsidRPr="005C06AA">
        <w:rPr>
          <w:i/>
          <w:color w:val="0000FF"/>
          <w:szCs w:val="22"/>
        </w:rPr>
        <w:lastRenderedPageBreak/>
        <w:fldChar w:fldCharType="begin">
          <w:ffData>
            <w:name w:val="Check2"/>
            <w:enabled/>
            <w:calcOnExit w:val="0"/>
            <w:checkBox>
              <w:sizeAuto/>
              <w:default w:val="0"/>
            </w:checkBox>
          </w:ffData>
        </w:fldChar>
      </w:r>
      <w:bookmarkStart w:id="2" w:name="Check2"/>
      <w:r w:rsidR="00486D5C" w:rsidRPr="005C06AA">
        <w:rPr>
          <w:i/>
          <w:color w:val="0000FF"/>
          <w:szCs w:val="22"/>
        </w:rPr>
        <w:instrText xml:space="preserve"> FORMCHECKBOX </w:instrText>
      </w:r>
      <w:r w:rsidR="00CF2374">
        <w:rPr>
          <w:i/>
          <w:color w:val="0000FF"/>
          <w:szCs w:val="22"/>
        </w:rPr>
      </w:r>
      <w:r w:rsidR="00CF2374">
        <w:rPr>
          <w:i/>
          <w:color w:val="0000FF"/>
          <w:szCs w:val="22"/>
        </w:rPr>
        <w:fldChar w:fldCharType="separate"/>
      </w:r>
      <w:r w:rsidRPr="005C06AA">
        <w:rPr>
          <w:i/>
          <w:color w:val="0000FF"/>
          <w:szCs w:val="22"/>
        </w:rPr>
        <w:fldChar w:fldCharType="end"/>
      </w:r>
      <w:bookmarkEnd w:id="2"/>
      <w:r w:rsidR="00486D5C" w:rsidRPr="005C06AA">
        <w:rPr>
          <w:i/>
          <w:color w:val="0000FF"/>
          <w:szCs w:val="22"/>
        </w:rPr>
        <w:tab/>
        <w:t xml:space="preserve">Provide </w:t>
      </w:r>
      <w:r w:rsidR="003D3A91">
        <w:rPr>
          <w:i/>
          <w:color w:val="0000FF"/>
        </w:rPr>
        <w:t>e</w:t>
      </w:r>
      <w:r w:rsidR="003D3A91" w:rsidRPr="005D5D07">
        <w:rPr>
          <w:i/>
          <w:color w:val="0000FF"/>
        </w:rPr>
        <w:t>xpected total duration of study.</w:t>
      </w:r>
      <w:r w:rsidR="00486D5C" w:rsidRPr="005C06AA">
        <w:rPr>
          <w:b/>
          <w:i/>
          <w:color w:val="0000FF"/>
          <w:szCs w:val="22"/>
        </w:rPr>
        <w:t xml:space="preserve"> </w:t>
      </w:r>
    </w:p>
    <w:p w14:paraId="3B196C3E" w14:textId="77777777" w:rsidR="003D3A91" w:rsidRPr="00486D5C" w:rsidRDefault="00594191" w:rsidP="007B1C97">
      <w:pPr>
        <w:spacing w:before="80"/>
        <w:ind w:left="360" w:hanging="360"/>
        <w:rPr>
          <w:i/>
          <w:color w:val="0000FF"/>
          <w:szCs w:val="22"/>
        </w:rPr>
      </w:pPr>
      <w:r>
        <w:rPr>
          <w:i/>
          <w:color w:val="0000FF"/>
        </w:rPr>
        <w:fldChar w:fldCharType="begin">
          <w:ffData>
            <w:name w:val="Check26"/>
            <w:enabled/>
            <w:calcOnExit w:val="0"/>
            <w:checkBox>
              <w:sizeAuto/>
              <w:default w:val="0"/>
            </w:checkBox>
          </w:ffData>
        </w:fldChar>
      </w:r>
      <w:bookmarkStart w:id="3" w:name="Check26"/>
      <w:r w:rsidR="003D3A91">
        <w:rPr>
          <w:i/>
          <w:color w:val="0000FF"/>
        </w:rPr>
        <w:instrText xml:space="preserve"> FORMCHECKBOX </w:instrText>
      </w:r>
      <w:r w:rsidR="00CF2374">
        <w:rPr>
          <w:i/>
          <w:color w:val="0000FF"/>
        </w:rPr>
      </w:r>
      <w:r w:rsidR="00CF2374">
        <w:rPr>
          <w:i/>
          <w:color w:val="0000FF"/>
        </w:rPr>
        <w:fldChar w:fldCharType="separate"/>
      </w:r>
      <w:r>
        <w:rPr>
          <w:i/>
          <w:color w:val="0000FF"/>
        </w:rPr>
        <w:fldChar w:fldCharType="end"/>
      </w:r>
      <w:bookmarkEnd w:id="3"/>
      <w:r w:rsidR="003D3A91">
        <w:rPr>
          <w:i/>
          <w:color w:val="0000FF"/>
        </w:rPr>
        <w:tab/>
      </w:r>
      <w:r w:rsidR="00522AA1">
        <w:rPr>
          <w:i/>
          <w:color w:val="0000FF"/>
        </w:rPr>
        <w:t>Provide the expected t</w:t>
      </w:r>
      <w:r w:rsidR="003D3A91" w:rsidRPr="005D5D07">
        <w:rPr>
          <w:i/>
          <w:color w:val="0000FF"/>
        </w:rPr>
        <w:t>otal number of subjects in study.</w:t>
      </w:r>
    </w:p>
    <w:p w14:paraId="24DBFC26" w14:textId="6761835C" w:rsidR="00A339AB" w:rsidRPr="00662E20" w:rsidRDefault="00594191" w:rsidP="00A339AB">
      <w:pPr>
        <w:spacing w:before="80"/>
        <w:ind w:left="360" w:hanging="360"/>
        <w:rPr>
          <w:i/>
          <w:color w:val="0432FF"/>
          <w:szCs w:val="22"/>
        </w:rPr>
      </w:pPr>
      <w:r w:rsidRPr="005C06AA">
        <w:rPr>
          <w:i/>
          <w:color w:val="0000FF"/>
          <w:szCs w:val="22"/>
        </w:rPr>
        <w:fldChar w:fldCharType="begin">
          <w:ffData>
            <w:name w:val="Check3"/>
            <w:enabled/>
            <w:calcOnExit w:val="0"/>
            <w:checkBox>
              <w:sizeAuto/>
              <w:default w:val="0"/>
            </w:checkBox>
          </w:ffData>
        </w:fldChar>
      </w:r>
      <w:bookmarkStart w:id="4" w:name="Check3"/>
      <w:r w:rsidR="00486D5C" w:rsidRPr="005C06AA">
        <w:rPr>
          <w:i/>
          <w:color w:val="0000FF"/>
          <w:szCs w:val="22"/>
        </w:rPr>
        <w:instrText xml:space="preserve"> FORMCHECKBOX </w:instrText>
      </w:r>
      <w:r w:rsidR="00CF2374">
        <w:rPr>
          <w:i/>
          <w:color w:val="0000FF"/>
          <w:szCs w:val="22"/>
        </w:rPr>
      </w:r>
      <w:r w:rsidR="00CF2374">
        <w:rPr>
          <w:i/>
          <w:color w:val="0000FF"/>
          <w:szCs w:val="22"/>
        </w:rPr>
        <w:fldChar w:fldCharType="separate"/>
      </w:r>
      <w:r w:rsidRPr="005C06AA">
        <w:rPr>
          <w:i/>
          <w:color w:val="0000FF"/>
          <w:szCs w:val="22"/>
        </w:rPr>
        <w:fldChar w:fldCharType="end"/>
      </w:r>
      <w:bookmarkEnd w:id="4"/>
      <w:r w:rsidR="00486D5C" w:rsidRPr="005C06AA">
        <w:rPr>
          <w:i/>
          <w:color w:val="0000FF"/>
          <w:szCs w:val="22"/>
        </w:rPr>
        <w:tab/>
        <w:t>Include number of subjects at NYULMC.</w:t>
      </w:r>
      <w:r w:rsidR="00A339AB" w:rsidRPr="00A339AB">
        <w:rPr>
          <w:i/>
          <w:color w:val="0000FF"/>
          <w:szCs w:val="22"/>
        </w:rPr>
        <w:t xml:space="preserve"> </w:t>
      </w:r>
      <w:r w:rsidR="00A339AB" w:rsidRPr="00103E48">
        <w:rPr>
          <w:b/>
          <w:i/>
          <w:color w:val="FF6600"/>
          <w:szCs w:val="22"/>
        </w:rPr>
        <w:t>(optional)</w:t>
      </w:r>
    </w:p>
    <w:p w14:paraId="216A0EA2" w14:textId="77777777" w:rsidR="00106BD3" w:rsidRDefault="00106BD3" w:rsidP="00A339AB">
      <w:pPr>
        <w:spacing w:line="240" w:lineRule="auto"/>
        <w:rPr>
          <w:rFonts w:cs="Arial"/>
          <w:b/>
          <w:color w:val="FF0000"/>
          <w:szCs w:val="22"/>
          <w:shd w:val="clear" w:color="auto" w:fill="FFFFFF"/>
        </w:rPr>
      </w:pPr>
    </w:p>
    <w:p w14:paraId="2664F5A1" w14:textId="3754BDE6" w:rsidR="00A339AB" w:rsidRDefault="00A339AB" w:rsidP="00A339AB">
      <w:pPr>
        <w:spacing w:line="240" w:lineRule="auto"/>
        <w:rPr>
          <w:rFonts w:cs="Arial"/>
          <w:b/>
          <w:color w:val="FF0000"/>
          <w:szCs w:val="22"/>
          <w:shd w:val="clear" w:color="auto" w:fill="FFFFFF"/>
        </w:rPr>
      </w:pPr>
      <w:r w:rsidRPr="00BF1536">
        <w:rPr>
          <w:rFonts w:cs="Arial"/>
          <w:b/>
          <w:color w:val="FF0000"/>
          <w:szCs w:val="22"/>
          <w:shd w:val="clear" w:color="auto" w:fill="FFFFFF"/>
        </w:rPr>
        <w:t>[NOTE TO RESEARCHERS: You may choose not to include the specific number of subjects at NYU</w:t>
      </w:r>
      <w:r>
        <w:rPr>
          <w:rFonts w:cs="Arial"/>
          <w:b/>
          <w:color w:val="FF0000"/>
          <w:szCs w:val="22"/>
          <w:shd w:val="clear" w:color="auto" w:fill="FFFFFF"/>
        </w:rPr>
        <w:t>LMC</w:t>
      </w:r>
      <w:r w:rsidRPr="00BF1536">
        <w:rPr>
          <w:rFonts w:cs="Arial"/>
          <w:b/>
          <w:color w:val="FF0000"/>
          <w:szCs w:val="22"/>
          <w:shd w:val="clear" w:color="auto" w:fill="FFFFFF"/>
        </w:rPr>
        <w:t xml:space="preserve"> IF </w:t>
      </w:r>
      <w:r>
        <w:rPr>
          <w:rFonts w:cs="Arial"/>
          <w:b/>
          <w:color w:val="FF0000"/>
          <w:szCs w:val="22"/>
          <w:shd w:val="clear" w:color="auto" w:fill="FFFFFF"/>
        </w:rPr>
        <w:t xml:space="preserve">NYULMC </w:t>
      </w:r>
      <w:r w:rsidRPr="00BF1536">
        <w:rPr>
          <w:rFonts w:cs="Arial"/>
          <w:b/>
          <w:color w:val="FF0000"/>
          <w:szCs w:val="22"/>
          <w:shd w:val="clear" w:color="auto" w:fill="FFFFFF"/>
        </w:rPr>
        <w:t>is one of the sites of a multi-center study. This will allow you to minimize the number of required modifications to the consent form.] </w:t>
      </w:r>
    </w:p>
    <w:p w14:paraId="595A4B62" w14:textId="7199659C" w:rsidR="00486D5C" w:rsidRPr="00A8217F" w:rsidRDefault="00486D5C" w:rsidP="00A339AB">
      <w:pPr>
        <w:spacing w:before="80"/>
        <w:ind w:left="360" w:hanging="360"/>
        <w:rPr>
          <w:b/>
          <w:i/>
          <w:color w:val="0000FF"/>
          <w:szCs w:val="22"/>
        </w:rPr>
      </w:pPr>
      <w:r w:rsidRPr="005C06AA">
        <w:rPr>
          <w:b/>
          <w:i/>
          <w:color w:val="0000FF"/>
          <w:szCs w:val="22"/>
        </w:rPr>
        <w:t xml:space="preserve"> </w:t>
      </w:r>
    </w:p>
    <w:p w14:paraId="780AC5AA" w14:textId="77777777" w:rsidR="00747C8A" w:rsidRPr="00580EFE" w:rsidRDefault="00922DAB" w:rsidP="00F122BA">
      <w:pPr>
        <w:pStyle w:val="Style1"/>
      </w:pPr>
      <w:r w:rsidRPr="00580EFE">
        <w:t xml:space="preserve">What </w:t>
      </w:r>
      <w:r w:rsidR="00F26170" w:rsidRPr="00580EFE">
        <w:t>will</w:t>
      </w:r>
      <w:r w:rsidRPr="00580EFE">
        <w:t xml:space="preserve"> I </w:t>
      </w:r>
      <w:r w:rsidR="00F26170" w:rsidRPr="00580EFE">
        <w:t>be</w:t>
      </w:r>
      <w:r w:rsidRPr="00580EFE">
        <w:t xml:space="preserve"> asked to do</w:t>
      </w:r>
      <w:r w:rsidR="00F26170" w:rsidRPr="00580EFE">
        <w:t xml:space="preserve"> in the study</w:t>
      </w:r>
      <w:r w:rsidRPr="00580EFE">
        <w:t>?</w:t>
      </w:r>
    </w:p>
    <w:p w14:paraId="504E0D82" w14:textId="77777777" w:rsidR="00B55156" w:rsidRPr="005C06AA" w:rsidRDefault="00594191" w:rsidP="007B1C97">
      <w:pPr>
        <w:spacing w:before="80"/>
        <w:ind w:left="360" w:hanging="360"/>
        <w:rPr>
          <w:b/>
          <w:i/>
          <w:color w:val="0000FF"/>
          <w:szCs w:val="22"/>
        </w:rPr>
      </w:pPr>
      <w:r w:rsidRPr="005C06AA">
        <w:rPr>
          <w:i/>
          <w:color w:val="0000FF"/>
          <w:szCs w:val="22"/>
        </w:rPr>
        <w:fldChar w:fldCharType="begin">
          <w:ffData>
            <w:name w:val="Check4"/>
            <w:enabled/>
            <w:calcOnExit w:val="0"/>
            <w:checkBox>
              <w:sizeAuto/>
              <w:default w:val="0"/>
            </w:checkBox>
          </w:ffData>
        </w:fldChar>
      </w:r>
      <w:bookmarkStart w:id="5" w:name="Check4"/>
      <w:r w:rsidR="00B55156" w:rsidRPr="005C06AA">
        <w:rPr>
          <w:i/>
          <w:color w:val="0000FF"/>
          <w:szCs w:val="22"/>
        </w:rPr>
        <w:instrText xml:space="preserve"> FORMCHECKBOX </w:instrText>
      </w:r>
      <w:r w:rsidR="00CF2374">
        <w:rPr>
          <w:i/>
          <w:color w:val="0000FF"/>
          <w:szCs w:val="22"/>
        </w:rPr>
      </w:r>
      <w:r w:rsidR="00CF2374">
        <w:rPr>
          <w:i/>
          <w:color w:val="0000FF"/>
          <w:szCs w:val="22"/>
        </w:rPr>
        <w:fldChar w:fldCharType="separate"/>
      </w:r>
      <w:r w:rsidRPr="005C06AA">
        <w:rPr>
          <w:i/>
          <w:color w:val="0000FF"/>
          <w:szCs w:val="22"/>
        </w:rPr>
        <w:fldChar w:fldCharType="end"/>
      </w:r>
      <w:bookmarkEnd w:id="5"/>
      <w:r w:rsidR="00B55156" w:rsidRPr="005C06AA">
        <w:rPr>
          <w:i/>
          <w:color w:val="0000FF"/>
          <w:szCs w:val="22"/>
        </w:rPr>
        <w:tab/>
      </w:r>
      <w:r w:rsidR="00BD5470" w:rsidRPr="005C06AA">
        <w:rPr>
          <w:i/>
          <w:color w:val="0000FF"/>
          <w:szCs w:val="22"/>
        </w:rPr>
        <w:t>Provide a high level overview of the major elements of the study and what is expected of the subject (i.e. note here only the major procedures and milestones).</w:t>
      </w:r>
      <w:r w:rsidR="00B55156" w:rsidRPr="005C06AA">
        <w:rPr>
          <w:b/>
          <w:i/>
          <w:color w:val="0000FF"/>
          <w:szCs w:val="22"/>
        </w:rPr>
        <w:t xml:space="preserve"> </w:t>
      </w:r>
    </w:p>
    <w:p w14:paraId="5D690CB7" w14:textId="77777777" w:rsidR="005C06AA" w:rsidRPr="005C06AA" w:rsidRDefault="00594191" w:rsidP="007B1C97">
      <w:pPr>
        <w:spacing w:before="80"/>
        <w:ind w:left="360" w:hanging="360"/>
        <w:rPr>
          <w:i/>
          <w:color w:val="0000FF"/>
          <w:szCs w:val="22"/>
        </w:rPr>
      </w:pPr>
      <w:r w:rsidRPr="005C06AA">
        <w:rPr>
          <w:b/>
          <w:i/>
          <w:color w:val="0000FF"/>
          <w:szCs w:val="22"/>
        </w:rPr>
        <w:fldChar w:fldCharType="begin">
          <w:ffData>
            <w:name w:val="Check9"/>
            <w:enabled/>
            <w:calcOnExit w:val="0"/>
            <w:checkBox>
              <w:sizeAuto/>
              <w:default w:val="0"/>
            </w:checkBox>
          </w:ffData>
        </w:fldChar>
      </w:r>
      <w:bookmarkStart w:id="6" w:name="Check9"/>
      <w:r w:rsidR="005C06AA" w:rsidRPr="005C06AA">
        <w:rPr>
          <w:b/>
          <w:i/>
          <w:color w:val="0000FF"/>
          <w:szCs w:val="22"/>
        </w:rPr>
        <w:instrText xml:space="preserve"> FORMCHECKBOX </w:instrText>
      </w:r>
      <w:r w:rsidR="00CF2374">
        <w:rPr>
          <w:b/>
          <w:i/>
          <w:color w:val="0000FF"/>
          <w:szCs w:val="22"/>
        </w:rPr>
      </w:r>
      <w:r w:rsidR="00CF2374">
        <w:rPr>
          <w:b/>
          <w:i/>
          <w:color w:val="0000FF"/>
          <w:szCs w:val="22"/>
        </w:rPr>
        <w:fldChar w:fldCharType="separate"/>
      </w:r>
      <w:r w:rsidRPr="005C06AA">
        <w:rPr>
          <w:b/>
          <w:i/>
          <w:color w:val="0000FF"/>
          <w:szCs w:val="22"/>
        </w:rPr>
        <w:fldChar w:fldCharType="end"/>
      </w:r>
      <w:bookmarkEnd w:id="6"/>
      <w:r w:rsidR="005C06AA" w:rsidRPr="005C06AA">
        <w:rPr>
          <w:b/>
          <w:i/>
          <w:color w:val="0000FF"/>
          <w:szCs w:val="22"/>
        </w:rPr>
        <w:tab/>
      </w:r>
      <w:r w:rsidR="005C06AA" w:rsidRPr="005C06AA">
        <w:rPr>
          <w:i/>
          <w:color w:val="0000FF"/>
          <w:szCs w:val="22"/>
        </w:rPr>
        <w:t>After the general overview, list each study visit separately and identify by visit number</w:t>
      </w:r>
      <w:r w:rsidR="005C06AA">
        <w:rPr>
          <w:i/>
          <w:color w:val="0000FF"/>
          <w:szCs w:val="22"/>
        </w:rPr>
        <w:t>/name</w:t>
      </w:r>
      <w:r w:rsidR="005C06AA" w:rsidRPr="005C06AA">
        <w:rPr>
          <w:i/>
          <w:color w:val="0000FF"/>
          <w:szCs w:val="22"/>
        </w:rPr>
        <w:t>. Include for each visit:</w:t>
      </w:r>
    </w:p>
    <w:p w14:paraId="2219B62D" w14:textId="77777777" w:rsidR="005C06AA" w:rsidRPr="007D5DA7" w:rsidRDefault="005C06AA" w:rsidP="00580EFE">
      <w:pPr>
        <w:numPr>
          <w:ilvl w:val="0"/>
          <w:numId w:val="1"/>
        </w:numPr>
        <w:spacing w:before="60" w:line="240" w:lineRule="auto"/>
        <w:ind w:hanging="184"/>
        <w:rPr>
          <w:rFonts w:cs="Arial"/>
          <w:i/>
          <w:color w:val="0000FF"/>
          <w:sz w:val="20"/>
          <w:szCs w:val="20"/>
        </w:rPr>
      </w:pPr>
      <w:r w:rsidRPr="007D5DA7">
        <w:rPr>
          <w:rFonts w:cs="Arial"/>
          <w:i/>
          <w:color w:val="0000FF"/>
          <w:sz w:val="20"/>
          <w:szCs w:val="20"/>
        </w:rPr>
        <w:t>The amount of time the subject will be at the visit</w:t>
      </w:r>
    </w:p>
    <w:p w14:paraId="4F6EB330" w14:textId="77777777" w:rsidR="005C06AA" w:rsidRPr="007D5DA7" w:rsidRDefault="005C06AA" w:rsidP="00580EFE">
      <w:pPr>
        <w:numPr>
          <w:ilvl w:val="0"/>
          <w:numId w:val="1"/>
        </w:numPr>
        <w:spacing w:before="60" w:line="240" w:lineRule="auto"/>
        <w:ind w:hanging="184"/>
        <w:rPr>
          <w:rFonts w:cs="Arial"/>
          <w:i/>
          <w:color w:val="0000FF"/>
          <w:sz w:val="20"/>
          <w:szCs w:val="20"/>
        </w:rPr>
      </w:pPr>
      <w:r w:rsidRPr="007D5DA7">
        <w:rPr>
          <w:rFonts w:cs="Arial"/>
          <w:i/>
          <w:color w:val="0000FF"/>
          <w:sz w:val="20"/>
          <w:szCs w:val="20"/>
        </w:rPr>
        <w:t xml:space="preserve">Activities and procedures to be conducted during the visit </w:t>
      </w:r>
    </w:p>
    <w:p w14:paraId="64DD2648" w14:textId="77777777" w:rsidR="005C06AA" w:rsidRPr="007D5DA7" w:rsidRDefault="005C06AA" w:rsidP="00580EFE">
      <w:pPr>
        <w:numPr>
          <w:ilvl w:val="0"/>
          <w:numId w:val="1"/>
        </w:numPr>
        <w:spacing w:before="60" w:line="240" w:lineRule="auto"/>
        <w:ind w:hanging="184"/>
        <w:rPr>
          <w:rFonts w:cs="Arial"/>
          <w:i/>
          <w:color w:val="0000FF"/>
          <w:sz w:val="20"/>
          <w:szCs w:val="20"/>
        </w:rPr>
      </w:pPr>
      <w:r w:rsidRPr="007D5DA7">
        <w:rPr>
          <w:rFonts w:cs="Arial"/>
          <w:i/>
          <w:color w:val="0000FF"/>
          <w:sz w:val="20"/>
          <w:szCs w:val="20"/>
        </w:rPr>
        <w:t xml:space="preserve">Any other relevant information pertaining to that individual study visit. </w:t>
      </w:r>
    </w:p>
    <w:p w14:paraId="13127CF0" w14:textId="77777777" w:rsidR="00B55156" w:rsidRPr="00E51A5A" w:rsidRDefault="00594191" w:rsidP="007B1C97">
      <w:pPr>
        <w:spacing w:before="80"/>
        <w:ind w:left="360" w:hanging="360"/>
        <w:rPr>
          <w:i/>
          <w:color w:val="0000FF"/>
        </w:rPr>
      </w:pPr>
      <w:r>
        <w:rPr>
          <w:i/>
          <w:color w:val="0000FF"/>
        </w:rPr>
        <w:fldChar w:fldCharType="begin">
          <w:ffData>
            <w:name w:val="Check6"/>
            <w:enabled/>
            <w:calcOnExit w:val="0"/>
            <w:checkBox>
              <w:sizeAuto/>
              <w:default w:val="0"/>
            </w:checkBox>
          </w:ffData>
        </w:fldChar>
      </w:r>
      <w:bookmarkStart w:id="7" w:name="Check6"/>
      <w:r w:rsidR="00B55156">
        <w:rPr>
          <w:i/>
          <w:color w:val="0000FF"/>
        </w:rPr>
        <w:instrText xml:space="preserve"> FORMCHECKBOX </w:instrText>
      </w:r>
      <w:r w:rsidR="00CF2374">
        <w:rPr>
          <w:i/>
          <w:color w:val="0000FF"/>
        </w:rPr>
      </w:r>
      <w:r w:rsidR="00CF2374">
        <w:rPr>
          <w:i/>
          <w:color w:val="0000FF"/>
        </w:rPr>
        <w:fldChar w:fldCharType="separate"/>
      </w:r>
      <w:r>
        <w:rPr>
          <w:i/>
          <w:color w:val="0000FF"/>
        </w:rPr>
        <w:fldChar w:fldCharType="end"/>
      </w:r>
      <w:bookmarkEnd w:id="7"/>
      <w:r w:rsidR="00B55156">
        <w:rPr>
          <w:i/>
          <w:color w:val="0000FF"/>
        </w:rPr>
        <w:tab/>
      </w:r>
      <w:r w:rsidR="00BD5470" w:rsidRPr="005D5D07">
        <w:rPr>
          <w:i/>
          <w:color w:val="0000FF"/>
        </w:rPr>
        <w:t>Describe each test/procedure in layman’s terms.</w:t>
      </w:r>
    </w:p>
    <w:p w14:paraId="70D90195" w14:textId="4280C7BE" w:rsidR="00290354" w:rsidRPr="00290354" w:rsidRDefault="00594191" w:rsidP="00290354">
      <w:pPr>
        <w:spacing w:before="80"/>
        <w:ind w:left="360" w:hanging="360"/>
        <w:rPr>
          <w:b/>
          <w:i/>
          <w:color w:val="0432FF"/>
        </w:rPr>
      </w:pPr>
      <w:r>
        <w:rPr>
          <w:i/>
          <w:color w:val="0000FF"/>
        </w:rPr>
        <w:fldChar w:fldCharType="begin">
          <w:ffData>
            <w:name w:val="Check7"/>
            <w:enabled/>
            <w:calcOnExit w:val="0"/>
            <w:checkBox>
              <w:sizeAuto/>
              <w:default w:val="0"/>
            </w:checkBox>
          </w:ffData>
        </w:fldChar>
      </w:r>
      <w:bookmarkStart w:id="8" w:name="Check7"/>
      <w:r w:rsidR="00B55156">
        <w:rPr>
          <w:i/>
          <w:color w:val="0000FF"/>
        </w:rPr>
        <w:instrText xml:space="preserve"> FORMCHECKBOX </w:instrText>
      </w:r>
      <w:r w:rsidR="00CF2374">
        <w:rPr>
          <w:i/>
          <w:color w:val="0000FF"/>
        </w:rPr>
      </w:r>
      <w:r w:rsidR="00CF2374">
        <w:rPr>
          <w:i/>
          <w:color w:val="0000FF"/>
        </w:rPr>
        <w:fldChar w:fldCharType="separate"/>
      </w:r>
      <w:r>
        <w:rPr>
          <w:i/>
          <w:color w:val="0000FF"/>
        </w:rPr>
        <w:fldChar w:fldCharType="end"/>
      </w:r>
      <w:bookmarkEnd w:id="8"/>
      <w:r w:rsidR="00B55156">
        <w:rPr>
          <w:i/>
          <w:color w:val="0000FF"/>
        </w:rPr>
        <w:tab/>
      </w:r>
      <w:r w:rsidR="00BD5470" w:rsidRPr="005D5D07">
        <w:rPr>
          <w:i/>
          <w:color w:val="0000FF"/>
        </w:rPr>
        <w:t>Clearly identify which procedures are experimental.</w:t>
      </w:r>
      <w:r w:rsidR="00B55156" w:rsidRPr="00B55156">
        <w:rPr>
          <w:b/>
          <w:i/>
          <w:color w:val="0000FF"/>
        </w:rPr>
        <w:t xml:space="preserve"> </w:t>
      </w:r>
    </w:p>
    <w:p w14:paraId="59E2B520" w14:textId="77C3207D" w:rsidR="007C08D5" w:rsidRDefault="00594191" w:rsidP="00627A05">
      <w:pPr>
        <w:spacing w:before="80"/>
        <w:ind w:left="360" w:hanging="360"/>
        <w:rPr>
          <w:b/>
          <w:i/>
          <w:color w:val="0000FF"/>
        </w:rPr>
      </w:pPr>
      <w:r>
        <w:rPr>
          <w:i/>
          <w:color w:val="0000FF"/>
        </w:rPr>
        <w:fldChar w:fldCharType="begin">
          <w:ffData>
            <w:name w:val="Check8"/>
            <w:enabled/>
            <w:calcOnExit w:val="0"/>
            <w:checkBox>
              <w:sizeAuto/>
              <w:default w:val="0"/>
            </w:checkBox>
          </w:ffData>
        </w:fldChar>
      </w:r>
      <w:bookmarkStart w:id="9" w:name="Check8"/>
      <w:r w:rsidR="00B55156">
        <w:rPr>
          <w:i/>
          <w:color w:val="0000FF"/>
        </w:rPr>
        <w:instrText xml:space="preserve"> FORMCHECKBOX </w:instrText>
      </w:r>
      <w:r w:rsidR="00CF2374">
        <w:rPr>
          <w:i/>
          <w:color w:val="0000FF"/>
        </w:rPr>
      </w:r>
      <w:r w:rsidR="00CF2374">
        <w:rPr>
          <w:i/>
          <w:color w:val="0000FF"/>
        </w:rPr>
        <w:fldChar w:fldCharType="separate"/>
      </w:r>
      <w:r>
        <w:rPr>
          <w:i/>
          <w:color w:val="0000FF"/>
        </w:rPr>
        <w:fldChar w:fldCharType="end"/>
      </w:r>
      <w:bookmarkEnd w:id="9"/>
      <w:r w:rsidR="00B55156">
        <w:rPr>
          <w:i/>
          <w:color w:val="0000FF"/>
        </w:rPr>
        <w:tab/>
      </w:r>
      <w:r w:rsidR="00BD5470" w:rsidRPr="005D5D07">
        <w:rPr>
          <w:i/>
          <w:color w:val="0000FF"/>
        </w:rPr>
        <w:t>(optional) May be complimented by a simple table or chart or other additional materials may be inserted here or given as a handout. Any such materials require IRB approval.</w:t>
      </w:r>
      <w:r w:rsidR="00B55156" w:rsidRPr="00B55156">
        <w:rPr>
          <w:b/>
          <w:i/>
          <w:color w:val="0000FF"/>
        </w:rPr>
        <w:t xml:space="preserve"> </w:t>
      </w:r>
    </w:p>
    <w:p w14:paraId="73DFBA1F" w14:textId="77777777" w:rsidR="00DD1A00" w:rsidRDefault="00DD1A00" w:rsidP="00DD1A00">
      <w:pPr>
        <w:spacing w:after="80"/>
        <w:outlineLvl w:val="0"/>
        <w:rPr>
          <w:rFonts w:cs="Arial"/>
          <w:i/>
          <w:color w:val="0432FF"/>
          <w:u w:val="single"/>
        </w:rPr>
      </w:pPr>
    </w:p>
    <w:p w14:paraId="47974300" w14:textId="7768D85A" w:rsidR="00DD1A00" w:rsidRPr="00BF3136" w:rsidRDefault="00DD1A00" w:rsidP="00BF3136">
      <w:pPr>
        <w:spacing w:after="80"/>
        <w:outlineLvl w:val="0"/>
        <w:rPr>
          <w:rFonts w:cs="Arial"/>
          <w:i/>
          <w:color w:val="0432FF"/>
          <w:u w:val="single"/>
        </w:rPr>
      </w:pPr>
      <w:r w:rsidRPr="00BB2559">
        <w:rPr>
          <w:rFonts w:cs="Arial"/>
          <w:i/>
          <w:color w:val="0432FF"/>
          <w:u w:val="single"/>
        </w:rPr>
        <w:t>[If using identified private information</w:t>
      </w:r>
      <w:r>
        <w:rPr>
          <w:rFonts w:cs="Arial"/>
          <w:i/>
          <w:color w:val="0432FF"/>
          <w:u w:val="single"/>
        </w:rPr>
        <w:t xml:space="preserve"> or specimen</w:t>
      </w:r>
      <w:r w:rsidRPr="00BB2559">
        <w:rPr>
          <w:rFonts w:cs="Arial"/>
          <w:i/>
          <w:color w:val="0432FF"/>
          <w:u w:val="single"/>
        </w:rPr>
        <w:t xml:space="preserve"> for future research studies without additional consent, include the following</w:t>
      </w:r>
      <w:r>
        <w:rPr>
          <w:rFonts w:cs="Arial"/>
          <w:i/>
          <w:color w:val="0432FF"/>
          <w:u w:val="single"/>
        </w:rPr>
        <w:t>:</w:t>
      </w:r>
      <w:r w:rsidRPr="00BB2559">
        <w:rPr>
          <w:rFonts w:cs="Arial"/>
          <w:i/>
          <w:color w:val="0432FF"/>
          <w:u w:val="single"/>
        </w:rPr>
        <w:t>]</w:t>
      </w:r>
    </w:p>
    <w:p w14:paraId="0BA2F1ED" w14:textId="1FF2FB16" w:rsidR="00DD1A00" w:rsidRPr="00DD1A00" w:rsidRDefault="00DD1A00" w:rsidP="00DD1A00">
      <w:pPr>
        <w:spacing w:after="80"/>
        <w:rPr>
          <w:rFonts w:cs="Arial"/>
          <w:color w:val="000000" w:themeColor="text1"/>
        </w:rPr>
      </w:pPr>
      <w:r w:rsidRPr="00DD1A00">
        <w:rPr>
          <w:rFonts w:cs="Arial"/>
          <w:color w:val="000000" w:themeColor="text1"/>
        </w:rPr>
        <w:t xml:space="preserve">Identifiers will be removed from the identifiable (insert private information and/or specimen). After such removal the (insert private information and/or specimen) may be used for future research studies or shared with other researchers and we will not request additional informed consent from you to use these specimens as we have noted here. </w:t>
      </w:r>
    </w:p>
    <w:p w14:paraId="482DCBDF" w14:textId="77777777" w:rsidR="00DD1A00" w:rsidRDefault="00DD1A00" w:rsidP="00DD1A00">
      <w:pPr>
        <w:spacing w:before="80" w:after="80"/>
        <w:rPr>
          <w:rFonts w:cs="Arial"/>
          <w:b/>
          <w:color w:val="0000FF"/>
        </w:rPr>
      </w:pPr>
    </w:p>
    <w:p w14:paraId="0527B60B" w14:textId="59310230" w:rsidR="00DD1A00" w:rsidRPr="0082150D" w:rsidRDefault="00DD1A00" w:rsidP="00DD1A00">
      <w:pPr>
        <w:spacing w:before="80" w:after="80"/>
        <w:rPr>
          <w:rFonts w:cs="Arial"/>
          <w:b/>
          <w:color w:val="0000FF"/>
        </w:rPr>
      </w:pPr>
      <w:r w:rsidRPr="0082150D">
        <w:rPr>
          <w:rFonts w:cs="Arial"/>
          <w:b/>
          <w:color w:val="0000FF"/>
        </w:rPr>
        <w:t xml:space="preserve">Or </w:t>
      </w:r>
    </w:p>
    <w:p w14:paraId="6CC4E924" w14:textId="77777777" w:rsidR="00DD1A00" w:rsidRDefault="00DD1A00" w:rsidP="00DD1A00">
      <w:pPr>
        <w:rPr>
          <w:rFonts w:cs="Arial"/>
          <w:i/>
          <w:color w:val="0432FF"/>
          <w:u w:val="single"/>
        </w:rPr>
      </w:pPr>
    </w:p>
    <w:p w14:paraId="5F7F6629" w14:textId="0C40F221" w:rsidR="00DD1A00" w:rsidRPr="009C728E" w:rsidRDefault="00DD1A00" w:rsidP="00DD1A00">
      <w:pPr>
        <w:rPr>
          <w:rFonts w:cs="Arial"/>
          <w:i/>
          <w:color w:val="0432FF"/>
          <w:u w:val="single"/>
        </w:rPr>
      </w:pPr>
      <w:r w:rsidRPr="00BB2559">
        <w:rPr>
          <w:rFonts w:cs="Arial"/>
          <w:i/>
          <w:color w:val="0432FF"/>
          <w:u w:val="single"/>
        </w:rPr>
        <w:t>[If there is no intent to use the subject’s private identifiable information</w:t>
      </w:r>
      <w:r>
        <w:rPr>
          <w:rFonts w:cs="Arial"/>
          <w:i/>
          <w:color w:val="0432FF"/>
          <w:u w:val="single"/>
        </w:rPr>
        <w:t xml:space="preserve"> or specimen </w:t>
      </w:r>
      <w:r w:rsidRPr="00BB2559">
        <w:rPr>
          <w:rFonts w:cs="Arial"/>
          <w:i/>
          <w:color w:val="0432FF"/>
          <w:u w:val="single"/>
        </w:rPr>
        <w:t xml:space="preserve">for future research studies, include the following:] </w:t>
      </w:r>
    </w:p>
    <w:p w14:paraId="13C245A9" w14:textId="357F2C81" w:rsidR="00DD1A00" w:rsidRDefault="00DD1A00" w:rsidP="00DD1A00">
      <w:pPr>
        <w:spacing w:before="80"/>
        <w:rPr>
          <w:b/>
          <w:i/>
          <w:color w:val="0000FF"/>
        </w:rPr>
      </w:pPr>
      <w:r w:rsidRPr="009C728E">
        <w:rPr>
          <w:rFonts w:cs="Arial"/>
        </w:rPr>
        <w:t xml:space="preserve">Any identifiable </w:t>
      </w:r>
      <w:r>
        <w:rPr>
          <w:rFonts w:cs="Arial"/>
          <w:i/>
          <w:color w:val="0432FF"/>
        </w:rPr>
        <w:t>[</w:t>
      </w:r>
      <w:r w:rsidRPr="009C728E">
        <w:rPr>
          <w:rFonts w:cs="Arial"/>
          <w:i/>
          <w:color w:val="0432FF"/>
        </w:rPr>
        <w:t>insert pri</w:t>
      </w:r>
      <w:r>
        <w:rPr>
          <w:rFonts w:cs="Arial"/>
          <w:i/>
          <w:color w:val="0432FF"/>
        </w:rPr>
        <w:t>vate information and/or specimen]</w:t>
      </w:r>
      <w:r w:rsidRPr="009C728E">
        <w:rPr>
          <w:rFonts w:cs="Arial"/>
          <w:i/>
          <w:color w:val="0432FF"/>
        </w:rPr>
        <w:t xml:space="preserve"> </w:t>
      </w:r>
      <w:r w:rsidRPr="0098500E">
        <w:rPr>
          <w:rFonts w:cs="Arial"/>
          <w:color w:val="000000" w:themeColor="text1"/>
        </w:rPr>
        <w:t>collected</w:t>
      </w:r>
      <w:r w:rsidRPr="0098500E">
        <w:rPr>
          <w:rFonts w:cs="Arial"/>
          <w:i/>
          <w:color w:val="000000" w:themeColor="text1"/>
        </w:rPr>
        <w:t xml:space="preserve"> </w:t>
      </w:r>
      <w:r w:rsidRPr="009C728E">
        <w:rPr>
          <w:rFonts w:cs="Arial"/>
        </w:rPr>
        <w:t>and/or used for the purposes of this research will not be used or distributed for future research studies.</w:t>
      </w:r>
    </w:p>
    <w:p w14:paraId="694B6B2F" w14:textId="77777777" w:rsidR="00412470" w:rsidRPr="00B56B31" w:rsidRDefault="00412470" w:rsidP="00F122BA">
      <w:pPr>
        <w:pStyle w:val="Style1"/>
      </w:pPr>
      <w:r w:rsidRPr="00B56B31">
        <w:t xml:space="preserve">What are the possible risks or discomforts? </w:t>
      </w:r>
    </w:p>
    <w:p w14:paraId="0D5BCCC2" w14:textId="77777777" w:rsidR="004E50F6" w:rsidRPr="004E513F" w:rsidRDefault="00D12D89" w:rsidP="00776B68">
      <w:pPr>
        <w:spacing w:before="240" w:after="120"/>
        <w:outlineLvl w:val="0"/>
        <w:rPr>
          <w:color w:val="0000FF"/>
          <w:sz w:val="24"/>
        </w:rPr>
      </w:pPr>
      <w:r>
        <w:rPr>
          <w:b/>
          <w:sz w:val="24"/>
        </w:rPr>
        <w:t xml:space="preserve">Risk of Study </w:t>
      </w:r>
    </w:p>
    <w:p w14:paraId="15CAEA6C" w14:textId="77777777" w:rsidR="00B85C32" w:rsidRPr="00B85C32" w:rsidRDefault="00594191" w:rsidP="00D12D89">
      <w:pPr>
        <w:spacing w:before="80"/>
        <w:ind w:left="360" w:hanging="360"/>
        <w:rPr>
          <w:i/>
          <w:color w:val="0000FF"/>
          <w:szCs w:val="22"/>
        </w:rPr>
      </w:pPr>
      <w:r>
        <w:rPr>
          <w:i/>
          <w:color w:val="0000FF"/>
          <w:szCs w:val="22"/>
        </w:rPr>
        <w:fldChar w:fldCharType="begin">
          <w:ffData>
            <w:name w:val="Check47"/>
            <w:enabled/>
            <w:calcOnExit w:val="0"/>
            <w:checkBox>
              <w:sizeAuto/>
              <w:default w:val="0"/>
            </w:checkBox>
          </w:ffData>
        </w:fldChar>
      </w:r>
      <w:bookmarkStart w:id="10" w:name="Check47"/>
      <w:r w:rsidR="004E50F6">
        <w:rPr>
          <w:i/>
          <w:color w:val="0000FF"/>
          <w:szCs w:val="22"/>
        </w:rPr>
        <w:instrText xml:space="preserve"> FORMCHECKBOX </w:instrText>
      </w:r>
      <w:r w:rsidR="00CF2374">
        <w:rPr>
          <w:i/>
          <w:color w:val="0000FF"/>
          <w:szCs w:val="22"/>
        </w:rPr>
      </w:r>
      <w:r w:rsidR="00CF2374">
        <w:rPr>
          <w:i/>
          <w:color w:val="0000FF"/>
          <w:szCs w:val="22"/>
        </w:rPr>
        <w:fldChar w:fldCharType="separate"/>
      </w:r>
      <w:r>
        <w:rPr>
          <w:i/>
          <w:color w:val="0000FF"/>
          <w:szCs w:val="22"/>
        </w:rPr>
        <w:fldChar w:fldCharType="end"/>
      </w:r>
      <w:bookmarkEnd w:id="10"/>
      <w:r w:rsidR="004E50F6">
        <w:rPr>
          <w:i/>
          <w:color w:val="0000FF"/>
          <w:szCs w:val="22"/>
        </w:rPr>
        <w:tab/>
      </w:r>
      <w:r w:rsidR="004E50F6" w:rsidRPr="004E50F6">
        <w:rPr>
          <w:i/>
          <w:color w:val="0000FF"/>
          <w:szCs w:val="22"/>
        </w:rPr>
        <w:t xml:space="preserve">Describe the </w:t>
      </w:r>
      <w:r w:rsidR="00D12D89">
        <w:rPr>
          <w:i/>
          <w:color w:val="0000FF"/>
          <w:szCs w:val="22"/>
        </w:rPr>
        <w:t xml:space="preserve">known risks from the study </w:t>
      </w:r>
      <w:r w:rsidR="00A149EC">
        <w:rPr>
          <w:i/>
          <w:color w:val="0000FF"/>
          <w:szCs w:val="22"/>
        </w:rPr>
        <w:t>including reference to frequency &amp; severity</w:t>
      </w:r>
      <w:r w:rsidR="004E50F6" w:rsidRPr="004E50F6">
        <w:rPr>
          <w:i/>
          <w:color w:val="0000FF"/>
          <w:szCs w:val="22"/>
        </w:rPr>
        <w:t xml:space="preserve">. </w:t>
      </w:r>
    </w:p>
    <w:p w14:paraId="248FF0B3" w14:textId="77777777" w:rsidR="004E50F6" w:rsidRPr="004E50F6" w:rsidRDefault="00594191" w:rsidP="007B1C97">
      <w:pPr>
        <w:spacing w:before="80"/>
        <w:ind w:left="360" w:hanging="360"/>
        <w:rPr>
          <w:i/>
          <w:color w:val="0000FF"/>
        </w:rPr>
      </w:pPr>
      <w:r w:rsidRPr="004E50F6">
        <w:rPr>
          <w:i/>
          <w:color w:val="0000FF"/>
        </w:rPr>
        <w:lastRenderedPageBreak/>
        <w:fldChar w:fldCharType="begin">
          <w:ffData>
            <w:name w:val="Check15"/>
            <w:enabled/>
            <w:calcOnExit w:val="0"/>
            <w:checkBox>
              <w:sizeAuto/>
              <w:default w:val="0"/>
            </w:checkBox>
          </w:ffData>
        </w:fldChar>
      </w:r>
      <w:bookmarkStart w:id="11" w:name="Check15"/>
      <w:r w:rsidR="004E50F6" w:rsidRPr="004E50F6">
        <w:rPr>
          <w:i/>
          <w:color w:val="0000FF"/>
        </w:rPr>
        <w:instrText xml:space="preserve"> FORMCHECKBOX </w:instrText>
      </w:r>
      <w:r w:rsidR="00CF2374">
        <w:rPr>
          <w:i/>
          <w:color w:val="0000FF"/>
        </w:rPr>
      </w:r>
      <w:r w:rsidR="00CF2374">
        <w:rPr>
          <w:i/>
          <w:color w:val="0000FF"/>
        </w:rPr>
        <w:fldChar w:fldCharType="separate"/>
      </w:r>
      <w:r w:rsidRPr="004E50F6">
        <w:rPr>
          <w:i/>
          <w:color w:val="0000FF"/>
        </w:rPr>
        <w:fldChar w:fldCharType="end"/>
      </w:r>
      <w:bookmarkEnd w:id="11"/>
      <w:r w:rsidR="004E50F6" w:rsidRPr="004E50F6">
        <w:rPr>
          <w:i/>
          <w:color w:val="0000FF"/>
        </w:rPr>
        <w:tab/>
      </w:r>
      <w:r w:rsidR="004E50F6" w:rsidRPr="004E50F6">
        <w:rPr>
          <w:b/>
          <w:i/>
          <w:color w:val="0000FF"/>
          <w:u w:val="single"/>
        </w:rPr>
        <w:t>Unforeseeable Risks</w:t>
      </w:r>
      <w:r w:rsidR="004E50F6" w:rsidRPr="004E50F6">
        <w:rPr>
          <w:i/>
          <w:color w:val="0000FF"/>
        </w:rPr>
        <w:t xml:space="preserve">: Include a statement that the research may involve risks that are currently unforeseeable. </w:t>
      </w:r>
    </w:p>
    <w:p w14:paraId="4111D719" w14:textId="77777777" w:rsidR="004E50F6" w:rsidRPr="004E513F" w:rsidRDefault="0067045B" w:rsidP="00776B68">
      <w:pPr>
        <w:spacing w:before="360" w:after="120"/>
        <w:outlineLvl w:val="0"/>
        <w:rPr>
          <w:b/>
          <w:sz w:val="24"/>
        </w:rPr>
      </w:pPr>
      <w:r w:rsidRPr="004E513F">
        <w:rPr>
          <w:b/>
          <w:sz w:val="24"/>
        </w:rPr>
        <w:t>Other Risks</w:t>
      </w:r>
    </w:p>
    <w:p w14:paraId="172EB638" w14:textId="23A44914" w:rsidR="00D04E94" w:rsidRDefault="00594191" w:rsidP="0067045B">
      <w:pPr>
        <w:ind w:left="360" w:hanging="360"/>
      </w:pPr>
      <w:r w:rsidRPr="00863DA6">
        <w:rPr>
          <w:i/>
          <w:color w:val="0432FF"/>
          <w:szCs w:val="22"/>
        </w:rPr>
        <w:fldChar w:fldCharType="begin">
          <w:ffData>
            <w:name w:val="Check49"/>
            <w:enabled/>
            <w:calcOnExit w:val="0"/>
            <w:checkBox>
              <w:sizeAuto/>
              <w:default w:val="0"/>
            </w:checkBox>
          </w:ffData>
        </w:fldChar>
      </w:r>
      <w:bookmarkStart w:id="12" w:name="Check49"/>
      <w:r w:rsidR="007B1C97" w:rsidRPr="00863DA6">
        <w:rPr>
          <w:i/>
          <w:color w:val="0432FF"/>
          <w:szCs w:val="22"/>
        </w:rPr>
        <w:instrText xml:space="preserve"> FORMCHECKBOX </w:instrText>
      </w:r>
      <w:r w:rsidR="00CF2374">
        <w:rPr>
          <w:i/>
          <w:color w:val="0432FF"/>
          <w:szCs w:val="22"/>
        </w:rPr>
      </w:r>
      <w:r w:rsidR="00CF2374">
        <w:rPr>
          <w:i/>
          <w:color w:val="0432FF"/>
          <w:szCs w:val="22"/>
        </w:rPr>
        <w:fldChar w:fldCharType="separate"/>
      </w:r>
      <w:r w:rsidRPr="00863DA6">
        <w:rPr>
          <w:i/>
          <w:color w:val="0432FF"/>
          <w:szCs w:val="22"/>
        </w:rPr>
        <w:fldChar w:fldCharType="end"/>
      </w:r>
      <w:bookmarkEnd w:id="12"/>
      <w:r w:rsidR="007B1C97" w:rsidRPr="00863DA6">
        <w:rPr>
          <w:i/>
          <w:color w:val="0432FF"/>
          <w:szCs w:val="22"/>
        </w:rPr>
        <w:tab/>
        <w:t>Describe the r</w:t>
      </w:r>
      <w:r w:rsidR="00B85C32" w:rsidRPr="00863DA6">
        <w:rPr>
          <w:i/>
          <w:color w:val="0432FF"/>
          <w:szCs w:val="22"/>
        </w:rPr>
        <w:t>isks, discomforts/inconveniences of study-related procedures</w:t>
      </w:r>
      <w:r w:rsidR="00D60678" w:rsidRPr="00863DA6">
        <w:rPr>
          <w:i/>
          <w:color w:val="0432FF"/>
          <w:szCs w:val="22"/>
        </w:rPr>
        <w:t xml:space="preserve"> that were</w:t>
      </w:r>
      <w:r w:rsidR="00B85C32" w:rsidRPr="00863DA6">
        <w:rPr>
          <w:i/>
          <w:color w:val="0432FF"/>
          <w:szCs w:val="22"/>
        </w:rPr>
        <w:t xml:space="preserve"> noted in the section “What am I being asked to do?”  If standard of care testing is being changed, </w:t>
      </w:r>
      <w:r w:rsidR="00B85C32" w:rsidRPr="007B1C97">
        <w:rPr>
          <w:i/>
          <w:color w:val="0000FF"/>
          <w:szCs w:val="22"/>
        </w:rPr>
        <w:t xml:space="preserve">describe any resultant risk, if applicable. </w:t>
      </w:r>
    </w:p>
    <w:p w14:paraId="115F039A" w14:textId="77777777" w:rsidR="00FA517A" w:rsidRPr="001B746E" w:rsidRDefault="00594191" w:rsidP="001B746E">
      <w:pPr>
        <w:spacing w:after="80"/>
        <w:ind w:left="360" w:hanging="360"/>
        <w:rPr>
          <w:i/>
          <w:color w:val="0000FF"/>
          <w:szCs w:val="22"/>
        </w:rPr>
      </w:pPr>
      <w:r>
        <w:rPr>
          <w:i/>
          <w:color w:val="0000FF"/>
          <w:szCs w:val="22"/>
        </w:rPr>
        <w:fldChar w:fldCharType="begin">
          <w:ffData>
            <w:name w:val="Check49"/>
            <w:enabled/>
            <w:calcOnExit w:val="0"/>
            <w:checkBox>
              <w:sizeAuto/>
              <w:default w:val="0"/>
            </w:checkBox>
          </w:ffData>
        </w:fldChar>
      </w:r>
      <w:r w:rsidR="000021B1">
        <w:rPr>
          <w:i/>
          <w:color w:val="0000FF"/>
          <w:szCs w:val="22"/>
        </w:rPr>
        <w:instrText xml:space="preserve"> FORMCHECKBOX </w:instrText>
      </w:r>
      <w:r w:rsidR="00CF2374">
        <w:rPr>
          <w:i/>
          <w:color w:val="0000FF"/>
          <w:szCs w:val="22"/>
        </w:rPr>
      </w:r>
      <w:r w:rsidR="00CF2374">
        <w:rPr>
          <w:i/>
          <w:color w:val="0000FF"/>
          <w:szCs w:val="22"/>
        </w:rPr>
        <w:fldChar w:fldCharType="separate"/>
      </w:r>
      <w:r>
        <w:rPr>
          <w:i/>
          <w:color w:val="0000FF"/>
          <w:szCs w:val="22"/>
        </w:rPr>
        <w:fldChar w:fldCharType="end"/>
      </w:r>
      <w:r w:rsidR="000021B1">
        <w:rPr>
          <w:i/>
          <w:color w:val="0000FF"/>
          <w:szCs w:val="22"/>
        </w:rPr>
        <w:tab/>
        <w:t>If appropriate, include description of relating to privacy</w:t>
      </w:r>
      <w:r w:rsidR="00D12D89">
        <w:rPr>
          <w:i/>
          <w:color w:val="0000FF"/>
          <w:szCs w:val="22"/>
        </w:rPr>
        <w:t xml:space="preserve"> and/or confidentiality</w:t>
      </w:r>
      <w:r w:rsidR="000021B1">
        <w:rPr>
          <w:i/>
          <w:color w:val="0000FF"/>
          <w:szCs w:val="22"/>
        </w:rPr>
        <w:t xml:space="preserve"> concerns.  (e.g., genetic testing and GINA).</w:t>
      </w:r>
    </w:p>
    <w:p w14:paraId="0519DC54" w14:textId="77777777" w:rsidR="0046431B" w:rsidRDefault="0050181D" w:rsidP="00D61AF6">
      <w:pPr>
        <w:pStyle w:val="Style1"/>
      </w:pPr>
      <w:r w:rsidRPr="0050181D">
        <w:t>What if new information becomes available?</w:t>
      </w:r>
    </w:p>
    <w:p w14:paraId="3AD54B79" w14:textId="21D3BF56" w:rsidR="005B2679" w:rsidRPr="00AA6E9D" w:rsidRDefault="003555E9" w:rsidP="005B2679">
      <w:pPr>
        <w:spacing w:after="80"/>
        <w:rPr>
          <w:rFonts w:cs="Arial"/>
          <w:b/>
          <w:i/>
        </w:rPr>
      </w:pPr>
      <w:r>
        <w:t>During the course of this study</w:t>
      </w:r>
      <w:r w:rsidR="00526487" w:rsidRPr="00D90112">
        <w:t xml:space="preserve"> we may find more information that could be important to you. </w:t>
      </w:r>
    </w:p>
    <w:p w14:paraId="4C262A87" w14:textId="45F19E36" w:rsidR="00526487" w:rsidRDefault="00526487" w:rsidP="00526487">
      <w:r w:rsidRPr="00D90112">
        <w:t xml:space="preserve"> </w:t>
      </w:r>
      <w:r w:rsidR="00DC7FFE">
        <w:t xml:space="preserve">This includes information that </w:t>
      </w:r>
      <w:r w:rsidRPr="00D90112">
        <w:t>might cause you to change your mind about being in the study.  We will notify you as soon as possible if such information becomes available.</w:t>
      </w:r>
    </w:p>
    <w:p w14:paraId="6F3A56BB" w14:textId="77777777" w:rsidR="00526487" w:rsidRPr="0096297D" w:rsidRDefault="00095694" w:rsidP="00F122BA">
      <w:pPr>
        <w:pStyle w:val="Style1"/>
      </w:pPr>
      <w:r w:rsidRPr="0096297D">
        <w:t xml:space="preserve">What are the possible benefits of the study? </w:t>
      </w:r>
    </w:p>
    <w:p w14:paraId="2C1E2E09" w14:textId="77777777" w:rsidR="001F5694" w:rsidRDefault="00594191" w:rsidP="001F5694">
      <w:pPr>
        <w:ind w:left="360" w:hanging="360"/>
        <w:rPr>
          <w:rStyle w:val="CommentReference"/>
        </w:rPr>
      </w:pPr>
      <w:r w:rsidRPr="00B33AFB">
        <w:rPr>
          <w:i/>
          <w:color w:val="0000FF"/>
        </w:rPr>
        <w:fldChar w:fldCharType="begin">
          <w:ffData>
            <w:name w:val="Check27"/>
            <w:enabled/>
            <w:calcOnExit w:val="0"/>
            <w:checkBox>
              <w:sizeAuto/>
              <w:default w:val="0"/>
            </w:checkBox>
          </w:ffData>
        </w:fldChar>
      </w:r>
      <w:bookmarkStart w:id="13" w:name="Check27"/>
      <w:r w:rsidR="00801E43" w:rsidRPr="00B33AFB">
        <w:rPr>
          <w:i/>
          <w:color w:val="0000FF"/>
        </w:rPr>
        <w:instrText xml:space="preserve"> FORMCHECKBOX </w:instrText>
      </w:r>
      <w:r w:rsidR="00CF2374">
        <w:rPr>
          <w:i/>
          <w:color w:val="0000FF"/>
        </w:rPr>
      </w:r>
      <w:r w:rsidR="00CF2374">
        <w:rPr>
          <w:i/>
          <w:color w:val="0000FF"/>
        </w:rPr>
        <w:fldChar w:fldCharType="separate"/>
      </w:r>
      <w:r w:rsidRPr="00B33AFB">
        <w:rPr>
          <w:i/>
          <w:color w:val="0000FF"/>
        </w:rPr>
        <w:fldChar w:fldCharType="end"/>
      </w:r>
      <w:bookmarkEnd w:id="13"/>
      <w:r w:rsidR="00801E43" w:rsidRPr="00B33AFB">
        <w:rPr>
          <w:i/>
          <w:color w:val="0000FF"/>
        </w:rPr>
        <w:tab/>
      </w:r>
      <w:r w:rsidR="00DB1AE9" w:rsidRPr="00B33AFB">
        <w:rPr>
          <w:i/>
          <w:color w:val="0000FF"/>
        </w:rPr>
        <w:t xml:space="preserve">If direct subject benefits can reasonably be anticipated as a result of participating in the </w:t>
      </w:r>
      <w:r w:rsidR="00801E43" w:rsidRPr="00B33AFB">
        <w:rPr>
          <w:i/>
          <w:color w:val="0000FF"/>
        </w:rPr>
        <w:t>study</w:t>
      </w:r>
      <w:r w:rsidR="00DB1AE9" w:rsidRPr="00B33AFB">
        <w:rPr>
          <w:i/>
          <w:color w:val="0000FF"/>
        </w:rPr>
        <w:t xml:space="preserve">, then describe </w:t>
      </w:r>
      <w:r w:rsidR="00075E6C">
        <w:rPr>
          <w:i/>
          <w:color w:val="0000FF"/>
        </w:rPr>
        <w:t>such</w:t>
      </w:r>
      <w:r w:rsidR="00DB1AE9" w:rsidRPr="00B33AFB">
        <w:rPr>
          <w:i/>
          <w:color w:val="0000FF"/>
        </w:rPr>
        <w:t xml:space="preserve"> possible benefits.</w:t>
      </w:r>
    </w:p>
    <w:p w14:paraId="1CD8CA8A" w14:textId="77777777" w:rsidR="001F5694" w:rsidRPr="00D24315" w:rsidRDefault="00594191" w:rsidP="00C53453">
      <w:pPr>
        <w:ind w:left="360" w:hanging="360"/>
        <w:rPr>
          <w:i/>
          <w:color w:val="0000FF"/>
        </w:rPr>
      </w:pPr>
      <w:r w:rsidRPr="001F5694">
        <w:rPr>
          <w:rStyle w:val="CommentReference"/>
          <w:color w:val="0000FF"/>
          <w:sz w:val="22"/>
          <w:szCs w:val="22"/>
        </w:rPr>
        <w:fldChar w:fldCharType="begin">
          <w:ffData>
            <w:name w:val="Check51"/>
            <w:enabled/>
            <w:calcOnExit w:val="0"/>
            <w:checkBox>
              <w:sizeAuto/>
              <w:default w:val="0"/>
            </w:checkBox>
          </w:ffData>
        </w:fldChar>
      </w:r>
      <w:bookmarkStart w:id="14" w:name="Check51"/>
      <w:r w:rsidR="001F5694" w:rsidRPr="001F5694">
        <w:rPr>
          <w:rStyle w:val="CommentReference"/>
          <w:color w:val="0000FF"/>
          <w:sz w:val="22"/>
          <w:szCs w:val="22"/>
        </w:rPr>
        <w:instrText xml:space="preserve"> FORMCHECKBOX </w:instrText>
      </w:r>
      <w:r w:rsidR="00CF2374">
        <w:rPr>
          <w:rStyle w:val="CommentReference"/>
          <w:color w:val="0000FF"/>
          <w:sz w:val="22"/>
          <w:szCs w:val="22"/>
        </w:rPr>
      </w:r>
      <w:r w:rsidR="00CF2374">
        <w:rPr>
          <w:rStyle w:val="CommentReference"/>
          <w:color w:val="0000FF"/>
          <w:sz w:val="22"/>
          <w:szCs w:val="22"/>
        </w:rPr>
        <w:fldChar w:fldCharType="separate"/>
      </w:r>
      <w:r w:rsidRPr="001F5694">
        <w:rPr>
          <w:rStyle w:val="CommentReference"/>
          <w:color w:val="0000FF"/>
          <w:sz w:val="22"/>
          <w:szCs w:val="22"/>
        </w:rPr>
        <w:fldChar w:fldCharType="end"/>
      </w:r>
      <w:bookmarkEnd w:id="14"/>
      <w:r w:rsidR="00801E43" w:rsidRPr="001F5694">
        <w:rPr>
          <w:i/>
          <w:color w:val="0000FF"/>
          <w:szCs w:val="22"/>
        </w:rPr>
        <w:tab/>
      </w:r>
      <w:r w:rsidR="00DB1AE9" w:rsidRPr="001F5694">
        <w:rPr>
          <w:i/>
          <w:color w:val="0000FF"/>
          <w:szCs w:val="22"/>
        </w:rPr>
        <w:t>If direct subject benefits are NOT anticipated,</w:t>
      </w:r>
      <w:r w:rsidR="001F5694">
        <w:rPr>
          <w:i/>
          <w:color w:val="0000FF"/>
          <w:szCs w:val="22"/>
        </w:rPr>
        <w:t xml:space="preserve"> state so clearly – e.g</w:t>
      </w:r>
      <w:r w:rsidR="001F5694" w:rsidRPr="00D24315">
        <w:rPr>
          <w:i/>
          <w:color w:val="0000FF"/>
          <w:szCs w:val="22"/>
        </w:rPr>
        <w:t xml:space="preserve">. </w:t>
      </w:r>
      <w:r w:rsidR="00D24315" w:rsidRPr="00D24315">
        <w:rPr>
          <w:i/>
          <w:color w:val="0000FF"/>
          <w:szCs w:val="22"/>
        </w:rPr>
        <w:t>“</w:t>
      </w:r>
      <w:r w:rsidR="001F5694" w:rsidRPr="00D24315">
        <w:rPr>
          <w:i/>
          <w:color w:val="0000FF"/>
        </w:rPr>
        <w:t>You are not expected to get any benefit from being in this research study.</w:t>
      </w:r>
      <w:r w:rsidR="00D24315" w:rsidRPr="00D24315">
        <w:rPr>
          <w:i/>
          <w:color w:val="0000FF"/>
        </w:rPr>
        <w:t>”</w:t>
      </w:r>
    </w:p>
    <w:p w14:paraId="43DEDD9C" w14:textId="77777777" w:rsidR="00801E43" w:rsidRPr="00B33AFB" w:rsidRDefault="00594191" w:rsidP="007B1C97">
      <w:pPr>
        <w:ind w:left="360" w:hanging="360"/>
        <w:rPr>
          <w:i/>
          <w:color w:val="0000FF"/>
        </w:rPr>
      </w:pPr>
      <w:r w:rsidRPr="00B33AFB">
        <w:rPr>
          <w:i/>
          <w:color w:val="0000FF"/>
        </w:rPr>
        <w:fldChar w:fldCharType="begin">
          <w:ffData>
            <w:name w:val="Check29"/>
            <w:enabled/>
            <w:calcOnExit w:val="0"/>
            <w:checkBox>
              <w:sizeAuto/>
              <w:default w:val="0"/>
            </w:checkBox>
          </w:ffData>
        </w:fldChar>
      </w:r>
      <w:bookmarkStart w:id="15" w:name="Check29"/>
      <w:r w:rsidR="00801E43" w:rsidRPr="00B33AFB">
        <w:rPr>
          <w:i/>
          <w:color w:val="0000FF"/>
        </w:rPr>
        <w:instrText xml:space="preserve"> FORMCHECKBOX </w:instrText>
      </w:r>
      <w:r w:rsidR="00CF2374">
        <w:rPr>
          <w:i/>
          <w:color w:val="0000FF"/>
        </w:rPr>
      </w:r>
      <w:r w:rsidR="00CF2374">
        <w:rPr>
          <w:i/>
          <w:color w:val="0000FF"/>
        </w:rPr>
        <w:fldChar w:fldCharType="separate"/>
      </w:r>
      <w:r w:rsidRPr="00B33AFB">
        <w:rPr>
          <w:i/>
          <w:color w:val="0000FF"/>
        </w:rPr>
        <w:fldChar w:fldCharType="end"/>
      </w:r>
      <w:bookmarkEnd w:id="15"/>
      <w:r w:rsidR="00801E43" w:rsidRPr="00B33AFB">
        <w:rPr>
          <w:i/>
          <w:color w:val="0000FF"/>
        </w:rPr>
        <w:tab/>
      </w:r>
      <w:r w:rsidR="00B4448B" w:rsidRPr="00B33AFB">
        <w:rPr>
          <w:i/>
          <w:color w:val="0000FF"/>
        </w:rPr>
        <w:t>(optional) Describe the a</w:t>
      </w:r>
      <w:r w:rsidR="00DB1AE9" w:rsidRPr="00B33AFB">
        <w:rPr>
          <w:i/>
          <w:color w:val="0000FF"/>
        </w:rPr>
        <w:t>nticipated benefits to society.</w:t>
      </w:r>
      <w:r w:rsidR="00801E43" w:rsidRPr="00B33AFB">
        <w:rPr>
          <w:i/>
          <w:color w:val="0000FF"/>
        </w:rPr>
        <w:t xml:space="preserve"> </w:t>
      </w:r>
    </w:p>
    <w:p w14:paraId="57E87C77" w14:textId="77777777" w:rsidR="006D7CD7" w:rsidRDefault="006D7CD7" w:rsidP="00DB1AE9"/>
    <w:p w14:paraId="0CFBD66C" w14:textId="77777777" w:rsidR="005163E8" w:rsidRDefault="005163E8" w:rsidP="00F122BA">
      <w:pPr>
        <w:pStyle w:val="Style1"/>
      </w:pPr>
      <w:r w:rsidRPr="00D90112">
        <w:t xml:space="preserve">What other choices do I have if I do not participate? </w:t>
      </w:r>
    </w:p>
    <w:p w14:paraId="345DA402" w14:textId="77777777" w:rsidR="009E46E9" w:rsidRPr="00B33AFB" w:rsidRDefault="00594191" w:rsidP="00B63A77">
      <w:pPr>
        <w:spacing w:before="60"/>
        <w:ind w:left="360" w:hanging="360"/>
        <w:rPr>
          <w:i/>
          <w:color w:val="0000FF"/>
        </w:rPr>
      </w:pPr>
      <w:r w:rsidRPr="00B33AFB">
        <w:rPr>
          <w:i/>
          <w:color w:val="0000FF"/>
        </w:rPr>
        <w:fldChar w:fldCharType="begin">
          <w:ffData>
            <w:name w:val="Check30"/>
            <w:enabled/>
            <w:calcOnExit w:val="0"/>
            <w:checkBox>
              <w:sizeAuto/>
              <w:default w:val="0"/>
            </w:checkBox>
          </w:ffData>
        </w:fldChar>
      </w:r>
      <w:bookmarkStart w:id="16" w:name="Check30"/>
      <w:r w:rsidR="009E46E9" w:rsidRPr="00B33AFB">
        <w:rPr>
          <w:i/>
          <w:color w:val="0000FF"/>
        </w:rPr>
        <w:instrText xml:space="preserve"> FORMCHECKBOX </w:instrText>
      </w:r>
      <w:r w:rsidR="00CF2374">
        <w:rPr>
          <w:i/>
          <w:color w:val="0000FF"/>
        </w:rPr>
      </w:r>
      <w:r w:rsidR="00CF2374">
        <w:rPr>
          <w:i/>
          <w:color w:val="0000FF"/>
        </w:rPr>
        <w:fldChar w:fldCharType="separate"/>
      </w:r>
      <w:r w:rsidRPr="00B33AFB">
        <w:rPr>
          <w:i/>
          <w:color w:val="0000FF"/>
        </w:rPr>
        <w:fldChar w:fldCharType="end"/>
      </w:r>
      <w:bookmarkEnd w:id="16"/>
      <w:r w:rsidR="009E46E9" w:rsidRPr="00B33AFB">
        <w:rPr>
          <w:i/>
          <w:color w:val="0000FF"/>
        </w:rPr>
        <w:tab/>
        <w:t xml:space="preserve">Provide information on other treatments </w:t>
      </w:r>
      <w:r w:rsidR="005915A6">
        <w:rPr>
          <w:i/>
          <w:color w:val="0000FF"/>
        </w:rPr>
        <w:t xml:space="preserve">or options </w:t>
      </w:r>
      <w:r w:rsidR="009E46E9" w:rsidRPr="00B33AFB">
        <w:rPr>
          <w:i/>
          <w:color w:val="0000FF"/>
        </w:rPr>
        <w:t>available.</w:t>
      </w:r>
    </w:p>
    <w:p w14:paraId="0769B21A" w14:textId="77777777" w:rsidR="009E46E9" w:rsidRPr="00B33AFB" w:rsidRDefault="00594191" w:rsidP="00B63A77">
      <w:pPr>
        <w:spacing w:before="60"/>
        <w:ind w:left="360" w:hanging="360"/>
        <w:rPr>
          <w:i/>
          <w:color w:val="0000FF"/>
        </w:rPr>
      </w:pPr>
      <w:r w:rsidRPr="00B33AFB">
        <w:rPr>
          <w:i/>
          <w:color w:val="0000FF"/>
        </w:rPr>
        <w:fldChar w:fldCharType="begin">
          <w:ffData>
            <w:name w:val="Check31"/>
            <w:enabled/>
            <w:calcOnExit w:val="0"/>
            <w:checkBox>
              <w:sizeAuto/>
              <w:default w:val="0"/>
            </w:checkBox>
          </w:ffData>
        </w:fldChar>
      </w:r>
      <w:bookmarkStart w:id="17" w:name="Check31"/>
      <w:r w:rsidR="009E46E9" w:rsidRPr="00B33AFB">
        <w:rPr>
          <w:i/>
          <w:color w:val="0000FF"/>
        </w:rPr>
        <w:instrText xml:space="preserve"> FORMCHECKBOX </w:instrText>
      </w:r>
      <w:r w:rsidR="00CF2374">
        <w:rPr>
          <w:i/>
          <w:color w:val="0000FF"/>
        </w:rPr>
      </w:r>
      <w:r w:rsidR="00CF2374">
        <w:rPr>
          <w:i/>
          <w:color w:val="0000FF"/>
        </w:rPr>
        <w:fldChar w:fldCharType="separate"/>
      </w:r>
      <w:r w:rsidRPr="00B33AFB">
        <w:rPr>
          <w:i/>
          <w:color w:val="0000FF"/>
        </w:rPr>
        <w:fldChar w:fldCharType="end"/>
      </w:r>
      <w:bookmarkEnd w:id="17"/>
      <w:r w:rsidR="009E46E9" w:rsidRPr="00B33AFB">
        <w:rPr>
          <w:i/>
          <w:color w:val="0000FF"/>
        </w:rPr>
        <w:tab/>
        <w:t xml:space="preserve">Discuss alternatives </w:t>
      </w:r>
      <w:r w:rsidR="005915A6">
        <w:rPr>
          <w:i/>
          <w:color w:val="0000FF"/>
        </w:rPr>
        <w:t>to entering the study including</w:t>
      </w:r>
      <w:r w:rsidR="009E46E9" w:rsidRPr="00B33AFB">
        <w:rPr>
          <w:i/>
          <w:color w:val="0000FF"/>
        </w:rPr>
        <w:t>.</w:t>
      </w:r>
    </w:p>
    <w:p w14:paraId="7CE24CF5" w14:textId="77777777" w:rsidR="009E46E9" w:rsidRPr="00B33AFB" w:rsidRDefault="00594191" w:rsidP="00B63A77">
      <w:pPr>
        <w:spacing w:before="60"/>
        <w:ind w:left="360" w:hanging="360"/>
        <w:rPr>
          <w:i/>
          <w:color w:val="0000FF"/>
        </w:rPr>
      </w:pPr>
      <w:r w:rsidRPr="00B33AFB">
        <w:rPr>
          <w:i/>
          <w:color w:val="0000FF"/>
        </w:rPr>
        <w:fldChar w:fldCharType="begin">
          <w:ffData>
            <w:name w:val="Check32"/>
            <w:enabled/>
            <w:calcOnExit w:val="0"/>
            <w:checkBox>
              <w:sizeAuto/>
              <w:default w:val="0"/>
            </w:checkBox>
          </w:ffData>
        </w:fldChar>
      </w:r>
      <w:bookmarkStart w:id="18" w:name="Check32"/>
      <w:r w:rsidR="009E46E9" w:rsidRPr="00B33AFB">
        <w:rPr>
          <w:i/>
          <w:color w:val="0000FF"/>
        </w:rPr>
        <w:instrText xml:space="preserve"> FORMCHECKBOX </w:instrText>
      </w:r>
      <w:r w:rsidR="00CF2374">
        <w:rPr>
          <w:i/>
          <w:color w:val="0000FF"/>
        </w:rPr>
      </w:r>
      <w:r w:rsidR="00CF2374">
        <w:rPr>
          <w:i/>
          <w:color w:val="0000FF"/>
        </w:rPr>
        <w:fldChar w:fldCharType="separate"/>
      </w:r>
      <w:r w:rsidRPr="00B33AFB">
        <w:rPr>
          <w:i/>
          <w:color w:val="0000FF"/>
        </w:rPr>
        <w:fldChar w:fldCharType="end"/>
      </w:r>
      <w:bookmarkEnd w:id="18"/>
      <w:r w:rsidR="009E46E9" w:rsidRPr="00B33AFB">
        <w:rPr>
          <w:i/>
          <w:color w:val="0000FF"/>
        </w:rPr>
        <w:tab/>
        <w:t xml:space="preserve">Include a statement that </w:t>
      </w:r>
      <w:r w:rsidR="00755104">
        <w:rPr>
          <w:i/>
          <w:color w:val="0000FF"/>
        </w:rPr>
        <w:t>subject</w:t>
      </w:r>
      <w:r w:rsidR="00920790">
        <w:rPr>
          <w:i/>
          <w:color w:val="0000FF"/>
        </w:rPr>
        <w:t>s</w:t>
      </w:r>
      <w:r w:rsidR="009E46E9" w:rsidRPr="00B33AFB">
        <w:rPr>
          <w:i/>
          <w:color w:val="0000FF"/>
        </w:rPr>
        <w:t xml:space="preserve"> may discuss alternatives with </w:t>
      </w:r>
      <w:r w:rsidR="00920790">
        <w:rPr>
          <w:i/>
          <w:color w:val="0000FF"/>
        </w:rPr>
        <w:t>their</w:t>
      </w:r>
      <w:r w:rsidR="009E46E9" w:rsidRPr="00B33AFB">
        <w:rPr>
          <w:i/>
          <w:color w:val="0000FF"/>
        </w:rPr>
        <w:t xml:space="preserve"> personal physician.</w:t>
      </w:r>
    </w:p>
    <w:p w14:paraId="10AF5814" w14:textId="77777777" w:rsidR="00E6791E" w:rsidRPr="00D90112" w:rsidRDefault="00E6791E" w:rsidP="00F122BA">
      <w:pPr>
        <w:pStyle w:val="Style1"/>
      </w:pPr>
      <w:r w:rsidRPr="00D90112">
        <w:t>Will I be paid for being in this study?</w:t>
      </w:r>
    </w:p>
    <w:p w14:paraId="31D2C185" w14:textId="77777777" w:rsidR="00CC3E99" w:rsidRPr="00B33AFB" w:rsidRDefault="00594191" w:rsidP="00B63A77">
      <w:pPr>
        <w:spacing w:before="60"/>
        <w:ind w:left="360" w:hanging="360"/>
        <w:rPr>
          <w:i/>
          <w:color w:val="0000FF"/>
        </w:rPr>
      </w:pPr>
      <w:r w:rsidRPr="00B33AFB">
        <w:rPr>
          <w:i/>
          <w:color w:val="0000FF"/>
        </w:rPr>
        <w:fldChar w:fldCharType="begin">
          <w:ffData>
            <w:name w:val="Check33"/>
            <w:enabled/>
            <w:calcOnExit w:val="0"/>
            <w:checkBox>
              <w:sizeAuto/>
              <w:default w:val="0"/>
            </w:checkBox>
          </w:ffData>
        </w:fldChar>
      </w:r>
      <w:bookmarkStart w:id="19" w:name="Check33"/>
      <w:r w:rsidR="00CC3E99" w:rsidRPr="00B33AFB">
        <w:rPr>
          <w:i/>
          <w:color w:val="0000FF"/>
        </w:rPr>
        <w:instrText xml:space="preserve"> FORMCHECKBOX </w:instrText>
      </w:r>
      <w:r w:rsidR="00CF2374">
        <w:rPr>
          <w:i/>
          <w:color w:val="0000FF"/>
        </w:rPr>
      </w:r>
      <w:r w:rsidR="00CF2374">
        <w:rPr>
          <w:i/>
          <w:color w:val="0000FF"/>
        </w:rPr>
        <w:fldChar w:fldCharType="separate"/>
      </w:r>
      <w:r w:rsidRPr="00B33AFB">
        <w:rPr>
          <w:i/>
          <w:color w:val="0000FF"/>
        </w:rPr>
        <w:fldChar w:fldCharType="end"/>
      </w:r>
      <w:bookmarkEnd w:id="19"/>
      <w:r w:rsidR="005915A6">
        <w:rPr>
          <w:i/>
          <w:color w:val="0000FF"/>
        </w:rPr>
        <w:tab/>
        <w:t xml:space="preserve">Describe </w:t>
      </w:r>
      <w:r w:rsidR="00CC3E99" w:rsidRPr="00B33AFB">
        <w:rPr>
          <w:i/>
          <w:color w:val="0000FF"/>
        </w:rPr>
        <w:t xml:space="preserve">any monetary </w:t>
      </w:r>
      <w:r w:rsidR="005E78E1" w:rsidRPr="00B33AFB">
        <w:rPr>
          <w:i/>
          <w:color w:val="0000FF"/>
        </w:rPr>
        <w:t xml:space="preserve">or </w:t>
      </w:r>
      <w:r w:rsidR="00594BE1" w:rsidRPr="00B33AFB">
        <w:rPr>
          <w:i/>
          <w:color w:val="0000FF"/>
        </w:rPr>
        <w:t>other kind of</w:t>
      </w:r>
      <w:r w:rsidR="005E78E1" w:rsidRPr="00B33AFB">
        <w:rPr>
          <w:i/>
          <w:color w:val="0000FF"/>
        </w:rPr>
        <w:t xml:space="preserve"> </w:t>
      </w:r>
      <w:r w:rsidR="00CC3E99" w:rsidRPr="00B33AFB">
        <w:rPr>
          <w:i/>
          <w:color w:val="0000FF"/>
        </w:rPr>
        <w:t>compensation (payments/stipend</w:t>
      </w:r>
      <w:r w:rsidR="005E78E1" w:rsidRPr="00B33AFB">
        <w:rPr>
          <w:i/>
          <w:color w:val="0000FF"/>
        </w:rPr>
        <w:t>, expenses, free products</w:t>
      </w:r>
      <w:r w:rsidR="00CC3E99" w:rsidRPr="00B33AFB">
        <w:rPr>
          <w:i/>
          <w:color w:val="0000FF"/>
        </w:rPr>
        <w:t xml:space="preserve">), </w:t>
      </w:r>
      <w:r w:rsidR="00594BE1" w:rsidRPr="00B33AFB">
        <w:rPr>
          <w:i/>
          <w:color w:val="0000FF"/>
        </w:rPr>
        <w:t>including paying subjects</w:t>
      </w:r>
      <w:r w:rsidR="005107F4" w:rsidRPr="00B33AFB">
        <w:rPr>
          <w:i/>
          <w:color w:val="0000FF"/>
        </w:rPr>
        <w:t xml:space="preserve"> for their time and </w:t>
      </w:r>
      <w:r w:rsidR="00594BE1" w:rsidRPr="00B33AFB">
        <w:rPr>
          <w:i/>
          <w:color w:val="0000FF"/>
        </w:rPr>
        <w:t xml:space="preserve">reimbursing </w:t>
      </w:r>
      <w:r w:rsidR="005107F4" w:rsidRPr="00B33AFB">
        <w:rPr>
          <w:i/>
          <w:color w:val="0000FF"/>
        </w:rPr>
        <w:t>travel</w:t>
      </w:r>
      <w:r w:rsidR="00594BE1" w:rsidRPr="00B33AFB">
        <w:rPr>
          <w:i/>
          <w:color w:val="0000FF"/>
        </w:rPr>
        <w:t xml:space="preserve"> or parking</w:t>
      </w:r>
      <w:r w:rsidR="005107F4" w:rsidRPr="00B33AFB">
        <w:rPr>
          <w:i/>
          <w:color w:val="0000FF"/>
        </w:rPr>
        <w:t>.</w:t>
      </w:r>
    </w:p>
    <w:p w14:paraId="7D56E560" w14:textId="77777777" w:rsidR="00CC3E99" w:rsidRPr="00B33AFB" w:rsidRDefault="00594191" w:rsidP="00B63A77">
      <w:pPr>
        <w:spacing w:before="60"/>
        <w:ind w:left="360" w:hanging="360"/>
        <w:rPr>
          <w:i/>
          <w:color w:val="0000FF"/>
        </w:rPr>
      </w:pPr>
      <w:r w:rsidRPr="00B33AFB">
        <w:rPr>
          <w:i/>
          <w:color w:val="0000FF"/>
        </w:rPr>
        <w:fldChar w:fldCharType="begin">
          <w:ffData>
            <w:name w:val="Check34"/>
            <w:enabled/>
            <w:calcOnExit w:val="0"/>
            <w:checkBox>
              <w:sizeAuto/>
              <w:default w:val="0"/>
            </w:checkBox>
          </w:ffData>
        </w:fldChar>
      </w:r>
      <w:bookmarkStart w:id="20" w:name="Check34"/>
      <w:r w:rsidR="00CC3E99" w:rsidRPr="00B33AFB">
        <w:rPr>
          <w:i/>
          <w:color w:val="0000FF"/>
        </w:rPr>
        <w:instrText xml:space="preserve"> FORMCHECKBOX </w:instrText>
      </w:r>
      <w:r w:rsidR="00CF2374">
        <w:rPr>
          <w:i/>
          <w:color w:val="0000FF"/>
        </w:rPr>
      </w:r>
      <w:r w:rsidR="00CF2374">
        <w:rPr>
          <w:i/>
          <w:color w:val="0000FF"/>
        </w:rPr>
        <w:fldChar w:fldCharType="separate"/>
      </w:r>
      <w:r w:rsidRPr="00B33AFB">
        <w:rPr>
          <w:i/>
          <w:color w:val="0000FF"/>
        </w:rPr>
        <w:fldChar w:fldCharType="end"/>
      </w:r>
      <w:bookmarkEnd w:id="20"/>
      <w:r w:rsidR="00CC3E99" w:rsidRPr="00B33AFB">
        <w:rPr>
          <w:i/>
          <w:color w:val="0000FF"/>
        </w:rPr>
        <w:tab/>
        <w:t>Provide a break down the total compensation (i.e. clarify if paid after each visit/procedure etc.).</w:t>
      </w:r>
    </w:p>
    <w:p w14:paraId="09AAA0D2" w14:textId="77777777" w:rsidR="00CC3E99" w:rsidRPr="00B33AFB" w:rsidRDefault="00594191" w:rsidP="00B63A77">
      <w:pPr>
        <w:spacing w:before="60"/>
        <w:ind w:left="360" w:hanging="360"/>
        <w:rPr>
          <w:i/>
          <w:color w:val="0000FF"/>
        </w:rPr>
      </w:pPr>
      <w:r w:rsidRPr="00B33AFB">
        <w:rPr>
          <w:i/>
          <w:color w:val="0000FF"/>
        </w:rPr>
        <w:fldChar w:fldCharType="begin">
          <w:ffData>
            <w:name w:val="Check35"/>
            <w:enabled/>
            <w:calcOnExit w:val="0"/>
            <w:checkBox>
              <w:sizeAuto/>
              <w:default w:val="0"/>
            </w:checkBox>
          </w:ffData>
        </w:fldChar>
      </w:r>
      <w:bookmarkStart w:id="21" w:name="Check35"/>
      <w:r w:rsidR="00CC3E99" w:rsidRPr="00B33AFB">
        <w:rPr>
          <w:i/>
          <w:color w:val="0000FF"/>
        </w:rPr>
        <w:instrText xml:space="preserve"> FORMCHECKBOX </w:instrText>
      </w:r>
      <w:r w:rsidR="00CF2374">
        <w:rPr>
          <w:i/>
          <w:color w:val="0000FF"/>
        </w:rPr>
      </w:r>
      <w:r w:rsidR="00CF2374">
        <w:rPr>
          <w:i/>
          <w:color w:val="0000FF"/>
        </w:rPr>
        <w:fldChar w:fldCharType="separate"/>
      </w:r>
      <w:r w:rsidRPr="00B33AFB">
        <w:rPr>
          <w:i/>
          <w:color w:val="0000FF"/>
        </w:rPr>
        <w:fldChar w:fldCharType="end"/>
      </w:r>
      <w:bookmarkEnd w:id="21"/>
      <w:r w:rsidR="00CC3E99" w:rsidRPr="00B33AFB">
        <w:rPr>
          <w:i/>
          <w:color w:val="0000FF"/>
        </w:rPr>
        <w:tab/>
        <w:t>If there is no compensation for participation in this study, state that.</w:t>
      </w:r>
    </w:p>
    <w:p w14:paraId="71E83F06" w14:textId="77777777" w:rsidR="005E78E1" w:rsidRPr="00B33AFB" w:rsidRDefault="00594191" w:rsidP="005E78E1">
      <w:pPr>
        <w:spacing w:before="60"/>
        <w:ind w:left="360" w:hanging="360"/>
        <w:rPr>
          <w:i/>
          <w:color w:val="0000FF"/>
        </w:rPr>
      </w:pPr>
      <w:r w:rsidRPr="00B33AFB">
        <w:rPr>
          <w:i/>
          <w:color w:val="0000FF"/>
        </w:rPr>
        <w:fldChar w:fldCharType="begin">
          <w:ffData>
            <w:name w:val="Check33"/>
            <w:enabled/>
            <w:calcOnExit w:val="0"/>
            <w:checkBox>
              <w:sizeAuto/>
              <w:default w:val="0"/>
            </w:checkBox>
          </w:ffData>
        </w:fldChar>
      </w:r>
      <w:r w:rsidR="005E78E1" w:rsidRPr="00B33AFB">
        <w:rPr>
          <w:i/>
          <w:color w:val="0000FF"/>
        </w:rPr>
        <w:instrText xml:space="preserve"> FORMCHECKBOX </w:instrText>
      </w:r>
      <w:r w:rsidR="00CF2374">
        <w:rPr>
          <w:i/>
          <w:color w:val="0000FF"/>
        </w:rPr>
      </w:r>
      <w:r w:rsidR="00CF2374">
        <w:rPr>
          <w:i/>
          <w:color w:val="0000FF"/>
        </w:rPr>
        <w:fldChar w:fldCharType="separate"/>
      </w:r>
      <w:r w:rsidRPr="00B33AFB">
        <w:rPr>
          <w:i/>
          <w:color w:val="0000FF"/>
        </w:rPr>
        <w:fldChar w:fldCharType="end"/>
      </w:r>
      <w:r w:rsidR="005E78E1" w:rsidRPr="00B33AFB">
        <w:rPr>
          <w:i/>
          <w:color w:val="0000FF"/>
        </w:rPr>
        <w:tab/>
        <w:t xml:space="preserve">Confirm that the information provided in this section is consistent with the study budget and </w:t>
      </w:r>
      <w:r w:rsidR="005915A6">
        <w:rPr>
          <w:i/>
          <w:color w:val="0000FF"/>
        </w:rPr>
        <w:t xml:space="preserve">any funding </w:t>
      </w:r>
      <w:r w:rsidR="005E78E1" w:rsidRPr="00B33AFB">
        <w:rPr>
          <w:i/>
          <w:color w:val="0000FF"/>
        </w:rPr>
        <w:t>agreement</w:t>
      </w:r>
      <w:r w:rsidR="005915A6">
        <w:rPr>
          <w:i/>
          <w:color w:val="0000FF"/>
        </w:rPr>
        <w:t>s</w:t>
      </w:r>
      <w:r w:rsidR="005E78E1" w:rsidRPr="00B33AFB">
        <w:rPr>
          <w:i/>
          <w:color w:val="0000FF"/>
        </w:rPr>
        <w:t>.</w:t>
      </w:r>
    </w:p>
    <w:p w14:paraId="75C6C5DB" w14:textId="77777777" w:rsidR="00A978D1" w:rsidRPr="00B33AFB" w:rsidRDefault="00594191" w:rsidP="00A978D1">
      <w:pPr>
        <w:spacing w:before="60"/>
        <w:ind w:left="360" w:hanging="360"/>
        <w:rPr>
          <w:i/>
          <w:color w:val="0000FF"/>
        </w:rPr>
      </w:pPr>
      <w:r w:rsidRPr="00B33AFB">
        <w:rPr>
          <w:i/>
          <w:color w:val="0000FF"/>
        </w:rPr>
        <w:fldChar w:fldCharType="begin">
          <w:ffData>
            <w:name w:val="Check33"/>
            <w:enabled/>
            <w:calcOnExit w:val="0"/>
            <w:checkBox>
              <w:sizeAuto/>
              <w:default w:val="0"/>
            </w:checkBox>
          </w:ffData>
        </w:fldChar>
      </w:r>
      <w:r w:rsidR="00A978D1" w:rsidRPr="00B33AFB">
        <w:rPr>
          <w:i/>
          <w:color w:val="0000FF"/>
        </w:rPr>
        <w:instrText xml:space="preserve"> FORMCHECKBOX </w:instrText>
      </w:r>
      <w:r w:rsidR="00CF2374">
        <w:rPr>
          <w:i/>
          <w:color w:val="0000FF"/>
        </w:rPr>
      </w:r>
      <w:r w:rsidR="00CF2374">
        <w:rPr>
          <w:i/>
          <w:color w:val="0000FF"/>
        </w:rPr>
        <w:fldChar w:fldCharType="separate"/>
      </w:r>
      <w:r w:rsidRPr="00B33AFB">
        <w:rPr>
          <w:i/>
          <w:color w:val="0000FF"/>
        </w:rPr>
        <w:fldChar w:fldCharType="end"/>
      </w:r>
      <w:r w:rsidR="00A978D1" w:rsidRPr="00B33AFB">
        <w:rPr>
          <w:i/>
          <w:color w:val="0000FF"/>
        </w:rPr>
        <w:tab/>
        <w:t xml:space="preserve">Consider language if applicable </w:t>
      </w:r>
      <w:r w:rsidR="00221184" w:rsidRPr="00B33AFB">
        <w:rPr>
          <w:i/>
          <w:color w:val="0000FF"/>
        </w:rPr>
        <w:t>for studies colleting</w:t>
      </w:r>
      <w:r w:rsidR="00A978D1" w:rsidRPr="00B33AFB">
        <w:rPr>
          <w:i/>
          <w:color w:val="0000FF"/>
        </w:rPr>
        <w:t xml:space="preserve"> specimen</w:t>
      </w:r>
      <w:r w:rsidR="00221184" w:rsidRPr="00B33AFB">
        <w:rPr>
          <w:i/>
          <w:color w:val="0000FF"/>
        </w:rPr>
        <w:t>s for future use</w:t>
      </w:r>
      <w:r w:rsidR="00A978D1" w:rsidRPr="00B33AFB">
        <w:rPr>
          <w:i/>
          <w:color w:val="0000FF"/>
        </w:rPr>
        <w:t xml:space="preserve">.  </w:t>
      </w:r>
      <w:r w:rsidR="00221184" w:rsidRPr="00B33AFB">
        <w:rPr>
          <w:i/>
          <w:color w:val="0000FF"/>
        </w:rPr>
        <w:t>e</w:t>
      </w:r>
      <w:r w:rsidR="00A978D1" w:rsidRPr="00B33AFB">
        <w:rPr>
          <w:i/>
          <w:color w:val="0000FF"/>
        </w:rPr>
        <w:t>.g., “Although future research that uses your samples may lead to the development of new products, you will not receive any payments for these new products.”</w:t>
      </w:r>
    </w:p>
    <w:p w14:paraId="00330990" w14:textId="77777777" w:rsidR="00650D51" w:rsidRDefault="00650D51" w:rsidP="00650D51">
      <w:pPr>
        <w:spacing w:after="80"/>
        <w:rPr>
          <w:rFonts w:cs="Arial"/>
          <w:i/>
          <w:color w:val="0432FF"/>
        </w:rPr>
      </w:pPr>
    </w:p>
    <w:p w14:paraId="655CDD64" w14:textId="77777777" w:rsidR="005B2679" w:rsidRDefault="005B2679" w:rsidP="0046431B">
      <w:pPr>
        <w:rPr>
          <w:i/>
          <w:color w:val="0000FF"/>
        </w:rPr>
      </w:pPr>
    </w:p>
    <w:p w14:paraId="7CC69408" w14:textId="77777777" w:rsidR="00D50A84" w:rsidRPr="00080ED3" w:rsidRDefault="00080ED3" w:rsidP="0046431B">
      <w:pPr>
        <w:rPr>
          <w:i/>
          <w:color w:val="0000FF"/>
        </w:rPr>
      </w:pPr>
      <w:r>
        <w:rPr>
          <w:i/>
          <w:color w:val="0000FF"/>
        </w:rPr>
        <w:t>[</w:t>
      </w:r>
      <w:r w:rsidR="00683DB9" w:rsidRPr="00080ED3">
        <w:rPr>
          <w:i/>
          <w:color w:val="0000FF"/>
        </w:rPr>
        <w:t xml:space="preserve">Example language if </w:t>
      </w:r>
      <w:r w:rsidR="00D50A84" w:rsidRPr="00080ED3">
        <w:rPr>
          <w:i/>
          <w:color w:val="0000FF"/>
        </w:rPr>
        <w:t>study plans include subject pay</w:t>
      </w:r>
      <w:r w:rsidR="00683DB9" w:rsidRPr="00080ED3">
        <w:rPr>
          <w:i/>
          <w:color w:val="0000FF"/>
        </w:rPr>
        <w:t>ment</w:t>
      </w:r>
      <w:r w:rsidR="00226E15" w:rsidRPr="00080ED3">
        <w:rPr>
          <w:i/>
          <w:color w:val="0000FF"/>
        </w:rPr>
        <w:t>:</w:t>
      </w:r>
      <w:r>
        <w:rPr>
          <w:i/>
          <w:color w:val="0000FF"/>
        </w:rPr>
        <w:t>]</w:t>
      </w:r>
    </w:p>
    <w:p w14:paraId="6929E0DA" w14:textId="77777777" w:rsidR="0046431B" w:rsidRDefault="0046431B" w:rsidP="0046431B">
      <w:r w:rsidRPr="00683DB9">
        <w:lastRenderedPageBreak/>
        <w:t>You will be paid</w:t>
      </w:r>
      <w:r w:rsidRPr="008C3254">
        <w:rPr>
          <w:color w:val="4F6228" w:themeColor="accent3" w:themeShade="80"/>
        </w:rPr>
        <w:t xml:space="preserve"> </w:t>
      </w:r>
      <w:r w:rsidR="00683DB9" w:rsidRPr="00080ED3">
        <w:rPr>
          <w:i/>
          <w:color w:val="0000FF"/>
        </w:rPr>
        <w:t>[</w:t>
      </w:r>
      <w:r w:rsidRPr="00080ED3">
        <w:rPr>
          <w:i/>
          <w:color w:val="0000FF"/>
        </w:rPr>
        <w:t>per completed visit, procedure, etc</w:t>
      </w:r>
      <w:r w:rsidRPr="00080ED3">
        <w:rPr>
          <w:i/>
          <w:color w:val="0000FF"/>
          <w:szCs w:val="22"/>
        </w:rPr>
        <w:t>.</w:t>
      </w:r>
      <w:r w:rsidR="00683DB9" w:rsidRPr="00080ED3">
        <w:rPr>
          <w:i/>
          <w:color w:val="0000FF"/>
          <w:szCs w:val="22"/>
        </w:rPr>
        <w:t>]</w:t>
      </w:r>
      <w:r w:rsidR="00555498" w:rsidRPr="00080ED3">
        <w:rPr>
          <w:i/>
          <w:szCs w:val="22"/>
        </w:rPr>
        <w:t>.</w:t>
      </w:r>
      <w:r w:rsidRPr="00555498">
        <w:rPr>
          <w:szCs w:val="22"/>
        </w:rPr>
        <w:t xml:space="preserve"> </w:t>
      </w:r>
      <w:r w:rsidRPr="00683DB9">
        <w:t>If you chose to leave or are withdrawn from the study for any reason before finishing the entire stud</w:t>
      </w:r>
      <w:r w:rsidRPr="00683DB9">
        <w:rPr>
          <w:szCs w:val="22"/>
        </w:rPr>
        <w:t>y</w:t>
      </w:r>
      <w:r w:rsidRPr="00683DB9">
        <w:rPr>
          <w:i/>
          <w:szCs w:val="22"/>
        </w:rPr>
        <w:t xml:space="preserve">, </w:t>
      </w:r>
      <w:r w:rsidRPr="00683DB9">
        <w:rPr>
          <w:szCs w:val="22"/>
        </w:rPr>
        <w:t>you w</w:t>
      </w:r>
      <w:r w:rsidRPr="00683DB9">
        <w:t xml:space="preserve">ill be paid for </w:t>
      </w:r>
      <w:r w:rsidR="00683DB9" w:rsidRPr="00D24315">
        <w:rPr>
          <w:i/>
          <w:color w:val="0000FF"/>
        </w:rPr>
        <w:t>[</w:t>
      </w:r>
      <w:r w:rsidRPr="00D24315">
        <w:rPr>
          <w:i/>
          <w:color w:val="0000FF"/>
        </w:rPr>
        <w:t>each completed visit, procedure, etc</w:t>
      </w:r>
      <w:r w:rsidRPr="00D24315">
        <w:rPr>
          <w:i/>
          <w:color w:val="0000FF"/>
          <w:sz w:val="28"/>
          <w:szCs w:val="28"/>
        </w:rPr>
        <w:t>.</w:t>
      </w:r>
      <w:r w:rsidR="00683DB9" w:rsidRPr="00D24315">
        <w:rPr>
          <w:i/>
          <w:color w:val="0000FF"/>
          <w:szCs w:val="22"/>
        </w:rPr>
        <w:t>]</w:t>
      </w:r>
      <w:r w:rsidR="00555498" w:rsidRPr="00D24315">
        <w:rPr>
          <w:szCs w:val="22"/>
        </w:rPr>
        <w:t>.</w:t>
      </w:r>
      <w:r w:rsidRPr="00683DB9">
        <w:t xml:space="preserve"> </w:t>
      </w:r>
    </w:p>
    <w:p w14:paraId="57DB7846" w14:textId="77777777" w:rsidR="005B2679" w:rsidRPr="00683DB9" w:rsidRDefault="005B2679" w:rsidP="0046431B"/>
    <w:p w14:paraId="5D702412" w14:textId="77777777" w:rsidR="0046431B" w:rsidRPr="00683DB9" w:rsidRDefault="0046431B" w:rsidP="0046431B">
      <w:r w:rsidRPr="00683DB9">
        <w:t xml:space="preserve">If you complete all the study visits, you will receive </w:t>
      </w:r>
      <w:r w:rsidR="00683DB9" w:rsidRPr="00080ED3">
        <w:rPr>
          <w:i/>
          <w:color w:val="0000FF"/>
        </w:rPr>
        <w:t>[dollar amount]</w:t>
      </w:r>
      <w:r w:rsidRPr="00683DB9">
        <w:t xml:space="preserve"> for being in this study.</w:t>
      </w:r>
    </w:p>
    <w:p w14:paraId="3224B6B5" w14:textId="77777777" w:rsidR="00D50A84" w:rsidRDefault="00D50A84" w:rsidP="0046431B"/>
    <w:p w14:paraId="1761F3FB" w14:textId="77777777" w:rsidR="00335297" w:rsidRDefault="00335297" w:rsidP="00335297">
      <w:pPr>
        <w:spacing w:line="240" w:lineRule="auto"/>
        <w:rPr>
          <w:rFonts w:cs="Arial"/>
          <w:color w:val="000000"/>
          <w:szCs w:val="22"/>
        </w:rPr>
      </w:pPr>
      <w:r w:rsidRPr="004D4443">
        <w:rPr>
          <w:rFonts w:cs="Arial"/>
          <w:color w:val="000000" w:themeColor="text1"/>
          <w:szCs w:val="22"/>
        </w:rPr>
        <w:t xml:space="preserve">As is required by the laws that apply to NYU Langone, in </w:t>
      </w:r>
      <w:r w:rsidRPr="004D4443">
        <w:rPr>
          <w:rFonts w:cs="Arial"/>
          <w:color w:val="000000"/>
          <w:szCs w:val="22"/>
        </w:rPr>
        <w:t>order for you to receive a payment </w:t>
      </w:r>
      <w:r w:rsidRPr="004D4443">
        <w:rPr>
          <w:rFonts w:cs="Arial"/>
          <w:color w:val="FF0000"/>
          <w:szCs w:val="22"/>
        </w:rPr>
        <w:t>(i.e. check, Clincard or bank gift card)</w:t>
      </w:r>
      <w:r w:rsidRPr="004D4443">
        <w:rPr>
          <w:rFonts w:cs="Arial"/>
          <w:color w:val="000000"/>
          <w:szCs w:val="22"/>
        </w:rPr>
        <w:t>, you need to give the study staff either your Social Security number or your Alien Registration number</w:t>
      </w:r>
      <w:r>
        <w:rPr>
          <w:rFonts w:cs="Arial"/>
          <w:color w:val="000000"/>
          <w:szCs w:val="22"/>
        </w:rPr>
        <w:t xml:space="preserve"> and will be asked to complete a IRS W9</w:t>
      </w:r>
      <w:r w:rsidRPr="004D4443">
        <w:rPr>
          <w:rFonts w:cs="Arial"/>
          <w:color w:val="000000"/>
          <w:szCs w:val="22"/>
        </w:rPr>
        <w:t>.  If you do not have either of these numbers</w:t>
      </w:r>
      <w:r>
        <w:rPr>
          <w:rFonts w:cs="Arial"/>
          <w:color w:val="000000"/>
          <w:szCs w:val="22"/>
        </w:rPr>
        <w:t xml:space="preserve"> or are not willing to complete the IRS</w:t>
      </w:r>
      <w:r w:rsidRPr="004D4443">
        <w:rPr>
          <w:rFonts w:cs="Arial"/>
          <w:color w:val="000000"/>
          <w:szCs w:val="22"/>
        </w:rPr>
        <w:t>, you may be in the study but will not receive any payment.</w:t>
      </w:r>
    </w:p>
    <w:p w14:paraId="4D088BAF" w14:textId="6333EF27" w:rsidR="000D55D3" w:rsidRDefault="000D55D3" w:rsidP="0046431B"/>
    <w:p w14:paraId="6E09F556" w14:textId="77777777" w:rsidR="005775A8" w:rsidRPr="00DD0875" w:rsidRDefault="005775A8" w:rsidP="005775A8">
      <w:pPr>
        <w:rPr>
          <w:color w:val="000000" w:themeColor="text1"/>
        </w:rPr>
      </w:pPr>
      <w:r w:rsidRPr="00DD0875">
        <w:rPr>
          <w:color w:val="000000" w:themeColor="text1"/>
        </w:rPr>
        <w:t>You are required to track all payments </w:t>
      </w:r>
      <w:r w:rsidRPr="00DD0875">
        <w:rPr>
          <w:bCs/>
          <w:color w:val="000000" w:themeColor="text1"/>
        </w:rPr>
        <w:t>made to you by NYU Langone for your participation in any research</w:t>
      </w:r>
      <w:r w:rsidRPr="00DD0875">
        <w:rPr>
          <w:color w:val="000000" w:themeColor="text1"/>
        </w:rPr>
        <w:t> for this calendar year. You must let us know immediately if/when the total research payments presently equal or is likely to exceed $600.00 total (not including travel reimbursements) for this calendar year. If your total payments </w:t>
      </w:r>
      <w:r w:rsidRPr="00DD0875">
        <w:rPr>
          <w:bCs/>
          <w:color w:val="000000" w:themeColor="text1"/>
        </w:rPr>
        <w:t>(for one or more studies)</w:t>
      </w:r>
      <w:r w:rsidRPr="00DD0875">
        <w:rPr>
          <w:color w:val="000000" w:themeColor="text1"/>
        </w:rPr>
        <w:t> reach $600.00, please advise </w:t>
      </w:r>
      <w:r w:rsidRPr="00DD0875">
        <w:rPr>
          <w:i/>
          <w:iCs/>
          <w:color w:val="0432FF"/>
        </w:rPr>
        <w:t>[insert pi’s or coordinator’s name/contact]</w:t>
      </w:r>
      <w:r w:rsidRPr="00DD0875">
        <w:rPr>
          <w:color w:val="0432FF"/>
        </w:rPr>
        <w:t>.</w:t>
      </w:r>
    </w:p>
    <w:p w14:paraId="0F15D4F0" w14:textId="77777777" w:rsidR="005775A8" w:rsidRPr="00DD0875" w:rsidRDefault="005775A8" w:rsidP="005775A8">
      <w:pPr>
        <w:rPr>
          <w:color w:val="000000" w:themeColor="text1"/>
        </w:rPr>
      </w:pPr>
      <w:r w:rsidRPr="00DD0875">
        <w:rPr>
          <w:color w:val="000000" w:themeColor="text1"/>
        </w:rPr>
        <w:t> </w:t>
      </w:r>
    </w:p>
    <w:p w14:paraId="5396B5DB" w14:textId="77777777" w:rsidR="005775A8" w:rsidRPr="00DD0875" w:rsidRDefault="005775A8" w:rsidP="005775A8">
      <w:pPr>
        <w:rPr>
          <w:color w:val="000000" w:themeColor="text1"/>
        </w:rPr>
      </w:pPr>
      <w:r w:rsidRPr="00DD0875">
        <w:rPr>
          <w:bCs/>
          <w:color w:val="000000" w:themeColor="text1"/>
        </w:rPr>
        <w:t>In order to receive</w:t>
      </w:r>
      <w:r w:rsidRPr="00DD0875">
        <w:rPr>
          <w:color w:val="000000" w:themeColor="text1"/>
        </w:rPr>
        <w:t> payments for your participation in research, you may need to provide your </w:t>
      </w:r>
      <w:r w:rsidRPr="00DD0875">
        <w:rPr>
          <w:bCs/>
          <w:color w:val="000000" w:themeColor="text1"/>
        </w:rPr>
        <w:t>Social Security </w:t>
      </w:r>
      <w:r w:rsidRPr="00DD0875">
        <w:rPr>
          <w:color w:val="000000" w:themeColor="text1"/>
        </w:rPr>
        <w:t>number. This is because NYU Langone is required to report to the Internal Revenue Service (IRS) any amounts that are paid to research participants that are equal to or greater than $600.00, and you may be taxed on these research payments above $600.00. </w:t>
      </w:r>
      <w:r w:rsidRPr="00DD0875">
        <w:rPr>
          <w:bCs/>
          <w:color w:val="000000" w:themeColor="text1"/>
        </w:rPr>
        <w:t>If you will receive payments in any amount by a check, you will need to provide your Social Security number or Alien Registration number </w:t>
      </w:r>
      <w:r w:rsidRPr="00DD0875">
        <w:rPr>
          <w:color w:val="000000" w:themeColor="text1"/>
        </w:rPr>
        <w:t>and will be asked to complete a IRS W9.  If you do not have either of these numbers or are not willing to complete the IRS, you may be in the study but will not receive any payment.</w:t>
      </w:r>
    </w:p>
    <w:p w14:paraId="463DC99E" w14:textId="77777777" w:rsidR="000D55D3" w:rsidRDefault="000D55D3" w:rsidP="0046431B"/>
    <w:p w14:paraId="2A545974" w14:textId="77777777" w:rsidR="00226E15" w:rsidRDefault="00226E15" w:rsidP="0046431B"/>
    <w:p w14:paraId="00F881EC" w14:textId="77777777" w:rsidR="00D50A84" w:rsidRPr="00080ED3" w:rsidRDefault="00080ED3" w:rsidP="0046431B">
      <w:pPr>
        <w:rPr>
          <w:i/>
          <w:color w:val="0000FF"/>
        </w:rPr>
      </w:pPr>
      <w:r>
        <w:rPr>
          <w:i/>
          <w:color w:val="0000FF"/>
        </w:rPr>
        <w:t>[</w:t>
      </w:r>
      <w:r w:rsidR="00D50A84" w:rsidRPr="00080ED3">
        <w:rPr>
          <w:i/>
          <w:color w:val="0000FF"/>
        </w:rPr>
        <w:t>Example language if study plans reimburse travel/lodging expenses:</w:t>
      </w:r>
      <w:r>
        <w:rPr>
          <w:i/>
          <w:color w:val="0000FF"/>
        </w:rPr>
        <w:t>]</w:t>
      </w:r>
    </w:p>
    <w:p w14:paraId="13132B09" w14:textId="3AC3C90D" w:rsidR="00520BCE" w:rsidRPr="00683DB9" w:rsidRDefault="0046431B" w:rsidP="0046431B">
      <w:r w:rsidRPr="00683DB9">
        <w:t xml:space="preserve">We will pay you </w:t>
      </w:r>
      <w:r w:rsidR="00B33AFB" w:rsidRPr="00683DB9">
        <w:t xml:space="preserve">back </w:t>
      </w:r>
      <w:r w:rsidRPr="00683DB9">
        <w:t xml:space="preserve">for travel costs to and from the study site and any hotel costs related to the study. In order to be paid, you must </w:t>
      </w:r>
      <w:r w:rsidR="0008736C">
        <w:t>give</w:t>
      </w:r>
      <w:r w:rsidRPr="00683DB9">
        <w:t xml:space="preserve"> the receipts to the study staff. </w:t>
      </w:r>
    </w:p>
    <w:p w14:paraId="19038CEE" w14:textId="77777777" w:rsidR="005107F4" w:rsidRPr="005915A6" w:rsidRDefault="008C3254" w:rsidP="005915A6">
      <w:pPr>
        <w:pStyle w:val="Style1"/>
      </w:pPr>
      <w:r w:rsidRPr="00D90112">
        <w:t>Will I have to pay for anything?</w:t>
      </w:r>
    </w:p>
    <w:p w14:paraId="38423B36" w14:textId="77777777" w:rsidR="005107F4" w:rsidRPr="00080ED3" w:rsidRDefault="00594191" w:rsidP="00B63A77">
      <w:pPr>
        <w:spacing w:before="60"/>
        <w:ind w:left="360" w:hanging="360"/>
        <w:rPr>
          <w:i/>
          <w:color w:val="0000FF"/>
        </w:rPr>
      </w:pPr>
      <w:r w:rsidRPr="00080ED3">
        <w:rPr>
          <w:i/>
          <w:color w:val="0000FF"/>
        </w:rPr>
        <w:fldChar w:fldCharType="begin">
          <w:ffData>
            <w:name w:val="Check37"/>
            <w:enabled/>
            <w:calcOnExit w:val="0"/>
            <w:checkBox>
              <w:sizeAuto/>
              <w:default w:val="0"/>
            </w:checkBox>
          </w:ffData>
        </w:fldChar>
      </w:r>
      <w:bookmarkStart w:id="22" w:name="Check37"/>
      <w:r w:rsidR="005107F4" w:rsidRPr="00080ED3">
        <w:rPr>
          <w:i/>
          <w:color w:val="0000FF"/>
        </w:rPr>
        <w:instrText xml:space="preserve"> FORMCHECKBOX </w:instrText>
      </w:r>
      <w:r w:rsidR="00CF2374">
        <w:rPr>
          <w:i/>
          <w:color w:val="0000FF"/>
        </w:rPr>
      </w:r>
      <w:r w:rsidR="00CF2374">
        <w:rPr>
          <w:i/>
          <w:color w:val="0000FF"/>
        </w:rPr>
        <w:fldChar w:fldCharType="separate"/>
      </w:r>
      <w:r w:rsidRPr="00080ED3">
        <w:rPr>
          <w:i/>
          <w:color w:val="0000FF"/>
        </w:rPr>
        <w:fldChar w:fldCharType="end"/>
      </w:r>
      <w:bookmarkEnd w:id="22"/>
      <w:r w:rsidR="005107F4" w:rsidRPr="00080ED3">
        <w:rPr>
          <w:i/>
          <w:color w:val="0000FF"/>
        </w:rPr>
        <w:tab/>
        <w:t>Discuss procedures or tests that are not covered by the study, stating how they will be paid for (</w:t>
      </w:r>
      <w:r w:rsidR="005E78E1" w:rsidRPr="00080ED3">
        <w:rPr>
          <w:i/>
          <w:color w:val="0000FF"/>
        </w:rPr>
        <w:t>e.g.,</w:t>
      </w:r>
      <w:r w:rsidR="005107F4" w:rsidRPr="00080ED3">
        <w:rPr>
          <w:i/>
          <w:color w:val="0000FF"/>
        </w:rPr>
        <w:t>, third party payer, etc.).</w:t>
      </w:r>
    </w:p>
    <w:p w14:paraId="5FE65BA9" w14:textId="77777777" w:rsidR="005107F4" w:rsidRDefault="00594191" w:rsidP="005915A6">
      <w:pPr>
        <w:spacing w:before="60"/>
        <w:ind w:left="360" w:hanging="360"/>
        <w:rPr>
          <w:i/>
          <w:color w:val="0000FF"/>
        </w:rPr>
      </w:pPr>
      <w:r w:rsidRPr="00080ED3">
        <w:rPr>
          <w:i/>
          <w:color w:val="0000FF"/>
        </w:rPr>
        <w:fldChar w:fldCharType="begin">
          <w:ffData>
            <w:name w:val="Check33"/>
            <w:enabled/>
            <w:calcOnExit w:val="0"/>
            <w:checkBox>
              <w:sizeAuto/>
              <w:default w:val="0"/>
            </w:checkBox>
          </w:ffData>
        </w:fldChar>
      </w:r>
      <w:r w:rsidR="005E78E1" w:rsidRPr="00080ED3">
        <w:rPr>
          <w:i/>
          <w:color w:val="0000FF"/>
        </w:rPr>
        <w:instrText xml:space="preserve"> FORMCHECKBOX </w:instrText>
      </w:r>
      <w:r w:rsidR="00CF2374">
        <w:rPr>
          <w:i/>
          <w:color w:val="0000FF"/>
        </w:rPr>
      </w:r>
      <w:r w:rsidR="00CF2374">
        <w:rPr>
          <w:i/>
          <w:color w:val="0000FF"/>
        </w:rPr>
        <w:fldChar w:fldCharType="separate"/>
      </w:r>
      <w:r w:rsidRPr="00080ED3">
        <w:rPr>
          <w:i/>
          <w:color w:val="0000FF"/>
        </w:rPr>
        <w:fldChar w:fldCharType="end"/>
      </w:r>
      <w:r w:rsidR="005E78E1" w:rsidRPr="00080ED3">
        <w:rPr>
          <w:i/>
          <w:color w:val="0000FF"/>
        </w:rPr>
        <w:tab/>
        <w:t xml:space="preserve">Confirm that the information provided in this section is consistent with the study budget, </w:t>
      </w:r>
      <w:r w:rsidR="005915A6">
        <w:rPr>
          <w:i/>
          <w:color w:val="0000FF"/>
        </w:rPr>
        <w:t xml:space="preserve">funding </w:t>
      </w:r>
      <w:r w:rsidR="005E78E1" w:rsidRPr="00080ED3">
        <w:rPr>
          <w:i/>
          <w:color w:val="0000FF"/>
        </w:rPr>
        <w:t>agreement</w:t>
      </w:r>
      <w:r w:rsidR="005915A6">
        <w:rPr>
          <w:i/>
          <w:color w:val="0000FF"/>
        </w:rPr>
        <w:t xml:space="preserve">. </w:t>
      </w:r>
    </w:p>
    <w:p w14:paraId="23574274" w14:textId="77777777" w:rsidR="005915A6" w:rsidRDefault="005915A6" w:rsidP="005915A6">
      <w:pPr>
        <w:spacing w:before="60"/>
        <w:ind w:left="360" w:hanging="360"/>
        <w:rPr>
          <w:b/>
          <w:color w:val="0000FF"/>
        </w:rPr>
      </w:pPr>
    </w:p>
    <w:p w14:paraId="659D30BC" w14:textId="77777777" w:rsidR="000C6E87" w:rsidRPr="00B33AFB" w:rsidRDefault="000C6E87" w:rsidP="000C6E87">
      <w:pPr>
        <w:rPr>
          <w:i/>
          <w:color w:val="0000FF"/>
        </w:rPr>
      </w:pPr>
      <w:r>
        <w:rPr>
          <w:i/>
          <w:color w:val="0000FF"/>
        </w:rPr>
        <w:t>[</w:t>
      </w:r>
      <w:r w:rsidRPr="00B33AFB">
        <w:rPr>
          <w:i/>
          <w:color w:val="0000FF"/>
        </w:rPr>
        <w:t xml:space="preserve">For studies where </w:t>
      </w:r>
      <w:r>
        <w:rPr>
          <w:i/>
          <w:color w:val="0000FF"/>
        </w:rPr>
        <w:t>there are plans to charge certain costs to</w:t>
      </w:r>
      <w:r w:rsidRPr="00B33AFB">
        <w:rPr>
          <w:i/>
          <w:color w:val="0000FF"/>
        </w:rPr>
        <w:t xml:space="preserve"> subject</w:t>
      </w:r>
      <w:r>
        <w:rPr>
          <w:i/>
          <w:color w:val="0000FF"/>
        </w:rPr>
        <w:t>s</w:t>
      </w:r>
      <w:r w:rsidRPr="00B33AFB">
        <w:rPr>
          <w:i/>
          <w:color w:val="0000FF"/>
        </w:rPr>
        <w:t xml:space="preserve"> and/or their health insurance:</w:t>
      </w:r>
      <w:r>
        <w:rPr>
          <w:i/>
          <w:color w:val="0000FF"/>
        </w:rPr>
        <w:t>]</w:t>
      </w:r>
    </w:p>
    <w:p w14:paraId="5A6378E8" w14:textId="77777777" w:rsidR="005107F4" w:rsidRDefault="005107F4" w:rsidP="00FE04FB">
      <w:pPr>
        <w:rPr>
          <w:color w:val="000000"/>
        </w:rPr>
      </w:pPr>
      <w:r w:rsidRPr="00D90112">
        <w:t>You and/or your health insurance may be billed for the costs of medical care during this study if these expenses would have happened even if you were not in the study, or if your insurance agrees in advance to pay</w:t>
      </w:r>
      <w:r w:rsidRPr="00D90112">
        <w:rPr>
          <w:color w:val="000000"/>
        </w:rPr>
        <w:t>.</w:t>
      </w:r>
      <w:r w:rsidR="005E78E1">
        <w:rPr>
          <w:color w:val="000000"/>
        </w:rPr>
        <w:t xml:space="preserve">  If you have health insurance, the cost of these services will be billed to your insurance company.  If your insurance does not cover these costs or you do not have insurance, these costs will be your responsibility.</w:t>
      </w:r>
    </w:p>
    <w:p w14:paraId="3522499A" w14:textId="77777777" w:rsidR="004E25AB" w:rsidRDefault="004E25AB" w:rsidP="00FE04FB"/>
    <w:p w14:paraId="7F6E734E" w14:textId="77777777" w:rsidR="00832269" w:rsidRPr="009D0FBF" w:rsidRDefault="00832269" w:rsidP="00F122BA">
      <w:pPr>
        <w:pStyle w:val="Style1"/>
      </w:pPr>
      <w:r w:rsidRPr="009D0FBF">
        <w:t xml:space="preserve">What happens if I am injured from being in the study? </w:t>
      </w:r>
    </w:p>
    <w:p w14:paraId="4B4A79C9" w14:textId="77777777" w:rsidR="00832269" w:rsidRPr="007F0A03" w:rsidRDefault="00832269" w:rsidP="00832269">
      <w:pPr>
        <w:rPr>
          <w:rFonts w:cs="Arial"/>
          <w:i/>
          <w:color w:val="0000FF"/>
          <w:szCs w:val="22"/>
        </w:rPr>
      </w:pPr>
      <w:r w:rsidRPr="007F0A03">
        <w:rPr>
          <w:rFonts w:cs="Arial"/>
          <w:i/>
          <w:color w:val="0000FF"/>
          <w:szCs w:val="22"/>
        </w:rPr>
        <w:lastRenderedPageBreak/>
        <w:t>For research that poses greater than</w:t>
      </w:r>
      <w:r w:rsidR="00535A32" w:rsidRPr="007F0A03">
        <w:rPr>
          <w:rFonts w:cs="Arial"/>
          <w:i/>
          <w:color w:val="0000FF"/>
          <w:szCs w:val="22"/>
        </w:rPr>
        <w:t xml:space="preserve"> minimal risks to participants:</w:t>
      </w:r>
    </w:p>
    <w:p w14:paraId="032EF701" w14:textId="77777777" w:rsidR="00832269" w:rsidRPr="007F0A03" w:rsidRDefault="00594191" w:rsidP="00B63A77">
      <w:pPr>
        <w:spacing w:before="60"/>
        <w:ind w:left="360" w:hanging="360"/>
        <w:rPr>
          <w:i/>
          <w:color w:val="0000FF"/>
        </w:rPr>
      </w:pPr>
      <w:r w:rsidRPr="007F0A03">
        <w:rPr>
          <w:i/>
          <w:color w:val="0000FF"/>
        </w:rPr>
        <w:fldChar w:fldCharType="begin">
          <w:ffData>
            <w:name w:val="Check38"/>
            <w:enabled/>
            <w:calcOnExit w:val="0"/>
            <w:checkBox>
              <w:sizeAuto/>
              <w:default w:val="0"/>
            </w:checkBox>
          </w:ffData>
        </w:fldChar>
      </w:r>
      <w:bookmarkStart w:id="23" w:name="Check38"/>
      <w:r w:rsidR="00832269" w:rsidRPr="007F0A03">
        <w:rPr>
          <w:i/>
          <w:color w:val="0000FF"/>
        </w:rPr>
        <w:instrText xml:space="preserve"> FORMCHECKBOX </w:instrText>
      </w:r>
      <w:r w:rsidR="00CF2374">
        <w:rPr>
          <w:i/>
          <w:color w:val="0000FF"/>
        </w:rPr>
      </w:r>
      <w:r w:rsidR="00CF2374">
        <w:rPr>
          <w:i/>
          <w:color w:val="0000FF"/>
        </w:rPr>
        <w:fldChar w:fldCharType="separate"/>
      </w:r>
      <w:r w:rsidRPr="007F0A03">
        <w:rPr>
          <w:i/>
          <w:color w:val="0000FF"/>
        </w:rPr>
        <w:fldChar w:fldCharType="end"/>
      </w:r>
      <w:bookmarkEnd w:id="23"/>
      <w:r w:rsidR="00832269" w:rsidRPr="007F0A03">
        <w:rPr>
          <w:i/>
          <w:color w:val="0000FF"/>
        </w:rPr>
        <w:tab/>
        <w:t xml:space="preserve">Provide contact information for research-related injury (i.e. refer to the contact information noted in Consent header, if appropriate) </w:t>
      </w:r>
    </w:p>
    <w:p w14:paraId="3BC692D1" w14:textId="77777777" w:rsidR="00832269" w:rsidRPr="007F0A03" w:rsidRDefault="00594191" w:rsidP="00B63A77">
      <w:pPr>
        <w:spacing w:before="60"/>
        <w:ind w:left="360" w:hanging="360"/>
        <w:rPr>
          <w:i/>
          <w:color w:val="0000FF"/>
        </w:rPr>
      </w:pPr>
      <w:r w:rsidRPr="007F0A03">
        <w:rPr>
          <w:i/>
          <w:color w:val="0000FF"/>
        </w:rPr>
        <w:fldChar w:fldCharType="begin">
          <w:ffData>
            <w:name w:val="Check39"/>
            <w:enabled/>
            <w:calcOnExit w:val="0"/>
            <w:checkBox>
              <w:sizeAuto/>
              <w:default w:val="0"/>
            </w:checkBox>
          </w:ffData>
        </w:fldChar>
      </w:r>
      <w:bookmarkStart w:id="24" w:name="Check39"/>
      <w:r w:rsidR="00832269" w:rsidRPr="007F0A03">
        <w:rPr>
          <w:i/>
          <w:color w:val="0000FF"/>
        </w:rPr>
        <w:instrText xml:space="preserve"> FORMCHECKBOX </w:instrText>
      </w:r>
      <w:r w:rsidR="00CF2374">
        <w:rPr>
          <w:i/>
          <w:color w:val="0000FF"/>
        </w:rPr>
      </w:r>
      <w:r w:rsidR="00CF2374">
        <w:rPr>
          <w:i/>
          <w:color w:val="0000FF"/>
        </w:rPr>
        <w:fldChar w:fldCharType="separate"/>
      </w:r>
      <w:r w:rsidRPr="007F0A03">
        <w:rPr>
          <w:i/>
          <w:color w:val="0000FF"/>
        </w:rPr>
        <w:fldChar w:fldCharType="end"/>
      </w:r>
      <w:bookmarkEnd w:id="24"/>
      <w:r w:rsidR="00832269" w:rsidRPr="007F0A03">
        <w:rPr>
          <w:i/>
          <w:color w:val="0000FF"/>
        </w:rPr>
        <w:tab/>
        <w:t>Describe what treatment will be provided for research related injuries.</w:t>
      </w:r>
    </w:p>
    <w:p w14:paraId="4BFB3145" w14:textId="77777777" w:rsidR="00832269" w:rsidRPr="007F0A03" w:rsidRDefault="00594191" w:rsidP="00B63A77">
      <w:pPr>
        <w:spacing w:before="60"/>
        <w:ind w:left="360" w:hanging="360"/>
        <w:rPr>
          <w:i/>
          <w:color w:val="0000FF"/>
        </w:rPr>
      </w:pPr>
      <w:r w:rsidRPr="007F0A03">
        <w:rPr>
          <w:i/>
          <w:color w:val="0000FF"/>
        </w:rPr>
        <w:fldChar w:fldCharType="begin">
          <w:ffData>
            <w:name w:val="Check40"/>
            <w:enabled/>
            <w:calcOnExit w:val="0"/>
            <w:checkBox>
              <w:sizeAuto/>
              <w:default w:val="0"/>
            </w:checkBox>
          </w:ffData>
        </w:fldChar>
      </w:r>
      <w:bookmarkStart w:id="25" w:name="Check40"/>
      <w:r w:rsidR="00832269" w:rsidRPr="007F0A03">
        <w:rPr>
          <w:i/>
          <w:color w:val="0000FF"/>
        </w:rPr>
        <w:instrText xml:space="preserve"> FORMCHECKBOX </w:instrText>
      </w:r>
      <w:r w:rsidR="00CF2374">
        <w:rPr>
          <w:i/>
          <w:color w:val="0000FF"/>
        </w:rPr>
      </w:r>
      <w:r w:rsidR="00CF2374">
        <w:rPr>
          <w:i/>
          <w:color w:val="0000FF"/>
        </w:rPr>
        <w:fldChar w:fldCharType="separate"/>
      </w:r>
      <w:r w:rsidRPr="007F0A03">
        <w:rPr>
          <w:i/>
          <w:color w:val="0000FF"/>
        </w:rPr>
        <w:fldChar w:fldCharType="end"/>
      </w:r>
      <w:bookmarkEnd w:id="25"/>
      <w:r w:rsidR="00832269" w:rsidRPr="007F0A03">
        <w:rPr>
          <w:i/>
          <w:color w:val="0000FF"/>
        </w:rPr>
        <w:tab/>
        <w:t>Explain how treatment for research related injuries would be paid.</w:t>
      </w:r>
    </w:p>
    <w:p w14:paraId="7E9E10A2" w14:textId="77777777" w:rsidR="00832269" w:rsidRPr="007F0A03" w:rsidRDefault="00594191" w:rsidP="00B63A77">
      <w:pPr>
        <w:spacing w:before="60"/>
        <w:ind w:left="360" w:hanging="360"/>
        <w:rPr>
          <w:i/>
          <w:color w:val="0000FF"/>
        </w:rPr>
      </w:pPr>
      <w:r w:rsidRPr="007F0A03">
        <w:rPr>
          <w:i/>
          <w:color w:val="0000FF"/>
        </w:rPr>
        <w:fldChar w:fldCharType="begin">
          <w:ffData>
            <w:name w:val="Check41"/>
            <w:enabled/>
            <w:calcOnExit w:val="0"/>
            <w:checkBox>
              <w:sizeAuto/>
              <w:default w:val="0"/>
            </w:checkBox>
          </w:ffData>
        </w:fldChar>
      </w:r>
      <w:bookmarkStart w:id="26" w:name="Check41"/>
      <w:r w:rsidR="00832269" w:rsidRPr="007F0A03">
        <w:rPr>
          <w:i/>
          <w:color w:val="0000FF"/>
        </w:rPr>
        <w:instrText xml:space="preserve"> FORMCHECKBOX </w:instrText>
      </w:r>
      <w:r w:rsidR="00CF2374">
        <w:rPr>
          <w:i/>
          <w:color w:val="0000FF"/>
        </w:rPr>
      </w:r>
      <w:r w:rsidR="00CF2374">
        <w:rPr>
          <w:i/>
          <w:color w:val="0000FF"/>
        </w:rPr>
        <w:fldChar w:fldCharType="separate"/>
      </w:r>
      <w:r w:rsidRPr="007F0A03">
        <w:rPr>
          <w:i/>
          <w:color w:val="0000FF"/>
        </w:rPr>
        <w:fldChar w:fldCharType="end"/>
      </w:r>
      <w:bookmarkEnd w:id="26"/>
      <w:r w:rsidR="00832269" w:rsidRPr="007F0A03">
        <w:rPr>
          <w:i/>
          <w:color w:val="0000FF"/>
        </w:rPr>
        <w:tab/>
      </w:r>
      <w:r w:rsidR="00594AE4" w:rsidRPr="007F0A03">
        <w:rPr>
          <w:i/>
          <w:color w:val="0000FF"/>
        </w:rPr>
        <w:t xml:space="preserve">Explain </w:t>
      </w:r>
      <w:r w:rsidR="00832269" w:rsidRPr="007F0A03">
        <w:rPr>
          <w:i/>
          <w:color w:val="0000FF"/>
        </w:rPr>
        <w:t>Subject’s responsibilities relating to research related injuries.</w:t>
      </w:r>
    </w:p>
    <w:p w14:paraId="10F11EA0" w14:textId="77777777" w:rsidR="00FF2310" w:rsidRPr="007F0A03" w:rsidRDefault="00FF2310" w:rsidP="00832269">
      <w:pPr>
        <w:rPr>
          <w:rFonts w:cs="Arial"/>
          <w:szCs w:val="22"/>
        </w:rPr>
      </w:pPr>
    </w:p>
    <w:p w14:paraId="0D3098B3" w14:textId="77777777" w:rsidR="00FF2310" w:rsidRPr="00336594" w:rsidRDefault="00770128" w:rsidP="00FF2310">
      <w:pPr>
        <w:rPr>
          <w:rFonts w:cs="Arial"/>
          <w:szCs w:val="22"/>
        </w:rPr>
      </w:pPr>
      <w:r>
        <w:rPr>
          <w:rFonts w:cs="Arial"/>
          <w:szCs w:val="22"/>
        </w:rPr>
        <w:t xml:space="preserve">For medical emergencies contact 911.  </w:t>
      </w:r>
      <w:r w:rsidR="00FF2310" w:rsidRPr="00336594">
        <w:rPr>
          <w:rFonts w:cs="Arial"/>
          <w:szCs w:val="22"/>
        </w:rPr>
        <w:t xml:space="preserve">If you think you have been injured as a result of taking part in this research study, tell the </w:t>
      </w:r>
      <w:r w:rsidR="00FF2310">
        <w:rPr>
          <w:rFonts w:cs="Arial"/>
          <w:szCs w:val="22"/>
        </w:rPr>
        <w:t>principal investigator a</w:t>
      </w:r>
      <w:r w:rsidR="00FF2310" w:rsidRPr="00336594">
        <w:rPr>
          <w:rFonts w:cs="Arial"/>
          <w:szCs w:val="22"/>
        </w:rPr>
        <w:t xml:space="preserve">s soon as possible. The </w:t>
      </w:r>
      <w:r w:rsidR="00943ED7">
        <w:rPr>
          <w:rFonts w:cs="Arial"/>
          <w:szCs w:val="22"/>
        </w:rPr>
        <w:t>principal investigator’s</w:t>
      </w:r>
      <w:r w:rsidR="00FF2310" w:rsidRPr="00336594">
        <w:rPr>
          <w:rFonts w:cs="Arial"/>
          <w:szCs w:val="22"/>
        </w:rPr>
        <w:t xml:space="preserve"> na</w:t>
      </w:r>
      <w:r w:rsidR="00FF2310">
        <w:rPr>
          <w:rFonts w:cs="Arial"/>
          <w:szCs w:val="22"/>
        </w:rPr>
        <w:t>me and phone number are listed at the top of page 1 of this</w:t>
      </w:r>
      <w:r w:rsidR="00FF2310" w:rsidRPr="00336594">
        <w:rPr>
          <w:rFonts w:cs="Arial"/>
          <w:szCs w:val="22"/>
        </w:rPr>
        <w:t xml:space="preserve"> consent form.</w:t>
      </w:r>
      <w:r w:rsidR="00943ED7">
        <w:rPr>
          <w:rFonts w:cs="Arial"/>
          <w:szCs w:val="22"/>
        </w:rPr>
        <w:t xml:space="preserve"> </w:t>
      </w:r>
    </w:p>
    <w:p w14:paraId="1C5EC3D3" w14:textId="77777777" w:rsidR="00FF2310" w:rsidRDefault="00FF2310" w:rsidP="00832269">
      <w:pPr>
        <w:rPr>
          <w:rFonts w:cs="Arial"/>
          <w:szCs w:val="22"/>
        </w:rPr>
      </w:pPr>
    </w:p>
    <w:p w14:paraId="7A8B435A" w14:textId="77777777" w:rsidR="00072363" w:rsidRPr="00042504" w:rsidRDefault="00072363" w:rsidP="00072363">
      <w:pPr>
        <w:rPr>
          <w:rFonts w:cs="Arial"/>
          <w:i/>
          <w:color w:val="0000FF"/>
          <w:szCs w:val="22"/>
        </w:rPr>
      </w:pPr>
      <w:r w:rsidRPr="00042504">
        <w:rPr>
          <w:rFonts w:cs="Arial"/>
          <w:i/>
          <w:color w:val="0000FF"/>
          <w:szCs w:val="22"/>
        </w:rPr>
        <w:t>[</w:t>
      </w:r>
      <w:r>
        <w:rPr>
          <w:rFonts w:cs="Arial"/>
          <w:i/>
          <w:color w:val="0000FF"/>
          <w:szCs w:val="22"/>
        </w:rPr>
        <w:t xml:space="preserve">Example language for </w:t>
      </w:r>
      <w:r w:rsidRPr="001C5C40">
        <w:rPr>
          <w:rFonts w:cs="Arial"/>
          <w:i/>
          <w:color w:val="FF0000"/>
          <w:szCs w:val="22"/>
          <w:u w:val="single"/>
        </w:rPr>
        <w:t>non-industry-sponsored</w:t>
      </w:r>
      <w:r>
        <w:rPr>
          <w:rFonts w:cs="Arial"/>
          <w:i/>
          <w:color w:val="0000FF"/>
          <w:szCs w:val="22"/>
        </w:rPr>
        <w:t xml:space="preserve"> research. </w:t>
      </w:r>
      <w:r w:rsidRPr="00042504">
        <w:rPr>
          <w:rFonts w:cs="Arial"/>
          <w:i/>
          <w:color w:val="0000FF"/>
          <w:szCs w:val="22"/>
        </w:rPr>
        <w:t xml:space="preserve">Modify for consistency with the clinical trial agreement.]  </w:t>
      </w:r>
    </w:p>
    <w:p w14:paraId="4BA3BB65" w14:textId="77777777" w:rsidR="00362A4B" w:rsidRDefault="00832269" w:rsidP="00DB2F19">
      <w:pPr>
        <w:rPr>
          <w:rFonts w:cs="Arial"/>
          <w:szCs w:val="22"/>
        </w:rPr>
      </w:pPr>
      <w:r w:rsidRPr="00336594">
        <w:rPr>
          <w:rFonts w:cs="Arial"/>
          <w:szCs w:val="22"/>
        </w:rPr>
        <w:t>We will offer you the care needed to treat injuries directly resulting from taking part in this research.  We may bill your insurance company or other third parties, if appropriate, for the costs of the care you get for the injury, but you may also be responsible for some of them</w:t>
      </w:r>
      <w:r w:rsidR="0028088C">
        <w:rPr>
          <w:rFonts w:cs="Arial"/>
          <w:szCs w:val="22"/>
        </w:rPr>
        <w:t>.</w:t>
      </w:r>
      <w:r w:rsidR="00362A4B">
        <w:rPr>
          <w:rFonts w:cs="Arial"/>
          <w:szCs w:val="22"/>
        </w:rPr>
        <w:t xml:space="preserve"> </w:t>
      </w:r>
    </w:p>
    <w:p w14:paraId="6358FA84" w14:textId="77777777" w:rsidR="003A1F1C" w:rsidRDefault="003A1F1C" w:rsidP="00DB2F19">
      <w:pPr>
        <w:rPr>
          <w:rFonts w:cs="Arial"/>
          <w:szCs w:val="22"/>
        </w:rPr>
      </w:pPr>
    </w:p>
    <w:p w14:paraId="678F7836" w14:textId="77777777" w:rsidR="001C5C40" w:rsidRDefault="001C5C40" w:rsidP="00DB2F19">
      <w:pPr>
        <w:rPr>
          <w:rFonts w:cs="Arial"/>
          <w:i/>
          <w:color w:val="0000FF"/>
          <w:szCs w:val="22"/>
        </w:rPr>
      </w:pPr>
      <w:r w:rsidRPr="00042504">
        <w:rPr>
          <w:rFonts w:cs="Arial"/>
          <w:i/>
          <w:color w:val="0000FF"/>
          <w:szCs w:val="22"/>
        </w:rPr>
        <w:t xml:space="preserve"> [</w:t>
      </w:r>
      <w:r>
        <w:rPr>
          <w:rFonts w:cs="Arial"/>
          <w:i/>
          <w:color w:val="0000FF"/>
          <w:szCs w:val="22"/>
        </w:rPr>
        <w:t xml:space="preserve">Example language for </w:t>
      </w:r>
      <w:r w:rsidRPr="001C5C40">
        <w:rPr>
          <w:rFonts w:cs="Arial"/>
          <w:i/>
          <w:color w:val="FF0000"/>
          <w:szCs w:val="22"/>
          <w:u w:val="single"/>
        </w:rPr>
        <w:t>industry-sponsored</w:t>
      </w:r>
      <w:r>
        <w:rPr>
          <w:rFonts w:cs="Arial"/>
          <w:i/>
          <w:color w:val="0000FF"/>
          <w:szCs w:val="22"/>
        </w:rPr>
        <w:t xml:space="preserve"> research. </w:t>
      </w:r>
      <w:r w:rsidRPr="00042504">
        <w:rPr>
          <w:rFonts w:cs="Arial"/>
          <w:i/>
          <w:color w:val="0000FF"/>
          <w:szCs w:val="22"/>
        </w:rPr>
        <w:t xml:space="preserve">Modify for consistency with the clinical trial agreement.]  </w:t>
      </w:r>
    </w:p>
    <w:p w14:paraId="06039CCB" w14:textId="77777777" w:rsidR="001C5C40" w:rsidRPr="001C5C40" w:rsidRDefault="001C5C40" w:rsidP="00DB2F19">
      <w:pPr>
        <w:rPr>
          <w:rFonts w:cs="Arial"/>
          <w:i/>
          <w:color w:val="0000FF"/>
          <w:szCs w:val="22"/>
        </w:rPr>
      </w:pPr>
      <w:r w:rsidRPr="004F0B5F">
        <w:t xml:space="preserve">We will offer you the care needed to treat injuries directly resulting from taking part in this research.  The </w:t>
      </w:r>
      <w:r w:rsidR="00F076F6">
        <w:t>s</w:t>
      </w:r>
      <w:r w:rsidRPr="004F0B5F">
        <w:t xml:space="preserve">tudy sponsor, </w:t>
      </w:r>
      <w:r w:rsidRPr="001C5C40">
        <w:rPr>
          <w:i/>
          <w:color w:val="0000FF"/>
        </w:rPr>
        <w:t>[insert name of study Sponsor]</w:t>
      </w:r>
      <w:r w:rsidRPr="004F0B5F">
        <w:t>, will pay</w:t>
      </w:r>
      <w:r w:rsidR="00F076F6">
        <w:t xml:space="preserve"> the</w:t>
      </w:r>
      <w:r w:rsidRPr="004F0B5F">
        <w:t xml:space="preserve"> costs </w:t>
      </w:r>
      <w:r w:rsidR="00F076F6">
        <w:t>of the</w:t>
      </w:r>
      <w:r w:rsidRPr="004F0B5F">
        <w:t xml:space="preserve"> care </w:t>
      </w:r>
      <w:r w:rsidR="00F076F6">
        <w:t>you get</w:t>
      </w:r>
      <w:r w:rsidRPr="004F0B5F">
        <w:t xml:space="preserve"> as a direct result of your participation in the </w:t>
      </w:r>
      <w:r w:rsidR="00F076F6">
        <w:t>s</w:t>
      </w:r>
      <w:r w:rsidRPr="004F0B5F">
        <w:t xml:space="preserve">tudy.  If there are costs that the </w:t>
      </w:r>
      <w:r w:rsidR="00F076F6">
        <w:t>s</w:t>
      </w:r>
      <w:r w:rsidRPr="004F0B5F">
        <w:t>tudy sponsor does not pay for, we may bill your insurance company or other third parties, if appropriate, for the costs of the care you get for the injury, but you may also be responsible for some of them.</w:t>
      </w:r>
    </w:p>
    <w:p w14:paraId="53A2BDCF" w14:textId="77777777" w:rsidR="00072363" w:rsidRDefault="00072363" w:rsidP="00832269">
      <w:pPr>
        <w:rPr>
          <w:rFonts w:cs="Arial"/>
          <w:szCs w:val="22"/>
        </w:rPr>
      </w:pPr>
    </w:p>
    <w:p w14:paraId="25589288" w14:textId="77777777" w:rsidR="00873F2F" w:rsidRPr="00072363" w:rsidRDefault="00873F2F" w:rsidP="00873F2F">
      <w:pPr>
        <w:rPr>
          <w:rFonts w:cs="Arial"/>
          <w:i/>
          <w:color w:val="0000FF"/>
          <w:szCs w:val="22"/>
        </w:rPr>
      </w:pPr>
      <w:r w:rsidRPr="00072363">
        <w:rPr>
          <w:rFonts w:cs="Arial"/>
          <w:i/>
          <w:color w:val="0000FF"/>
          <w:szCs w:val="22"/>
        </w:rPr>
        <w:t>[</w:t>
      </w:r>
      <w:r w:rsidRPr="00873F2F">
        <w:rPr>
          <w:rFonts w:cs="Arial"/>
          <w:b/>
          <w:i/>
          <w:color w:val="0000FF"/>
          <w:szCs w:val="22"/>
        </w:rPr>
        <w:t>Note</w:t>
      </w:r>
      <w:r>
        <w:rPr>
          <w:rFonts w:cs="Arial"/>
          <w:i/>
          <w:color w:val="0000FF"/>
          <w:szCs w:val="22"/>
        </w:rPr>
        <w:t xml:space="preserve">: </w:t>
      </w:r>
      <w:r w:rsidRPr="00072363">
        <w:rPr>
          <w:rFonts w:cs="Arial"/>
          <w:i/>
          <w:color w:val="0000FF"/>
          <w:szCs w:val="22"/>
        </w:rPr>
        <w:t xml:space="preserve">Insert this as last </w:t>
      </w:r>
      <w:r w:rsidR="00BC7C52">
        <w:rPr>
          <w:rFonts w:cs="Arial"/>
          <w:i/>
          <w:color w:val="0000FF"/>
          <w:szCs w:val="22"/>
        </w:rPr>
        <w:t>sentence</w:t>
      </w:r>
      <w:r w:rsidR="000233E8">
        <w:rPr>
          <w:rFonts w:cs="Arial"/>
          <w:i/>
          <w:color w:val="0000FF"/>
          <w:szCs w:val="22"/>
        </w:rPr>
        <w:t xml:space="preserve"> after wording </w:t>
      </w:r>
      <w:r w:rsidR="00BC7C52">
        <w:rPr>
          <w:rFonts w:cs="Arial"/>
          <w:i/>
          <w:color w:val="0000FF"/>
          <w:szCs w:val="22"/>
        </w:rPr>
        <w:t>about payment for study-related injury:</w:t>
      </w:r>
      <w:r w:rsidRPr="00072363">
        <w:rPr>
          <w:rFonts w:cs="Arial"/>
          <w:i/>
          <w:color w:val="0000FF"/>
          <w:szCs w:val="22"/>
        </w:rPr>
        <w:t>]</w:t>
      </w:r>
    </w:p>
    <w:p w14:paraId="51FA2733" w14:textId="77777777" w:rsidR="00832269" w:rsidRPr="00336594" w:rsidRDefault="00832269" w:rsidP="00832269">
      <w:pPr>
        <w:rPr>
          <w:rFonts w:cs="Arial"/>
          <w:szCs w:val="22"/>
        </w:rPr>
      </w:pPr>
      <w:r w:rsidRPr="00336594">
        <w:rPr>
          <w:rFonts w:cs="Arial"/>
          <w:szCs w:val="22"/>
        </w:rPr>
        <w:t xml:space="preserve">There are no plans for the </w:t>
      </w:r>
      <w:r>
        <w:rPr>
          <w:rFonts w:cs="Arial"/>
          <w:szCs w:val="22"/>
        </w:rPr>
        <w:t>NYU School of Medicine</w:t>
      </w:r>
      <w:r w:rsidR="00F9060E">
        <w:rPr>
          <w:rFonts w:cs="Arial"/>
          <w:szCs w:val="22"/>
        </w:rPr>
        <w:t xml:space="preserve"> or Medical Center</w:t>
      </w:r>
      <w:r w:rsidRPr="00336594">
        <w:rPr>
          <w:rFonts w:cs="Arial"/>
          <w:szCs w:val="22"/>
        </w:rPr>
        <w:t xml:space="preserve"> to pay you or give you other compensation for the injury.  You do not give up your legal rights by signing this form.  </w:t>
      </w:r>
    </w:p>
    <w:p w14:paraId="04BEA76C" w14:textId="77777777" w:rsidR="00832269" w:rsidRDefault="00832269" w:rsidP="00832269">
      <w:pPr>
        <w:rPr>
          <w:rFonts w:cs="Arial"/>
          <w:i/>
          <w:iCs/>
          <w:color w:val="0000FF"/>
          <w:szCs w:val="22"/>
        </w:rPr>
      </w:pPr>
    </w:p>
    <w:p w14:paraId="2129902F" w14:textId="77777777" w:rsidR="00832269" w:rsidRDefault="00042504" w:rsidP="00832269">
      <w:pPr>
        <w:rPr>
          <w:rFonts w:cs="Arial"/>
          <w:i/>
          <w:color w:val="0000FF"/>
        </w:rPr>
      </w:pPr>
      <w:r>
        <w:rPr>
          <w:rFonts w:cs="Arial"/>
          <w:i/>
          <w:color w:val="0000FF"/>
        </w:rPr>
        <w:t>[</w:t>
      </w:r>
      <w:r w:rsidR="00832269" w:rsidRPr="00F116E8">
        <w:rPr>
          <w:rFonts w:cs="Arial"/>
          <w:i/>
          <w:color w:val="0000FF"/>
        </w:rPr>
        <w:t>For NCI supported c</w:t>
      </w:r>
      <w:r w:rsidR="00DB2F19">
        <w:rPr>
          <w:rFonts w:cs="Arial"/>
          <w:i/>
          <w:color w:val="0000FF"/>
        </w:rPr>
        <w:t>ancer trials, consider including</w:t>
      </w:r>
      <w:r w:rsidR="00832269" w:rsidRPr="00F116E8">
        <w:rPr>
          <w:rFonts w:cs="Arial"/>
          <w:i/>
          <w:color w:val="0000FF"/>
        </w:rPr>
        <w:t xml:space="preserve"> the following information:</w:t>
      </w:r>
      <w:r>
        <w:rPr>
          <w:rFonts w:cs="Arial"/>
          <w:i/>
          <w:color w:val="0000FF"/>
        </w:rPr>
        <w:t>]</w:t>
      </w:r>
      <w:r w:rsidR="00832269" w:rsidRPr="00F116E8">
        <w:rPr>
          <w:rFonts w:cs="Arial"/>
          <w:i/>
          <w:color w:val="0000FF"/>
        </w:rPr>
        <w:t xml:space="preserve"> </w:t>
      </w:r>
    </w:p>
    <w:p w14:paraId="528D2C85" w14:textId="77777777" w:rsidR="00832269" w:rsidRPr="00FF2310" w:rsidRDefault="00832269" w:rsidP="00FF2310">
      <w:pPr>
        <w:rPr>
          <w:rFonts w:cs="Arial"/>
        </w:rPr>
      </w:pPr>
      <w:r w:rsidRPr="00F116E8">
        <w:rPr>
          <w:rFonts w:cs="Arial"/>
        </w:rPr>
        <w:t xml:space="preserve">For more information on clinical trials and insurance coverage, you can visit the National Cancer Institute’s website at: </w:t>
      </w:r>
      <w:hyperlink r:id="rId9" w:history="1">
        <w:r w:rsidRPr="00F116E8">
          <w:rPr>
            <w:rStyle w:val="Hyperlink"/>
            <w:rFonts w:cs="Arial"/>
          </w:rPr>
          <w:t>http://cancer.gov/clinicaltrials/understanding/insurance-coverage</w:t>
        </w:r>
      </w:hyperlink>
      <w:r w:rsidRPr="00F116E8">
        <w:rPr>
          <w:rFonts w:cs="Arial"/>
        </w:rPr>
        <w:t>.  Another way to get this information is to call 1-800-4-CANCER (1-800-422-6237) and ask them to send you a free copy</w:t>
      </w:r>
      <w:r>
        <w:rPr>
          <w:rFonts w:cs="Arial"/>
        </w:rPr>
        <w:t>.</w:t>
      </w:r>
    </w:p>
    <w:p w14:paraId="0CF1D52B" w14:textId="77777777" w:rsidR="00F8712F" w:rsidRDefault="00FC06D8" w:rsidP="00F122BA">
      <w:pPr>
        <w:pStyle w:val="Style1"/>
      </w:pPr>
      <w:r w:rsidRPr="00FC06D8">
        <w:t xml:space="preserve">When is the study over? </w:t>
      </w:r>
      <w:r w:rsidR="00F8712F" w:rsidRPr="00F116E8">
        <w:t>Can I leave the Study before it ends?</w:t>
      </w:r>
    </w:p>
    <w:p w14:paraId="348B86D9" w14:textId="77777777" w:rsidR="00FC06D8" w:rsidRPr="007F0A03" w:rsidRDefault="00594191" w:rsidP="00B63A77">
      <w:pPr>
        <w:ind w:left="360" w:hanging="360"/>
        <w:rPr>
          <w:i/>
          <w:color w:val="0000FF"/>
        </w:rPr>
      </w:pPr>
      <w:r w:rsidRPr="007F0A03">
        <w:rPr>
          <w:i/>
          <w:color w:val="0000FF"/>
        </w:rPr>
        <w:fldChar w:fldCharType="begin">
          <w:ffData>
            <w:name w:val="Check42"/>
            <w:enabled/>
            <w:calcOnExit w:val="0"/>
            <w:checkBox>
              <w:sizeAuto/>
              <w:default w:val="0"/>
            </w:checkBox>
          </w:ffData>
        </w:fldChar>
      </w:r>
      <w:bookmarkStart w:id="27" w:name="Check42"/>
      <w:r w:rsidR="00FC06D8" w:rsidRPr="007F0A03">
        <w:rPr>
          <w:i/>
          <w:color w:val="0000FF"/>
        </w:rPr>
        <w:instrText xml:space="preserve"> FORMCHECKBOX </w:instrText>
      </w:r>
      <w:r w:rsidR="00CF2374">
        <w:rPr>
          <w:i/>
          <w:color w:val="0000FF"/>
        </w:rPr>
      </w:r>
      <w:r w:rsidR="00CF2374">
        <w:rPr>
          <w:i/>
          <w:color w:val="0000FF"/>
        </w:rPr>
        <w:fldChar w:fldCharType="separate"/>
      </w:r>
      <w:r w:rsidRPr="007F0A03">
        <w:rPr>
          <w:i/>
          <w:color w:val="0000FF"/>
        </w:rPr>
        <w:fldChar w:fldCharType="end"/>
      </w:r>
      <w:bookmarkEnd w:id="27"/>
      <w:r w:rsidR="00FC06D8" w:rsidRPr="007F0A03">
        <w:rPr>
          <w:i/>
          <w:color w:val="0000FF"/>
        </w:rPr>
        <w:tab/>
        <w:t>Define when the overall study is to end.</w:t>
      </w:r>
    </w:p>
    <w:p w14:paraId="67C0FD75" w14:textId="77777777" w:rsidR="00FC06D8" w:rsidRPr="007F0A03" w:rsidRDefault="00594191" w:rsidP="00B63A77">
      <w:pPr>
        <w:spacing w:before="60"/>
        <w:ind w:left="360" w:hanging="360"/>
        <w:rPr>
          <w:i/>
          <w:color w:val="0000FF"/>
        </w:rPr>
      </w:pPr>
      <w:r w:rsidRPr="007F0A03">
        <w:rPr>
          <w:i/>
          <w:color w:val="0000FF"/>
        </w:rPr>
        <w:fldChar w:fldCharType="begin">
          <w:ffData>
            <w:name w:val="Check43"/>
            <w:enabled/>
            <w:calcOnExit w:val="0"/>
            <w:checkBox>
              <w:sizeAuto/>
              <w:default w:val="0"/>
            </w:checkBox>
          </w:ffData>
        </w:fldChar>
      </w:r>
      <w:bookmarkStart w:id="28" w:name="Check43"/>
      <w:r w:rsidR="00FC06D8" w:rsidRPr="007F0A03">
        <w:rPr>
          <w:i/>
          <w:color w:val="0000FF"/>
        </w:rPr>
        <w:instrText xml:space="preserve"> FORMCHECKBOX </w:instrText>
      </w:r>
      <w:r w:rsidR="00CF2374">
        <w:rPr>
          <w:i/>
          <w:color w:val="0000FF"/>
        </w:rPr>
      </w:r>
      <w:r w:rsidR="00CF2374">
        <w:rPr>
          <w:i/>
          <w:color w:val="0000FF"/>
        </w:rPr>
        <w:fldChar w:fldCharType="separate"/>
      </w:r>
      <w:r w:rsidRPr="007F0A03">
        <w:rPr>
          <w:i/>
          <w:color w:val="0000FF"/>
        </w:rPr>
        <w:fldChar w:fldCharType="end"/>
      </w:r>
      <w:bookmarkEnd w:id="28"/>
      <w:r w:rsidR="00FC06D8" w:rsidRPr="007F0A03">
        <w:rPr>
          <w:i/>
          <w:color w:val="0000FF"/>
        </w:rPr>
        <w:tab/>
        <w:t xml:space="preserve">Explain what events could lead to early study closure. </w:t>
      </w:r>
    </w:p>
    <w:p w14:paraId="71C86E68" w14:textId="77777777" w:rsidR="00FC06D8" w:rsidRPr="007F0A03" w:rsidRDefault="00594191" w:rsidP="00B63A77">
      <w:pPr>
        <w:spacing w:before="60"/>
        <w:ind w:left="360" w:hanging="360"/>
        <w:rPr>
          <w:i/>
          <w:color w:val="0000FF"/>
        </w:rPr>
      </w:pPr>
      <w:r w:rsidRPr="007F0A03">
        <w:rPr>
          <w:i/>
          <w:color w:val="0000FF"/>
        </w:rPr>
        <w:fldChar w:fldCharType="begin">
          <w:ffData>
            <w:name w:val="Check44"/>
            <w:enabled/>
            <w:calcOnExit w:val="0"/>
            <w:checkBox>
              <w:sizeAuto/>
              <w:default w:val="0"/>
            </w:checkBox>
          </w:ffData>
        </w:fldChar>
      </w:r>
      <w:bookmarkStart w:id="29" w:name="Check44"/>
      <w:r w:rsidR="00FC06D8" w:rsidRPr="007F0A03">
        <w:rPr>
          <w:i/>
          <w:color w:val="0000FF"/>
        </w:rPr>
        <w:instrText xml:space="preserve"> FORMCHECKBOX </w:instrText>
      </w:r>
      <w:r w:rsidR="00CF2374">
        <w:rPr>
          <w:i/>
          <w:color w:val="0000FF"/>
        </w:rPr>
      </w:r>
      <w:r w:rsidR="00CF2374">
        <w:rPr>
          <w:i/>
          <w:color w:val="0000FF"/>
        </w:rPr>
        <w:fldChar w:fldCharType="separate"/>
      </w:r>
      <w:r w:rsidRPr="007F0A03">
        <w:rPr>
          <w:i/>
          <w:color w:val="0000FF"/>
        </w:rPr>
        <w:fldChar w:fldCharType="end"/>
      </w:r>
      <w:bookmarkEnd w:id="29"/>
      <w:r w:rsidR="00FC06D8" w:rsidRPr="007F0A03">
        <w:rPr>
          <w:i/>
          <w:color w:val="0000FF"/>
        </w:rPr>
        <w:tab/>
        <w:t>Note that the subject can elect to leave the study at any time</w:t>
      </w:r>
      <w:r w:rsidR="00271D69" w:rsidRPr="007F0A03">
        <w:rPr>
          <w:i/>
          <w:color w:val="0000FF"/>
        </w:rPr>
        <w:t xml:space="preserve"> without penalty or loss of benefits to which the subject is otherwise entitled</w:t>
      </w:r>
      <w:r w:rsidR="00FC06D8" w:rsidRPr="007F0A03">
        <w:rPr>
          <w:i/>
          <w:color w:val="0000FF"/>
        </w:rPr>
        <w:t>.</w:t>
      </w:r>
    </w:p>
    <w:p w14:paraId="3140841E" w14:textId="77777777" w:rsidR="00FC06D8" w:rsidRPr="007F0A03" w:rsidRDefault="00594191" w:rsidP="00B63A77">
      <w:pPr>
        <w:spacing w:before="60"/>
        <w:ind w:left="360" w:hanging="360"/>
        <w:rPr>
          <w:i/>
          <w:color w:val="0000FF"/>
        </w:rPr>
      </w:pPr>
      <w:r w:rsidRPr="007F0A03">
        <w:rPr>
          <w:i/>
          <w:color w:val="0000FF"/>
        </w:rPr>
        <w:fldChar w:fldCharType="begin">
          <w:ffData>
            <w:name w:val="Check45"/>
            <w:enabled/>
            <w:calcOnExit w:val="0"/>
            <w:checkBox>
              <w:sizeAuto/>
              <w:default w:val="0"/>
            </w:checkBox>
          </w:ffData>
        </w:fldChar>
      </w:r>
      <w:bookmarkStart w:id="30" w:name="Check45"/>
      <w:r w:rsidR="00FC06D8" w:rsidRPr="007F0A03">
        <w:rPr>
          <w:i/>
          <w:color w:val="0000FF"/>
        </w:rPr>
        <w:instrText xml:space="preserve"> FORMCHECKBOX </w:instrText>
      </w:r>
      <w:r w:rsidR="00CF2374">
        <w:rPr>
          <w:i/>
          <w:color w:val="0000FF"/>
        </w:rPr>
      </w:r>
      <w:r w:rsidR="00CF2374">
        <w:rPr>
          <w:i/>
          <w:color w:val="0000FF"/>
        </w:rPr>
        <w:fldChar w:fldCharType="separate"/>
      </w:r>
      <w:r w:rsidRPr="007F0A03">
        <w:rPr>
          <w:i/>
          <w:color w:val="0000FF"/>
        </w:rPr>
        <w:fldChar w:fldCharType="end"/>
      </w:r>
      <w:bookmarkEnd w:id="30"/>
      <w:r w:rsidR="00FC06D8" w:rsidRPr="007F0A03">
        <w:rPr>
          <w:i/>
          <w:color w:val="0000FF"/>
        </w:rPr>
        <w:tab/>
        <w:t>If early withdrawal could expose the subject to medical risks, describe and how those risks will be minimized or prevented (e.g. in a hypertensive study, it may be necessary to wean a subject off the study medication or to transition them to alternate therapy).</w:t>
      </w:r>
    </w:p>
    <w:p w14:paraId="131941F3" w14:textId="77777777" w:rsidR="00FC06D8" w:rsidRPr="007F0A03" w:rsidRDefault="00FC06D8" w:rsidP="00FC06D8"/>
    <w:p w14:paraId="4B03D2F4" w14:textId="77777777" w:rsidR="00FC06D8" w:rsidRPr="00E71483" w:rsidRDefault="00E71483" w:rsidP="00FC06D8">
      <w:pPr>
        <w:rPr>
          <w:i/>
          <w:color w:val="0000FF"/>
        </w:rPr>
      </w:pPr>
      <w:r w:rsidRPr="00E71483">
        <w:rPr>
          <w:i/>
          <w:color w:val="0000FF"/>
        </w:rPr>
        <w:t>[</w:t>
      </w:r>
      <w:r w:rsidR="00FC06D8" w:rsidRPr="00E71483">
        <w:rPr>
          <w:i/>
          <w:color w:val="0000FF"/>
        </w:rPr>
        <w:t>Example for drug and device studies:</w:t>
      </w:r>
      <w:r w:rsidRPr="00E71483">
        <w:rPr>
          <w:i/>
          <w:color w:val="0000FF"/>
        </w:rPr>
        <w:t>]</w:t>
      </w:r>
    </w:p>
    <w:p w14:paraId="6CC0C603" w14:textId="77777777" w:rsidR="00FC06D8" w:rsidRPr="00FC06D8" w:rsidRDefault="00FC06D8" w:rsidP="00FC06D8">
      <w:r w:rsidRPr="00FC06D8">
        <w:lastRenderedPageBreak/>
        <w:t xml:space="preserve">This study is expected to end after all participants have completed all visits, and all information has been collected.  This study may also be stopped </w:t>
      </w:r>
      <w:r w:rsidR="00271D69">
        <w:t xml:space="preserve">or your participation ended </w:t>
      </w:r>
      <w:r w:rsidRPr="00FC06D8">
        <w:t>at any tim</w:t>
      </w:r>
      <w:r w:rsidR="00844D40">
        <w:t xml:space="preserve">e by your physician, the </w:t>
      </w:r>
      <w:r w:rsidR="005915A6">
        <w:t xml:space="preserve">or </w:t>
      </w:r>
      <w:r w:rsidR="00844D40">
        <w:t>study s</w:t>
      </w:r>
      <w:r w:rsidR="005915A6">
        <w:t xml:space="preserve">ponsor </w:t>
      </w:r>
      <w:r w:rsidRPr="00FC06D8">
        <w:t>without your consent because:</w:t>
      </w:r>
    </w:p>
    <w:p w14:paraId="3A794618" w14:textId="77777777" w:rsidR="00FC06D8" w:rsidRPr="00FC06D8" w:rsidRDefault="00FC06D8" w:rsidP="00580EFE">
      <w:pPr>
        <w:pStyle w:val="ListParagraph"/>
        <w:numPr>
          <w:ilvl w:val="0"/>
          <w:numId w:val="5"/>
        </w:numPr>
        <w:spacing w:before="60"/>
        <w:contextualSpacing w:val="0"/>
      </w:pPr>
      <w:r w:rsidRPr="00FC06D8">
        <w:t xml:space="preserve">The </w:t>
      </w:r>
      <w:r w:rsidR="000021B1">
        <w:rPr>
          <w:rFonts w:cs="Arial"/>
          <w:szCs w:val="22"/>
        </w:rPr>
        <w:t>principal investigator</w:t>
      </w:r>
      <w:r w:rsidRPr="00FC06D8">
        <w:t xml:space="preserve"> feels it is necessary for your health or safety.  Such an action would not require your consent, but you will be informed if such a decision is made and the reason for this decision.</w:t>
      </w:r>
    </w:p>
    <w:p w14:paraId="5982DADD" w14:textId="77777777" w:rsidR="00FC06D8" w:rsidRPr="00FC06D8" w:rsidRDefault="00FC06D8" w:rsidP="00580EFE">
      <w:pPr>
        <w:pStyle w:val="ListParagraph"/>
        <w:numPr>
          <w:ilvl w:val="0"/>
          <w:numId w:val="5"/>
        </w:numPr>
        <w:spacing w:before="60"/>
        <w:contextualSpacing w:val="0"/>
      </w:pPr>
      <w:r w:rsidRPr="00FC06D8">
        <w:t xml:space="preserve">You have not followed study instructions. </w:t>
      </w:r>
    </w:p>
    <w:p w14:paraId="0C132974" w14:textId="77777777" w:rsidR="00FC06D8" w:rsidRPr="00FC06D8" w:rsidRDefault="00FC06D8" w:rsidP="00580EFE">
      <w:pPr>
        <w:pStyle w:val="ListParagraph"/>
        <w:numPr>
          <w:ilvl w:val="0"/>
          <w:numId w:val="5"/>
        </w:numPr>
        <w:spacing w:before="60"/>
        <w:contextualSpacing w:val="0"/>
      </w:pPr>
      <w:r>
        <w:t>The study s</w:t>
      </w:r>
      <w:r w:rsidRPr="00FC06D8">
        <w:t xml:space="preserve">ponsor, the </w:t>
      </w:r>
      <w:r w:rsidR="00A33099">
        <w:t>p</w:t>
      </w:r>
      <w:r w:rsidRPr="00FC06D8">
        <w:t xml:space="preserve">rincipal </w:t>
      </w:r>
      <w:r w:rsidR="00A33099">
        <w:t>i</w:t>
      </w:r>
      <w:r w:rsidR="005915A6">
        <w:t xml:space="preserve">nvestigator </w:t>
      </w:r>
      <w:r w:rsidR="00271D69">
        <w:t xml:space="preserve">or </w:t>
      </w:r>
      <w:r w:rsidR="00A33099">
        <w:t>other body responsible</w:t>
      </w:r>
      <w:r w:rsidR="00271D69">
        <w:t xml:space="preserve"> for monitoring the safety of the study</w:t>
      </w:r>
      <w:r w:rsidR="00A33099">
        <w:t xml:space="preserve"> </w:t>
      </w:r>
      <w:r w:rsidRPr="00FC06D8">
        <w:t>has decided to stop the study.</w:t>
      </w:r>
    </w:p>
    <w:p w14:paraId="562A0076" w14:textId="77777777" w:rsidR="00FC06D8" w:rsidRDefault="00FC06D8" w:rsidP="00FC06D8"/>
    <w:p w14:paraId="246086FC" w14:textId="77777777" w:rsidR="0046431B" w:rsidRPr="006B7A9C" w:rsidRDefault="00FC06D8" w:rsidP="0046431B">
      <w:r w:rsidRPr="00FC06D8">
        <w:t xml:space="preserve">If you decide to participate, you are free to leave the study at anytime.  </w:t>
      </w:r>
      <w:r w:rsidR="006F7D42">
        <w:t xml:space="preserve">Leaving the study </w:t>
      </w:r>
      <w:r w:rsidRPr="00FC06D8">
        <w:t>will not interfere with your future care</w:t>
      </w:r>
      <w:r w:rsidR="00271D69">
        <w:rPr>
          <w:rFonts w:eastAsia="Batang" w:cs="Arial"/>
          <w:szCs w:val="22"/>
          <w:lang w:eastAsia="ko-KR"/>
        </w:rPr>
        <w:t>, payment for your health care or your eligibility for health care benefits.</w:t>
      </w:r>
    </w:p>
    <w:p w14:paraId="2458BDE1" w14:textId="77777777" w:rsidR="00106BD3" w:rsidRPr="002B1E69" w:rsidRDefault="00106BD3" w:rsidP="00106BD3">
      <w:pPr>
        <w:pStyle w:val="Style1"/>
      </w:pPr>
      <w:r w:rsidRPr="002B1E69">
        <w:t xml:space="preserve">How will you protect my confidentiality? </w:t>
      </w:r>
    </w:p>
    <w:p w14:paraId="7B792691" w14:textId="77777777" w:rsidR="00106BD3" w:rsidRPr="002B1E69" w:rsidRDefault="00106BD3" w:rsidP="00106BD3">
      <w:pPr>
        <w:pStyle w:val="Style1"/>
        <w:numPr>
          <w:ilvl w:val="0"/>
          <w:numId w:val="0"/>
        </w:numPr>
        <w:rPr>
          <w:rFonts w:eastAsia="Batang" w:cs="Arial"/>
          <w:b w:val="0"/>
          <w:sz w:val="22"/>
          <w:szCs w:val="22"/>
          <w:lang w:eastAsia="ko-KR"/>
        </w:rPr>
      </w:pPr>
      <w:r w:rsidRPr="002B1E69">
        <w:rPr>
          <w:rFonts w:eastAsia="Batang"/>
          <w:b w:val="0"/>
          <w:sz w:val="22"/>
          <w:szCs w:val="22"/>
          <w:lang w:eastAsia="ko-KR"/>
        </w:rPr>
        <w:t>Y</w:t>
      </w:r>
      <w:r w:rsidRPr="002B1E69">
        <w:rPr>
          <w:rFonts w:eastAsia="Batang" w:cs="Arial"/>
          <w:b w:val="0"/>
          <w:sz w:val="22"/>
          <w:szCs w:val="22"/>
          <w:lang w:eastAsia="ko-KR"/>
        </w:rPr>
        <w:t>our medical information is protected health information, or “PHI”, and is protected by federal and state laws, such as the Health Insurance Portability and Accountability Act, or HIPAA. This includes information in your research record as well as information in your medical record at NYU Langone Health. In compliance with NYU Langone Health policies and procedures and with HIPAA, only those individuals with a job purpose can access this information.</w:t>
      </w:r>
    </w:p>
    <w:p w14:paraId="71C993F7" w14:textId="77777777" w:rsidR="00106BD3" w:rsidRPr="002B1E69" w:rsidRDefault="00106BD3" w:rsidP="00106BD3">
      <w:pPr>
        <w:pStyle w:val="Style1"/>
        <w:numPr>
          <w:ilvl w:val="0"/>
          <w:numId w:val="0"/>
        </w:numPr>
        <w:rPr>
          <w:rFonts w:eastAsia="Batang" w:cs="Arial"/>
          <w:b w:val="0"/>
          <w:sz w:val="22"/>
          <w:szCs w:val="22"/>
          <w:lang w:eastAsia="ko-KR"/>
        </w:rPr>
      </w:pPr>
      <w:r w:rsidRPr="002B1E69">
        <w:rPr>
          <w:rFonts w:eastAsia="Batang" w:cs="Arial"/>
          <w:b w:val="0"/>
          <w:sz w:val="22"/>
          <w:szCs w:val="22"/>
          <w:lang w:eastAsia="ko-KR"/>
        </w:rPr>
        <w:t xml:space="preserve">Medical information created by this research study may become part of your medical record. We may include your research information in your medical record for several reasons, including for the billing of services provided in connection with the study, to securely document any medical services you receive, and so that other members of the NYU Langone Health community who may treat you have access to important information about your health. </w:t>
      </w:r>
    </w:p>
    <w:p w14:paraId="5D3E5E58" w14:textId="77777777" w:rsidR="00106BD3" w:rsidRPr="002B1E69" w:rsidRDefault="00106BD3" w:rsidP="00106BD3">
      <w:pPr>
        <w:pStyle w:val="Style1"/>
        <w:numPr>
          <w:ilvl w:val="0"/>
          <w:numId w:val="0"/>
        </w:numPr>
        <w:rPr>
          <w:rFonts w:eastAsia="Batang" w:cs="Arial"/>
          <w:b w:val="0"/>
          <w:sz w:val="22"/>
          <w:szCs w:val="22"/>
          <w:lang w:eastAsia="ko-KR"/>
        </w:rPr>
      </w:pPr>
      <w:r w:rsidRPr="002B1E69">
        <w:rPr>
          <w:b w:val="0"/>
          <w:sz w:val="22"/>
          <w:szCs w:val="22"/>
        </w:rPr>
        <w:t>You have a right to access information in your medical record.  In some cases, when necessary to protect the integrity of the research, you will not be allowed to see or copy certain information relating to the study while the study is in progress, but you will have the right to see and copy the information once the study is over in accordance with NYU Langone Health policies and applicable law.</w:t>
      </w:r>
    </w:p>
    <w:p w14:paraId="3CB63A4C" w14:textId="77777777" w:rsidR="00106BD3" w:rsidRPr="002B1E69" w:rsidRDefault="00106BD3" w:rsidP="00106BD3">
      <w:pPr>
        <w:rPr>
          <w:rFonts w:eastAsia="Batang" w:cs="Arial"/>
          <w:szCs w:val="22"/>
          <w:lang w:eastAsia="ko-KR"/>
        </w:rPr>
      </w:pPr>
    </w:p>
    <w:p w14:paraId="35E757C4" w14:textId="77777777" w:rsidR="00106BD3" w:rsidRPr="002B1E69" w:rsidRDefault="00106BD3" w:rsidP="00106BD3">
      <w:pPr>
        <w:rPr>
          <w:rFonts w:eastAsia="Batang" w:cs="Arial"/>
          <w:b/>
          <w:i/>
          <w:color w:val="FF0000"/>
          <w:szCs w:val="22"/>
          <w:lang w:eastAsia="ko-KR"/>
        </w:rPr>
      </w:pPr>
      <w:r w:rsidRPr="002B1E69">
        <w:rPr>
          <w:rFonts w:eastAsia="Batang" w:cs="Arial"/>
          <w:b/>
          <w:i/>
          <w:color w:val="FF0000"/>
          <w:szCs w:val="22"/>
          <w:lang w:eastAsia="ko-KR"/>
        </w:rPr>
        <w:t>[Certificate of Confidentiality (for NIH studies only)-ADD FROM STANDARD LANGUAGE TEMPLATE, IF REQUIRED FOR YOUR RESEARCH</w:t>
      </w:r>
    </w:p>
    <w:p w14:paraId="635DD3BF" w14:textId="77777777" w:rsidR="00106BD3" w:rsidRPr="002B1E69" w:rsidRDefault="00106BD3" w:rsidP="00106BD3">
      <w:pPr>
        <w:rPr>
          <w:rFonts w:eastAsia="Batang" w:cs="Arial"/>
          <w:b/>
          <w:i/>
          <w:color w:val="FF0000"/>
          <w:szCs w:val="22"/>
          <w:lang w:eastAsia="ko-KR"/>
        </w:rPr>
      </w:pPr>
    </w:p>
    <w:p w14:paraId="58AD95CF" w14:textId="26108064" w:rsidR="00106BD3" w:rsidRPr="002B1E69" w:rsidRDefault="00AC42E6" w:rsidP="00106BD3">
      <w:pPr>
        <w:pStyle w:val="Style1"/>
        <w:rPr>
          <w:rFonts w:eastAsia="Batang"/>
          <w:lang w:eastAsia="ko-KR"/>
        </w:rPr>
      </w:pPr>
      <w:r w:rsidRPr="002B1E69">
        <w:rPr>
          <w:rFonts w:eastAsia="Batang"/>
          <w:lang w:eastAsia="ko-KR"/>
        </w:rPr>
        <w:t>HIPAA</w:t>
      </w:r>
      <w:r w:rsidR="002B1E69" w:rsidRPr="002B1E69">
        <w:rPr>
          <w:rFonts w:eastAsia="Batang"/>
          <w:lang w:eastAsia="ko-KR"/>
        </w:rPr>
        <w:t xml:space="preserve"> Authorization.</w:t>
      </w:r>
    </w:p>
    <w:p w14:paraId="1659097B" w14:textId="77777777" w:rsidR="00106BD3" w:rsidRPr="002B1E69" w:rsidRDefault="00106BD3" w:rsidP="00106BD3">
      <w:pPr>
        <w:rPr>
          <w:rFonts w:eastAsia="Batang" w:cs="Arial"/>
          <w:szCs w:val="22"/>
          <w:lang w:eastAsia="ko-KR"/>
        </w:rPr>
      </w:pPr>
    </w:p>
    <w:p w14:paraId="70CD8102" w14:textId="77777777" w:rsidR="00106BD3" w:rsidRPr="002B1E69" w:rsidRDefault="00106BD3" w:rsidP="00106BD3">
      <w:pPr>
        <w:rPr>
          <w:rFonts w:eastAsia="Batang" w:cs="Arial"/>
          <w:szCs w:val="22"/>
          <w:lang w:eastAsia="ko-KR"/>
        </w:rPr>
      </w:pPr>
      <w:r w:rsidRPr="002B1E69">
        <w:rPr>
          <w:rFonts w:eastAsia="Batang" w:cs="Arial"/>
          <w:szCs w:val="22"/>
          <w:lang w:eastAsia="ko-KR"/>
        </w:rPr>
        <w:t xml:space="preserve">As noted in the Confidentiality section above, federal law requires us, and our affiliated researchers, health care providers, and physician network to protect the privacy of information that identifies you and relates to your past, present, and future physical and mental health conditions. We are asking for your permission (authorization) to use and share your health information with others in connection with this study- in other words, for purposes of this research, including conducting and overseeing the study.  </w:t>
      </w:r>
    </w:p>
    <w:p w14:paraId="16DB14F4" w14:textId="77777777" w:rsidR="00106BD3" w:rsidRPr="002B1E69" w:rsidRDefault="00106BD3" w:rsidP="00106BD3">
      <w:pPr>
        <w:rPr>
          <w:rFonts w:eastAsia="Batang" w:cs="Arial"/>
          <w:szCs w:val="22"/>
          <w:lang w:eastAsia="ko-KR"/>
        </w:rPr>
      </w:pPr>
    </w:p>
    <w:p w14:paraId="6DBF856B" w14:textId="77777777" w:rsidR="00106BD3" w:rsidRPr="002B1E69" w:rsidRDefault="00106BD3" w:rsidP="00106BD3">
      <w:pPr>
        <w:rPr>
          <w:szCs w:val="22"/>
        </w:rPr>
      </w:pPr>
      <w:r w:rsidRPr="002B1E69">
        <w:rPr>
          <w:rFonts w:eastAsia="Batang" w:cs="Arial"/>
          <w:szCs w:val="22"/>
          <w:lang w:eastAsia="ko-KR"/>
        </w:rPr>
        <w:lastRenderedPageBreak/>
        <w:t xml:space="preserve">Your treatment outside of this study, payment for your health care, and your health care benefits will not be affected even if you do not authorize the use and disclosure of your information for this study. </w:t>
      </w:r>
    </w:p>
    <w:p w14:paraId="676E3D39" w14:textId="77777777" w:rsidR="00106BD3" w:rsidRPr="002B1E69" w:rsidRDefault="00106BD3" w:rsidP="00106BD3">
      <w:pPr>
        <w:rPr>
          <w:szCs w:val="22"/>
        </w:rPr>
      </w:pPr>
    </w:p>
    <w:p w14:paraId="0B2FAE85" w14:textId="77777777" w:rsidR="00106BD3" w:rsidRPr="002B1E69" w:rsidRDefault="00106BD3" w:rsidP="00106BD3">
      <w:pPr>
        <w:rPr>
          <w:b/>
        </w:rPr>
      </w:pPr>
      <w:r w:rsidRPr="002B1E69">
        <w:rPr>
          <w:b/>
        </w:rPr>
        <w:t>What information may be used or shared with others in connection with this study?</w:t>
      </w:r>
    </w:p>
    <w:p w14:paraId="3F46CCA1" w14:textId="6178C1BA" w:rsidR="00106BD3" w:rsidRPr="002B1E69" w:rsidRDefault="00106BD3" w:rsidP="00106BD3">
      <w:r w:rsidRPr="002B1E69">
        <w:t xml:space="preserve">All information in your research record for this study may be used and shared with those individuals listed in this section. Additionally, information in your medical record that the research team believes may be important to the study may be accessed by those listed here. This includes, for example, results from your physical examinations, laboratory tests, procedures, questionnaires, and diaries. </w:t>
      </w:r>
    </w:p>
    <w:p w14:paraId="1A250BB1" w14:textId="77777777" w:rsidR="00106BD3" w:rsidRPr="002B1E69" w:rsidRDefault="00106BD3" w:rsidP="00106BD3"/>
    <w:p w14:paraId="1A3E388E" w14:textId="77777777" w:rsidR="00106BD3" w:rsidRPr="002B1E69" w:rsidRDefault="00106BD3" w:rsidP="00106BD3">
      <w:pPr>
        <w:rPr>
          <w:i/>
          <w:color w:val="FF0000"/>
        </w:rPr>
      </w:pPr>
      <w:r w:rsidRPr="002B1E69" w:rsidDel="00804D37">
        <w:t xml:space="preserve"> </w:t>
      </w:r>
      <w:r w:rsidRPr="002B1E69">
        <w:rPr>
          <w:i/>
          <w:color w:val="FF0000"/>
        </w:rPr>
        <w:t>[Note: Genetic testing, HIV results, substance abuse treatment and mental health records may require different consents or language under applicable law.]</w:t>
      </w:r>
    </w:p>
    <w:p w14:paraId="600C5C5A" w14:textId="77777777" w:rsidR="00106BD3" w:rsidRPr="002B1E69" w:rsidRDefault="00106BD3" w:rsidP="00106BD3"/>
    <w:p w14:paraId="553FCE72" w14:textId="77777777" w:rsidR="00106BD3" w:rsidRPr="002B1E69" w:rsidRDefault="00106BD3" w:rsidP="00106BD3">
      <w:pPr>
        <w:rPr>
          <w:b/>
        </w:rPr>
      </w:pPr>
      <w:r w:rsidRPr="002B1E69">
        <w:rPr>
          <w:b/>
        </w:rPr>
        <w:t xml:space="preserve">Who may use and share information in connection with this study?  </w:t>
      </w:r>
    </w:p>
    <w:p w14:paraId="0BDFDEE2" w14:textId="77777777" w:rsidR="00106BD3" w:rsidRPr="002B1E69" w:rsidRDefault="00106BD3" w:rsidP="00106BD3">
      <w:r w:rsidRPr="002B1E69">
        <w:t>The following individuals may use, share, or receive your information for this research study:</w:t>
      </w:r>
    </w:p>
    <w:p w14:paraId="2676340F" w14:textId="77777777" w:rsidR="00106BD3" w:rsidRPr="002B1E69" w:rsidRDefault="00106BD3" w:rsidP="00106BD3">
      <w:pPr>
        <w:pStyle w:val="ListParagraph"/>
        <w:numPr>
          <w:ilvl w:val="0"/>
          <w:numId w:val="7"/>
        </w:numPr>
        <w:spacing w:before="60"/>
        <w:contextualSpacing w:val="0"/>
      </w:pPr>
      <w:r w:rsidRPr="002B1E69">
        <w:t>The research team, including the Principal Investigator, study coordinators, and personnel responsible for the support or oversight of the study</w:t>
      </w:r>
    </w:p>
    <w:p w14:paraId="1FB7E085" w14:textId="77777777" w:rsidR="00106BD3" w:rsidRPr="002B1E69" w:rsidRDefault="00106BD3" w:rsidP="00106BD3">
      <w:pPr>
        <w:pStyle w:val="ListParagraph"/>
        <w:numPr>
          <w:ilvl w:val="0"/>
          <w:numId w:val="7"/>
        </w:numPr>
        <w:spacing w:before="60"/>
        <w:contextualSpacing w:val="0"/>
      </w:pPr>
      <w:r w:rsidRPr="002B1E69">
        <w:t xml:space="preserve">The study sponsor: </w:t>
      </w:r>
      <w:r w:rsidRPr="002B1E69">
        <w:rPr>
          <w:i/>
          <w:color w:val="0000FF"/>
        </w:rPr>
        <w:t>[specify name(s) of study sponsors. Delete this item if an NYU Langone Health department is the only study sponsor]</w:t>
      </w:r>
    </w:p>
    <w:p w14:paraId="6C2D0337" w14:textId="77777777" w:rsidR="00106BD3" w:rsidRPr="002B1E69" w:rsidRDefault="00106BD3" w:rsidP="00106BD3">
      <w:pPr>
        <w:pStyle w:val="ListParagraph"/>
        <w:numPr>
          <w:ilvl w:val="0"/>
          <w:numId w:val="7"/>
        </w:numPr>
        <w:spacing w:before="60"/>
        <w:contextualSpacing w:val="0"/>
      </w:pPr>
      <w:r w:rsidRPr="002B1E69">
        <w:t xml:space="preserve">Governmental agencies responsible for research oversight (e.g., the Food and Drug Administration or FDA). </w:t>
      </w:r>
    </w:p>
    <w:p w14:paraId="15E137F7" w14:textId="77777777" w:rsidR="00106BD3" w:rsidRPr="002B1E69" w:rsidRDefault="00106BD3" w:rsidP="00106BD3">
      <w:pPr>
        <w:pStyle w:val="ListParagraph"/>
        <w:numPr>
          <w:ilvl w:val="0"/>
          <w:numId w:val="7"/>
        </w:numPr>
        <w:spacing w:before="60"/>
        <w:contextualSpacing w:val="0"/>
      </w:pPr>
      <w:r w:rsidRPr="002B1E69">
        <w:t xml:space="preserve">Health care providers, including your doctors and others who provide services to you in connection with this study, and laboratories or other individuals who analyze your health information in connection with this study. </w:t>
      </w:r>
    </w:p>
    <w:p w14:paraId="7C2CB041" w14:textId="77777777" w:rsidR="00106BD3" w:rsidRPr="002B1E69" w:rsidRDefault="00106BD3" w:rsidP="00106BD3">
      <w:pPr>
        <w:pStyle w:val="ListParagraph"/>
        <w:numPr>
          <w:ilvl w:val="0"/>
          <w:numId w:val="7"/>
        </w:numPr>
        <w:spacing w:before="60"/>
        <w:contextualSpacing w:val="0"/>
      </w:pPr>
      <w:r w:rsidRPr="002B1E69">
        <w:t>Other study sites involved in the research</w:t>
      </w:r>
    </w:p>
    <w:p w14:paraId="5972B049" w14:textId="77777777" w:rsidR="00106BD3" w:rsidRPr="002B1E69" w:rsidRDefault="00106BD3" w:rsidP="00106BD3">
      <w:pPr>
        <w:pStyle w:val="ListParagraph"/>
        <w:numPr>
          <w:ilvl w:val="0"/>
          <w:numId w:val="7"/>
        </w:numPr>
        <w:spacing w:before="60"/>
        <w:contextualSpacing w:val="0"/>
        <w:rPr>
          <w:i/>
          <w:color w:val="0000FF"/>
        </w:rPr>
      </w:pPr>
      <w:r w:rsidRPr="002B1E69">
        <w:rPr>
          <w:i/>
          <w:color w:val="0000FF"/>
        </w:rPr>
        <w:t xml:space="preserve">[Specify other non-NYU persons/entities as applicable, for example: </w:t>
      </w:r>
    </w:p>
    <w:p w14:paraId="1FE1D855" w14:textId="77777777" w:rsidR="00106BD3" w:rsidRPr="002B1E69" w:rsidRDefault="00106BD3" w:rsidP="00106BD3">
      <w:pPr>
        <w:pStyle w:val="ListParagraph"/>
        <w:numPr>
          <w:ilvl w:val="0"/>
          <w:numId w:val="9"/>
        </w:numPr>
        <w:spacing w:before="60"/>
        <w:contextualSpacing w:val="0"/>
        <w:rPr>
          <w:i/>
          <w:color w:val="0000FF"/>
        </w:rPr>
      </w:pPr>
      <w:r w:rsidRPr="002B1E69">
        <w:rPr>
          <w:i/>
          <w:color w:val="0000FF"/>
        </w:rPr>
        <w:t>Contract research organizations</w:t>
      </w:r>
    </w:p>
    <w:p w14:paraId="3634F95D" w14:textId="77777777" w:rsidR="00106BD3" w:rsidRPr="002B1E69" w:rsidRDefault="00106BD3" w:rsidP="00106BD3">
      <w:pPr>
        <w:pStyle w:val="ListParagraph"/>
        <w:numPr>
          <w:ilvl w:val="0"/>
          <w:numId w:val="9"/>
        </w:numPr>
        <w:spacing w:before="60"/>
        <w:contextualSpacing w:val="0"/>
        <w:rPr>
          <w:i/>
          <w:color w:val="0000FF"/>
        </w:rPr>
      </w:pPr>
      <w:r w:rsidRPr="002B1E69">
        <w:rPr>
          <w:i/>
          <w:color w:val="0000FF"/>
        </w:rPr>
        <w:t>Central research laboratories</w:t>
      </w:r>
    </w:p>
    <w:p w14:paraId="294F3F60" w14:textId="77777777" w:rsidR="00106BD3" w:rsidRPr="002B1E69" w:rsidRDefault="00106BD3" w:rsidP="00106BD3">
      <w:pPr>
        <w:pStyle w:val="ListParagraph"/>
        <w:numPr>
          <w:ilvl w:val="0"/>
          <w:numId w:val="9"/>
        </w:numPr>
        <w:spacing w:before="60"/>
        <w:contextualSpacing w:val="0"/>
        <w:rPr>
          <w:i/>
          <w:color w:val="0000FF"/>
        </w:rPr>
      </w:pPr>
      <w:r w:rsidRPr="002B1E69">
        <w:rPr>
          <w:i/>
          <w:color w:val="0000FF"/>
        </w:rPr>
        <w:t>Study related committees/boards/centers (Data &amp; Safety Monitoring Board, Endpoint Committees, Clinical or Data Coordination Centers, etc.)]</w:t>
      </w:r>
    </w:p>
    <w:p w14:paraId="603F1080" w14:textId="77777777" w:rsidR="00106BD3" w:rsidRPr="002B1E69" w:rsidRDefault="00106BD3" w:rsidP="00106BD3">
      <w:pPr>
        <w:pStyle w:val="ListParagraph"/>
        <w:numPr>
          <w:ilvl w:val="0"/>
          <w:numId w:val="9"/>
        </w:numPr>
        <w:spacing w:before="60"/>
        <w:contextualSpacing w:val="0"/>
        <w:rPr>
          <w:i/>
        </w:rPr>
      </w:pPr>
      <w:r w:rsidRPr="002B1E69">
        <w:rPr>
          <w:i/>
        </w:rPr>
        <w:t xml:space="preserve">[If you are in a cancer study that receives federal funding, the National Cancer Institute (NCI) may require that we report some identifiable information about your participation. You may contact the NCI if you have questions about how this information is used.] </w:t>
      </w:r>
    </w:p>
    <w:p w14:paraId="6E68FB67" w14:textId="77777777" w:rsidR="00106BD3" w:rsidRPr="002B1E69" w:rsidRDefault="00106BD3" w:rsidP="00106BD3">
      <w:pPr>
        <w:pStyle w:val="ListParagraph"/>
        <w:numPr>
          <w:ilvl w:val="0"/>
          <w:numId w:val="12"/>
        </w:numPr>
        <w:spacing w:before="60"/>
        <w:contextualSpacing w:val="0"/>
        <w:rPr>
          <w:i/>
          <w:color w:val="0000FF"/>
        </w:rPr>
      </w:pPr>
      <w:r w:rsidRPr="002B1E69">
        <w:rPr>
          <w:i/>
          <w:color w:val="0000FF"/>
        </w:rPr>
        <w:t>[Specify the following if recruitment or other study activity occurs at H+H/Bellevue etc.]</w:t>
      </w:r>
    </w:p>
    <w:p w14:paraId="4C8196C1" w14:textId="77777777" w:rsidR="00106BD3" w:rsidRPr="002B1E69" w:rsidRDefault="00106BD3" w:rsidP="00106BD3">
      <w:pPr>
        <w:pStyle w:val="ListParagraph"/>
        <w:numPr>
          <w:ilvl w:val="0"/>
          <w:numId w:val="13"/>
        </w:numPr>
        <w:spacing w:before="60"/>
        <w:contextualSpacing w:val="0"/>
        <w:rPr>
          <w:i/>
          <w:color w:val="0000FF"/>
        </w:rPr>
      </w:pPr>
      <w:r w:rsidRPr="002B1E69">
        <w:t>H+H personnel responsible for the support or oversight of the study at</w:t>
      </w:r>
      <w:r w:rsidRPr="002B1E69">
        <w:rPr>
          <w:i/>
          <w:color w:val="0000FF"/>
        </w:rPr>
        <w:t xml:space="preserve"> [list Bellevue Hospital or other applicable H+H locations]</w:t>
      </w:r>
      <w:r w:rsidRPr="002B1E69">
        <w:rPr>
          <w:i/>
        </w:rPr>
        <w:t>.</w:t>
      </w:r>
    </w:p>
    <w:p w14:paraId="2281392A" w14:textId="77777777" w:rsidR="00106BD3" w:rsidRPr="002B1E69" w:rsidRDefault="00106BD3" w:rsidP="00106BD3"/>
    <w:p w14:paraId="527ACBEF" w14:textId="77777777" w:rsidR="00106BD3" w:rsidRPr="002B1E69" w:rsidRDefault="00106BD3" w:rsidP="00106BD3">
      <w:r w:rsidRPr="002B1E69">
        <w:t>Your information may be re-disclosed or used for other purposes if the person who receives your information is not required by law to protect the privacy of the information.</w:t>
      </w:r>
    </w:p>
    <w:p w14:paraId="4BEE7B32" w14:textId="77777777" w:rsidR="00106BD3" w:rsidRPr="002B1E69" w:rsidRDefault="00106BD3" w:rsidP="00106BD3"/>
    <w:p w14:paraId="16F9122C" w14:textId="77777777" w:rsidR="00106BD3" w:rsidRPr="002B1E69" w:rsidRDefault="00106BD3" w:rsidP="00106BD3">
      <w:pPr>
        <w:rPr>
          <w:b/>
        </w:rPr>
      </w:pPr>
      <w:r w:rsidRPr="002B1E69">
        <w:rPr>
          <w:b/>
        </w:rPr>
        <w:t>What if I do not want to give permission to use and share my information for this study?</w:t>
      </w:r>
    </w:p>
    <w:p w14:paraId="6C3ACFC3" w14:textId="77777777" w:rsidR="00106BD3" w:rsidRPr="002B1E69" w:rsidRDefault="00106BD3" w:rsidP="00106BD3">
      <w:r w:rsidRPr="002B1E69">
        <w:t xml:space="preserve">Signing this form is voluntary. You do not have to give us permission to use and share your information, but if you do not, you will not be able to participate in this study. </w:t>
      </w:r>
    </w:p>
    <w:p w14:paraId="27416B5F" w14:textId="77777777" w:rsidR="00106BD3" w:rsidRPr="002B1E69" w:rsidRDefault="00106BD3" w:rsidP="00106BD3">
      <w:pPr>
        <w:rPr>
          <w:b/>
        </w:rPr>
      </w:pPr>
    </w:p>
    <w:p w14:paraId="13C0D4FC" w14:textId="77777777" w:rsidR="00106BD3" w:rsidRPr="002B1E69" w:rsidRDefault="00106BD3" w:rsidP="00106BD3">
      <w:pPr>
        <w:rPr>
          <w:b/>
        </w:rPr>
      </w:pPr>
      <w:r w:rsidRPr="002B1E69">
        <w:rPr>
          <w:b/>
        </w:rPr>
        <w:t>Can I change my mind and withdraw permission to use or share my information?</w:t>
      </w:r>
    </w:p>
    <w:p w14:paraId="67B7873C" w14:textId="77777777" w:rsidR="00106BD3" w:rsidRPr="002B1E69" w:rsidRDefault="00106BD3" w:rsidP="00106BD3">
      <w:pPr>
        <w:rPr>
          <w:szCs w:val="22"/>
        </w:rPr>
      </w:pPr>
      <w:r w:rsidRPr="002B1E69">
        <w:rPr>
          <w:szCs w:val="22"/>
        </w:rPr>
        <w:lastRenderedPageBreak/>
        <w:t>Yes, you may withdraw or take back your permission to use and share your health information at any time for this research study.  If you withdraw your permission, we will not be able to take back information that has already been used or shared with others.  To withdraw your permission, send a written notice to the principal investigator for the study noted at the top of page 1 of this form.  If you withdraw your permission, you will not be able to stay in this study.</w:t>
      </w:r>
    </w:p>
    <w:p w14:paraId="06CBF1C6" w14:textId="77777777" w:rsidR="00106BD3" w:rsidRPr="002B1E69" w:rsidRDefault="00106BD3" w:rsidP="00106BD3">
      <w:pPr>
        <w:rPr>
          <w:szCs w:val="22"/>
        </w:rPr>
      </w:pPr>
    </w:p>
    <w:p w14:paraId="5906FEC3" w14:textId="77777777" w:rsidR="00106BD3" w:rsidRPr="002B1E69" w:rsidRDefault="00106BD3" w:rsidP="00106BD3">
      <w:pPr>
        <w:rPr>
          <w:b/>
        </w:rPr>
      </w:pPr>
      <w:r w:rsidRPr="002B1E69">
        <w:rPr>
          <w:b/>
        </w:rPr>
        <w:t xml:space="preserve">How long may my information be used or shared?  </w:t>
      </w:r>
    </w:p>
    <w:p w14:paraId="7C6863C4" w14:textId="77777777" w:rsidR="00106BD3" w:rsidRPr="00C5657C" w:rsidRDefault="00106BD3" w:rsidP="00106BD3">
      <w:r w:rsidRPr="002B1E69">
        <w:t>Your permission to use or share your personal health information for this study will never expire unless you withdraw it.</w:t>
      </w:r>
    </w:p>
    <w:p w14:paraId="219127B9" w14:textId="77777777" w:rsidR="00106BD3" w:rsidRPr="007135EE" w:rsidRDefault="00106BD3" w:rsidP="00106BD3">
      <w:pPr>
        <w:rPr>
          <w:rFonts w:eastAsia="Batang" w:cs="Arial"/>
          <w:b/>
          <w:i/>
          <w:color w:val="FF0000"/>
          <w:szCs w:val="22"/>
          <w:lang w:eastAsia="ko-KR"/>
        </w:rPr>
      </w:pPr>
    </w:p>
    <w:p w14:paraId="027BF2F8" w14:textId="77777777" w:rsidR="005B2679" w:rsidRPr="005B2679" w:rsidRDefault="005B2679" w:rsidP="005B2679"/>
    <w:p w14:paraId="2F6C3224" w14:textId="77777777" w:rsidR="0046431B" w:rsidRPr="004A35A6" w:rsidRDefault="00C00262" w:rsidP="00F122BA">
      <w:pPr>
        <w:pStyle w:val="Style1"/>
      </w:pPr>
      <w:r w:rsidRPr="004A35A6">
        <w:t xml:space="preserve">The </w:t>
      </w:r>
      <w:r w:rsidR="0046431B" w:rsidRPr="004A35A6">
        <w:t>Institutional Review Boa</w:t>
      </w:r>
      <w:r w:rsidRPr="004A35A6">
        <w:t>rd (IRB)</w:t>
      </w:r>
      <w:r w:rsidR="00962F33" w:rsidRPr="004A35A6">
        <w:t xml:space="preserve"> and</w:t>
      </w:r>
      <w:r w:rsidRPr="004A35A6">
        <w:t xml:space="preserve"> how it protects you</w:t>
      </w:r>
    </w:p>
    <w:p w14:paraId="64CC6B76" w14:textId="77777777" w:rsidR="0046431B" w:rsidRPr="001C0178" w:rsidRDefault="0046431B" w:rsidP="001C0178">
      <w:r w:rsidRPr="001C0178">
        <w:t xml:space="preserve">The IRB reviews all human research studies – </w:t>
      </w:r>
      <w:r w:rsidR="005F6848">
        <w:t>including this study</w:t>
      </w:r>
      <w:r w:rsidRPr="001C0178">
        <w:t xml:space="preserve">. The IRB follows </w:t>
      </w:r>
      <w:r w:rsidR="006A4D48" w:rsidRPr="001C0178">
        <w:t xml:space="preserve">Federal Government </w:t>
      </w:r>
      <w:r w:rsidRPr="001C0178">
        <w:t xml:space="preserve">rules and guidelines </w:t>
      </w:r>
      <w:r w:rsidR="006A4D48">
        <w:t xml:space="preserve">designed to protect </w:t>
      </w:r>
      <w:r w:rsidR="006A4D48" w:rsidRPr="001C0178">
        <w:t>the rights and welfare of the people taki</w:t>
      </w:r>
      <w:r w:rsidR="006A4D48">
        <w:t>ng part in the research studies</w:t>
      </w:r>
      <w:r w:rsidRPr="001C0178">
        <w:t>. The IRB also reviews research to make sure the risks for all studies are as small as possible.</w:t>
      </w:r>
      <w:r w:rsidR="00AB460F">
        <w:t xml:space="preserve">  </w:t>
      </w:r>
      <w:r w:rsidR="00AB460F" w:rsidRPr="001C0178">
        <w:t>The NYU IR</w:t>
      </w:r>
      <w:r w:rsidR="00790312">
        <w:t>B Office number is (212) 263-411</w:t>
      </w:r>
      <w:r w:rsidR="00AB460F" w:rsidRPr="001C0178">
        <w:t>0.</w:t>
      </w:r>
      <w:r w:rsidR="00AB460F">
        <w:t xml:space="preserve">  </w:t>
      </w:r>
      <w:r w:rsidRPr="001C0178">
        <w:t>The NYU School of Medicine’s IRB is made up of:</w:t>
      </w:r>
    </w:p>
    <w:p w14:paraId="11438CA6" w14:textId="77777777" w:rsidR="0046431B" w:rsidRPr="001C0178" w:rsidRDefault="0046431B" w:rsidP="00580EFE">
      <w:pPr>
        <w:pStyle w:val="ListParagraph"/>
        <w:numPr>
          <w:ilvl w:val="0"/>
          <w:numId w:val="3"/>
        </w:numPr>
        <w:tabs>
          <w:tab w:val="clear" w:pos="1422"/>
        </w:tabs>
        <w:ind w:left="630"/>
      </w:pPr>
      <w:r w:rsidRPr="001C0178">
        <w:t>Doctors</w:t>
      </w:r>
      <w:r w:rsidR="00AE0DEC">
        <w:t>, n</w:t>
      </w:r>
      <w:r w:rsidRPr="001C0178">
        <w:t>urses</w:t>
      </w:r>
      <w:r w:rsidR="00AE0DEC">
        <w:t>, n</w:t>
      </w:r>
      <w:r w:rsidRPr="001C0178">
        <w:t>on-scientists</w:t>
      </w:r>
      <w:r w:rsidR="00AE0DEC">
        <w:t>, and p</w:t>
      </w:r>
      <w:r w:rsidRPr="001C0178">
        <w:t>eople from the Community</w:t>
      </w:r>
    </w:p>
    <w:p w14:paraId="67777CAA" w14:textId="77777777" w:rsidR="00EA7A5F" w:rsidRPr="00EA7A5F" w:rsidRDefault="00EA7A5F" w:rsidP="00F122BA">
      <w:pPr>
        <w:pStyle w:val="Style1"/>
      </w:pPr>
      <w:r w:rsidRPr="00EA7A5F">
        <w:t>Who can I call with questions, or if I’m concerned about my rights as a</w:t>
      </w:r>
      <w:r w:rsidRPr="00172887">
        <w:t xml:space="preserve"> research </w:t>
      </w:r>
      <w:r w:rsidRPr="00716173">
        <w:t>subject</w:t>
      </w:r>
      <w:r w:rsidRPr="00172887">
        <w:t>?</w:t>
      </w:r>
    </w:p>
    <w:p w14:paraId="6DF68715" w14:textId="77777777" w:rsidR="006B330F" w:rsidRDefault="006B330F" w:rsidP="00426A57">
      <w:r w:rsidRPr="006B330F">
        <w:t xml:space="preserve">If you have questions, concerns or complaints regarding your participation in this </w:t>
      </w:r>
      <w:r w:rsidR="00E360A6">
        <w:t xml:space="preserve">research </w:t>
      </w:r>
      <w:r w:rsidRPr="006B330F">
        <w:t xml:space="preserve">study or if you have any questions about your rights as a research subject, you should speak with the Principal Investigator listed on </w:t>
      </w:r>
      <w:r>
        <w:t xml:space="preserve">top of the </w:t>
      </w:r>
      <w:r w:rsidRPr="006B330F">
        <w:t>page</w:t>
      </w:r>
      <w:r w:rsidR="005F6848">
        <w:t xml:space="preserve"> 1</w:t>
      </w:r>
      <w:r w:rsidRPr="006B330F">
        <w:t xml:space="preserve"> of this</w:t>
      </w:r>
      <w:r>
        <w:t xml:space="preserve"> consent</w:t>
      </w:r>
      <w:r w:rsidRPr="006B330F">
        <w:t xml:space="preserve"> form.  If a member of the research team cannot be reached or you want to talk to someone other than those working on the study, you may contact the</w:t>
      </w:r>
      <w:r>
        <w:t xml:space="preserve"> Institutional Review Board (IRB) at </w:t>
      </w:r>
      <w:r w:rsidR="00790312">
        <w:t>(212) 263-411</w:t>
      </w:r>
      <w:r w:rsidRPr="001C0178">
        <w:t>0</w:t>
      </w:r>
      <w:r>
        <w:t xml:space="preserve">. </w:t>
      </w:r>
    </w:p>
    <w:p w14:paraId="25A91E1A" w14:textId="77777777" w:rsidR="00D94D3D" w:rsidRPr="00460326" w:rsidRDefault="00D94D3D" w:rsidP="00D94D3D">
      <w:pPr>
        <w:spacing w:before="120"/>
        <w:ind w:left="86" w:right="86"/>
        <w:rPr>
          <w:i/>
          <w:color w:val="0000FF"/>
        </w:rPr>
      </w:pPr>
      <w:r w:rsidRPr="00460326">
        <w:rPr>
          <w:i/>
          <w:color w:val="0000FF"/>
        </w:rPr>
        <w:t>[Add this paragraphs for studies requiring registration with ClinicalTrial.go</w:t>
      </w:r>
      <w:r>
        <w:rPr>
          <w:i/>
          <w:color w:val="0000FF"/>
        </w:rPr>
        <w:t>v</w:t>
      </w:r>
      <w:r w:rsidRPr="00460326">
        <w:rPr>
          <w:i/>
          <w:color w:val="0000FF"/>
        </w:rPr>
        <w:t>:]</w:t>
      </w:r>
    </w:p>
    <w:p w14:paraId="63F48D75" w14:textId="50DAAFE1" w:rsidR="00D94D3D" w:rsidRDefault="00D94D3D" w:rsidP="00D94D3D">
      <w:pPr>
        <w:rPr>
          <w:szCs w:val="22"/>
        </w:rPr>
      </w:pPr>
      <w:r w:rsidRPr="000021B1">
        <w:rPr>
          <w:szCs w:val="22"/>
        </w:rPr>
        <w:t xml:space="preserve">A description of this clinical trial will be available on </w:t>
      </w:r>
      <w:hyperlink r:id="rId10" w:history="1">
        <w:r w:rsidRPr="000021B1">
          <w:rPr>
            <w:szCs w:val="22"/>
          </w:rPr>
          <w:t>http://www.ClinicalTrials.gov</w:t>
        </w:r>
      </w:hyperlink>
      <w:r w:rsidRPr="000021B1">
        <w:rPr>
          <w:szCs w:val="22"/>
        </w:rPr>
        <w:t xml:space="preserve">, as required by U.S. Law. This Web site will not include information that can identify you. At most, the Web site will include a summary of the results. You can search this </w:t>
      </w:r>
      <w:r w:rsidR="00EB1CBE">
        <w:rPr>
          <w:szCs w:val="22"/>
        </w:rPr>
        <w:t>W</w:t>
      </w:r>
      <w:r>
        <w:rPr>
          <w:szCs w:val="22"/>
        </w:rPr>
        <w:t>eb</w:t>
      </w:r>
      <w:r w:rsidR="00EB1CBE">
        <w:rPr>
          <w:szCs w:val="22"/>
        </w:rPr>
        <w:t xml:space="preserve"> </w:t>
      </w:r>
      <w:r>
        <w:rPr>
          <w:szCs w:val="22"/>
        </w:rPr>
        <w:t>site</w:t>
      </w:r>
      <w:r w:rsidRPr="000021B1">
        <w:rPr>
          <w:szCs w:val="22"/>
        </w:rPr>
        <w:t xml:space="preserve"> at any time.</w:t>
      </w:r>
    </w:p>
    <w:p w14:paraId="37E39C51" w14:textId="77777777" w:rsidR="00DB41B6" w:rsidRPr="00426A57" w:rsidRDefault="00DB41B6" w:rsidP="00426A57"/>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214"/>
      </w:tblGrid>
      <w:tr w:rsidR="009E3636" w14:paraId="7974DD8B" w14:textId="77777777" w:rsidTr="00FA431E">
        <w:trPr>
          <w:trHeight w:val="1034"/>
        </w:trPr>
        <w:tc>
          <w:tcPr>
            <w:tcW w:w="10440" w:type="dxa"/>
            <w:vAlign w:val="center"/>
          </w:tcPr>
          <w:p w14:paraId="31F0AEF6" w14:textId="77777777" w:rsidR="009E3636" w:rsidRDefault="009E3636" w:rsidP="00FA431E">
            <w:pPr>
              <w:spacing w:before="80"/>
            </w:pPr>
            <w:r w:rsidRPr="005D43E1">
              <w:rPr>
                <w:b/>
              </w:rPr>
              <w:t>When you sign this form</w:t>
            </w:r>
            <w:r w:rsidRPr="006B330F">
              <w:t>, you are agreeing to take part in this research study</w:t>
            </w:r>
            <w:r w:rsidR="005246A1">
              <w:t xml:space="preserve"> as described to you</w:t>
            </w:r>
            <w:r w:rsidRPr="006B330F">
              <w:t xml:space="preserve">. This means that you have read the consent form, your questions have been answered, and you have decided to volunteer.  </w:t>
            </w:r>
          </w:p>
        </w:tc>
      </w:tr>
    </w:tbl>
    <w:p w14:paraId="136416F5" w14:textId="77777777" w:rsidR="00404EA7" w:rsidRDefault="00404EA7"/>
    <w:tbl>
      <w:tblPr>
        <w:tblW w:w="0" w:type="auto"/>
        <w:tblLayout w:type="fixed"/>
        <w:tblLook w:val="04A0" w:firstRow="1" w:lastRow="0" w:firstColumn="1" w:lastColumn="0" w:noHBand="0" w:noVBand="1"/>
      </w:tblPr>
      <w:tblGrid>
        <w:gridCol w:w="4068"/>
        <w:gridCol w:w="270"/>
        <w:gridCol w:w="4230"/>
        <w:gridCol w:w="270"/>
        <w:gridCol w:w="1602"/>
      </w:tblGrid>
      <w:tr w:rsidR="00D66858" w14:paraId="3C46102A" w14:textId="77777777" w:rsidTr="00FC731C">
        <w:trPr>
          <w:trHeight w:val="1350"/>
        </w:trPr>
        <w:tc>
          <w:tcPr>
            <w:tcW w:w="4068" w:type="dxa"/>
            <w:tcBorders>
              <w:top w:val="nil"/>
              <w:left w:val="nil"/>
              <w:bottom w:val="single" w:sz="4" w:space="0" w:color="auto"/>
              <w:right w:val="nil"/>
            </w:tcBorders>
          </w:tcPr>
          <w:p w14:paraId="01D1796B" w14:textId="77777777" w:rsidR="00D66858" w:rsidRDefault="00D66858" w:rsidP="00D66858">
            <w:pPr>
              <w:spacing w:line="240" w:lineRule="auto"/>
            </w:pPr>
          </w:p>
        </w:tc>
        <w:tc>
          <w:tcPr>
            <w:tcW w:w="270" w:type="dxa"/>
            <w:tcBorders>
              <w:top w:val="nil"/>
              <w:left w:val="nil"/>
              <w:bottom w:val="nil"/>
              <w:right w:val="nil"/>
            </w:tcBorders>
          </w:tcPr>
          <w:p w14:paraId="5C2BAB20" w14:textId="77777777" w:rsidR="00D66858" w:rsidRDefault="00D66858" w:rsidP="00D66858">
            <w:pPr>
              <w:spacing w:line="240" w:lineRule="auto"/>
            </w:pPr>
          </w:p>
        </w:tc>
        <w:tc>
          <w:tcPr>
            <w:tcW w:w="4230" w:type="dxa"/>
            <w:tcBorders>
              <w:top w:val="nil"/>
              <w:left w:val="nil"/>
              <w:bottom w:val="single" w:sz="4" w:space="0" w:color="auto"/>
              <w:right w:val="nil"/>
            </w:tcBorders>
          </w:tcPr>
          <w:p w14:paraId="1250DFBE" w14:textId="77777777" w:rsidR="00D66858" w:rsidRDefault="00D66858" w:rsidP="00D66858">
            <w:pPr>
              <w:spacing w:line="240" w:lineRule="auto"/>
            </w:pPr>
          </w:p>
        </w:tc>
        <w:tc>
          <w:tcPr>
            <w:tcW w:w="270" w:type="dxa"/>
            <w:tcBorders>
              <w:top w:val="nil"/>
              <w:left w:val="nil"/>
              <w:bottom w:val="nil"/>
              <w:right w:val="nil"/>
            </w:tcBorders>
          </w:tcPr>
          <w:p w14:paraId="43A442D5" w14:textId="77777777" w:rsidR="00D66858" w:rsidRDefault="00D66858" w:rsidP="00D66858">
            <w:pPr>
              <w:spacing w:line="240" w:lineRule="auto"/>
            </w:pPr>
          </w:p>
        </w:tc>
        <w:tc>
          <w:tcPr>
            <w:tcW w:w="1602" w:type="dxa"/>
            <w:tcBorders>
              <w:top w:val="nil"/>
              <w:left w:val="nil"/>
              <w:bottom w:val="single" w:sz="4" w:space="0" w:color="auto"/>
              <w:right w:val="nil"/>
            </w:tcBorders>
          </w:tcPr>
          <w:p w14:paraId="0FA4B1CF" w14:textId="77777777" w:rsidR="00D66858" w:rsidRDefault="00D66858" w:rsidP="00D66858">
            <w:pPr>
              <w:spacing w:line="240" w:lineRule="auto"/>
            </w:pPr>
          </w:p>
        </w:tc>
      </w:tr>
      <w:tr w:rsidR="00D66858" w:rsidRPr="00D66858" w14:paraId="11803BC4" w14:textId="77777777" w:rsidTr="00512127">
        <w:tc>
          <w:tcPr>
            <w:tcW w:w="4068" w:type="dxa"/>
            <w:tcBorders>
              <w:top w:val="single" w:sz="4" w:space="0" w:color="auto"/>
              <w:left w:val="nil"/>
              <w:bottom w:val="nil"/>
              <w:right w:val="nil"/>
            </w:tcBorders>
          </w:tcPr>
          <w:p w14:paraId="66E6FD69" w14:textId="77777777" w:rsidR="00D66858" w:rsidRPr="00D66858" w:rsidRDefault="00D66858" w:rsidP="00D66858">
            <w:pPr>
              <w:spacing w:line="240" w:lineRule="auto"/>
              <w:jc w:val="center"/>
              <w:rPr>
                <w:sz w:val="16"/>
                <w:szCs w:val="16"/>
              </w:rPr>
            </w:pPr>
            <w:r w:rsidRPr="00D66858">
              <w:rPr>
                <w:sz w:val="16"/>
                <w:szCs w:val="16"/>
              </w:rPr>
              <w:t>Name of Subject (Print)</w:t>
            </w:r>
          </w:p>
        </w:tc>
        <w:tc>
          <w:tcPr>
            <w:tcW w:w="270" w:type="dxa"/>
            <w:tcBorders>
              <w:top w:val="nil"/>
              <w:left w:val="nil"/>
              <w:bottom w:val="nil"/>
              <w:right w:val="nil"/>
            </w:tcBorders>
          </w:tcPr>
          <w:p w14:paraId="4694A366" w14:textId="77777777" w:rsidR="00D66858" w:rsidRPr="00D66858" w:rsidRDefault="00D66858" w:rsidP="00D66858">
            <w:pPr>
              <w:spacing w:line="240" w:lineRule="auto"/>
              <w:jc w:val="center"/>
              <w:rPr>
                <w:sz w:val="16"/>
                <w:szCs w:val="16"/>
              </w:rPr>
            </w:pPr>
          </w:p>
        </w:tc>
        <w:tc>
          <w:tcPr>
            <w:tcW w:w="4230" w:type="dxa"/>
            <w:tcBorders>
              <w:left w:val="nil"/>
              <w:bottom w:val="nil"/>
              <w:right w:val="nil"/>
            </w:tcBorders>
          </w:tcPr>
          <w:p w14:paraId="4F4D5C5E" w14:textId="77777777" w:rsidR="00D66858" w:rsidRPr="00D66858" w:rsidRDefault="00D66858" w:rsidP="00D66858">
            <w:pPr>
              <w:spacing w:line="240" w:lineRule="auto"/>
              <w:jc w:val="center"/>
              <w:rPr>
                <w:sz w:val="16"/>
                <w:szCs w:val="16"/>
              </w:rPr>
            </w:pPr>
            <w:r w:rsidRPr="00D66858">
              <w:rPr>
                <w:sz w:val="16"/>
                <w:szCs w:val="16"/>
              </w:rPr>
              <w:t>Signature of Subject</w:t>
            </w:r>
          </w:p>
        </w:tc>
        <w:tc>
          <w:tcPr>
            <w:tcW w:w="270" w:type="dxa"/>
            <w:tcBorders>
              <w:top w:val="nil"/>
              <w:left w:val="nil"/>
              <w:bottom w:val="nil"/>
              <w:right w:val="nil"/>
            </w:tcBorders>
          </w:tcPr>
          <w:p w14:paraId="65DD5398" w14:textId="77777777" w:rsidR="00D66858" w:rsidRPr="00D66858" w:rsidRDefault="00D66858" w:rsidP="00D66858">
            <w:pPr>
              <w:spacing w:line="240" w:lineRule="auto"/>
              <w:jc w:val="center"/>
              <w:rPr>
                <w:sz w:val="16"/>
                <w:szCs w:val="16"/>
              </w:rPr>
            </w:pPr>
          </w:p>
        </w:tc>
        <w:tc>
          <w:tcPr>
            <w:tcW w:w="1602" w:type="dxa"/>
            <w:tcBorders>
              <w:left w:val="nil"/>
              <w:bottom w:val="nil"/>
              <w:right w:val="nil"/>
            </w:tcBorders>
          </w:tcPr>
          <w:p w14:paraId="76DCD910" w14:textId="77777777" w:rsidR="00D66858" w:rsidRPr="00D66858" w:rsidRDefault="00D66858" w:rsidP="00D66858">
            <w:pPr>
              <w:spacing w:line="240" w:lineRule="auto"/>
              <w:jc w:val="center"/>
              <w:rPr>
                <w:sz w:val="16"/>
                <w:szCs w:val="16"/>
              </w:rPr>
            </w:pPr>
            <w:r>
              <w:rPr>
                <w:sz w:val="16"/>
                <w:szCs w:val="16"/>
              </w:rPr>
              <w:t>Date</w:t>
            </w:r>
          </w:p>
        </w:tc>
      </w:tr>
      <w:tr w:rsidR="007E7C75" w14:paraId="0195D017" w14:textId="77777777" w:rsidTr="00FC731C">
        <w:trPr>
          <w:trHeight w:val="1512"/>
        </w:trPr>
        <w:tc>
          <w:tcPr>
            <w:tcW w:w="4068" w:type="dxa"/>
            <w:tcBorders>
              <w:top w:val="nil"/>
              <w:left w:val="nil"/>
              <w:bottom w:val="single" w:sz="4" w:space="0" w:color="auto"/>
              <w:right w:val="nil"/>
            </w:tcBorders>
          </w:tcPr>
          <w:p w14:paraId="7F8198E7" w14:textId="77777777" w:rsidR="007E7C75" w:rsidRDefault="007E7C75" w:rsidP="00DA65A4">
            <w:pPr>
              <w:spacing w:line="240" w:lineRule="auto"/>
            </w:pPr>
          </w:p>
        </w:tc>
        <w:tc>
          <w:tcPr>
            <w:tcW w:w="270" w:type="dxa"/>
            <w:tcBorders>
              <w:top w:val="nil"/>
              <w:left w:val="nil"/>
              <w:bottom w:val="nil"/>
              <w:right w:val="nil"/>
            </w:tcBorders>
          </w:tcPr>
          <w:p w14:paraId="29D3D9CB" w14:textId="77777777" w:rsidR="007E7C75" w:rsidRDefault="007E7C75" w:rsidP="00DA65A4">
            <w:pPr>
              <w:spacing w:line="240" w:lineRule="auto"/>
            </w:pPr>
          </w:p>
        </w:tc>
        <w:tc>
          <w:tcPr>
            <w:tcW w:w="4230" w:type="dxa"/>
            <w:tcBorders>
              <w:top w:val="nil"/>
              <w:left w:val="nil"/>
              <w:bottom w:val="single" w:sz="4" w:space="0" w:color="auto"/>
              <w:right w:val="nil"/>
            </w:tcBorders>
          </w:tcPr>
          <w:p w14:paraId="3F570E99" w14:textId="77777777" w:rsidR="007E7C75" w:rsidRDefault="007E7C75" w:rsidP="00DA65A4">
            <w:pPr>
              <w:spacing w:line="240" w:lineRule="auto"/>
            </w:pPr>
          </w:p>
        </w:tc>
        <w:tc>
          <w:tcPr>
            <w:tcW w:w="270" w:type="dxa"/>
            <w:tcBorders>
              <w:top w:val="nil"/>
              <w:left w:val="nil"/>
              <w:bottom w:val="nil"/>
              <w:right w:val="nil"/>
            </w:tcBorders>
          </w:tcPr>
          <w:p w14:paraId="09D7D2DC" w14:textId="77777777" w:rsidR="007E7C75" w:rsidRDefault="007E7C75" w:rsidP="00DA65A4">
            <w:pPr>
              <w:spacing w:line="240" w:lineRule="auto"/>
            </w:pPr>
          </w:p>
        </w:tc>
        <w:tc>
          <w:tcPr>
            <w:tcW w:w="1602" w:type="dxa"/>
            <w:tcBorders>
              <w:top w:val="nil"/>
              <w:left w:val="nil"/>
              <w:bottom w:val="single" w:sz="4" w:space="0" w:color="auto"/>
              <w:right w:val="nil"/>
            </w:tcBorders>
          </w:tcPr>
          <w:p w14:paraId="37C0FC24" w14:textId="77777777" w:rsidR="007E7C75" w:rsidRDefault="007E7C75" w:rsidP="00DA65A4">
            <w:pPr>
              <w:spacing w:line="240" w:lineRule="auto"/>
            </w:pPr>
          </w:p>
        </w:tc>
      </w:tr>
      <w:tr w:rsidR="007E7C75" w:rsidRPr="00D66858" w14:paraId="60E9D314" w14:textId="77777777" w:rsidTr="00512127">
        <w:tc>
          <w:tcPr>
            <w:tcW w:w="4068" w:type="dxa"/>
            <w:tcBorders>
              <w:top w:val="single" w:sz="4" w:space="0" w:color="auto"/>
              <w:left w:val="nil"/>
              <w:bottom w:val="nil"/>
              <w:right w:val="nil"/>
            </w:tcBorders>
          </w:tcPr>
          <w:p w14:paraId="6B5CC21E" w14:textId="77777777" w:rsidR="007E7C75" w:rsidRPr="00D66858" w:rsidRDefault="007E7C75" w:rsidP="007E7C75">
            <w:pPr>
              <w:spacing w:line="240" w:lineRule="auto"/>
              <w:jc w:val="center"/>
              <w:rPr>
                <w:sz w:val="16"/>
                <w:szCs w:val="16"/>
              </w:rPr>
            </w:pPr>
            <w:r w:rsidRPr="00D66858">
              <w:rPr>
                <w:sz w:val="16"/>
                <w:szCs w:val="16"/>
              </w:rPr>
              <w:t xml:space="preserve">Name of </w:t>
            </w:r>
            <w:r>
              <w:rPr>
                <w:sz w:val="16"/>
                <w:szCs w:val="16"/>
              </w:rPr>
              <w:t>Person Obtaining Consent</w:t>
            </w:r>
            <w:r w:rsidRPr="00D66858">
              <w:rPr>
                <w:sz w:val="16"/>
                <w:szCs w:val="16"/>
              </w:rPr>
              <w:t xml:space="preserve"> (Print)</w:t>
            </w:r>
          </w:p>
        </w:tc>
        <w:tc>
          <w:tcPr>
            <w:tcW w:w="270" w:type="dxa"/>
            <w:tcBorders>
              <w:top w:val="nil"/>
              <w:left w:val="nil"/>
              <w:bottom w:val="nil"/>
              <w:right w:val="nil"/>
            </w:tcBorders>
          </w:tcPr>
          <w:p w14:paraId="608FE8D7" w14:textId="77777777" w:rsidR="007E7C75" w:rsidRPr="00D66858" w:rsidRDefault="007E7C75" w:rsidP="00DA65A4">
            <w:pPr>
              <w:spacing w:line="240" w:lineRule="auto"/>
              <w:jc w:val="center"/>
              <w:rPr>
                <w:sz w:val="16"/>
                <w:szCs w:val="16"/>
              </w:rPr>
            </w:pPr>
          </w:p>
        </w:tc>
        <w:tc>
          <w:tcPr>
            <w:tcW w:w="4230" w:type="dxa"/>
            <w:tcBorders>
              <w:top w:val="single" w:sz="4" w:space="0" w:color="auto"/>
              <w:left w:val="nil"/>
              <w:bottom w:val="nil"/>
              <w:right w:val="nil"/>
            </w:tcBorders>
          </w:tcPr>
          <w:p w14:paraId="0BE473B9" w14:textId="77777777" w:rsidR="007E7C75" w:rsidRPr="00D66858" w:rsidRDefault="007E7C75" w:rsidP="007E7C75">
            <w:pPr>
              <w:spacing w:line="240" w:lineRule="auto"/>
              <w:jc w:val="center"/>
              <w:rPr>
                <w:sz w:val="16"/>
                <w:szCs w:val="16"/>
              </w:rPr>
            </w:pPr>
            <w:r w:rsidRPr="00D66858">
              <w:rPr>
                <w:sz w:val="16"/>
                <w:szCs w:val="16"/>
              </w:rPr>
              <w:t xml:space="preserve">Signature of </w:t>
            </w:r>
            <w:r>
              <w:rPr>
                <w:sz w:val="16"/>
                <w:szCs w:val="16"/>
              </w:rPr>
              <w:t>Person Obtaining Consent</w:t>
            </w:r>
          </w:p>
        </w:tc>
        <w:tc>
          <w:tcPr>
            <w:tcW w:w="270" w:type="dxa"/>
            <w:tcBorders>
              <w:top w:val="nil"/>
              <w:left w:val="nil"/>
              <w:bottom w:val="nil"/>
              <w:right w:val="nil"/>
            </w:tcBorders>
          </w:tcPr>
          <w:p w14:paraId="56383E19" w14:textId="77777777" w:rsidR="007E7C75" w:rsidRPr="00D66858" w:rsidRDefault="007E7C75" w:rsidP="00DA65A4">
            <w:pPr>
              <w:spacing w:line="240" w:lineRule="auto"/>
              <w:jc w:val="center"/>
              <w:rPr>
                <w:sz w:val="16"/>
                <w:szCs w:val="16"/>
              </w:rPr>
            </w:pPr>
          </w:p>
        </w:tc>
        <w:tc>
          <w:tcPr>
            <w:tcW w:w="1602" w:type="dxa"/>
            <w:tcBorders>
              <w:top w:val="single" w:sz="4" w:space="0" w:color="auto"/>
              <w:left w:val="nil"/>
              <w:bottom w:val="nil"/>
              <w:right w:val="nil"/>
            </w:tcBorders>
          </w:tcPr>
          <w:p w14:paraId="46B32045" w14:textId="77777777" w:rsidR="007E7C75" w:rsidRPr="00D66858" w:rsidRDefault="007E7C75" w:rsidP="00DA65A4">
            <w:pPr>
              <w:spacing w:line="240" w:lineRule="auto"/>
              <w:jc w:val="center"/>
              <w:rPr>
                <w:sz w:val="16"/>
                <w:szCs w:val="16"/>
              </w:rPr>
            </w:pPr>
            <w:r>
              <w:rPr>
                <w:sz w:val="16"/>
                <w:szCs w:val="16"/>
              </w:rPr>
              <w:t>Date</w:t>
            </w:r>
          </w:p>
        </w:tc>
      </w:tr>
    </w:tbl>
    <w:p w14:paraId="05538235" w14:textId="70422219" w:rsidR="00E71483" w:rsidRDefault="00E71483">
      <w:pPr>
        <w:spacing w:line="240" w:lineRule="auto"/>
      </w:pPr>
    </w:p>
    <w:p w14:paraId="6FB6D9DB" w14:textId="77777777" w:rsidR="00476D00" w:rsidRPr="00BD66A4" w:rsidRDefault="00476D00" w:rsidP="00BD66A4"/>
    <w:p w14:paraId="54D0A603" w14:textId="77777777" w:rsidR="00F06E44" w:rsidRPr="007F0A03" w:rsidRDefault="007F0A03" w:rsidP="00F06E44">
      <w:pPr>
        <w:rPr>
          <w:b/>
          <w:i/>
          <w:color w:val="0000FF"/>
        </w:rPr>
      </w:pPr>
      <w:r>
        <w:rPr>
          <w:b/>
          <w:i/>
          <w:color w:val="0000FF"/>
        </w:rPr>
        <w:t>[</w:t>
      </w:r>
      <w:r w:rsidR="00F06E44" w:rsidRPr="007F0A03">
        <w:rPr>
          <w:b/>
          <w:i/>
          <w:color w:val="0000FF"/>
        </w:rPr>
        <w:t>The following section</w:t>
      </w:r>
      <w:r w:rsidR="00A70ED3" w:rsidRPr="007F0A03">
        <w:rPr>
          <w:b/>
          <w:i/>
          <w:color w:val="0000FF"/>
        </w:rPr>
        <w:t>s provide</w:t>
      </w:r>
      <w:r w:rsidR="00F06E44" w:rsidRPr="007F0A03">
        <w:rPr>
          <w:b/>
          <w:i/>
          <w:color w:val="0000FF"/>
        </w:rPr>
        <w:t xml:space="preserve"> signature blocks necessary for other types of research including:</w:t>
      </w:r>
    </w:p>
    <w:p w14:paraId="637D99E1" w14:textId="77777777" w:rsidR="00F06E44" w:rsidRPr="007F0A03" w:rsidRDefault="00F06E44" w:rsidP="00580EFE">
      <w:pPr>
        <w:pStyle w:val="ListParagraph"/>
        <w:numPr>
          <w:ilvl w:val="0"/>
          <w:numId w:val="4"/>
        </w:numPr>
        <w:spacing w:before="60"/>
        <w:contextualSpacing w:val="0"/>
        <w:rPr>
          <w:i/>
          <w:color w:val="0000FF"/>
        </w:rPr>
      </w:pPr>
      <w:r w:rsidRPr="007F0A03">
        <w:rPr>
          <w:i/>
          <w:color w:val="0000FF"/>
        </w:rPr>
        <w:t>Studies where it is necessary to use an authorized subject representative</w:t>
      </w:r>
    </w:p>
    <w:p w14:paraId="64852FF1" w14:textId="77777777" w:rsidR="00F06E44" w:rsidRPr="007F0A03" w:rsidRDefault="00F06E44" w:rsidP="00580EFE">
      <w:pPr>
        <w:pStyle w:val="ListParagraph"/>
        <w:numPr>
          <w:ilvl w:val="0"/>
          <w:numId w:val="4"/>
        </w:numPr>
        <w:spacing w:before="60"/>
        <w:contextualSpacing w:val="0"/>
        <w:rPr>
          <w:i/>
          <w:color w:val="0000FF"/>
        </w:rPr>
      </w:pPr>
      <w:r w:rsidRPr="007F0A03">
        <w:rPr>
          <w:i/>
          <w:color w:val="0000FF"/>
        </w:rPr>
        <w:t>Pediatrics studies – for parental consent</w:t>
      </w:r>
    </w:p>
    <w:p w14:paraId="648D1D45" w14:textId="77777777" w:rsidR="00F06E44" w:rsidRPr="007F0A03" w:rsidRDefault="00F06E44" w:rsidP="00580EFE">
      <w:pPr>
        <w:pStyle w:val="ListParagraph"/>
        <w:numPr>
          <w:ilvl w:val="0"/>
          <w:numId w:val="4"/>
        </w:numPr>
        <w:spacing w:before="60"/>
        <w:contextualSpacing w:val="0"/>
        <w:rPr>
          <w:i/>
          <w:color w:val="0000FF"/>
        </w:rPr>
      </w:pPr>
      <w:r w:rsidRPr="007F0A03">
        <w:rPr>
          <w:i/>
          <w:color w:val="0000FF"/>
        </w:rPr>
        <w:t>Studies using the short form consent process</w:t>
      </w:r>
    </w:p>
    <w:p w14:paraId="14A8CF6A" w14:textId="77777777" w:rsidR="00F06E44" w:rsidRPr="007F0A03" w:rsidRDefault="00F06E44" w:rsidP="00580EFE">
      <w:pPr>
        <w:pStyle w:val="ListParagraph"/>
        <w:numPr>
          <w:ilvl w:val="0"/>
          <w:numId w:val="4"/>
        </w:numPr>
        <w:spacing w:before="60" w:after="60"/>
        <w:contextualSpacing w:val="0"/>
        <w:rPr>
          <w:i/>
          <w:color w:val="0000FF"/>
        </w:rPr>
      </w:pPr>
      <w:r w:rsidRPr="007F0A03">
        <w:rPr>
          <w:i/>
          <w:color w:val="0000FF"/>
        </w:rPr>
        <w:t>Studies involving subjects who cannot read</w:t>
      </w:r>
    </w:p>
    <w:p w14:paraId="2B29C5D7" w14:textId="77777777" w:rsidR="00F06E44" w:rsidRPr="007F0A03" w:rsidRDefault="00F06E44" w:rsidP="00F06E44">
      <w:pPr>
        <w:rPr>
          <w:i/>
          <w:color w:val="0000FF"/>
        </w:rPr>
      </w:pPr>
      <w:r w:rsidRPr="007F0A03">
        <w:rPr>
          <w:i/>
          <w:color w:val="0000FF"/>
        </w:rPr>
        <w:t>Select or delete</w:t>
      </w:r>
      <w:r w:rsidR="007A267F" w:rsidRPr="007F0A03">
        <w:rPr>
          <w:i/>
          <w:color w:val="0000FF"/>
        </w:rPr>
        <w:t xml:space="preserve"> a given section and it’s signature block</w:t>
      </w:r>
      <w:r w:rsidRPr="007F0A03">
        <w:rPr>
          <w:i/>
          <w:color w:val="0000FF"/>
        </w:rPr>
        <w:t xml:space="preserve"> as applicable for your specific study.</w:t>
      </w:r>
      <w:r w:rsidR="00613921">
        <w:rPr>
          <w:i/>
          <w:color w:val="0000FF"/>
        </w:rPr>
        <w:t>]</w:t>
      </w:r>
    </w:p>
    <w:p w14:paraId="7C9782A6" w14:textId="77777777" w:rsidR="00F06E44" w:rsidRPr="00613921" w:rsidRDefault="00F06E44" w:rsidP="00F06E44"/>
    <w:p w14:paraId="5B7C0753" w14:textId="77777777" w:rsidR="00077273" w:rsidRPr="007F0A03" w:rsidRDefault="00613921" w:rsidP="00077273">
      <w:pPr>
        <w:rPr>
          <w:b/>
          <w:i/>
          <w:color w:val="0000FF"/>
        </w:rPr>
      </w:pPr>
      <w:r>
        <w:rPr>
          <w:b/>
          <w:i/>
          <w:color w:val="0000FF"/>
        </w:rPr>
        <w:t>[</w:t>
      </w:r>
      <w:r w:rsidR="00077273" w:rsidRPr="007F0A03">
        <w:rPr>
          <w:b/>
          <w:i/>
          <w:color w:val="0000FF"/>
        </w:rPr>
        <w:t>For studies using authorized subject representatives:</w:t>
      </w:r>
    </w:p>
    <w:p w14:paraId="4031E015" w14:textId="77777777" w:rsidR="00BD66A4" w:rsidRPr="007F0A03" w:rsidRDefault="00BD66A4" w:rsidP="00077273">
      <w:pPr>
        <w:rPr>
          <w:i/>
          <w:color w:val="0000FF"/>
        </w:rPr>
      </w:pPr>
      <w:r w:rsidRPr="007F0A03">
        <w:rPr>
          <w:i/>
          <w:color w:val="0000FF"/>
        </w:rPr>
        <w:t xml:space="preserve">Use the authorization </w:t>
      </w:r>
      <w:r w:rsidR="007E7C75" w:rsidRPr="007F0A03">
        <w:rPr>
          <w:i/>
          <w:color w:val="0000FF"/>
        </w:rPr>
        <w:t xml:space="preserve">signature </w:t>
      </w:r>
      <w:r w:rsidRPr="007F0A03">
        <w:rPr>
          <w:i/>
          <w:color w:val="0000FF"/>
        </w:rPr>
        <w:t xml:space="preserve">line only </w:t>
      </w:r>
      <w:r w:rsidR="007E7C75" w:rsidRPr="007F0A03">
        <w:rPr>
          <w:i/>
          <w:color w:val="0000FF"/>
        </w:rPr>
        <w:t>for</w:t>
      </w:r>
      <w:r w:rsidRPr="007F0A03">
        <w:rPr>
          <w:i/>
          <w:color w:val="0000FF"/>
        </w:rPr>
        <w:t xml:space="preserve"> </w:t>
      </w:r>
      <w:r w:rsidR="007E7C75" w:rsidRPr="007F0A03">
        <w:rPr>
          <w:i/>
          <w:color w:val="0000FF"/>
        </w:rPr>
        <w:t>studies that</w:t>
      </w:r>
      <w:r w:rsidRPr="007F0A03">
        <w:rPr>
          <w:i/>
          <w:color w:val="0000FF"/>
        </w:rPr>
        <w:t xml:space="preserve"> are approved by the IRB to </w:t>
      </w:r>
      <w:r w:rsidR="007E7C75" w:rsidRPr="007F0A03">
        <w:rPr>
          <w:i/>
          <w:color w:val="0000FF"/>
        </w:rPr>
        <w:t>permit</w:t>
      </w:r>
      <w:r w:rsidRPr="007F0A03">
        <w:rPr>
          <w:i/>
          <w:color w:val="0000FF"/>
        </w:rPr>
        <w:t xml:space="preserve"> </w:t>
      </w:r>
      <w:r w:rsidR="007E7C75" w:rsidRPr="007F0A03">
        <w:rPr>
          <w:i/>
          <w:color w:val="0000FF"/>
        </w:rPr>
        <w:t xml:space="preserve">subject </w:t>
      </w:r>
      <w:r w:rsidRPr="007F0A03">
        <w:rPr>
          <w:i/>
          <w:color w:val="0000FF"/>
        </w:rPr>
        <w:t>representatives to authorize a subject’s participation in research.  Delete if not applicable.</w:t>
      </w:r>
      <w:r w:rsidR="007F0A03">
        <w:rPr>
          <w:i/>
          <w:color w:val="0000FF"/>
        </w:rPr>
        <w:t>]</w:t>
      </w:r>
      <w:r w:rsidRPr="007F0A03">
        <w:rPr>
          <w:i/>
          <w:color w:val="0000FF"/>
        </w:rPr>
        <w:t xml:space="preserve">  </w:t>
      </w:r>
    </w:p>
    <w:p w14:paraId="546E52CE" w14:textId="77777777" w:rsidR="007E7C75" w:rsidRPr="00613921" w:rsidRDefault="007E7C75" w:rsidP="00BD66A4"/>
    <w:p w14:paraId="276B8620" w14:textId="77777777" w:rsidR="00BD66A4" w:rsidRPr="005C0555" w:rsidRDefault="00BD66A4" w:rsidP="00BD66A4">
      <w:pPr>
        <w:rPr>
          <w:szCs w:val="22"/>
        </w:rPr>
      </w:pPr>
      <w:r w:rsidRPr="005C0555">
        <w:rPr>
          <w:szCs w:val="22"/>
        </w:rPr>
        <w:t xml:space="preserve">For subjects unable to give </w:t>
      </w:r>
      <w:r w:rsidR="007E7C75" w:rsidRPr="005C0555">
        <w:rPr>
          <w:szCs w:val="22"/>
        </w:rPr>
        <w:t>consent</w:t>
      </w:r>
      <w:r w:rsidRPr="005C0555">
        <w:rPr>
          <w:szCs w:val="22"/>
        </w:rPr>
        <w:t xml:space="preserve">, the </w:t>
      </w:r>
      <w:r w:rsidR="007E7C75" w:rsidRPr="005C0555">
        <w:rPr>
          <w:szCs w:val="22"/>
        </w:rPr>
        <w:t xml:space="preserve">consent for study participation and </w:t>
      </w:r>
      <w:r w:rsidRPr="005C0555">
        <w:rPr>
          <w:szCs w:val="22"/>
        </w:rPr>
        <w:t>authorization</w:t>
      </w:r>
      <w:r w:rsidR="007E7C75" w:rsidRPr="005C0555">
        <w:rPr>
          <w:szCs w:val="22"/>
        </w:rPr>
        <w:t xml:space="preserve"> to collect and use protected health </w:t>
      </w:r>
      <w:r w:rsidR="005C0555" w:rsidRPr="005C0555">
        <w:rPr>
          <w:szCs w:val="22"/>
        </w:rPr>
        <w:t>information</w:t>
      </w:r>
      <w:r w:rsidRPr="005C0555">
        <w:rPr>
          <w:szCs w:val="22"/>
        </w:rPr>
        <w:t xml:space="preserve"> is given by the following authorized subject representative: </w:t>
      </w:r>
    </w:p>
    <w:tbl>
      <w:tblPr>
        <w:tblW w:w="0" w:type="auto"/>
        <w:tblLayout w:type="fixed"/>
        <w:tblLook w:val="04A0" w:firstRow="1" w:lastRow="0" w:firstColumn="1" w:lastColumn="0" w:noHBand="0" w:noVBand="1"/>
      </w:tblPr>
      <w:tblGrid>
        <w:gridCol w:w="4068"/>
        <w:gridCol w:w="270"/>
        <w:gridCol w:w="4230"/>
        <w:gridCol w:w="270"/>
        <w:gridCol w:w="1602"/>
      </w:tblGrid>
      <w:tr w:rsidR="007E7C75" w14:paraId="3D1AF940" w14:textId="77777777" w:rsidTr="00183441">
        <w:trPr>
          <w:trHeight w:val="1088"/>
        </w:trPr>
        <w:tc>
          <w:tcPr>
            <w:tcW w:w="4068" w:type="dxa"/>
            <w:tcBorders>
              <w:top w:val="nil"/>
              <w:left w:val="nil"/>
              <w:bottom w:val="single" w:sz="4" w:space="0" w:color="auto"/>
              <w:right w:val="nil"/>
            </w:tcBorders>
          </w:tcPr>
          <w:p w14:paraId="63053292" w14:textId="77777777" w:rsidR="007E7C75" w:rsidRDefault="007E7C75" w:rsidP="00DA65A4">
            <w:pPr>
              <w:spacing w:line="240" w:lineRule="auto"/>
            </w:pPr>
          </w:p>
        </w:tc>
        <w:tc>
          <w:tcPr>
            <w:tcW w:w="270" w:type="dxa"/>
            <w:tcBorders>
              <w:top w:val="nil"/>
              <w:left w:val="nil"/>
              <w:bottom w:val="nil"/>
              <w:right w:val="nil"/>
            </w:tcBorders>
          </w:tcPr>
          <w:p w14:paraId="5971E6AD" w14:textId="77777777" w:rsidR="007E7C75" w:rsidRDefault="007E7C75" w:rsidP="00DA65A4">
            <w:pPr>
              <w:spacing w:line="240" w:lineRule="auto"/>
            </w:pPr>
          </w:p>
        </w:tc>
        <w:tc>
          <w:tcPr>
            <w:tcW w:w="4230" w:type="dxa"/>
            <w:tcBorders>
              <w:top w:val="nil"/>
              <w:left w:val="nil"/>
              <w:bottom w:val="single" w:sz="4" w:space="0" w:color="auto"/>
              <w:right w:val="nil"/>
            </w:tcBorders>
          </w:tcPr>
          <w:p w14:paraId="01AB5A4F" w14:textId="77777777" w:rsidR="007E7C75" w:rsidRDefault="007E7C75" w:rsidP="00DA65A4">
            <w:pPr>
              <w:spacing w:line="240" w:lineRule="auto"/>
            </w:pPr>
          </w:p>
        </w:tc>
        <w:tc>
          <w:tcPr>
            <w:tcW w:w="270" w:type="dxa"/>
            <w:tcBorders>
              <w:top w:val="nil"/>
              <w:left w:val="nil"/>
              <w:bottom w:val="nil"/>
              <w:right w:val="nil"/>
            </w:tcBorders>
          </w:tcPr>
          <w:p w14:paraId="25B44BE9" w14:textId="77777777" w:rsidR="007E7C75" w:rsidRDefault="007E7C75" w:rsidP="00DA65A4">
            <w:pPr>
              <w:spacing w:line="240" w:lineRule="auto"/>
            </w:pPr>
          </w:p>
        </w:tc>
        <w:tc>
          <w:tcPr>
            <w:tcW w:w="1602" w:type="dxa"/>
            <w:tcBorders>
              <w:top w:val="nil"/>
              <w:left w:val="nil"/>
              <w:bottom w:val="single" w:sz="4" w:space="0" w:color="auto"/>
              <w:right w:val="nil"/>
            </w:tcBorders>
          </w:tcPr>
          <w:p w14:paraId="10D100DE" w14:textId="77777777" w:rsidR="007E7C75" w:rsidRDefault="007E7C75" w:rsidP="00DA65A4">
            <w:pPr>
              <w:spacing w:line="240" w:lineRule="auto"/>
            </w:pPr>
          </w:p>
        </w:tc>
      </w:tr>
      <w:tr w:rsidR="007E7C75" w:rsidRPr="00D66858" w14:paraId="1A2CEF95" w14:textId="77777777" w:rsidTr="00183441">
        <w:tc>
          <w:tcPr>
            <w:tcW w:w="4068" w:type="dxa"/>
            <w:tcBorders>
              <w:top w:val="single" w:sz="4" w:space="0" w:color="auto"/>
              <w:left w:val="nil"/>
              <w:bottom w:val="nil"/>
              <w:right w:val="nil"/>
            </w:tcBorders>
          </w:tcPr>
          <w:p w14:paraId="4ED8D35B" w14:textId="77777777" w:rsidR="007E7C75" w:rsidRPr="00D66858" w:rsidRDefault="007E7C75" w:rsidP="007E7C75">
            <w:pPr>
              <w:spacing w:line="240" w:lineRule="auto"/>
              <w:jc w:val="center"/>
              <w:rPr>
                <w:sz w:val="16"/>
                <w:szCs w:val="16"/>
              </w:rPr>
            </w:pPr>
            <w:r w:rsidRPr="00D66858">
              <w:rPr>
                <w:sz w:val="16"/>
                <w:szCs w:val="16"/>
              </w:rPr>
              <w:t xml:space="preserve">Name of </w:t>
            </w:r>
            <w:r>
              <w:rPr>
                <w:sz w:val="16"/>
                <w:szCs w:val="16"/>
              </w:rPr>
              <w:t>Authorized Subject Representative</w:t>
            </w:r>
            <w:r w:rsidRPr="00D66858">
              <w:rPr>
                <w:sz w:val="16"/>
                <w:szCs w:val="16"/>
              </w:rPr>
              <w:t xml:space="preserve"> (Print)</w:t>
            </w:r>
          </w:p>
        </w:tc>
        <w:tc>
          <w:tcPr>
            <w:tcW w:w="270" w:type="dxa"/>
            <w:tcBorders>
              <w:top w:val="nil"/>
              <w:left w:val="nil"/>
              <w:bottom w:val="nil"/>
              <w:right w:val="nil"/>
            </w:tcBorders>
          </w:tcPr>
          <w:p w14:paraId="6F31325B" w14:textId="77777777" w:rsidR="007E7C75" w:rsidRPr="00D66858" w:rsidRDefault="007E7C75" w:rsidP="00DA65A4">
            <w:pPr>
              <w:spacing w:line="240" w:lineRule="auto"/>
              <w:jc w:val="center"/>
              <w:rPr>
                <w:sz w:val="16"/>
                <w:szCs w:val="16"/>
              </w:rPr>
            </w:pPr>
          </w:p>
        </w:tc>
        <w:tc>
          <w:tcPr>
            <w:tcW w:w="4230" w:type="dxa"/>
            <w:tcBorders>
              <w:top w:val="single" w:sz="4" w:space="0" w:color="auto"/>
              <w:left w:val="nil"/>
              <w:bottom w:val="nil"/>
              <w:right w:val="nil"/>
            </w:tcBorders>
          </w:tcPr>
          <w:p w14:paraId="4D65C744" w14:textId="23639384" w:rsidR="007E7C75" w:rsidRPr="00D66858" w:rsidRDefault="007E7C75" w:rsidP="00DA65A4">
            <w:pPr>
              <w:spacing w:line="240" w:lineRule="auto"/>
              <w:jc w:val="center"/>
              <w:rPr>
                <w:sz w:val="16"/>
                <w:szCs w:val="16"/>
              </w:rPr>
            </w:pPr>
            <w:r w:rsidRPr="00D66858">
              <w:rPr>
                <w:sz w:val="16"/>
                <w:szCs w:val="16"/>
              </w:rPr>
              <w:t xml:space="preserve">Signature </w:t>
            </w:r>
            <w:r w:rsidR="00051439" w:rsidRPr="00D66858">
              <w:rPr>
                <w:sz w:val="16"/>
                <w:szCs w:val="16"/>
              </w:rPr>
              <w:t xml:space="preserve">of </w:t>
            </w:r>
            <w:r w:rsidR="00051439">
              <w:rPr>
                <w:sz w:val="16"/>
                <w:szCs w:val="16"/>
              </w:rPr>
              <w:t>Authorized Subject Representative</w:t>
            </w:r>
          </w:p>
        </w:tc>
        <w:tc>
          <w:tcPr>
            <w:tcW w:w="270" w:type="dxa"/>
            <w:tcBorders>
              <w:top w:val="nil"/>
              <w:left w:val="nil"/>
              <w:bottom w:val="nil"/>
              <w:right w:val="nil"/>
            </w:tcBorders>
          </w:tcPr>
          <w:p w14:paraId="549A5F6F" w14:textId="77777777" w:rsidR="007E7C75" w:rsidRPr="00D66858" w:rsidRDefault="007E7C75" w:rsidP="00DA65A4">
            <w:pPr>
              <w:spacing w:line="240" w:lineRule="auto"/>
              <w:jc w:val="center"/>
              <w:rPr>
                <w:sz w:val="16"/>
                <w:szCs w:val="16"/>
              </w:rPr>
            </w:pPr>
          </w:p>
        </w:tc>
        <w:tc>
          <w:tcPr>
            <w:tcW w:w="1602" w:type="dxa"/>
            <w:tcBorders>
              <w:top w:val="single" w:sz="4" w:space="0" w:color="auto"/>
              <w:left w:val="nil"/>
              <w:bottom w:val="nil"/>
              <w:right w:val="nil"/>
            </w:tcBorders>
          </w:tcPr>
          <w:p w14:paraId="414BF619" w14:textId="77777777" w:rsidR="007E7C75" w:rsidRPr="00D66858" w:rsidRDefault="007E7C75" w:rsidP="00DA65A4">
            <w:pPr>
              <w:spacing w:line="240" w:lineRule="auto"/>
              <w:jc w:val="center"/>
              <w:rPr>
                <w:sz w:val="16"/>
                <w:szCs w:val="16"/>
              </w:rPr>
            </w:pPr>
            <w:r>
              <w:rPr>
                <w:sz w:val="16"/>
                <w:szCs w:val="16"/>
              </w:rPr>
              <w:t>Date</w:t>
            </w:r>
          </w:p>
        </w:tc>
      </w:tr>
    </w:tbl>
    <w:p w14:paraId="48EFDA14" w14:textId="77777777" w:rsidR="00BD66A4" w:rsidRPr="00D90112" w:rsidRDefault="00BD66A4" w:rsidP="00BD66A4">
      <w:pPr>
        <w:tabs>
          <w:tab w:val="left" w:pos="0"/>
          <w:tab w:val="center" w:pos="1980"/>
          <w:tab w:val="center" w:pos="6300"/>
          <w:tab w:val="center" w:pos="9360"/>
        </w:tabs>
        <w:suppressAutoHyphens/>
        <w:jc w:val="both"/>
        <w:rPr>
          <w:rFonts w:cs="Arial"/>
        </w:rPr>
      </w:pPr>
    </w:p>
    <w:p w14:paraId="348E1EE3" w14:textId="77777777" w:rsidR="00DA65A4" w:rsidRDefault="00DA65A4" w:rsidP="00BD66A4">
      <w:pPr>
        <w:tabs>
          <w:tab w:val="left" w:pos="0"/>
          <w:tab w:val="center" w:pos="1980"/>
          <w:tab w:val="center" w:pos="6300"/>
          <w:tab w:val="center" w:pos="9360"/>
        </w:tabs>
        <w:suppressAutoHyphens/>
        <w:jc w:val="both"/>
        <w:rPr>
          <w:rFonts w:cs="Arial"/>
        </w:rPr>
      </w:pPr>
      <w:r>
        <w:rPr>
          <w:rFonts w:cs="Arial"/>
        </w:rPr>
        <w:t xml:space="preserve">Select the category that best describes the above Authorized Subject </w:t>
      </w:r>
      <w:r w:rsidR="005C0555">
        <w:rPr>
          <w:rFonts w:cs="Arial"/>
        </w:rPr>
        <w:t>Representative:</w:t>
      </w:r>
    </w:p>
    <w:p w14:paraId="4B43BA57" w14:textId="77777777" w:rsidR="005C0555" w:rsidRDefault="00594191" w:rsidP="005C0555">
      <w:pPr>
        <w:tabs>
          <w:tab w:val="center" w:pos="1980"/>
          <w:tab w:val="center" w:pos="6300"/>
          <w:tab w:val="center" w:pos="9360"/>
        </w:tabs>
        <w:suppressAutoHyphens/>
        <w:spacing w:before="60"/>
        <w:ind w:left="720" w:hanging="360"/>
        <w:jc w:val="both"/>
        <w:rPr>
          <w:rFonts w:cs="Arial"/>
        </w:rPr>
      </w:pPr>
      <w:r>
        <w:rPr>
          <w:rFonts w:cs="Arial"/>
        </w:rPr>
        <w:fldChar w:fldCharType="begin">
          <w:ffData>
            <w:name w:val="Check16"/>
            <w:enabled/>
            <w:calcOnExit w:val="0"/>
            <w:checkBox>
              <w:sizeAuto/>
              <w:default w:val="0"/>
            </w:checkBox>
          </w:ffData>
        </w:fldChar>
      </w:r>
      <w:bookmarkStart w:id="31" w:name="Check16"/>
      <w:r w:rsidR="005C0555">
        <w:rPr>
          <w:rFonts w:cs="Arial"/>
        </w:rPr>
        <w:instrText xml:space="preserve"> FORMCHECKBOX </w:instrText>
      </w:r>
      <w:r w:rsidR="00CF2374">
        <w:rPr>
          <w:rFonts w:cs="Arial"/>
        </w:rPr>
      </w:r>
      <w:r w:rsidR="00CF2374">
        <w:rPr>
          <w:rFonts w:cs="Arial"/>
        </w:rPr>
        <w:fldChar w:fldCharType="separate"/>
      </w:r>
      <w:r>
        <w:rPr>
          <w:rFonts w:cs="Arial"/>
        </w:rPr>
        <w:fldChar w:fldCharType="end"/>
      </w:r>
      <w:bookmarkEnd w:id="31"/>
      <w:r w:rsidR="005C0555">
        <w:rPr>
          <w:rFonts w:cs="Arial"/>
        </w:rPr>
        <w:tab/>
      </w:r>
      <w:r w:rsidR="00DA65A4">
        <w:rPr>
          <w:rFonts w:cs="Arial"/>
        </w:rPr>
        <w:t>Court-appointed guardian</w:t>
      </w:r>
    </w:p>
    <w:p w14:paraId="00506736" w14:textId="77777777" w:rsidR="005C0555" w:rsidRDefault="00594191" w:rsidP="005C0555">
      <w:pPr>
        <w:tabs>
          <w:tab w:val="center" w:pos="1980"/>
          <w:tab w:val="center" w:pos="6300"/>
          <w:tab w:val="center" w:pos="9360"/>
        </w:tabs>
        <w:suppressAutoHyphens/>
        <w:spacing w:before="60"/>
        <w:ind w:left="720" w:hanging="360"/>
        <w:jc w:val="both"/>
        <w:rPr>
          <w:rFonts w:cs="Arial"/>
        </w:rPr>
      </w:pPr>
      <w:r>
        <w:rPr>
          <w:rFonts w:cs="Arial"/>
        </w:rPr>
        <w:fldChar w:fldCharType="begin">
          <w:ffData>
            <w:name w:val="Check17"/>
            <w:enabled/>
            <w:calcOnExit w:val="0"/>
            <w:checkBox>
              <w:sizeAuto/>
              <w:default w:val="0"/>
            </w:checkBox>
          </w:ffData>
        </w:fldChar>
      </w:r>
      <w:bookmarkStart w:id="32" w:name="Check17"/>
      <w:r w:rsidR="005C0555">
        <w:rPr>
          <w:rFonts w:cs="Arial"/>
        </w:rPr>
        <w:instrText xml:space="preserve"> FORMCHECKBOX </w:instrText>
      </w:r>
      <w:r w:rsidR="00CF2374">
        <w:rPr>
          <w:rFonts w:cs="Arial"/>
        </w:rPr>
      </w:r>
      <w:r w:rsidR="00CF2374">
        <w:rPr>
          <w:rFonts w:cs="Arial"/>
        </w:rPr>
        <w:fldChar w:fldCharType="separate"/>
      </w:r>
      <w:r>
        <w:rPr>
          <w:rFonts w:cs="Arial"/>
        </w:rPr>
        <w:fldChar w:fldCharType="end"/>
      </w:r>
      <w:bookmarkEnd w:id="32"/>
      <w:r w:rsidR="005C0555">
        <w:rPr>
          <w:rFonts w:cs="Arial"/>
        </w:rPr>
        <w:tab/>
      </w:r>
      <w:r w:rsidR="00DA65A4">
        <w:rPr>
          <w:rFonts w:cs="Arial"/>
        </w:rPr>
        <w:t>Health care proxy</w:t>
      </w:r>
    </w:p>
    <w:p w14:paraId="279440A9" w14:textId="77777777" w:rsidR="005C0555" w:rsidRDefault="00594191" w:rsidP="005C0555">
      <w:pPr>
        <w:tabs>
          <w:tab w:val="center" w:pos="1980"/>
          <w:tab w:val="center" w:pos="6300"/>
          <w:tab w:val="center" w:pos="9360"/>
        </w:tabs>
        <w:suppressAutoHyphens/>
        <w:spacing w:before="60"/>
        <w:ind w:left="720" w:hanging="360"/>
        <w:jc w:val="both"/>
        <w:rPr>
          <w:rFonts w:cs="Arial"/>
        </w:rPr>
      </w:pPr>
      <w:r>
        <w:rPr>
          <w:rFonts w:cs="Arial"/>
        </w:rPr>
        <w:fldChar w:fldCharType="begin">
          <w:ffData>
            <w:name w:val="Check18"/>
            <w:enabled/>
            <w:calcOnExit w:val="0"/>
            <w:checkBox>
              <w:sizeAuto/>
              <w:default w:val="0"/>
            </w:checkBox>
          </w:ffData>
        </w:fldChar>
      </w:r>
      <w:bookmarkStart w:id="33" w:name="Check18"/>
      <w:r w:rsidR="005C0555">
        <w:rPr>
          <w:rFonts w:cs="Arial"/>
        </w:rPr>
        <w:instrText xml:space="preserve"> FORMCHECKBOX </w:instrText>
      </w:r>
      <w:r w:rsidR="00CF2374">
        <w:rPr>
          <w:rFonts w:cs="Arial"/>
        </w:rPr>
      </w:r>
      <w:r w:rsidR="00CF2374">
        <w:rPr>
          <w:rFonts w:cs="Arial"/>
        </w:rPr>
        <w:fldChar w:fldCharType="separate"/>
      </w:r>
      <w:r>
        <w:rPr>
          <w:rFonts w:cs="Arial"/>
        </w:rPr>
        <w:fldChar w:fldCharType="end"/>
      </w:r>
      <w:bookmarkEnd w:id="33"/>
      <w:r w:rsidR="005C0555">
        <w:rPr>
          <w:rFonts w:cs="Arial"/>
        </w:rPr>
        <w:tab/>
      </w:r>
      <w:r w:rsidR="00DA65A4">
        <w:rPr>
          <w:rFonts w:cs="Arial"/>
        </w:rPr>
        <w:t>Durable power of attorney</w:t>
      </w:r>
    </w:p>
    <w:p w14:paraId="7D815627" w14:textId="0F1A13DB" w:rsidR="00BD66A4" w:rsidRDefault="00594191" w:rsidP="005C0555">
      <w:pPr>
        <w:tabs>
          <w:tab w:val="center" w:pos="1980"/>
          <w:tab w:val="center" w:pos="6300"/>
          <w:tab w:val="center" w:pos="9360"/>
        </w:tabs>
        <w:suppressAutoHyphens/>
        <w:spacing w:before="60"/>
        <w:ind w:left="720" w:hanging="360"/>
        <w:jc w:val="both"/>
        <w:rPr>
          <w:rFonts w:cs="Arial"/>
        </w:rPr>
      </w:pPr>
      <w:r>
        <w:rPr>
          <w:rFonts w:cs="Arial"/>
        </w:rPr>
        <w:fldChar w:fldCharType="begin">
          <w:ffData>
            <w:name w:val="Check19"/>
            <w:enabled/>
            <w:calcOnExit w:val="0"/>
            <w:checkBox>
              <w:sizeAuto/>
              <w:default w:val="0"/>
            </w:checkBox>
          </w:ffData>
        </w:fldChar>
      </w:r>
      <w:bookmarkStart w:id="34" w:name="Check19"/>
      <w:r w:rsidR="005C0555">
        <w:rPr>
          <w:rFonts w:cs="Arial"/>
        </w:rPr>
        <w:instrText xml:space="preserve"> FORMCHECKBOX </w:instrText>
      </w:r>
      <w:r w:rsidR="00CF2374">
        <w:rPr>
          <w:rFonts w:cs="Arial"/>
        </w:rPr>
      </w:r>
      <w:r w:rsidR="00CF2374">
        <w:rPr>
          <w:rFonts w:cs="Arial"/>
        </w:rPr>
        <w:fldChar w:fldCharType="separate"/>
      </w:r>
      <w:r>
        <w:rPr>
          <w:rFonts w:cs="Arial"/>
        </w:rPr>
        <w:fldChar w:fldCharType="end"/>
      </w:r>
      <w:bookmarkEnd w:id="34"/>
      <w:r w:rsidR="005C0555">
        <w:rPr>
          <w:rFonts w:cs="Arial"/>
        </w:rPr>
        <w:tab/>
      </w:r>
      <w:r w:rsidR="00DA65A4">
        <w:rPr>
          <w:rFonts w:cs="Arial"/>
        </w:rPr>
        <w:t xml:space="preserve">Family member/next of kin; for this category </w:t>
      </w:r>
      <w:r w:rsidR="005C0555">
        <w:rPr>
          <w:rFonts w:cs="Arial"/>
        </w:rPr>
        <w:t>describe</w:t>
      </w:r>
      <w:r w:rsidR="00DA65A4">
        <w:rPr>
          <w:rFonts w:cs="Arial"/>
        </w:rPr>
        <w:t xml:space="preserve"> relationship </w:t>
      </w:r>
      <w:r w:rsidR="00DA65A4" w:rsidRPr="005F7D80">
        <w:rPr>
          <w:rFonts w:cs="Arial"/>
          <w:color w:val="000000" w:themeColor="text1"/>
        </w:rPr>
        <w:t>below</w:t>
      </w:r>
      <w:r w:rsidR="005C0555" w:rsidRPr="005F7D80">
        <w:rPr>
          <w:rFonts w:cs="Arial"/>
          <w:color w:val="000000" w:themeColor="text1"/>
        </w:rPr>
        <w:t>:</w:t>
      </w:r>
    </w:p>
    <w:p w14:paraId="65D31EAF" w14:textId="77777777" w:rsidR="00077273" w:rsidRDefault="00077273" w:rsidP="0046431B"/>
    <w:p w14:paraId="6F4D1DFA" w14:textId="77777777" w:rsidR="00620C73" w:rsidRDefault="007F0A03" w:rsidP="0046431B">
      <w:pPr>
        <w:rPr>
          <w:i/>
          <w:color w:val="0000FF"/>
        </w:rPr>
      </w:pPr>
      <w:r>
        <w:rPr>
          <w:b/>
          <w:i/>
          <w:color w:val="0000FF"/>
        </w:rPr>
        <w:t>[</w:t>
      </w:r>
      <w:r w:rsidR="00620C73">
        <w:rPr>
          <w:b/>
          <w:i/>
          <w:color w:val="0000FF"/>
        </w:rPr>
        <w:t>For pediatric studies</w:t>
      </w:r>
      <w:r w:rsidR="00620C73">
        <w:rPr>
          <w:i/>
          <w:color w:val="0000FF"/>
        </w:rPr>
        <w:t xml:space="preserve"> (note: certain studies require the signature of both parents.  If the IRB deter</w:t>
      </w:r>
      <w:r w:rsidR="006C42DE">
        <w:rPr>
          <w:i/>
          <w:color w:val="0000FF"/>
        </w:rPr>
        <w:t>mines this is required, add an</w:t>
      </w:r>
      <w:r w:rsidR="00620C73">
        <w:rPr>
          <w:i/>
          <w:color w:val="0000FF"/>
        </w:rPr>
        <w:t>other signature block for the other parent.</w:t>
      </w:r>
      <w:r w:rsidR="006C42DE">
        <w:rPr>
          <w:i/>
          <w:color w:val="0000FF"/>
        </w:rPr>
        <w:t>)</w:t>
      </w:r>
      <w:r>
        <w:rPr>
          <w:i/>
          <w:color w:val="0000FF"/>
        </w:rPr>
        <w:t>]</w:t>
      </w:r>
    </w:p>
    <w:p w14:paraId="7C83EA11" w14:textId="77777777" w:rsidR="00620C73" w:rsidRPr="00620C73" w:rsidRDefault="00620C73" w:rsidP="0046431B">
      <w:pPr>
        <w:rPr>
          <w:i/>
          <w:color w:val="0000FF"/>
        </w:rPr>
      </w:pPr>
    </w:p>
    <w:p w14:paraId="6BB77DE4" w14:textId="77777777" w:rsidR="00620C73" w:rsidRPr="00620C73" w:rsidRDefault="00620C73" w:rsidP="00776B68">
      <w:pPr>
        <w:outlineLvl w:val="0"/>
        <w:rPr>
          <w:b/>
        </w:rPr>
      </w:pPr>
      <w:r w:rsidRPr="00620C73">
        <w:rPr>
          <w:b/>
        </w:rPr>
        <w:t>Signature of Parent(s)/Guardian for Child</w:t>
      </w:r>
    </w:p>
    <w:p w14:paraId="79658D6F" w14:textId="77777777" w:rsidR="00620C73" w:rsidRPr="00620C73" w:rsidRDefault="00620C73" w:rsidP="00620C73">
      <w:r w:rsidRPr="00620C73">
        <w:t>I give my consent for my child to take part in this research study and agree to allow his/her health information to be used and shared as descri</w:t>
      </w:r>
      <w:r w:rsidR="00141952">
        <w:t>bed above.</w:t>
      </w:r>
    </w:p>
    <w:tbl>
      <w:tblPr>
        <w:tblW w:w="0" w:type="auto"/>
        <w:tblLayout w:type="fixed"/>
        <w:tblLook w:val="04A0" w:firstRow="1" w:lastRow="0" w:firstColumn="1" w:lastColumn="0" w:noHBand="0" w:noVBand="1"/>
      </w:tblPr>
      <w:tblGrid>
        <w:gridCol w:w="4068"/>
        <w:gridCol w:w="270"/>
        <w:gridCol w:w="4230"/>
        <w:gridCol w:w="270"/>
        <w:gridCol w:w="1602"/>
      </w:tblGrid>
      <w:tr w:rsidR="00620C73" w14:paraId="571209B5" w14:textId="77777777" w:rsidTr="00183441">
        <w:trPr>
          <w:trHeight w:val="1088"/>
        </w:trPr>
        <w:tc>
          <w:tcPr>
            <w:tcW w:w="4068" w:type="dxa"/>
            <w:tcBorders>
              <w:top w:val="nil"/>
              <w:left w:val="nil"/>
              <w:bottom w:val="single" w:sz="4" w:space="0" w:color="auto"/>
              <w:right w:val="nil"/>
            </w:tcBorders>
          </w:tcPr>
          <w:p w14:paraId="47EFD409" w14:textId="77777777" w:rsidR="00620C73" w:rsidRDefault="00620C73" w:rsidP="00090B54">
            <w:pPr>
              <w:spacing w:line="240" w:lineRule="auto"/>
            </w:pPr>
          </w:p>
        </w:tc>
        <w:tc>
          <w:tcPr>
            <w:tcW w:w="270" w:type="dxa"/>
            <w:tcBorders>
              <w:top w:val="nil"/>
              <w:left w:val="nil"/>
              <w:bottom w:val="nil"/>
              <w:right w:val="nil"/>
            </w:tcBorders>
          </w:tcPr>
          <w:p w14:paraId="56A628B9" w14:textId="77777777" w:rsidR="00620C73" w:rsidRDefault="00620C73" w:rsidP="00090B54">
            <w:pPr>
              <w:spacing w:line="240" w:lineRule="auto"/>
            </w:pPr>
          </w:p>
        </w:tc>
        <w:tc>
          <w:tcPr>
            <w:tcW w:w="4230" w:type="dxa"/>
            <w:tcBorders>
              <w:top w:val="nil"/>
              <w:left w:val="nil"/>
              <w:bottom w:val="single" w:sz="4" w:space="0" w:color="auto"/>
              <w:right w:val="nil"/>
            </w:tcBorders>
          </w:tcPr>
          <w:p w14:paraId="3F7517AD" w14:textId="77777777" w:rsidR="00620C73" w:rsidRDefault="00620C73" w:rsidP="00090B54">
            <w:pPr>
              <w:spacing w:line="240" w:lineRule="auto"/>
            </w:pPr>
          </w:p>
        </w:tc>
        <w:tc>
          <w:tcPr>
            <w:tcW w:w="270" w:type="dxa"/>
            <w:tcBorders>
              <w:top w:val="nil"/>
              <w:left w:val="nil"/>
              <w:bottom w:val="nil"/>
              <w:right w:val="nil"/>
            </w:tcBorders>
          </w:tcPr>
          <w:p w14:paraId="0A1A12DB" w14:textId="77777777" w:rsidR="00620C73" w:rsidRDefault="00620C73" w:rsidP="00090B54">
            <w:pPr>
              <w:spacing w:line="240" w:lineRule="auto"/>
            </w:pPr>
          </w:p>
        </w:tc>
        <w:tc>
          <w:tcPr>
            <w:tcW w:w="1602" w:type="dxa"/>
            <w:tcBorders>
              <w:top w:val="nil"/>
              <w:left w:val="nil"/>
              <w:bottom w:val="single" w:sz="4" w:space="0" w:color="auto"/>
              <w:right w:val="nil"/>
            </w:tcBorders>
          </w:tcPr>
          <w:p w14:paraId="25520838" w14:textId="77777777" w:rsidR="00620C73" w:rsidRDefault="00620C73" w:rsidP="00090B54">
            <w:pPr>
              <w:spacing w:line="240" w:lineRule="auto"/>
            </w:pPr>
          </w:p>
        </w:tc>
      </w:tr>
      <w:tr w:rsidR="00620C73" w:rsidRPr="00D66858" w14:paraId="033F9817" w14:textId="77777777" w:rsidTr="00183441">
        <w:tc>
          <w:tcPr>
            <w:tcW w:w="4068" w:type="dxa"/>
            <w:tcBorders>
              <w:top w:val="single" w:sz="4" w:space="0" w:color="auto"/>
              <w:left w:val="nil"/>
              <w:bottom w:val="nil"/>
              <w:right w:val="nil"/>
            </w:tcBorders>
          </w:tcPr>
          <w:p w14:paraId="6A0B5BE3" w14:textId="77777777" w:rsidR="00620C73" w:rsidRPr="00D66858" w:rsidRDefault="00620C73" w:rsidP="00620C73">
            <w:pPr>
              <w:spacing w:line="240" w:lineRule="auto"/>
              <w:jc w:val="center"/>
              <w:rPr>
                <w:sz w:val="16"/>
                <w:szCs w:val="16"/>
              </w:rPr>
            </w:pPr>
            <w:r w:rsidRPr="00D66858">
              <w:rPr>
                <w:sz w:val="16"/>
                <w:szCs w:val="16"/>
              </w:rPr>
              <w:t xml:space="preserve">Name of </w:t>
            </w:r>
            <w:r>
              <w:rPr>
                <w:sz w:val="16"/>
                <w:szCs w:val="16"/>
              </w:rPr>
              <w:t xml:space="preserve">Parent </w:t>
            </w:r>
            <w:r w:rsidRPr="00D66858">
              <w:rPr>
                <w:sz w:val="16"/>
                <w:szCs w:val="16"/>
              </w:rPr>
              <w:t>(Print)</w:t>
            </w:r>
          </w:p>
        </w:tc>
        <w:tc>
          <w:tcPr>
            <w:tcW w:w="270" w:type="dxa"/>
            <w:tcBorders>
              <w:top w:val="nil"/>
              <w:left w:val="nil"/>
              <w:bottom w:val="nil"/>
              <w:right w:val="nil"/>
            </w:tcBorders>
          </w:tcPr>
          <w:p w14:paraId="50D10C53" w14:textId="77777777" w:rsidR="00620C73" w:rsidRPr="00D66858" w:rsidRDefault="00620C73" w:rsidP="00090B54">
            <w:pPr>
              <w:spacing w:line="240" w:lineRule="auto"/>
              <w:jc w:val="center"/>
              <w:rPr>
                <w:sz w:val="16"/>
                <w:szCs w:val="16"/>
              </w:rPr>
            </w:pPr>
          </w:p>
        </w:tc>
        <w:tc>
          <w:tcPr>
            <w:tcW w:w="4230" w:type="dxa"/>
            <w:tcBorders>
              <w:top w:val="single" w:sz="4" w:space="0" w:color="auto"/>
              <w:left w:val="nil"/>
              <w:bottom w:val="nil"/>
              <w:right w:val="nil"/>
            </w:tcBorders>
          </w:tcPr>
          <w:p w14:paraId="7ED2A577" w14:textId="77777777" w:rsidR="00620C73" w:rsidRPr="00D66858" w:rsidRDefault="00620C73" w:rsidP="00620C73">
            <w:pPr>
              <w:spacing w:line="240" w:lineRule="auto"/>
              <w:jc w:val="center"/>
              <w:rPr>
                <w:sz w:val="16"/>
                <w:szCs w:val="16"/>
              </w:rPr>
            </w:pPr>
            <w:r w:rsidRPr="00D66858">
              <w:rPr>
                <w:sz w:val="16"/>
                <w:szCs w:val="16"/>
              </w:rPr>
              <w:t xml:space="preserve">Signature of </w:t>
            </w:r>
            <w:r>
              <w:rPr>
                <w:sz w:val="16"/>
                <w:szCs w:val="16"/>
              </w:rPr>
              <w:t>Parent</w:t>
            </w:r>
          </w:p>
        </w:tc>
        <w:tc>
          <w:tcPr>
            <w:tcW w:w="270" w:type="dxa"/>
            <w:tcBorders>
              <w:top w:val="nil"/>
              <w:left w:val="nil"/>
              <w:bottom w:val="nil"/>
              <w:right w:val="nil"/>
            </w:tcBorders>
          </w:tcPr>
          <w:p w14:paraId="7222B3D9" w14:textId="77777777" w:rsidR="00620C73" w:rsidRPr="00D66858" w:rsidRDefault="00620C73" w:rsidP="00090B54">
            <w:pPr>
              <w:spacing w:line="240" w:lineRule="auto"/>
              <w:jc w:val="center"/>
              <w:rPr>
                <w:sz w:val="16"/>
                <w:szCs w:val="16"/>
              </w:rPr>
            </w:pPr>
          </w:p>
        </w:tc>
        <w:tc>
          <w:tcPr>
            <w:tcW w:w="1602" w:type="dxa"/>
            <w:tcBorders>
              <w:top w:val="single" w:sz="4" w:space="0" w:color="auto"/>
              <w:left w:val="nil"/>
              <w:bottom w:val="nil"/>
              <w:right w:val="nil"/>
            </w:tcBorders>
          </w:tcPr>
          <w:p w14:paraId="385A8225" w14:textId="77777777" w:rsidR="00620C73" w:rsidRPr="00D66858" w:rsidRDefault="00620C73" w:rsidP="00090B54">
            <w:pPr>
              <w:spacing w:line="240" w:lineRule="auto"/>
              <w:jc w:val="center"/>
              <w:rPr>
                <w:sz w:val="16"/>
                <w:szCs w:val="16"/>
              </w:rPr>
            </w:pPr>
            <w:r>
              <w:rPr>
                <w:sz w:val="16"/>
                <w:szCs w:val="16"/>
              </w:rPr>
              <w:t>Date</w:t>
            </w:r>
          </w:p>
        </w:tc>
      </w:tr>
    </w:tbl>
    <w:p w14:paraId="39BA6B3E" w14:textId="77777777" w:rsidR="00620C73" w:rsidRDefault="00620C73" w:rsidP="0046431B">
      <w:pPr>
        <w:rPr>
          <w:b/>
          <w:i/>
          <w:color w:val="0000FF"/>
        </w:rPr>
      </w:pPr>
    </w:p>
    <w:p w14:paraId="3FB10EE7" w14:textId="77777777" w:rsidR="00F06E44" w:rsidRDefault="00E71483" w:rsidP="00112EB2">
      <w:pPr>
        <w:spacing w:line="240" w:lineRule="auto"/>
        <w:rPr>
          <w:b/>
          <w:i/>
          <w:color w:val="0000FF"/>
        </w:rPr>
      </w:pPr>
      <w:r>
        <w:rPr>
          <w:b/>
          <w:i/>
          <w:color w:val="0000FF"/>
        </w:rPr>
        <w:lastRenderedPageBreak/>
        <w:br w:type="page"/>
      </w:r>
    </w:p>
    <w:p w14:paraId="68C52B01" w14:textId="77777777" w:rsidR="00832B0C" w:rsidRDefault="00832B0C" w:rsidP="00832B0C">
      <w:pPr>
        <w:rPr>
          <w:b/>
          <w:i/>
          <w:color w:val="0000FF"/>
        </w:rPr>
      </w:pPr>
      <w:r>
        <w:rPr>
          <w:b/>
          <w:i/>
          <w:color w:val="0000FF"/>
        </w:rPr>
        <w:lastRenderedPageBreak/>
        <w:t>[</w:t>
      </w:r>
      <w:r w:rsidRPr="00077273">
        <w:rPr>
          <w:b/>
          <w:i/>
          <w:color w:val="0000FF"/>
        </w:rPr>
        <w:t xml:space="preserve">For studies using </w:t>
      </w:r>
      <w:r>
        <w:rPr>
          <w:b/>
          <w:i/>
          <w:color w:val="0000FF"/>
        </w:rPr>
        <w:t xml:space="preserve">interpreters (with short form or translated consent form) in the </w:t>
      </w:r>
      <w:r w:rsidRPr="00077273">
        <w:rPr>
          <w:b/>
          <w:i/>
          <w:color w:val="0000FF"/>
        </w:rPr>
        <w:t xml:space="preserve"> consent process</w:t>
      </w:r>
      <w:r>
        <w:rPr>
          <w:b/>
          <w:i/>
          <w:color w:val="0000FF"/>
        </w:rPr>
        <w:t>:]</w:t>
      </w:r>
    </w:p>
    <w:p w14:paraId="6F0FAA84" w14:textId="77777777" w:rsidR="00832B0C" w:rsidRPr="00077273" w:rsidRDefault="00832B0C" w:rsidP="00832B0C">
      <w:pPr>
        <w:rPr>
          <w:b/>
          <w:i/>
          <w:color w:val="0000FF"/>
        </w:rPr>
      </w:pPr>
    </w:p>
    <w:p w14:paraId="470D6C09" w14:textId="77777777" w:rsidR="00832B0C" w:rsidRPr="0000796A" w:rsidRDefault="00832B0C" w:rsidP="00832B0C">
      <w:pPr>
        <w:rPr>
          <w:b/>
        </w:rPr>
      </w:pPr>
      <w:r w:rsidRPr="0000796A">
        <w:rPr>
          <w:b/>
        </w:rPr>
        <w:t xml:space="preserve">Witness to Consent </w:t>
      </w:r>
      <w:r>
        <w:rPr>
          <w:b/>
        </w:rPr>
        <w:t xml:space="preserve"> Process for </w:t>
      </w:r>
      <w:r w:rsidRPr="0000796A">
        <w:rPr>
          <w:b/>
        </w:rPr>
        <w:t xml:space="preserve">Non-English Speaking Subjects </w:t>
      </w:r>
      <w:r>
        <w:rPr>
          <w:b/>
        </w:rPr>
        <w:t>(u</w:t>
      </w:r>
      <w:r w:rsidRPr="0000796A">
        <w:rPr>
          <w:b/>
        </w:rPr>
        <w:t xml:space="preserve">sing </w:t>
      </w:r>
      <w:r>
        <w:rPr>
          <w:b/>
        </w:rPr>
        <w:t xml:space="preserve">a translated  consent form OR </w:t>
      </w:r>
      <w:r w:rsidRPr="0000796A">
        <w:rPr>
          <w:b/>
        </w:rPr>
        <w:t>“Short Form” in Subject’s Spoken Language</w:t>
      </w:r>
      <w:r>
        <w:rPr>
          <w:b/>
        </w:rPr>
        <w:t>)</w:t>
      </w:r>
    </w:p>
    <w:p w14:paraId="1B9835B3" w14:textId="77777777" w:rsidR="0000796A" w:rsidRDefault="0000796A" w:rsidP="0000796A"/>
    <w:p w14:paraId="3950E3FA" w14:textId="77777777" w:rsidR="0000796A" w:rsidRPr="0000796A" w:rsidRDefault="0000796A" w:rsidP="00776B68">
      <w:pPr>
        <w:outlineLvl w:val="0"/>
        <w:rPr>
          <w:u w:val="single"/>
        </w:rPr>
      </w:pPr>
      <w:r w:rsidRPr="0000796A">
        <w:rPr>
          <w:u w:val="single"/>
        </w:rPr>
        <w:t>Statement of Witness</w:t>
      </w:r>
    </w:p>
    <w:p w14:paraId="6F46C064" w14:textId="77777777" w:rsidR="00077273" w:rsidRPr="00177667" w:rsidRDefault="0000796A" w:rsidP="0046431B">
      <w:r w:rsidRPr="0000796A">
        <w:t>As someone who understands both English and the language spoken by the subject, I represent that the English version of the consent form was presented orally to the subject in the subject’s own language, and that the subject was given the opportunity to ask questions.</w:t>
      </w:r>
    </w:p>
    <w:tbl>
      <w:tblPr>
        <w:tblW w:w="0" w:type="auto"/>
        <w:tblLayout w:type="fixed"/>
        <w:tblLook w:val="04A0" w:firstRow="1" w:lastRow="0" w:firstColumn="1" w:lastColumn="0" w:noHBand="0" w:noVBand="1"/>
      </w:tblPr>
      <w:tblGrid>
        <w:gridCol w:w="4068"/>
        <w:gridCol w:w="270"/>
        <w:gridCol w:w="4230"/>
        <w:gridCol w:w="270"/>
        <w:gridCol w:w="1602"/>
      </w:tblGrid>
      <w:tr w:rsidR="0000796A" w14:paraId="5686E023" w14:textId="77777777" w:rsidTr="00183441">
        <w:trPr>
          <w:trHeight w:val="1088"/>
        </w:trPr>
        <w:tc>
          <w:tcPr>
            <w:tcW w:w="4068" w:type="dxa"/>
            <w:tcBorders>
              <w:top w:val="nil"/>
              <w:left w:val="nil"/>
              <w:bottom w:val="single" w:sz="4" w:space="0" w:color="auto"/>
              <w:right w:val="nil"/>
            </w:tcBorders>
          </w:tcPr>
          <w:p w14:paraId="084F9C9D" w14:textId="77777777" w:rsidR="0000796A" w:rsidRDefault="0000796A" w:rsidP="00090B54">
            <w:pPr>
              <w:spacing w:line="240" w:lineRule="auto"/>
            </w:pPr>
          </w:p>
        </w:tc>
        <w:tc>
          <w:tcPr>
            <w:tcW w:w="270" w:type="dxa"/>
            <w:tcBorders>
              <w:top w:val="nil"/>
              <w:left w:val="nil"/>
              <w:bottom w:val="nil"/>
              <w:right w:val="nil"/>
            </w:tcBorders>
          </w:tcPr>
          <w:p w14:paraId="7137F63E" w14:textId="77777777" w:rsidR="0000796A" w:rsidRDefault="0000796A" w:rsidP="00090B54">
            <w:pPr>
              <w:spacing w:line="240" w:lineRule="auto"/>
            </w:pPr>
          </w:p>
        </w:tc>
        <w:tc>
          <w:tcPr>
            <w:tcW w:w="4230" w:type="dxa"/>
            <w:tcBorders>
              <w:top w:val="nil"/>
              <w:left w:val="nil"/>
              <w:bottom w:val="single" w:sz="4" w:space="0" w:color="auto"/>
              <w:right w:val="nil"/>
            </w:tcBorders>
          </w:tcPr>
          <w:p w14:paraId="0AEEA61B" w14:textId="77777777" w:rsidR="0000796A" w:rsidRDefault="0000796A" w:rsidP="00090B54">
            <w:pPr>
              <w:spacing w:line="240" w:lineRule="auto"/>
            </w:pPr>
          </w:p>
        </w:tc>
        <w:tc>
          <w:tcPr>
            <w:tcW w:w="270" w:type="dxa"/>
            <w:tcBorders>
              <w:top w:val="nil"/>
              <w:left w:val="nil"/>
              <w:bottom w:val="nil"/>
              <w:right w:val="nil"/>
            </w:tcBorders>
          </w:tcPr>
          <w:p w14:paraId="00671DC6" w14:textId="77777777" w:rsidR="0000796A" w:rsidRDefault="0000796A" w:rsidP="00090B54">
            <w:pPr>
              <w:spacing w:line="240" w:lineRule="auto"/>
            </w:pPr>
          </w:p>
        </w:tc>
        <w:tc>
          <w:tcPr>
            <w:tcW w:w="1602" w:type="dxa"/>
            <w:tcBorders>
              <w:top w:val="nil"/>
              <w:left w:val="nil"/>
              <w:bottom w:val="single" w:sz="4" w:space="0" w:color="auto"/>
              <w:right w:val="nil"/>
            </w:tcBorders>
          </w:tcPr>
          <w:p w14:paraId="0EEDDEBE" w14:textId="77777777" w:rsidR="0000796A" w:rsidRDefault="0000796A" w:rsidP="00090B54">
            <w:pPr>
              <w:spacing w:line="240" w:lineRule="auto"/>
            </w:pPr>
          </w:p>
        </w:tc>
      </w:tr>
      <w:tr w:rsidR="0000796A" w:rsidRPr="00D66858" w14:paraId="43870602" w14:textId="77777777" w:rsidTr="00183441">
        <w:tc>
          <w:tcPr>
            <w:tcW w:w="4068" w:type="dxa"/>
            <w:tcBorders>
              <w:top w:val="single" w:sz="4" w:space="0" w:color="auto"/>
              <w:left w:val="nil"/>
              <w:bottom w:val="nil"/>
              <w:right w:val="nil"/>
            </w:tcBorders>
          </w:tcPr>
          <w:p w14:paraId="0F518101" w14:textId="77777777" w:rsidR="0000796A" w:rsidRPr="00D66858" w:rsidRDefault="0000796A" w:rsidP="0000796A">
            <w:pPr>
              <w:spacing w:line="240" w:lineRule="auto"/>
              <w:jc w:val="center"/>
              <w:rPr>
                <w:sz w:val="16"/>
                <w:szCs w:val="16"/>
              </w:rPr>
            </w:pPr>
            <w:r w:rsidRPr="00D66858">
              <w:rPr>
                <w:sz w:val="16"/>
                <w:szCs w:val="16"/>
              </w:rPr>
              <w:t xml:space="preserve">Name of </w:t>
            </w:r>
            <w:r>
              <w:rPr>
                <w:sz w:val="16"/>
                <w:szCs w:val="16"/>
              </w:rPr>
              <w:t>Witness</w:t>
            </w:r>
            <w:r w:rsidR="00620C73">
              <w:rPr>
                <w:sz w:val="16"/>
                <w:szCs w:val="16"/>
              </w:rPr>
              <w:t xml:space="preserve"> </w:t>
            </w:r>
            <w:r w:rsidRPr="00D66858">
              <w:rPr>
                <w:sz w:val="16"/>
                <w:szCs w:val="16"/>
              </w:rPr>
              <w:t>(Print)</w:t>
            </w:r>
          </w:p>
        </w:tc>
        <w:tc>
          <w:tcPr>
            <w:tcW w:w="270" w:type="dxa"/>
            <w:tcBorders>
              <w:top w:val="nil"/>
              <w:left w:val="nil"/>
              <w:bottom w:val="nil"/>
              <w:right w:val="nil"/>
            </w:tcBorders>
          </w:tcPr>
          <w:p w14:paraId="44CECAB2" w14:textId="77777777" w:rsidR="0000796A" w:rsidRPr="00D66858" w:rsidRDefault="0000796A" w:rsidP="00090B54">
            <w:pPr>
              <w:spacing w:line="240" w:lineRule="auto"/>
              <w:jc w:val="center"/>
              <w:rPr>
                <w:sz w:val="16"/>
                <w:szCs w:val="16"/>
              </w:rPr>
            </w:pPr>
          </w:p>
        </w:tc>
        <w:tc>
          <w:tcPr>
            <w:tcW w:w="4230" w:type="dxa"/>
            <w:tcBorders>
              <w:top w:val="single" w:sz="4" w:space="0" w:color="auto"/>
              <w:left w:val="nil"/>
              <w:bottom w:val="nil"/>
              <w:right w:val="nil"/>
            </w:tcBorders>
          </w:tcPr>
          <w:p w14:paraId="4C42E581" w14:textId="77777777" w:rsidR="0000796A" w:rsidRPr="00D66858" w:rsidRDefault="0000796A" w:rsidP="0000796A">
            <w:pPr>
              <w:spacing w:line="240" w:lineRule="auto"/>
              <w:jc w:val="center"/>
              <w:rPr>
                <w:sz w:val="16"/>
                <w:szCs w:val="16"/>
              </w:rPr>
            </w:pPr>
            <w:r w:rsidRPr="00D66858">
              <w:rPr>
                <w:sz w:val="16"/>
                <w:szCs w:val="16"/>
              </w:rPr>
              <w:t xml:space="preserve">Signature of </w:t>
            </w:r>
            <w:r>
              <w:rPr>
                <w:sz w:val="16"/>
                <w:szCs w:val="16"/>
              </w:rPr>
              <w:t>Witness</w:t>
            </w:r>
          </w:p>
        </w:tc>
        <w:tc>
          <w:tcPr>
            <w:tcW w:w="270" w:type="dxa"/>
            <w:tcBorders>
              <w:top w:val="nil"/>
              <w:left w:val="nil"/>
              <w:bottom w:val="nil"/>
              <w:right w:val="nil"/>
            </w:tcBorders>
          </w:tcPr>
          <w:p w14:paraId="3D6B73B5" w14:textId="77777777" w:rsidR="0000796A" w:rsidRPr="00D66858" w:rsidRDefault="0000796A" w:rsidP="00090B54">
            <w:pPr>
              <w:spacing w:line="240" w:lineRule="auto"/>
              <w:jc w:val="center"/>
              <w:rPr>
                <w:sz w:val="16"/>
                <w:szCs w:val="16"/>
              </w:rPr>
            </w:pPr>
          </w:p>
        </w:tc>
        <w:tc>
          <w:tcPr>
            <w:tcW w:w="1602" w:type="dxa"/>
            <w:tcBorders>
              <w:top w:val="single" w:sz="4" w:space="0" w:color="auto"/>
              <w:left w:val="nil"/>
              <w:bottom w:val="nil"/>
              <w:right w:val="nil"/>
            </w:tcBorders>
          </w:tcPr>
          <w:p w14:paraId="5E42CB88" w14:textId="77777777" w:rsidR="0000796A" w:rsidRPr="00D66858" w:rsidRDefault="0000796A" w:rsidP="00090B54">
            <w:pPr>
              <w:spacing w:line="240" w:lineRule="auto"/>
              <w:jc w:val="center"/>
              <w:rPr>
                <w:sz w:val="16"/>
                <w:szCs w:val="16"/>
              </w:rPr>
            </w:pPr>
            <w:r>
              <w:rPr>
                <w:sz w:val="16"/>
                <w:szCs w:val="16"/>
              </w:rPr>
              <w:t>Date</w:t>
            </w:r>
          </w:p>
        </w:tc>
      </w:tr>
    </w:tbl>
    <w:p w14:paraId="2DFE6041" w14:textId="77777777" w:rsidR="00090B54" w:rsidRDefault="00090B54" w:rsidP="00090B54">
      <w:pPr>
        <w:rPr>
          <w:b/>
          <w:sz w:val="28"/>
          <w:szCs w:val="28"/>
        </w:rPr>
      </w:pPr>
    </w:p>
    <w:p w14:paraId="12BF7C2D" w14:textId="77777777" w:rsidR="00E71483" w:rsidRDefault="00E71483" w:rsidP="00090B54">
      <w:pPr>
        <w:rPr>
          <w:b/>
          <w:sz w:val="28"/>
          <w:szCs w:val="28"/>
        </w:rPr>
      </w:pPr>
    </w:p>
    <w:p w14:paraId="570B86AA" w14:textId="77777777" w:rsidR="00F06E44" w:rsidRPr="007F0A03" w:rsidRDefault="007F0A03" w:rsidP="00F06E44">
      <w:pPr>
        <w:rPr>
          <w:b/>
          <w:i/>
          <w:color w:val="0000FF"/>
        </w:rPr>
      </w:pPr>
      <w:r>
        <w:rPr>
          <w:b/>
          <w:i/>
          <w:color w:val="0000FF"/>
        </w:rPr>
        <w:t>[</w:t>
      </w:r>
      <w:r w:rsidR="00F06E44" w:rsidRPr="007F0A03">
        <w:rPr>
          <w:b/>
          <w:i/>
          <w:color w:val="0000FF"/>
        </w:rPr>
        <w:t>For studies involving subjects who cannot read:</w:t>
      </w:r>
      <w:r>
        <w:rPr>
          <w:b/>
          <w:i/>
          <w:color w:val="0000FF"/>
        </w:rPr>
        <w:t>]</w:t>
      </w:r>
    </w:p>
    <w:p w14:paraId="703A0A10" w14:textId="77777777" w:rsidR="00F06E44" w:rsidRDefault="00F06E44" w:rsidP="00F06E44">
      <w:pPr>
        <w:rPr>
          <w:b/>
        </w:rPr>
      </w:pPr>
    </w:p>
    <w:p w14:paraId="7DA0EDA3" w14:textId="77777777" w:rsidR="00090B54" w:rsidRPr="00F06E44" w:rsidRDefault="00090B54" w:rsidP="00776B68">
      <w:pPr>
        <w:outlineLvl w:val="0"/>
        <w:rPr>
          <w:b/>
        </w:rPr>
      </w:pPr>
      <w:r w:rsidRPr="00F06E44">
        <w:rPr>
          <w:b/>
        </w:rPr>
        <w:t>Witness to Consent of a Subject Who Cannot Read or Write</w:t>
      </w:r>
    </w:p>
    <w:p w14:paraId="21C980BA" w14:textId="77777777" w:rsidR="00BC0FBC" w:rsidRDefault="00BC0FBC" w:rsidP="00090B54">
      <w:pPr>
        <w:rPr>
          <w:u w:val="single"/>
        </w:rPr>
      </w:pPr>
    </w:p>
    <w:p w14:paraId="4A5C1272" w14:textId="77777777" w:rsidR="00090B54" w:rsidRPr="00090B54" w:rsidRDefault="00090B54" w:rsidP="00776B68">
      <w:pPr>
        <w:outlineLvl w:val="0"/>
        <w:rPr>
          <w:u w:val="single"/>
        </w:rPr>
      </w:pPr>
      <w:r w:rsidRPr="00090B54">
        <w:rPr>
          <w:u w:val="single"/>
        </w:rPr>
        <w:t>Statement of Witness</w:t>
      </w:r>
    </w:p>
    <w:p w14:paraId="493C8611" w14:textId="77777777" w:rsidR="00090B54" w:rsidRDefault="00090B54" w:rsidP="00090B54">
      <w:r w:rsidRPr="008C6AB0">
        <w:t>I represent that the consent form</w:t>
      </w:r>
      <w:r w:rsidR="00BC0FBC">
        <w:t xml:space="preserve"> was</w:t>
      </w:r>
      <w:r w:rsidRPr="008C6AB0">
        <w:t xml:space="preserve"> presented orally to the subject in the subject’s own language, that the subject was given the opportunity to ask questions, and that the subject has indicated his/her consent and authorization for participation by (check box that applies).</w:t>
      </w:r>
    </w:p>
    <w:p w14:paraId="31F00E2C" w14:textId="77777777" w:rsidR="00F06E44" w:rsidRDefault="00594191" w:rsidP="00F06E44">
      <w:pPr>
        <w:spacing w:before="80"/>
        <w:ind w:left="720" w:hanging="360"/>
      </w:pPr>
      <w:r>
        <w:fldChar w:fldCharType="begin">
          <w:ffData>
            <w:name w:val="Check20"/>
            <w:enabled/>
            <w:calcOnExit w:val="0"/>
            <w:checkBox>
              <w:sizeAuto/>
              <w:default w:val="0"/>
            </w:checkBox>
          </w:ffData>
        </w:fldChar>
      </w:r>
      <w:bookmarkStart w:id="35" w:name="Check20"/>
      <w:r w:rsidR="00F06E44">
        <w:instrText xml:space="preserve"> FORMCHECKBOX </w:instrText>
      </w:r>
      <w:r w:rsidR="00CF2374">
        <w:fldChar w:fldCharType="separate"/>
      </w:r>
      <w:r>
        <w:fldChar w:fldCharType="end"/>
      </w:r>
      <w:bookmarkEnd w:id="35"/>
      <w:r w:rsidR="00F06E44">
        <w:tab/>
        <w:t>Subject making his/her own “X” above in the subject signature line</w:t>
      </w:r>
    </w:p>
    <w:p w14:paraId="615C7936" w14:textId="77777777" w:rsidR="00090B54" w:rsidRDefault="00594191" w:rsidP="00F06E44">
      <w:pPr>
        <w:spacing w:before="80"/>
        <w:ind w:left="720" w:hanging="360"/>
      </w:pPr>
      <w:r>
        <w:fldChar w:fldCharType="begin">
          <w:ffData>
            <w:name w:val="Check21"/>
            <w:enabled/>
            <w:calcOnExit w:val="0"/>
            <w:checkBox>
              <w:sizeAuto/>
              <w:default w:val="0"/>
            </w:checkBox>
          </w:ffData>
        </w:fldChar>
      </w:r>
      <w:bookmarkStart w:id="36" w:name="Check21"/>
      <w:r w:rsidR="00F06E44">
        <w:instrText xml:space="preserve"> FORMCHECKBOX </w:instrText>
      </w:r>
      <w:r w:rsidR="00CF2374">
        <w:fldChar w:fldCharType="separate"/>
      </w:r>
      <w:r>
        <w:fldChar w:fldCharType="end"/>
      </w:r>
      <w:bookmarkEnd w:id="36"/>
      <w:r w:rsidR="00F06E44">
        <w:tab/>
        <w:t>Subject showed approval for participation in another way; describe</w:t>
      </w:r>
      <w:r w:rsidR="00AB460F">
        <w:t>:</w:t>
      </w:r>
    </w:p>
    <w:tbl>
      <w:tblPr>
        <w:tblW w:w="0" w:type="auto"/>
        <w:tblLayout w:type="fixed"/>
        <w:tblLook w:val="04A0" w:firstRow="1" w:lastRow="0" w:firstColumn="1" w:lastColumn="0" w:noHBand="0" w:noVBand="1"/>
      </w:tblPr>
      <w:tblGrid>
        <w:gridCol w:w="4068"/>
        <w:gridCol w:w="270"/>
        <w:gridCol w:w="4230"/>
        <w:gridCol w:w="270"/>
        <w:gridCol w:w="1602"/>
      </w:tblGrid>
      <w:tr w:rsidR="00F06E44" w14:paraId="50085DCE" w14:textId="77777777" w:rsidTr="00183441">
        <w:trPr>
          <w:trHeight w:val="1088"/>
        </w:trPr>
        <w:tc>
          <w:tcPr>
            <w:tcW w:w="4068" w:type="dxa"/>
            <w:tcBorders>
              <w:top w:val="nil"/>
              <w:left w:val="nil"/>
              <w:bottom w:val="single" w:sz="4" w:space="0" w:color="auto"/>
              <w:right w:val="nil"/>
            </w:tcBorders>
          </w:tcPr>
          <w:p w14:paraId="33A2F48B" w14:textId="77777777" w:rsidR="00F06E44" w:rsidRDefault="00F06E44" w:rsidP="00956FA8">
            <w:pPr>
              <w:spacing w:line="240" w:lineRule="auto"/>
            </w:pPr>
          </w:p>
        </w:tc>
        <w:tc>
          <w:tcPr>
            <w:tcW w:w="270" w:type="dxa"/>
            <w:tcBorders>
              <w:top w:val="nil"/>
              <w:left w:val="nil"/>
              <w:bottom w:val="nil"/>
              <w:right w:val="nil"/>
            </w:tcBorders>
          </w:tcPr>
          <w:p w14:paraId="0D8C4FDE" w14:textId="77777777" w:rsidR="00F06E44" w:rsidRDefault="00F06E44" w:rsidP="00956FA8">
            <w:pPr>
              <w:spacing w:line="240" w:lineRule="auto"/>
            </w:pPr>
          </w:p>
        </w:tc>
        <w:tc>
          <w:tcPr>
            <w:tcW w:w="4230" w:type="dxa"/>
            <w:tcBorders>
              <w:top w:val="nil"/>
              <w:left w:val="nil"/>
              <w:bottom w:val="single" w:sz="4" w:space="0" w:color="auto"/>
              <w:right w:val="nil"/>
            </w:tcBorders>
          </w:tcPr>
          <w:p w14:paraId="5AE0A32E" w14:textId="77777777" w:rsidR="00F06E44" w:rsidRDefault="00F06E44" w:rsidP="00956FA8">
            <w:pPr>
              <w:spacing w:line="240" w:lineRule="auto"/>
            </w:pPr>
          </w:p>
        </w:tc>
        <w:tc>
          <w:tcPr>
            <w:tcW w:w="270" w:type="dxa"/>
            <w:tcBorders>
              <w:top w:val="nil"/>
              <w:left w:val="nil"/>
              <w:bottom w:val="nil"/>
              <w:right w:val="nil"/>
            </w:tcBorders>
          </w:tcPr>
          <w:p w14:paraId="76E10A01" w14:textId="77777777" w:rsidR="00F06E44" w:rsidRDefault="00F06E44" w:rsidP="00956FA8">
            <w:pPr>
              <w:spacing w:line="240" w:lineRule="auto"/>
            </w:pPr>
          </w:p>
        </w:tc>
        <w:tc>
          <w:tcPr>
            <w:tcW w:w="1602" w:type="dxa"/>
            <w:tcBorders>
              <w:top w:val="nil"/>
              <w:left w:val="nil"/>
              <w:bottom w:val="single" w:sz="4" w:space="0" w:color="auto"/>
              <w:right w:val="nil"/>
            </w:tcBorders>
          </w:tcPr>
          <w:p w14:paraId="3249B097" w14:textId="77777777" w:rsidR="00F06E44" w:rsidRDefault="00F06E44" w:rsidP="00956FA8">
            <w:pPr>
              <w:spacing w:line="240" w:lineRule="auto"/>
            </w:pPr>
          </w:p>
        </w:tc>
      </w:tr>
      <w:tr w:rsidR="00F06E44" w:rsidRPr="00D66858" w14:paraId="6B2B4943" w14:textId="77777777" w:rsidTr="00183441">
        <w:tc>
          <w:tcPr>
            <w:tcW w:w="4068" w:type="dxa"/>
            <w:tcBorders>
              <w:top w:val="single" w:sz="4" w:space="0" w:color="auto"/>
              <w:left w:val="nil"/>
              <w:bottom w:val="nil"/>
              <w:right w:val="nil"/>
            </w:tcBorders>
          </w:tcPr>
          <w:p w14:paraId="6C039694" w14:textId="77777777" w:rsidR="00F06E44" w:rsidRPr="00D66858" w:rsidRDefault="00F06E44" w:rsidP="00956FA8">
            <w:pPr>
              <w:spacing w:line="240" w:lineRule="auto"/>
              <w:jc w:val="center"/>
              <w:rPr>
                <w:sz w:val="16"/>
                <w:szCs w:val="16"/>
              </w:rPr>
            </w:pPr>
            <w:r w:rsidRPr="00D66858">
              <w:rPr>
                <w:sz w:val="16"/>
                <w:szCs w:val="16"/>
              </w:rPr>
              <w:t xml:space="preserve">Name of </w:t>
            </w:r>
            <w:r>
              <w:rPr>
                <w:sz w:val="16"/>
                <w:szCs w:val="16"/>
              </w:rPr>
              <w:t xml:space="preserve">Witness </w:t>
            </w:r>
            <w:r w:rsidRPr="00D66858">
              <w:rPr>
                <w:sz w:val="16"/>
                <w:szCs w:val="16"/>
              </w:rPr>
              <w:t>(Print)</w:t>
            </w:r>
          </w:p>
        </w:tc>
        <w:tc>
          <w:tcPr>
            <w:tcW w:w="270" w:type="dxa"/>
            <w:tcBorders>
              <w:top w:val="nil"/>
              <w:left w:val="nil"/>
              <w:bottom w:val="nil"/>
              <w:right w:val="nil"/>
            </w:tcBorders>
          </w:tcPr>
          <w:p w14:paraId="60B49770" w14:textId="77777777" w:rsidR="00F06E44" w:rsidRPr="00D66858" w:rsidRDefault="00F06E44" w:rsidP="00956FA8">
            <w:pPr>
              <w:spacing w:line="240" w:lineRule="auto"/>
              <w:jc w:val="center"/>
              <w:rPr>
                <w:sz w:val="16"/>
                <w:szCs w:val="16"/>
              </w:rPr>
            </w:pPr>
          </w:p>
        </w:tc>
        <w:tc>
          <w:tcPr>
            <w:tcW w:w="4230" w:type="dxa"/>
            <w:tcBorders>
              <w:top w:val="single" w:sz="4" w:space="0" w:color="auto"/>
              <w:left w:val="nil"/>
              <w:bottom w:val="nil"/>
              <w:right w:val="nil"/>
            </w:tcBorders>
          </w:tcPr>
          <w:p w14:paraId="0B227E48" w14:textId="77777777" w:rsidR="00F06E44" w:rsidRPr="00D66858" w:rsidRDefault="00F06E44" w:rsidP="00956FA8">
            <w:pPr>
              <w:spacing w:line="240" w:lineRule="auto"/>
              <w:jc w:val="center"/>
              <w:rPr>
                <w:sz w:val="16"/>
                <w:szCs w:val="16"/>
              </w:rPr>
            </w:pPr>
            <w:r w:rsidRPr="00D66858">
              <w:rPr>
                <w:sz w:val="16"/>
                <w:szCs w:val="16"/>
              </w:rPr>
              <w:t xml:space="preserve">Signature of </w:t>
            </w:r>
            <w:r>
              <w:rPr>
                <w:sz w:val="16"/>
                <w:szCs w:val="16"/>
              </w:rPr>
              <w:t>Witness</w:t>
            </w:r>
          </w:p>
        </w:tc>
        <w:tc>
          <w:tcPr>
            <w:tcW w:w="270" w:type="dxa"/>
            <w:tcBorders>
              <w:top w:val="nil"/>
              <w:left w:val="nil"/>
              <w:bottom w:val="nil"/>
              <w:right w:val="nil"/>
            </w:tcBorders>
          </w:tcPr>
          <w:p w14:paraId="4553346C" w14:textId="77777777" w:rsidR="00F06E44" w:rsidRPr="00D66858" w:rsidRDefault="00F06E44" w:rsidP="00956FA8">
            <w:pPr>
              <w:spacing w:line="240" w:lineRule="auto"/>
              <w:jc w:val="center"/>
              <w:rPr>
                <w:sz w:val="16"/>
                <w:szCs w:val="16"/>
              </w:rPr>
            </w:pPr>
          </w:p>
        </w:tc>
        <w:tc>
          <w:tcPr>
            <w:tcW w:w="1602" w:type="dxa"/>
            <w:tcBorders>
              <w:top w:val="single" w:sz="4" w:space="0" w:color="auto"/>
              <w:left w:val="nil"/>
              <w:bottom w:val="nil"/>
              <w:right w:val="nil"/>
            </w:tcBorders>
          </w:tcPr>
          <w:p w14:paraId="240EE9C7" w14:textId="77777777" w:rsidR="00F06E44" w:rsidRPr="00D66858" w:rsidRDefault="00F06E44" w:rsidP="00956FA8">
            <w:pPr>
              <w:spacing w:line="240" w:lineRule="auto"/>
              <w:jc w:val="center"/>
              <w:rPr>
                <w:sz w:val="16"/>
                <w:szCs w:val="16"/>
              </w:rPr>
            </w:pPr>
            <w:r>
              <w:rPr>
                <w:sz w:val="16"/>
                <w:szCs w:val="16"/>
              </w:rPr>
              <w:t>Date</w:t>
            </w:r>
          </w:p>
        </w:tc>
      </w:tr>
    </w:tbl>
    <w:p w14:paraId="76A6849A" w14:textId="77777777" w:rsidR="00F06E44" w:rsidRDefault="00F06E44" w:rsidP="00747C8A"/>
    <w:sectPr w:rsidR="00F06E44" w:rsidSect="00AE7F4A">
      <w:headerReference w:type="even" r:id="rId11"/>
      <w:headerReference w:type="default" r:id="rId12"/>
      <w:footerReference w:type="even" r:id="rId13"/>
      <w:footerReference w:type="default" r:id="rId14"/>
      <w:headerReference w:type="first" r:id="rId15"/>
      <w:footerReference w:type="first" r:id="rId16"/>
      <w:pgSz w:w="12240" w:h="15840" w:code="1"/>
      <w:pgMar w:top="1008" w:right="1008" w:bottom="1656" w:left="1008" w:header="720" w:footer="136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09306B" w14:textId="77777777" w:rsidR="00CF2374" w:rsidRDefault="00CF2374">
      <w:r>
        <w:separator/>
      </w:r>
    </w:p>
    <w:p w14:paraId="58933CD4" w14:textId="77777777" w:rsidR="00CF2374" w:rsidRDefault="00CF2374"/>
  </w:endnote>
  <w:endnote w:type="continuationSeparator" w:id="0">
    <w:p w14:paraId="210A1F2A" w14:textId="77777777" w:rsidR="00CF2374" w:rsidRDefault="00CF2374">
      <w:r>
        <w:continuationSeparator/>
      </w:r>
    </w:p>
    <w:p w14:paraId="1C5A5A2A" w14:textId="77777777" w:rsidR="00CF2374" w:rsidRDefault="00CF23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B7775" w14:textId="77777777" w:rsidR="00157090" w:rsidRDefault="001570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DBC756" w14:textId="7F54811F" w:rsidR="00157090" w:rsidRDefault="00157090" w:rsidP="00157090">
    <w:pPr>
      <w:pStyle w:val="Footer"/>
      <w:jc w:val="right"/>
    </w:pPr>
    <w:r>
      <w:t>DC 08/29/2019</w:t>
    </w:r>
  </w:p>
  <w:p w14:paraId="504CC541" w14:textId="1932B1CD" w:rsidR="00485499" w:rsidRPr="00052ADA" w:rsidRDefault="00485499" w:rsidP="00E11C41">
    <w:pPr>
      <w:tabs>
        <w:tab w:val="left" w:pos="1867"/>
      </w:tabs>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D08D92" w14:textId="77777777" w:rsidR="00485499" w:rsidRDefault="00485499" w:rsidP="00DE2698">
    <w:pPr>
      <w:spacing w:line="240" w:lineRule="auto"/>
      <w:rPr>
        <w:b/>
        <w:sz w:val="16"/>
        <w:szCs w:val="16"/>
      </w:rPr>
    </w:pPr>
  </w:p>
  <w:p w14:paraId="35E2041F" w14:textId="77777777" w:rsidR="00485499" w:rsidRPr="00052ADA" w:rsidRDefault="00485499" w:rsidP="00DE2698"/>
  <w:p w14:paraId="3AC4E1DE" w14:textId="77777777" w:rsidR="00485499" w:rsidRDefault="0048549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E7988C" w14:textId="77777777" w:rsidR="00CF2374" w:rsidRDefault="00CF2374">
      <w:r>
        <w:separator/>
      </w:r>
    </w:p>
    <w:p w14:paraId="6BD41025" w14:textId="77777777" w:rsidR="00CF2374" w:rsidRDefault="00CF2374"/>
  </w:footnote>
  <w:footnote w:type="continuationSeparator" w:id="0">
    <w:p w14:paraId="55E6B363" w14:textId="77777777" w:rsidR="00CF2374" w:rsidRDefault="00CF2374">
      <w:r>
        <w:continuationSeparator/>
      </w:r>
    </w:p>
    <w:p w14:paraId="0E7CBC6D" w14:textId="77777777" w:rsidR="00CF2374" w:rsidRDefault="00CF237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8BE1A" w14:textId="77777777" w:rsidR="00157090" w:rsidRDefault="001570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266E73" w14:textId="77777777" w:rsidR="00485499" w:rsidRPr="003770E3" w:rsidRDefault="00485499" w:rsidP="003770E3">
    <w:pPr>
      <w:tabs>
        <w:tab w:val="center" w:pos="5760"/>
      </w:tabs>
      <w:spacing w:line="240" w:lineRule="auto"/>
      <w:rPr>
        <w:rFonts w:cs="Arial"/>
        <w:bCs/>
        <w:sz w:val="16"/>
        <w:szCs w:val="16"/>
      </w:rPr>
    </w:pPr>
    <w:r w:rsidRPr="003770E3">
      <w:rPr>
        <w:rFonts w:cs="Arial"/>
        <w:bCs/>
        <w:sz w:val="16"/>
        <w:szCs w:val="16"/>
      </w:rPr>
      <w:t>Study #:</w:t>
    </w:r>
  </w:p>
  <w:p w14:paraId="4F68028D" w14:textId="78CE600E" w:rsidR="00485499" w:rsidRPr="00AC7D94" w:rsidRDefault="00485499" w:rsidP="003770E3">
    <w:pPr>
      <w:pBdr>
        <w:bottom w:val="single" w:sz="4" w:space="1" w:color="auto"/>
      </w:pBdr>
      <w:tabs>
        <w:tab w:val="right" w:pos="9360"/>
      </w:tabs>
      <w:spacing w:line="240" w:lineRule="auto"/>
      <w:rPr>
        <w:rFonts w:cs="Arial"/>
        <w:sz w:val="16"/>
        <w:szCs w:val="16"/>
      </w:rPr>
    </w:pPr>
    <w:r w:rsidRPr="002E508A">
      <w:rPr>
        <w:rFonts w:cs="Arial"/>
        <w:bCs/>
        <w:sz w:val="16"/>
        <w:szCs w:val="16"/>
      </w:rPr>
      <w:t>Version date</w:t>
    </w:r>
    <w:r w:rsidRPr="00ED3BC2">
      <w:rPr>
        <w:rFonts w:cs="Arial"/>
        <w:bCs/>
        <w:i/>
        <w:color w:val="0432FF"/>
        <w:sz w:val="16"/>
        <w:szCs w:val="16"/>
      </w:rPr>
      <w:t>:</w:t>
    </w:r>
    <w:r w:rsidR="00ED3BC2">
      <w:rPr>
        <w:rFonts w:cs="Arial"/>
        <w:bCs/>
        <w:i/>
        <w:color w:val="0432FF"/>
        <w:sz w:val="16"/>
        <w:szCs w:val="16"/>
      </w:rPr>
      <w:t xml:space="preserve"> </w:t>
    </w:r>
    <w:r w:rsidR="00ED3BC2" w:rsidRPr="00ED3BC2">
      <w:rPr>
        <w:rFonts w:cs="Arial"/>
        <w:bCs/>
        <w:i/>
        <w:color w:val="0432FF"/>
        <w:sz w:val="16"/>
        <w:szCs w:val="16"/>
      </w:rPr>
      <w:t>[insert]</w:t>
    </w:r>
    <w:r w:rsidRPr="002E508A">
      <w:rPr>
        <w:rFonts w:cs="Arial"/>
        <w:bCs/>
        <w:sz w:val="16"/>
        <w:szCs w:val="16"/>
      </w:rPr>
      <w:tab/>
    </w:r>
    <w:r w:rsidRPr="00AC7D94">
      <w:rPr>
        <w:rFonts w:cs="Arial"/>
        <w:sz w:val="16"/>
        <w:szCs w:val="16"/>
      </w:rPr>
      <w:t xml:space="preserve">Page </w:t>
    </w:r>
    <w:r w:rsidRPr="00AC7D94">
      <w:rPr>
        <w:rFonts w:cs="Arial"/>
        <w:sz w:val="16"/>
        <w:szCs w:val="16"/>
      </w:rPr>
      <w:fldChar w:fldCharType="begin"/>
    </w:r>
    <w:r w:rsidRPr="00AC7D94">
      <w:rPr>
        <w:rFonts w:cs="Arial"/>
        <w:sz w:val="16"/>
        <w:szCs w:val="16"/>
      </w:rPr>
      <w:instrText xml:space="preserve"> PAGE </w:instrText>
    </w:r>
    <w:r w:rsidRPr="00AC7D94">
      <w:rPr>
        <w:rFonts w:cs="Arial"/>
        <w:sz w:val="16"/>
        <w:szCs w:val="16"/>
      </w:rPr>
      <w:fldChar w:fldCharType="separate"/>
    </w:r>
    <w:r w:rsidR="00314ACD">
      <w:rPr>
        <w:rFonts w:cs="Arial"/>
        <w:noProof/>
        <w:sz w:val="16"/>
        <w:szCs w:val="16"/>
      </w:rPr>
      <w:t>1</w:t>
    </w:r>
    <w:r w:rsidRPr="00AC7D94">
      <w:rPr>
        <w:rFonts w:cs="Arial"/>
        <w:sz w:val="16"/>
        <w:szCs w:val="16"/>
      </w:rPr>
      <w:fldChar w:fldCharType="end"/>
    </w:r>
    <w:r w:rsidRPr="00AC7D94">
      <w:rPr>
        <w:rFonts w:cs="Arial"/>
        <w:sz w:val="16"/>
        <w:szCs w:val="16"/>
      </w:rPr>
      <w:t xml:space="preserve"> of </w:t>
    </w:r>
    <w:r w:rsidRPr="00AC7D94">
      <w:rPr>
        <w:rFonts w:cs="Arial"/>
        <w:sz w:val="16"/>
        <w:szCs w:val="16"/>
      </w:rPr>
      <w:fldChar w:fldCharType="begin"/>
    </w:r>
    <w:r w:rsidRPr="00AC7D94">
      <w:rPr>
        <w:rFonts w:cs="Arial"/>
        <w:sz w:val="16"/>
        <w:szCs w:val="16"/>
      </w:rPr>
      <w:instrText xml:space="preserve"> NUMPAGES </w:instrText>
    </w:r>
    <w:r w:rsidRPr="00AC7D94">
      <w:rPr>
        <w:rFonts w:cs="Arial"/>
        <w:sz w:val="16"/>
        <w:szCs w:val="16"/>
      </w:rPr>
      <w:fldChar w:fldCharType="separate"/>
    </w:r>
    <w:r w:rsidR="00314ACD">
      <w:rPr>
        <w:rFonts w:cs="Arial"/>
        <w:noProof/>
        <w:sz w:val="16"/>
        <w:szCs w:val="16"/>
      </w:rPr>
      <w:t>11</w:t>
    </w:r>
    <w:r w:rsidRPr="00AC7D94">
      <w:rPr>
        <w:rFonts w:cs="Arial"/>
        <w:sz w:val="16"/>
        <w:szCs w:val="16"/>
      </w:rPr>
      <w:fldChar w:fldCharType="end"/>
    </w:r>
  </w:p>
  <w:p w14:paraId="6436ADB8" w14:textId="77777777" w:rsidR="00485499" w:rsidRPr="003770E3" w:rsidRDefault="00485499" w:rsidP="003770E3">
    <w:pPr>
      <w:tabs>
        <w:tab w:val="right" w:pos="9360"/>
      </w:tabs>
      <w:spacing w:line="240" w:lineRule="auto"/>
      <w:rPr>
        <w:rFonts w:cs="Arial"/>
        <w:bCs/>
        <w:sz w:val="16"/>
        <w:szCs w:val="16"/>
      </w:rPr>
    </w:pPr>
  </w:p>
  <w:p w14:paraId="20B34529" w14:textId="77777777" w:rsidR="00485499" w:rsidRDefault="00485499"/>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1F6E7" w14:textId="77777777" w:rsidR="00485499" w:rsidRPr="00DE2698" w:rsidRDefault="00485499" w:rsidP="00DE2698">
    <w:pPr>
      <w:pStyle w:val="Header"/>
      <w:tabs>
        <w:tab w:val="clear" w:pos="8640"/>
        <w:tab w:val="right" w:pos="10080"/>
      </w:tabs>
      <w:ind w:left="1440"/>
      <w:rPr>
        <w:sz w:val="16"/>
        <w:szCs w:val="16"/>
      </w:rPr>
    </w:pPr>
    <w:r w:rsidRPr="00DE2698">
      <w:rPr>
        <w:sz w:val="16"/>
        <w:szCs w:val="16"/>
      </w:rPr>
      <w:tab/>
    </w:r>
    <w:r>
      <w:rPr>
        <w:sz w:val="16"/>
        <w:szCs w:val="16"/>
      </w:rPr>
      <w:tab/>
    </w:r>
    <w:r w:rsidRPr="00DE2698">
      <w:rPr>
        <w:sz w:val="16"/>
        <w:szCs w:val="16"/>
      </w:rPr>
      <w:t>Version Dat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D4DDE"/>
    <w:multiLevelType w:val="hybridMultilevel"/>
    <w:tmpl w:val="E4F4F2FC"/>
    <w:lvl w:ilvl="0" w:tplc="E44834E2">
      <w:start w:val="1"/>
      <w:numFmt w:val="bullet"/>
      <w:lvlText w:val=""/>
      <w:lvlJc w:val="left"/>
      <w:pPr>
        <w:ind w:left="720" w:hanging="360"/>
      </w:pPr>
      <w:rPr>
        <w:rFonts w:ascii="Symbol" w:hAnsi="Symbol" w:hint="default"/>
        <w:b w:val="0"/>
        <w:bCs w:val="0"/>
        <w:i w:val="0"/>
        <w:iCs w:val="0"/>
        <w:sz w:val="22"/>
        <w:szCs w:val="22"/>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D348D"/>
    <w:multiLevelType w:val="hybridMultilevel"/>
    <w:tmpl w:val="4D30A77C"/>
    <w:lvl w:ilvl="0" w:tplc="501E2854">
      <w:start w:val="1"/>
      <w:numFmt w:val="decimal"/>
      <w:pStyle w:val="Style1"/>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D43F12"/>
    <w:multiLevelType w:val="hybridMultilevel"/>
    <w:tmpl w:val="CBE80F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6E516A1"/>
    <w:multiLevelType w:val="hybridMultilevel"/>
    <w:tmpl w:val="9C74B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83DB2"/>
    <w:multiLevelType w:val="hybridMultilevel"/>
    <w:tmpl w:val="235C0640"/>
    <w:lvl w:ilvl="0" w:tplc="D4BC3DA8">
      <w:start w:val="1"/>
      <w:numFmt w:val="bullet"/>
      <w:lvlText w:val="–"/>
      <w:lvlJc w:val="left"/>
      <w:pPr>
        <w:ind w:left="1440" w:hanging="360"/>
      </w:pPr>
      <w:rPr>
        <w:rFonts w:ascii="Arial" w:hAnsi="Arial" w:hint="default"/>
        <w:color w:val="auto"/>
        <w:sz w:val="20"/>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3753D4C"/>
    <w:multiLevelType w:val="hybridMultilevel"/>
    <w:tmpl w:val="9A46205E"/>
    <w:lvl w:ilvl="0" w:tplc="FFFFFFFF">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042EF3"/>
    <w:multiLevelType w:val="hybridMultilevel"/>
    <w:tmpl w:val="D2743DCE"/>
    <w:lvl w:ilvl="0" w:tplc="FFFFFFFF">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EE53C9"/>
    <w:multiLevelType w:val="hybridMultilevel"/>
    <w:tmpl w:val="28C2FD4E"/>
    <w:lvl w:ilvl="0" w:tplc="D4BC3DA8">
      <w:start w:val="1"/>
      <w:numFmt w:val="bullet"/>
      <w:lvlText w:val="–"/>
      <w:lvlJc w:val="left"/>
      <w:pPr>
        <w:ind w:left="1440" w:hanging="360"/>
      </w:pPr>
      <w:rPr>
        <w:rFonts w:ascii="Arial" w:hAnsi="Arial" w:hint="default"/>
        <w:color w:val="auto"/>
        <w:sz w:val="20"/>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9524A37"/>
    <w:multiLevelType w:val="hybridMultilevel"/>
    <w:tmpl w:val="02361B86"/>
    <w:lvl w:ilvl="0" w:tplc="FFFFFFFF">
      <w:start w:val="1"/>
      <w:numFmt w:val="bullet"/>
      <w:lvlText w:val=""/>
      <w:lvlJc w:val="left"/>
      <w:pPr>
        <w:tabs>
          <w:tab w:val="num" w:pos="1422"/>
        </w:tabs>
        <w:ind w:left="1422" w:hanging="360"/>
      </w:pPr>
      <w:rPr>
        <w:rFonts w:ascii="Symbol" w:hAnsi="Symbol" w:hint="default"/>
      </w:rPr>
    </w:lvl>
    <w:lvl w:ilvl="1" w:tplc="FFFFFFFF" w:tentative="1">
      <w:start w:val="1"/>
      <w:numFmt w:val="bullet"/>
      <w:lvlText w:val="o"/>
      <w:lvlJc w:val="left"/>
      <w:pPr>
        <w:tabs>
          <w:tab w:val="num" w:pos="1710"/>
        </w:tabs>
        <w:ind w:left="1710" w:hanging="360"/>
      </w:pPr>
      <w:rPr>
        <w:rFonts w:ascii="Courier New" w:hAnsi="Courier New" w:hint="default"/>
      </w:rPr>
    </w:lvl>
    <w:lvl w:ilvl="2" w:tplc="FFFFFFFF" w:tentative="1">
      <w:start w:val="1"/>
      <w:numFmt w:val="bullet"/>
      <w:lvlText w:val=""/>
      <w:lvlJc w:val="left"/>
      <w:pPr>
        <w:tabs>
          <w:tab w:val="num" w:pos="2430"/>
        </w:tabs>
        <w:ind w:left="2430" w:hanging="360"/>
      </w:pPr>
      <w:rPr>
        <w:rFonts w:ascii="Wingdings" w:hAnsi="Wingdings" w:hint="default"/>
      </w:rPr>
    </w:lvl>
    <w:lvl w:ilvl="3" w:tplc="FFFFFFFF" w:tentative="1">
      <w:start w:val="1"/>
      <w:numFmt w:val="bullet"/>
      <w:lvlText w:val=""/>
      <w:lvlJc w:val="left"/>
      <w:pPr>
        <w:tabs>
          <w:tab w:val="num" w:pos="3150"/>
        </w:tabs>
        <w:ind w:left="3150" w:hanging="360"/>
      </w:pPr>
      <w:rPr>
        <w:rFonts w:ascii="Symbol" w:hAnsi="Symbol" w:hint="default"/>
      </w:rPr>
    </w:lvl>
    <w:lvl w:ilvl="4" w:tplc="FFFFFFFF" w:tentative="1">
      <w:start w:val="1"/>
      <w:numFmt w:val="bullet"/>
      <w:lvlText w:val="o"/>
      <w:lvlJc w:val="left"/>
      <w:pPr>
        <w:tabs>
          <w:tab w:val="num" w:pos="3870"/>
        </w:tabs>
        <w:ind w:left="3870" w:hanging="360"/>
      </w:pPr>
      <w:rPr>
        <w:rFonts w:ascii="Courier New" w:hAnsi="Courier New" w:hint="default"/>
      </w:rPr>
    </w:lvl>
    <w:lvl w:ilvl="5" w:tplc="FFFFFFFF" w:tentative="1">
      <w:start w:val="1"/>
      <w:numFmt w:val="bullet"/>
      <w:lvlText w:val=""/>
      <w:lvlJc w:val="left"/>
      <w:pPr>
        <w:tabs>
          <w:tab w:val="num" w:pos="4590"/>
        </w:tabs>
        <w:ind w:left="4590" w:hanging="360"/>
      </w:pPr>
      <w:rPr>
        <w:rFonts w:ascii="Wingdings" w:hAnsi="Wingdings" w:hint="default"/>
      </w:rPr>
    </w:lvl>
    <w:lvl w:ilvl="6" w:tplc="FFFFFFFF" w:tentative="1">
      <w:start w:val="1"/>
      <w:numFmt w:val="bullet"/>
      <w:lvlText w:val=""/>
      <w:lvlJc w:val="left"/>
      <w:pPr>
        <w:tabs>
          <w:tab w:val="num" w:pos="5310"/>
        </w:tabs>
        <w:ind w:left="5310" w:hanging="360"/>
      </w:pPr>
      <w:rPr>
        <w:rFonts w:ascii="Symbol" w:hAnsi="Symbol" w:hint="default"/>
      </w:rPr>
    </w:lvl>
    <w:lvl w:ilvl="7" w:tplc="FFFFFFFF" w:tentative="1">
      <w:start w:val="1"/>
      <w:numFmt w:val="bullet"/>
      <w:lvlText w:val="o"/>
      <w:lvlJc w:val="left"/>
      <w:pPr>
        <w:tabs>
          <w:tab w:val="num" w:pos="6030"/>
        </w:tabs>
        <w:ind w:left="6030" w:hanging="360"/>
      </w:pPr>
      <w:rPr>
        <w:rFonts w:ascii="Courier New" w:hAnsi="Courier New" w:hint="default"/>
      </w:rPr>
    </w:lvl>
    <w:lvl w:ilvl="8" w:tplc="FFFFFFFF" w:tentative="1">
      <w:start w:val="1"/>
      <w:numFmt w:val="bullet"/>
      <w:lvlText w:val=""/>
      <w:lvlJc w:val="left"/>
      <w:pPr>
        <w:tabs>
          <w:tab w:val="num" w:pos="6750"/>
        </w:tabs>
        <w:ind w:left="6750" w:hanging="360"/>
      </w:pPr>
      <w:rPr>
        <w:rFonts w:ascii="Wingdings" w:hAnsi="Wingdings" w:hint="default"/>
      </w:rPr>
    </w:lvl>
  </w:abstractNum>
  <w:abstractNum w:abstractNumId="9" w15:restartNumberingAfterBreak="0">
    <w:nsid w:val="4109294A"/>
    <w:multiLevelType w:val="hybridMultilevel"/>
    <w:tmpl w:val="65EEFC86"/>
    <w:lvl w:ilvl="0" w:tplc="FFFFFFFF">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217A3D"/>
    <w:multiLevelType w:val="hybridMultilevel"/>
    <w:tmpl w:val="03BA7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8F3A47"/>
    <w:multiLevelType w:val="hybridMultilevel"/>
    <w:tmpl w:val="D50E00C4"/>
    <w:lvl w:ilvl="0" w:tplc="7352AB76">
      <w:start w:val="1"/>
      <w:numFmt w:val="bullet"/>
      <w:lvlText w:val="–"/>
      <w:lvlJc w:val="left"/>
      <w:pPr>
        <w:ind w:left="1440" w:hanging="360"/>
      </w:pPr>
      <w:rPr>
        <w:rFonts w:ascii="Arial" w:hAnsi="Aria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555525"/>
    <w:multiLevelType w:val="hybridMultilevel"/>
    <w:tmpl w:val="4344E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5B7B79"/>
    <w:multiLevelType w:val="hybridMultilevel"/>
    <w:tmpl w:val="273221E0"/>
    <w:lvl w:ilvl="0" w:tplc="E44834E2">
      <w:start w:val="1"/>
      <w:numFmt w:val="bullet"/>
      <w:lvlText w:val=""/>
      <w:lvlJc w:val="left"/>
      <w:pPr>
        <w:ind w:left="720" w:hanging="360"/>
      </w:pPr>
      <w:rPr>
        <w:rFonts w:ascii="Symbol" w:hAnsi="Symbol" w:hint="default"/>
        <w:b w:val="0"/>
        <w:bCs w:val="0"/>
        <w:i w:val="0"/>
        <w:iCs w:val="0"/>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C1710C"/>
    <w:multiLevelType w:val="hybridMultilevel"/>
    <w:tmpl w:val="36F60222"/>
    <w:lvl w:ilvl="0" w:tplc="78224EF2">
      <w:start w:val="1"/>
      <w:numFmt w:val="decimal"/>
      <w:lvlText w:val="%1."/>
      <w:lvlJc w:val="left"/>
      <w:pPr>
        <w:ind w:left="720" w:hanging="360"/>
      </w:pPr>
      <w:rPr>
        <w:rFonts w:ascii="Arial" w:hAnsi="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7F568F"/>
    <w:multiLevelType w:val="hybridMultilevel"/>
    <w:tmpl w:val="099E3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8"/>
  </w:num>
  <w:num w:numId="4">
    <w:abstractNumId w:val="6"/>
  </w:num>
  <w:num w:numId="5">
    <w:abstractNumId w:val="9"/>
  </w:num>
  <w:num w:numId="6">
    <w:abstractNumId w:val="5"/>
  </w:num>
  <w:num w:numId="7">
    <w:abstractNumId w:val="3"/>
  </w:num>
  <w:num w:numId="8">
    <w:abstractNumId w:val="10"/>
  </w:num>
  <w:num w:numId="9">
    <w:abstractNumId w:val="11"/>
  </w:num>
  <w:num w:numId="10">
    <w:abstractNumId w:val="2"/>
  </w:num>
  <w:num w:numId="11">
    <w:abstractNumId w:val="1"/>
  </w:num>
  <w:num w:numId="12">
    <w:abstractNumId w:val="15"/>
  </w:num>
  <w:num w:numId="13">
    <w:abstractNumId w:val="4"/>
  </w:num>
  <w:num w:numId="14">
    <w:abstractNumId w:val="0"/>
  </w:num>
  <w:num w:numId="15">
    <w:abstractNumId w:val="7"/>
  </w:num>
  <w:num w:numId="16">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oNotTrackFormatting/>
  <w:defaultTabStop w:val="720"/>
  <w:doNotShadeFormData/>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0MDM2NrMwsTQ1NDRT0lEKTi0uzszPAykwqgUAZjcjjCwAAAA="/>
  </w:docVars>
  <w:rsids>
    <w:rsidRoot w:val="00DB2B1A"/>
    <w:rsid w:val="00001C73"/>
    <w:rsid w:val="000021B1"/>
    <w:rsid w:val="0000796A"/>
    <w:rsid w:val="00010895"/>
    <w:rsid w:val="00012204"/>
    <w:rsid w:val="00012893"/>
    <w:rsid w:val="00014014"/>
    <w:rsid w:val="000168EF"/>
    <w:rsid w:val="00020E7A"/>
    <w:rsid w:val="00022772"/>
    <w:rsid w:val="000233E8"/>
    <w:rsid w:val="000249FA"/>
    <w:rsid w:val="0003253B"/>
    <w:rsid w:val="000348EF"/>
    <w:rsid w:val="00040AF4"/>
    <w:rsid w:val="0004218E"/>
    <w:rsid w:val="00042504"/>
    <w:rsid w:val="00044558"/>
    <w:rsid w:val="00051439"/>
    <w:rsid w:val="00052ADA"/>
    <w:rsid w:val="000565A3"/>
    <w:rsid w:val="000653FA"/>
    <w:rsid w:val="00066971"/>
    <w:rsid w:val="00072363"/>
    <w:rsid w:val="000742D6"/>
    <w:rsid w:val="00074521"/>
    <w:rsid w:val="00075E6C"/>
    <w:rsid w:val="00077273"/>
    <w:rsid w:val="00080ED3"/>
    <w:rsid w:val="00082C88"/>
    <w:rsid w:val="0008736C"/>
    <w:rsid w:val="00090B54"/>
    <w:rsid w:val="00091A74"/>
    <w:rsid w:val="00095694"/>
    <w:rsid w:val="000A2D3C"/>
    <w:rsid w:val="000A3F33"/>
    <w:rsid w:val="000C2AD6"/>
    <w:rsid w:val="000C33AD"/>
    <w:rsid w:val="000C6E87"/>
    <w:rsid w:val="000D06A9"/>
    <w:rsid w:val="000D55D3"/>
    <w:rsid w:val="000D709F"/>
    <w:rsid w:val="000E021A"/>
    <w:rsid w:val="000F031E"/>
    <w:rsid w:val="000F2664"/>
    <w:rsid w:val="000F42A0"/>
    <w:rsid w:val="000F50F2"/>
    <w:rsid w:val="000F695C"/>
    <w:rsid w:val="00102670"/>
    <w:rsid w:val="00103E48"/>
    <w:rsid w:val="00106BD3"/>
    <w:rsid w:val="00110B1F"/>
    <w:rsid w:val="001124A5"/>
    <w:rsid w:val="00112EB2"/>
    <w:rsid w:val="00117DAC"/>
    <w:rsid w:val="00132C18"/>
    <w:rsid w:val="0013626D"/>
    <w:rsid w:val="00141952"/>
    <w:rsid w:val="00146A42"/>
    <w:rsid w:val="0015456D"/>
    <w:rsid w:val="00154C21"/>
    <w:rsid w:val="001568DA"/>
    <w:rsid w:val="00157082"/>
    <w:rsid w:val="00157090"/>
    <w:rsid w:val="0015771D"/>
    <w:rsid w:val="00165742"/>
    <w:rsid w:val="00170F1D"/>
    <w:rsid w:val="00170FE2"/>
    <w:rsid w:val="00177667"/>
    <w:rsid w:val="001800DE"/>
    <w:rsid w:val="00180E9A"/>
    <w:rsid w:val="00183441"/>
    <w:rsid w:val="00183AB2"/>
    <w:rsid w:val="001A1180"/>
    <w:rsid w:val="001A12AD"/>
    <w:rsid w:val="001A2092"/>
    <w:rsid w:val="001A5E78"/>
    <w:rsid w:val="001B1B09"/>
    <w:rsid w:val="001B330E"/>
    <w:rsid w:val="001B395B"/>
    <w:rsid w:val="001B746E"/>
    <w:rsid w:val="001C00D0"/>
    <w:rsid w:val="001C0178"/>
    <w:rsid w:val="001C201C"/>
    <w:rsid w:val="001C35BF"/>
    <w:rsid w:val="001C3644"/>
    <w:rsid w:val="001C3F69"/>
    <w:rsid w:val="001C5C40"/>
    <w:rsid w:val="001C7E86"/>
    <w:rsid w:val="001D076B"/>
    <w:rsid w:val="001D2F68"/>
    <w:rsid w:val="001D6176"/>
    <w:rsid w:val="001E2651"/>
    <w:rsid w:val="001E71CB"/>
    <w:rsid w:val="001F3F60"/>
    <w:rsid w:val="001F5694"/>
    <w:rsid w:val="00200836"/>
    <w:rsid w:val="00200C78"/>
    <w:rsid w:val="002068C6"/>
    <w:rsid w:val="00207AAB"/>
    <w:rsid w:val="00220251"/>
    <w:rsid w:val="00221184"/>
    <w:rsid w:val="0022373D"/>
    <w:rsid w:val="00223FC6"/>
    <w:rsid w:val="00224270"/>
    <w:rsid w:val="00226E15"/>
    <w:rsid w:val="002341D5"/>
    <w:rsid w:val="00236ECE"/>
    <w:rsid w:val="002459AB"/>
    <w:rsid w:val="0024737A"/>
    <w:rsid w:val="00250B97"/>
    <w:rsid w:val="00254C7C"/>
    <w:rsid w:val="00256E82"/>
    <w:rsid w:val="002602FE"/>
    <w:rsid w:val="00263C8F"/>
    <w:rsid w:val="002677D5"/>
    <w:rsid w:val="00271D69"/>
    <w:rsid w:val="0027459B"/>
    <w:rsid w:val="002748A8"/>
    <w:rsid w:val="0028088C"/>
    <w:rsid w:val="00281D9B"/>
    <w:rsid w:val="00283C30"/>
    <w:rsid w:val="00284B9E"/>
    <w:rsid w:val="002902C3"/>
    <w:rsid w:val="00290354"/>
    <w:rsid w:val="00291029"/>
    <w:rsid w:val="002935F4"/>
    <w:rsid w:val="002A2E0B"/>
    <w:rsid w:val="002A3B47"/>
    <w:rsid w:val="002A5B23"/>
    <w:rsid w:val="002A7CA6"/>
    <w:rsid w:val="002B1E69"/>
    <w:rsid w:val="002B538F"/>
    <w:rsid w:val="002B723E"/>
    <w:rsid w:val="002D2B82"/>
    <w:rsid w:val="002D32AA"/>
    <w:rsid w:val="002D5BC2"/>
    <w:rsid w:val="002E508A"/>
    <w:rsid w:val="002E555E"/>
    <w:rsid w:val="002F3B46"/>
    <w:rsid w:val="002F72AB"/>
    <w:rsid w:val="00314ACD"/>
    <w:rsid w:val="00314F0B"/>
    <w:rsid w:val="003211A4"/>
    <w:rsid w:val="00326A33"/>
    <w:rsid w:val="0032734F"/>
    <w:rsid w:val="003346EE"/>
    <w:rsid w:val="00335297"/>
    <w:rsid w:val="0033748D"/>
    <w:rsid w:val="003414A8"/>
    <w:rsid w:val="0034163C"/>
    <w:rsid w:val="00342297"/>
    <w:rsid w:val="00343478"/>
    <w:rsid w:val="0034444D"/>
    <w:rsid w:val="0034604A"/>
    <w:rsid w:val="00352300"/>
    <w:rsid w:val="003555E9"/>
    <w:rsid w:val="00362A4B"/>
    <w:rsid w:val="00365D19"/>
    <w:rsid w:val="00370613"/>
    <w:rsid w:val="0037165D"/>
    <w:rsid w:val="00371E05"/>
    <w:rsid w:val="00372164"/>
    <w:rsid w:val="003733E9"/>
    <w:rsid w:val="003740FD"/>
    <w:rsid w:val="003770E3"/>
    <w:rsid w:val="00384E3B"/>
    <w:rsid w:val="003865A4"/>
    <w:rsid w:val="003868B7"/>
    <w:rsid w:val="003911CF"/>
    <w:rsid w:val="00396B90"/>
    <w:rsid w:val="00397332"/>
    <w:rsid w:val="003A1F1C"/>
    <w:rsid w:val="003A3E9C"/>
    <w:rsid w:val="003A4779"/>
    <w:rsid w:val="003A4B4F"/>
    <w:rsid w:val="003A7276"/>
    <w:rsid w:val="003A7A6D"/>
    <w:rsid w:val="003C12FB"/>
    <w:rsid w:val="003C42CD"/>
    <w:rsid w:val="003D3623"/>
    <w:rsid w:val="003D3A91"/>
    <w:rsid w:val="003D5F3F"/>
    <w:rsid w:val="003E1261"/>
    <w:rsid w:val="003E2F67"/>
    <w:rsid w:val="003E4ECF"/>
    <w:rsid w:val="003F12AB"/>
    <w:rsid w:val="003F6223"/>
    <w:rsid w:val="00402E68"/>
    <w:rsid w:val="0040389E"/>
    <w:rsid w:val="00404EA7"/>
    <w:rsid w:val="004105D9"/>
    <w:rsid w:val="0041068E"/>
    <w:rsid w:val="00412470"/>
    <w:rsid w:val="00416789"/>
    <w:rsid w:val="00421EB6"/>
    <w:rsid w:val="00423D00"/>
    <w:rsid w:val="00426A57"/>
    <w:rsid w:val="004308D0"/>
    <w:rsid w:val="004319A6"/>
    <w:rsid w:val="00435B31"/>
    <w:rsid w:val="00436C86"/>
    <w:rsid w:val="004453C9"/>
    <w:rsid w:val="0045184C"/>
    <w:rsid w:val="00460326"/>
    <w:rsid w:val="0046431B"/>
    <w:rsid w:val="00465512"/>
    <w:rsid w:val="00467AC3"/>
    <w:rsid w:val="00474C34"/>
    <w:rsid w:val="0047673B"/>
    <w:rsid w:val="00476D00"/>
    <w:rsid w:val="0048319D"/>
    <w:rsid w:val="00483F44"/>
    <w:rsid w:val="00485499"/>
    <w:rsid w:val="00486D5C"/>
    <w:rsid w:val="0049030B"/>
    <w:rsid w:val="0049216B"/>
    <w:rsid w:val="00494066"/>
    <w:rsid w:val="0049454D"/>
    <w:rsid w:val="004A3503"/>
    <w:rsid w:val="004A35A6"/>
    <w:rsid w:val="004A5518"/>
    <w:rsid w:val="004B7EFC"/>
    <w:rsid w:val="004C0A6A"/>
    <w:rsid w:val="004C1919"/>
    <w:rsid w:val="004C2040"/>
    <w:rsid w:val="004C4C71"/>
    <w:rsid w:val="004D3320"/>
    <w:rsid w:val="004D3E8D"/>
    <w:rsid w:val="004D4ECE"/>
    <w:rsid w:val="004D758A"/>
    <w:rsid w:val="004D76EF"/>
    <w:rsid w:val="004E15F6"/>
    <w:rsid w:val="004E25AB"/>
    <w:rsid w:val="004E50F6"/>
    <w:rsid w:val="004E513F"/>
    <w:rsid w:val="004F05B2"/>
    <w:rsid w:val="004F060C"/>
    <w:rsid w:val="004F0BA0"/>
    <w:rsid w:val="004F34F3"/>
    <w:rsid w:val="004F48F4"/>
    <w:rsid w:val="005003F0"/>
    <w:rsid w:val="0050181D"/>
    <w:rsid w:val="00501CB5"/>
    <w:rsid w:val="00506542"/>
    <w:rsid w:val="005107F4"/>
    <w:rsid w:val="00512127"/>
    <w:rsid w:val="00515234"/>
    <w:rsid w:val="005163E8"/>
    <w:rsid w:val="00520BCE"/>
    <w:rsid w:val="00522AA1"/>
    <w:rsid w:val="005246A1"/>
    <w:rsid w:val="00526487"/>
    <w:rsid w:val="00535A32"/>
    <w:rsid w:val="00543D42"/>
    <w:rsid w:val="00546F6E"/>
    <w:rsid w:val="00554EA7"/>
    <w:rsid w:val="00555498"/>
    <w:rsid w:val="00561C12"/>
    <w:rsid w:val="00561D94"/>
    <w:rsid w:val="005704A9"/>
    <w:rsid w:val="005775A8"/>
    <w:rsid w:val="00577D6E"/>
    <w:rsid w:val="00580EFE"/>
    <w:rsid w:val="00590D40"/>
    <w:rsid w:val="005915A6"/>
    <w:rsid w:val="00594191"/>
    <w:rsid w:val="005941F2"/>
    <w:rsid w:val="0059458B"/>
    <w:rsid w:val="00594AE4"/>
    <w:rsid w:val="00594BE1"/>
    <w:rsid w:val="00596B80"/>
    <w:rsid w:val="0059711A"/>
    <w:rsid w:val="005A01E2"/>
    <w:rsid w:val="005A0E7C"/>
    <w:rsid w:val="005A303A"/>
    <w:rsid w:val="005A3386"/>
    <w:rsid w:val="005A74C3"/>
    <w:rsid w:val="005B2679"/>
    <w:rsid w:val="005C0116"/>
    <w:rsid w:val="005C0555"/>
    <w:rsid w:val="005C06AA"/>
    <w:rsid w:val="005C44D4"/>
    <w:rsid w:val="005D2D1B"/>
    <w:rsid w:val="005D3216"/>
    <w:rsid w:val="005D43E1"/>
    <w:rsid w:val="005E4B2A"/>
    <w:rsid w:val="005E5D4D"/>
    <w:rsid w:val="005E78E1"/>
    <w:rsid w:val="005F4468"/>
    <w:rsid w:val="005F6364"/>
    <w:rsid w:val="005F6848"/>
    <w:rsid w:val="005F7D80"/>
    <w:rsid w:val="00600418"/>
    <w:rsid w:val="00600A02"/>
    <w:rsid w:val="00602069"/>
    <w:rsid w:val="00602BA5"/>
    <w:rsid w:val="00603E91"/>
    <w:rsid w:val="006069D8"/>
    <w:rsid w:val="00607FB8"/>
    <w:rsid w:val="0061188F"/>
    <w:rsid w:val="00611C23"/>
    <w:rsid w:val="00613921"/>
    <w:rsid w:val="00617506"/>
    <w:rsid w:val="00617C2F"/>
    <w:rsid w:val="00620C73"/>
    <w:rsid w:val="00626420"/>
    <w:rsid w:val="00627A05"/>
    <w:rsid w:val="00632C5C"/>
    <w:rsid w:val="00637205"/>
    <w:rsid w:val="006407DE"/>
    <w:rsid w:val="00642F00"/>
    <w:rsid w:val="0064347D"/>
    <w:rsid w:val="00650D51"/>
    <w:rsid w:val="0065269D"/>
    <w:rsid w:val="0065274C"/>
    <w:rsid w:val="00652E0A"/>
    <w:rsid w:val="006631E2"/>
    <w:rsid w:val="006644EE"/>
    <w:rsid w:val="0067045B"/>
    <w:rsid w:val="00683DB9"/>
    <w:rsid w:val="00685280"/>
    <w:rsid w:val="0069014A"/>
    <w:rsid w:val="00693820"/>
    <w:rsid w:val="006945FB"/>
    <w:rsid w:val="00695E9C"/>
    <w:rsid w:val="00697DCC"/>
    <w:rsid w:val="006A458C"/>
    <w:rsid w:val="006A4841"/>
    <w:rsid w:val="006A4BE4"/>
    <w:rsid w:val="006A4D48"/>
    <w:rsid w:val="006B0BC1"/>
    <w:rsid w:val="006B330F"/>
    <w:rsid w:val="006B527C"/>
    <w:rsid w:val="006B6FC3"/>
    <w:rsid w:val="006B7A9C"/>
    <w:rsid w:val="006C0048"/>
    <w:rsid w:val="006C39F1"/>
    <w:rsid w:val="006C42DE"/>
    <w:rsid w:val="006C449D"/>
    <w:rsid w:val="006C4739"/>
    <w:rsid w:val="006D0569"/>
    <w:rsid w:val="006D1A05"/>
    <w:rsid w:val="006D6F60"/>
    <w:rsid w:val="006D7CD7"/>
    <w:rsid w:val="006D7E31"/>
    <w:rsid w:val="006E3F71"/>
    <w:rsid w:val="006E5ADE"/>
    <w:rsid w:val="006E73F1"/>
    <w:rsid w:val="006F7D42"/>
    <w:rsid w:val="00700792"/>
    <w:rsid w:val="00704639"/>
    <w:rsid w:val="00712D55"/>
    <w:rsid w:val="00714931"/>
    <w:rsid w:val="00714B87"/>
    <w:rsid w:val="00716173"/>
    <w:rsid w:val="00717ADF"/>
    <w:rsid w:val="00720AD5"/>
    <w:rsid w:val="00721580"/>
    <w:rsid w:val="00724B20"/>
    <w:rsid w:val="00727314"/>
    <w:rsid w:val="00742155"/>
    <w:rsid w:val="00747C8A"/>
    <w:rsid w:val="0075098C"/>
    <w:rsid w:val="00755104"/>
    <w:rsid w:val="00761518"/>
    <w:rsid w:val="00770128"/>
    <w:rsid w:val="00772708"/>
    <w:rsid w:val="00773ABD"/>
    <w:rsid w:val="00773CA8"/>
    <w:rsid w:val="00776B68"/>
    <w:rsid w:val="00776E45"/>
    <w:rsid w:val="00783AAF"/>
    <w:rsid w:val="00784987"/>
    <w:rsid w:val="00784CBB"/>
    <w:rsid w:val="00790312"/>
    <w:rsid w:val="007917F4"/>
    <w:rsid w:val="00793182"/>
    <w:rsid w:val="00794BA9"/>
    <w:rsid w:val="007A267F"/>
    <w:rsid w:val="007A4696"/>
    <w:rsid w:val="007A6BFB"/>
    <w:rsid w:val="007B1C97"/>
    <w:rsid w:val="007C08D5"/>
    <w:rsid w:val="007C0D3B"/>
    <w:rsid w:val="007C3F5B"/>
    <w:rsid w:val="007C5417"/>
    <w:rsid w:val="007D012E"/>
    <w:rsid w:val="007D5DA7"/>
    <w:rsid w:val="007E02D4"/>
    <w:rsid w:val="007E05D9"/>
    <w:rsid w:val="007E166F"/>
    <w:rsid w:val="007E46FE"/>
    <w:rsid w:val="007E7C75"/>
    <w:rsid w:val="007F0A03"/>
    <w:rsid w:val="007F1ACD"/>
    <w:rsid w:val="00801E43"/>
    <w:rsid w:val="00803F32"/>
    <w:rsid w:val="0081467F"/>
    <w:rsid w:val="0081547C"/>
    <w:rsid w:val="008223EC"/>
    <w:rsid w:val="00832269"/>
    <w:rsid w:val="00832B0C"/>
    <w:rsid w:val="00835312"/>
    <w:rsid w:val="00836C25"/>
    <w:rsid w:val="00837410"/>
    <w:rsid w:val="00840F06"/>
    <w:rsid w:val="00844592"/>
    <w:rsid w:val="00844D40"/>
    <w:rsid w:val="00850691"/>
    <w:rsid w:val="00852FC4"/>
    <w:rsid w:val="00855E2F"/>
    <w:rsid w:val="00863DA6"/>
    <w:rsid w:val="0086665C"/>
    <w:rsid w:val="00873F2F"/>
    <w:rsid w:val="00875FAF"/>
    <w:rsid w:val="00880774"/>
    <w:rsid w:val="00883B03"/>
    <w:rsid w:val="00885198"/>
    <w:rsid w:val="008945FC"/>
    <w:rsid w:val="008A7E26"/>
    <w:rsid w:val="008B0AD8"/>
    <w:rsid w:val="008B4FCD"/>
    <w:rsid w:val="008C0B7E"/>
    <w:rsid w:val="008C1DAE"/>
    <w:rsid w:val="008C2165"/>
    <w:rsid w:val="008C3254"/>
    <w:rsid w:val="008C3DEF"/>
    <w:rsid w:val="008D323D"/>
    <w:rsid w:val="008D4D4D"/>
    <w:rsid w:val="008D5FF1"/>
    <w:rsid w:val="008E0546"/>
    <w:rsid w:val="008E646C"/>
    <w:rsid w:val="008E693D"/>
    <w:rsid w:val="008F032A"/>
    <w:rsid w:val="008F09AE"/>
    <w:rsid w:val="008F0D36"/>
    <w:rsid w:val="009046D0"/>
    <w:rsid w:val="00910F58"/>
    <w:rsid w:val="0091315A"/>
    <w:rsid w:val="00917DC8"/>
    <w:rsid w:val="009202D5"/>
    <w:rsid w:val="00920790"/>
    <w:rsid w:val="00922AB3"/>
    <w:rsid w:val="00922DAB"/>
    <w:rsid w:val="009244C0"/>
    <w:rsid w:val="00930424"/>
    <w:rsid w:val="0094269D"/>
    <w:rsid w:val="009430B0"/>
    <w:rsid w:val="00943ED7"/>
    <w:rsid w:val="00945B9C"/>
    <w:rsid w:val="00952D77"/>
    <w:rsid w:val="009544FE"/>
    <w:rsid w:val="00954F6E"/>
    <w:rsid w:val="00956FA8"/>
    <w:rsid w:val="009576B8"/>
    <w:rsid w:val="009612A8"/>
    <w:rsid w:val="0096297D"/>
    <w:rsid w:val="00962F33"/>
    <w:rsid w:val="009835F4"/>
    <w:rsid w:val="00985488"/>
    <w:rsid w:val="00993A0E"/>
    <w:rsid w:val="00995E9A"/>
    <w:rsid w:val="009A2BEE"/>
    <w:rsid w:val="009A6953"/>
    <w:rsid w:val="009C7FCB"/>
    <w:rsid w:val="009D0FBF"/>
    <w:rsid w:val="009D111C"/>
    <w:rsid w:val="009D1E3E"/>
    <w:rsid w:val="009D248F"/>
    <w:rsid w:val="009D3763"/>
    <w:rsid w:val="009D3AA5"/>
    <w:rsid w:val="009E0B55"/>
    <w:rsid w:val="009E2C93"/>
    <w:rsid w:val="009E3636"/>
    <w:rsid w:val="009E3680"/>
    <w:rsid w:val="009E3AFA"/>
    <w:rsid w:val="009E46E9"/>
    <w:rsid w:val="009E6259"/>
    <w:rsid w:val="009E6C2A"/>
    <w:rsid w:val="009F2561"/>
    <w:rsid w:val="009F2E53"/>
    <w:rsid w:val="009F55DE"/>
    <w:rsid w:val="009F621D"/>
    <w:rsid w:val="00A11FC6"/>
    <w:rsid w:val="00A125D6"/>
    <w:rsid w:val="00A149EC"/>
    <w:rsid w:val="00A17F24"/>
    <w:rsid w:val="00A2187E"/>
    <w:rsid w:val="00A3168F"/>
    <w:rsid w:val="00A322E0"/>
    <w:rsid w:val="00A33099"/>
    <w:rsid w:val="00A339AB"/>
    <w:rsid w:val="00A34B3F"/>
    <w:rsid w:val="00A35A29"/>
    <w:rsid w:val="00A3601E"/>
    <w:rsid w:val="00A36D69"/>
    <w:rsid w:val="00A37448"/>
    <w:rsid w:val="00A45FA9"/>
    <w:rsid w:val="00A52256"/>
    <w:rsid w:val="00A579DF"/>
    <w:rsid w:val="00A65780"/>
    <w:rsid w:val="00A66A7B"/>
    <w:rsid w:val="00A6760D"/>
    <w:rsid w:val="00A70ED3"/>
    <w:rsid w:val="00A73233"/>
    <w:rsid w:val="00A747BC"/>
    <w:rsid w:val="00A76412"/>
    <w:rsid w:val="00A80B15"/>
    <w:rsid w:val="00A8217F"/>
    <w:rsid w:val="00A832E4"/>
    <w:rsid w:val="00A874F0"/>
    <w:rsid w:val="00A9013C"/>
    <w:rsid w:val="00A90555"/>
    <w:rsid w:val="00A925D5"/>
    <w:rsid w:val="00A93777"/>
    <w:rsid w:val="00A939D3"/>
    <w:rsid w:val="00A96D77"/>
    <w:rsid w:val="00A978D1"/>
    <w:rsid w:val="00A97CCC"/>
    <w:rsid w:val="00AA5321"/>
    <w:rsid w:val="00AB460F"/>
    <w:rsid w:val="00AC05C7"/>
    <w:rsid w:val="00AC42E6"/>
    <w:rsid w:val="00AC7413"/>
    <w:rsid w:val="00AC7D94"/>
    <w:rsid w:val="00AE06A0"/>
    <w:rsid w:val="00AE0DEC"/>
    <w:rsid w:val="00AE6924"/>
    <w:rsid w:val="00AE75F8"/>
    <w:rsid w:val="00AE7F4A"/>
    <w:rsid w:val="00AF0ED0"/>
    <w:rsid w:val="00AF2421"/>
    <w:rsid w:val="00AF6DC5"/>
    <w:rsid w:val="00B00304"/>
    <w:rsid w:val="00B01FB0"/>
    <w:rsid w:val="00B066E5"/>
    <w:rsid w:val="00B1441E"/>
    <w:rsid w:val="00B27A48"/>
    <w:rsid w:val="00B33AFB"/>
    <w:rsid w:val="00B411C4"/>
    <w:rsid w:val="00B4448B"/>
    <w:rsid w:val="00B46BB9"/>
    <w:rsid w:val="00B55156"/>
    <w:rsid w:val="00B56B31"/>
    <w:rsid w:val="00B56E8F"/>
    <w:rsid w:val="00B618EA"/>
    <w:rsid w:val="00B63A77"/>
    <w:rsid w:val="00B745E7"/>
    <w:rsid w:val="00B763DF"/>
    <w:rsid w:val="00B83B9E"/>
    <w:rsid w:val="00B84B7E"/>
    <w:rsid w:val="00B8597F"/>
    <w:rsid w:val="00B85C32"/>
    <w:rsid w:val="00B91342"/>
    <w:rsid w:val="00B92DEB"/>
    <w:rsid w:val="00B978BE"/>
    <w:rsid w:val="00BA44B0"/>
    <w:rsid w:val="00BA5632"/>
    <w:rsid w:val="00BA5F8A"/>
    <w:rsid w:val="00BC0FBC"/>
    <w:rsid w:val="00BC557E"/>
    <w:rsid w:val="00BC6CE0"/>
    <w:rsid w:val="00BC7C52"/>
    <w:rsid w:val="00BD17FA"/>
    <w:rsid w:val="00BD5470"/>
    <w:rsid w:val="00BD66A4"/>
    <w:rsid w:val="00BE4698"/>
    <w:rsid w:val="00BE5319"/>
    <w:rsid w:val="00BE6029"/>
    <w:rsid w:val="00BE7385"/>
    <w:rsid w:val="00BE7E5D"/>
    <w:rsid w:val="00BF0A5E"/>
    <w:rsid w:val="00BF123F"/>
    <w:rsid w:val="00BF2792"/>
    <w:rsid w:val="00BF2F18"/>
    <w:rsid w:val="00BF3136"/>
    <w:rsid w:val="00BF5186"/>
    <w:rsid w:val="00C00262"/>
    <w:rsid w:val="00C02725"/>
    <w:rsid w:val="00C042BE"/>
    <w:rsid w:val="00C11195"/>
    <w:rsid w:val="00C2192B"/>
    <w:rsid w:val="00C279BB"/>
    <w:rsid w:val="00C33A8D"/>
    <w:rsid w:val="00C33C9B"/>
    <w:rsid w:val="00C40EE7"/>
    <w:rsid w:val="00C4221E"/>
    <w:rsid w:val="00C4309C"/>
    <w:rsid w:val="00C473EF"/>
    <w:rsid w:val="00C53453"/>
    <w:rsid w:val="00C541B7"/>
    <w:rsid w:val="00C567CA"/>
    <w:rsid w:val="00C65698"/>
    <w:rsid w:val="00C704AD"/>
    <w:rsid w:val="00C71208"/>
    <w:rsid w:val="00C74F0E"/>
    <w:rsid w:val="00C751C4"/>
    <w:rsid w:val="00C753D6"/>
    <w:rsid w:val="00C75AB0"/>
    <w:rsid w:val="00C76820"/>
    <w:rsid w:val="00C81506"/>
    <w:rsid w:val="00C82A9B"/>
    <w:rsid w:val="00C83C83"/>
    <w:rsid w:val="00C85241"/>
    <w:rsid w:val="00C85C33"/>
    <w:rsid w:val="00C85C97"/>
    <w:rsid w:val="00C868CF"/>
    <w:rsid w:val="00C92BF2"/>
    <w:rsid w:val="00C9707D"/>
    <w:rsid w:val="00C97149"/>
    <w:rsid w:val="00C97518"/>
    <w:rsid w:val="00CA2553"/>
    <w:rsid w:val="00CA6ADB"/>
    <w:rsid w:val="00CA7A56"/>
    <w:rsid w:val="00CC3E99"/>
    <w:rsid w:val="00CD17F4"/>
    <w:rsid w:val="00CD1B20"/>
    <w:rsid w:val="00CD388A"/>
    <w:rsid w:val="00CE1673"/>
    <w:rsid w:val="00CE2048"/>
    <w:rsid w:val="00CE4BB9"/>
    <w:rsid w:val="00CE6A52"/>
    <w:rsid w:val="00CF2374"/>
    <w:rsid w:val="00CF36AB"/>
    <w:rsid w:val="00CF6FC9"/>
    <w:rsid w:val="00D0218B"/>
    <w:rsid w:val="00D04E94"/>
    <w:rsid w:val="00D12D89"/>
    <w:rsid w:val="00D14F28"/>
    <w:rsid w:val="00D17A4B"/>
    <w:rsid w:val="00D20CED"/>
    <w:rsid w:val="00D24315"/>
    <w:rsid w:val="00D35042"/>
    <w:rsid w:val="00D37B10"/>
    <w:rsid w:val="00D40FE1"/>
    <w:rsid w:val="00D50A84"/>
    <w:rsid w:val="00D56350"/>
    <w:rsid w:val="00D56857"/>
    <w:rsid w:val="00D57533"/>
    <w:rsid w:val="00D60678"/>
    <w:rsid w:val="00D60924"/>
    <w:rsid w:val="00D61AF6"/>
    <w:rsid w:val="00D6670B"/>
    <w:rsid w:val="00D66858"/>
    <w:rsid w:val="00D72E07"/>
    <w:rsid w:val="00D80E41"/>
    <w:rsid w:val="00D817EB"/>
    <w:rsid w:val="00D91762"/>
    <w:rsid w:val="00D94ACB"/>
    <w:rsid w:val="00D94D3D"/>
    <w:rsid w:val="00DA65A4"/>
    <w:rsid w:val="00DB1AE9"/>
    <w:rsid w:val="00DB2B1A"/>
    <w:rsid w:val="00DB2F19"/>
    <w:rsid w:val="00DB41B6"/>
    <w:rsid w:val="00DB69ED"/>
    <w:rsid w:val="00DB7E92"/>
    <w:rsid w:val="00DC69EC"/>
    <w:rsid w:val="00DC7FFE"/>
    <w:rsid w:val="00DD1A00"/>
    <w:rsid w:val="00DD1EDA"/>
    <w:rsid w:val="00DE217D"/>
    <w:rsid w:val="00DE2698"/>
    <w:rsid w:val="00DE32F1"/>
    <w:rsid w:val="00DE442B"/>
    <w:rsid w:val="00E0066D"/>
    <w:rsid w:val="00E0364A"/>
    <w:rsid w:val="00E11C41"/>
    <w:rsid w:val="00E32DBB"/>
    <w:rsid w:val="00E35DDC"/>
    <w:rsid w:val="00E360A6"/>
    <w:rsid w:val="00E3617D"/>
    <w:rsid w:val="00E367F7"/>
    <w:rsid w:val="00E428F4"/>
    <w:rsid w:val="00E42DC4"/>
    <w:rsid w:val="00E4410C"/>
    <w:rsid w:val="00E475EB"/>
    <w:rsid w:val="00E51A5A"/>
    <w:rsid w:val="00E523DE"/>
    <w:rsid w:val="00E57728"/>
    <w:rsid w:val="00E61E07"/>
    <w:rsid w:val="00E653CF"/>
    <w:rsid w:val="00E6791E"/>
    <w:rsid w:val="00E71483"/>
    <w:rsid w:val="00E72B45"/>
    <w:rsid w:val="00E80AA4"/>
    <w:rsid w:val="00E94F08"/>
    <w:rsid w:val="00E97AD2"/>
    <w:rsid w:val="00EA0434"/>
    <w:rsid w:val="00EA0EE0"/>
    <w:rsid w:val="00EA466A"/>
    <w:rsid w:val="00EA4F9F"/>
    <w:rsid w:val="00EA7A5F"/>
    <w:rsid w:val="00EB10E8"/>
    <w:rsid w:val="00EB1CBE"/>
    <w:rsid w:val="00EB4A6C"/>
    <w:rsid w:val="00EC0901"/>
    <w:rsid w:val="00EC0D7F"/>
    <w:rsid w:val="00EC2110"/>
    <w:rsid w:val="00EC4E52"/>
    <w:rsid w:val="00EC5997"/>
    <w:rsid w:val="00EC6594"/>
    <w:rsid w:val="00ED3B49"/>
    <w:rsid w:val="00ED3BC2"/>
    <w:rsid w:val="00EE36D2"/>
    <w:rsid w:val="00EF1BC0"/>
    <w:rsid w:val="00EF3ED2"/>
    <w:rsid w:val="00F01AF5"/>
    <w:rsid w:val="00F036B6"/>
    <w:rsid w:val="00F03A15"/>
    <w:rsid w:val="00F06B3B"/>
    <w:rsid w:val="00F06E44"/>
    <w:rsid w:val="00F076F6"/>
    <w:rsid w:val="00F07A5C"/>
    <w:rsid w:val="00F1210B"/>
    <w:rsid w:val="00F122BA"/>
    <w:rsid w:val="00F16FB8"/>
    <w:rsid w:val="00F21B14"/>
    <w:rsid w:val="00F26170"/>
    <w:rsid w:val="00F34E1A"/>
    <w:rsid w:val="00F43489"/>
    <w:rsid w:val="00F5105F"/>
    <w:rsid w:val="00F5282A"/>
    <w:rsid w:val="00F53993"/>
    <w:rsid w:val="00F56B82"/>
    <w:rsid w:val="00F56D8C"/>
    <w:rsid w:val="00F60F8F"/>
    <w:rsid w:val="00F67ADB"/>
    <w:rsid w:val="00F73918"/>
    <w:rsid w:val="00F8059D"/>
    <w:rsid w:val="00F8712F"/>
    <w:rsid w:val="00F9060E"/>
    <w:rsid w:val="00FA0846"/>
    <w:rsid w:val="00FA1624"/>
    <w:rsid w:val="00FA22BA"/>
    <w:rsid w:val="00FA431E"/>
    <w:rsid w:val="00FA517A"/>
    <w:rsid w:val="00FA56A2"/>
    <w:rsid w:val="00FA7579"/>
    <w:rsid w:val="00FB12B2"/>
    <w:rsid w:val="00FB5294"/>
    <w:rsid w:val="00FB6CF6"/>
    <w:rsid w:val="00FC06D8"/>
    <w:rsid w:val="00FC731C"/>
    <w:rsid w:val="00FD0A06"/>
    <w:rsid w:val="00FE04FB"/>
    <w:rsid w:val="00FE542F"/>
    <w:rsid w:val="00FE6090"/>
    <w:rsid w:val="00FF23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AE5727A"/>
  <w15:docId w15:val="{F30849D8-C652-0B41-AF13-5AB221D2E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Indent 2" w:uiPriority="99"/>
    <w:lsdException w:name="Body Text Indent 3" w:uiPriority="99"/>
    <w:lsdException w:name="Block Text" w:uiPriority="99"/>
    <w:lsdException w:name="Hyperlink" w:semiHidden="1" w:unhideWhenUsed="1"/>
    <w:lsdException w:name="FollowedHyperlink" w:semiHidden="1" w:uiPriority="99" w:unhideWhenUsed="1"/>
    <w:lsdException w:name="Strong" w:uiPriority="99"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iPriority="99"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771D"/>
    <w:pPr>
      <w:spacing w:line="260" w:lineRule="exact"/>
    </w:pPr>
    <w:rPr>
      <w:rFonts w:ascii="Arial" w:hAnsi="Arial"/>
      <w:sz w:val="22"/>
    </w:rPr>
  </w:style>
  <w:style w:type="paragraph" w:styleId="Heading1">
    <w:name w:val="heading 1"/>
    <w:basedOn w:val="Normal"/>
    <w:next w:val="Normal"/>
    <w:link w:val="Heading1Char"/>
    <w:autoRedefine/>
    <w:uiPriority w:val="9"/>
    <w:qFormat/>
    <w:rsid w:val="00BC6CE0"/>
    <w:pPr>
      <w:keepNext/>
      <w:tabs>
        <w:tab w:val="left" w:pos="720"/>
      </w:tabs>
      <w:spacing w:after="360" w:line="240" w:lineRule="auto"/>
      <w:jc w:val="center"/>
      <w:outlineLvl w:val="0"/>
    </w:pPr>
    <w:rPr>
      <w:rFonts w:cs="Arial"/>
      <w:b/>
      <w:bCs/>
      <w:color w:val="4F6228" w:themeColor="accent3" w:themeShade="80"/>
      <w:kern w:val="32"/>
      <w:sz w:val="40"/>
      <w:szCs w:val="32"/>
    </w:rPr>
  </w:style>
  <w:style w:type="paragraph" w:styleId="Heading2">
    <w:name w:val="heading 2"/>
    <w:basedOn w:val="Heading1"/>
    <w:next w:val="Normal"/>
    <w:link w:val="Heading2Char"/>
    <w:uiPriority w:val="9"/>
    <w:qFormat/>
    <w:rsid w:val="00747C8A"/>
    <w:pPr>
      <w:spacing w:before="360"/>
      <w:outlineLvl w:val="1"/>
    </w:pPr>
    <w:rPr>
      <w:bCs w:val="0"/>
      <w:iCs/>
      <w:color w:val="76923C" w:themeColor="accent3" w:themeShade="BF"/>
      <w:sz w:val="32"/>
      <w:szCs w:val="28"/>
    </w:rPr>
  </w:style>
  <w:style w:type="paragraph" w:styleId="Heading3">
    <w:name w:val="heading 3"/>
    <w:basedOn w:val="Heading2"/>
    <w:next w:val="Normal"/>
    <w:link w:val="Heading3Char"/>
    <w:uiPriority w:val="9"/>
    <w:qFormat/>
    <w:rsid w:val="00747C8A"/>
    <w:pPr>
      <w:spacing w:before="240"/>
      <w:outlineLvl w:val="2"/>
    </w:pPr>
    <w:rPr>
      <w:bCs/>
      <w:i/>
      <w:sz w:val="28"/>
      <w:szCs w:val="26"/>
    </w:rPr>
  </w:style>
  <w:style w:type="paragraph" w:styleId="Heading4">
    <w:name w:val="heading 4"/>
    <w:basedOn w:val="Normal"/>
    <w:next w:val="Normal"/>
    <w:link w:val="Heading4Char"/>
    <w:uiPriority w:val="9"/>
    <w:qFormat/>
    <w:rsid w:val="00747C8A"/>
    <w:pPr>
      <w:keepNext/>
      <w:spacing w:before="80"/>
      <w:outlineLvl w:val="3"/>
    </w:pPr>
    <w:rPr>
      <w:b/>
      <w:bCs/>
      <w:spacing w:val="30"/>
      <w:szCs w:val="28"/>
    </w:rPr>
  </w:style>
  <w:style w:type="paragraph" w:styleId="Heading5">
    <w:name w:val="heading 5"/>
    <w:basedOn w:val="Normal"/>
    <w:next w:val="Normal"/>
    <w:link w:val="Heading5Char"/>
    <w:uiPriority w:val="9"/>
    <w:qFormat/>
    <w:rsid w:val="00747C8A"/>
    <w:pPr>
      <w:keepNext/>
      <w:framePr w:hSpace="180" w:wrap="around" w:vAnchor="text" w:hAnchor="text" w:y="1"/>
      <w:suppressOverlap/>
      <w:jc w:val="center"/>
      <w:outlineLvl w:val="4"/>
    </w:pPr>
    <w:rPr>
      <w:b/>
      <w:bCs/>
      <w:sz w:val="18"/>
    </w:rPr>
  </w:style>
  <w:style w:type="paragraph" w:styleId="Heading6">
    <w:name w:val="heading 6"/>
    <w:basedOn w:val="Normal"/>
    <w:next w:val="Normal"/>
    <w:link w:val="Heading6Char"/>
    <w:uiPriority w:val="9"/>
    <w:qFormat/>
    <w:rsid w:val="00747C8A"/>
    <w:pPr>
      <w:keepNext/>
      <w:framePr w:hSpace="180" w:wrap="around" w:vAnchor="text" w:hAnchor="text" w:y="1"/>
      <w:ind w:left="720"/>
      <w:suppressOverlap/>
      <w:jc w:val="center"/>
      <w:outlineLvl w:val="5"/>
    </w:pPr>
    <w:rPr>
      <w:b/>
      <w:bCs/>
      <w:sz w:val="18"/>
    </w:rPr>
  </w:style>
  <w:style w:type="paragraph" w:styleId="Heading7">
    <w:name w:val="heading 7"/>
    <w:basedOn w:val="Normal"/>
    <w:next w:val="Normal"/>
    <w:link w:val="Heading7Char"/>
    <w:uiPriority w:val="9"/>
    <w:qFormat/>
    <w:rsid w:val="00747C8A"/>
    <w:pPr>
      <w:keepNext/>
      <w:tabs>
        <w:tab w:val="left" w:pos="-1440"/>
        <w:tab w:val="left" w:pos="-720"/>
        <w:tab w:val="left" w:pos="0"/>
        <w:tab w:val="left" w:pos="428"/>
        <w:tab w:val="left" w:pos="1428"/>
        <w:tab w:val="left" w:pos="2760"/>
        <w:tab w:val="left" w:pos="6480"/>
        <w:tab w:val="left" w:pos="7200"/>
        <w:tab w:val="left" w:pos="7920"/>
        <w:tab w:val="left" w:pos="8640"/>
        <w:tab w:val="left" w:pos="9360"/>
      </w:tabs>
      <w:ind w:left="428" w:right="428" w:hanging="428"/>
      <w:outlineLvl w:val="6"/>
    </w:pPr>
    <w:rPr>
      <w:rFonts w:ascii="Times New Roman" w:hAnsi="Times New Roman"/>
    </w:rPr>
  </w:style>
  <w:style w:type="paragraph" w:styleId="Heading8">
    <w:name w:val="heading 8"/>
    <w:basedOn w:val="Normal"/>
    <w:next w:val="Normal"/>
    <w:link w:val="Heading8Char"/>
    <w:uiPriority w:val="9"/>
    <w:qFormat/>
    <w:rsid w:val="00747C8A"/>
    <w:pPr>
      <w:keepNext/>
      <w:outlineLvl w:val="7"/>
    </w:pPr>
    <w:rPr>
      <w:rFonts w:ascii="Times New Roman" w:hAnsi="Times New Roman"/>
      <w:b/>
      <w:bCs/>
    </w:rPr>
  </w:style>
  <w:style w:type="paragraph" w:styleId="Heading9">
    <w:name w:val="heading 9"/>
    <w:basedOn w:val="Normal"/>
    <w:next w:val="Normal"/>
    <w:link w:val="Heading9Char"/>
    <w:uiPriority w:val="9"/>
    <w:qFormat/>
    <w:rsid w:val="00747C8A"/>
    <w:pPr>
      <w:keepNext/>
      <w:tabs>
        <w:tab w:val="left" w:pos="-1440"/>
        <w:tab w:val="left" w:pos="-720"/>
        <w:tab w:val="left" w:pos="0"/>
        <w:tab w:val="left" w:pos="428"/>
        <w:tab w:val="left" w:pos="714"/>
        <w:tab w:val="left" w:pos="1428"/>
        <w:tab w:val="left" w:pos="2142"/>
        <w:tab w:val="left" w:pos="2856"/>
        <w:tab w:val="left" w:pos="3570"/>
        <w:tab w:val="left" w:pos="4284"/>
        <w:tab w:val="left" w:pos="4998"/>
        <w:tab w:val="left" w:pos="5712"/>
        <w:tab w:val="left" w:pos="6480"/>
        <w:tab w:val="left" w:pos="7200"/>
        <w:tab w:val="left" w:pos="7920"/>
        <w:tab w:val="left" w:pos="8640"/>
        <w:tab w:val="left" w:pos="9360"/>
      </w:tabs>
      <w:outlineLvl w:val="8"/>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6CE0"/>
    <w:rPr>
      <w:rFonts w:ascii="Arial" w:hAnsi="Arial" w:cs="Arial"/>
      <w:b/>
      <w:bCs/>
      <w:color w:val="4F6228" w:themeColor="accent3" w:themeShade="80"/>
      <w:kern w:val="32"/>
      <w:sz w:val="40"/>
      <w:szCs w:val="32"/>
    </w:rPr>
  </w:style>
  <w:style w:type="character" w:customStyle="1" w:styleId="Heading2Char">
    <w:name w:val="Heading 2 Char"/>
    <w:basedOn w:val="DefaultParagraphFont"/>
    <w:link w:val="Heading2"/>
    <w:uiPriority w:val="9"/>
    <w:rsid w:val="00747C8A"/>
    <w:rPr>
      <w:rFonts w:ascii="Arial" w:hAnsi="Arial" w:cs="Arial"/>
      <w:b/>
      <w:iCs/>
      <w:color w:val="76923C" w:themeColor="accent3" w:themeShade="BF"/>
      <w:kern w:val="32"/>
      <w:sz w:val="32"/>
      <w:szCs w:val="28"/>
    </w:rPr>
  </w:style>
  <w:style w:type="character" w:customStyle="1" w:styleId="Heading3Char">
    <w:name w:val="Heading 3 Char"/>
    <w:basedOn w:val="DefaultParagraphFont"/>
    <w:link w:val="Heading3"/>
    <w:uiPriority w:val="9"/>
    <w:rsid w:val="00747C8A"/>
    <w:rPr>
      <w:rFonts w:ascii="Arial" w:hAnsi="Arial" w:cs="Arial"/>
      <w:b/>
      <w:bCs/>
      <w:i/>
      <w:iCs/>
      <w:color w:val="76923C" w:themeColor="accent3" w:themeShade="BF"/>
      <w:kern w:val="32"/>
      <w:sz w:val="28"/>
      <w:szCs w:val="26"/>
    </w:rPr>
  </w:style>
  <w:style w:type="character" w:customStyle="1" w:styleId="Heading4Char">
    <w:name w:val="Heading 4 Char"/>
    <w:basedOn w:val="DefaultParagraphFont"/>
    <w:link w:val="Heading4"/>
    <w:uiPriority w:val="9"/>
    <w:rsid w:val="00747C8A"/>
    <w:rPr>
      <w:rFonts w:ascii="Arial" w:hAnsi="Arial"/>
      <w:b/>
      <w:bCs/>
      <w:spacing w:val="30"/>
      <w:sz w:val="22"/>
      <w:szCs w:val="28"/>
    </w:rPr>
  </w:style>
  <w:style w:type="character" w:customStyle="1" w:styleId="Heading5Char">
    <w:name w:val="Heading 5 Char"/>
    <w:basedOn w:val="DefaultParagraphFont"/>
    <w:link w:val="Heading5"/>
    <w:uiPriority w:val="9"/>
    <w:rsid w:val="00747C8A"/>
    <w:rPr>
      <w:rFonts w:ascii="Arial" w:hAnsi="Arial"/>
      <w:b/>
      <w:bCs/>
      <w:sz w:val="18"/>
      <w:szCs w:val="24"/>
    </w:rPr>
  </w:style>
  <w:style w:type="character" w:customStyle="1" w:styleId="Heading6Char">
    <w:name w:val="Heading 6 Char"/>
    <w:basedOn w:val="DefaultParagraphFont"/>
    <w:link w:val="Heading6"/>
    <w:uiPriority w:val="9"/>
    <w:rsid w:val="00747C8A"/>
    <w:rPr>
      <w:rFonts w:ascii="Arial" w:hAnsi="Arial"/>
      <w:b/>
      <w:bCs/>
      <w:sz w:val="18"/>
      <w:szCs w:val="24"/>
    </w:rPr>
  </w:style>
  <w:style w:type="character" w:customStyle="1" w:styleId="Heading7Char">
    <w:name w:val="Heading 7 Char"/>
    <w:basedOn w:val="DefaultParagraphFont"/>
    <w:link w:val="Heading7"/>
    <w:uiPriority w:val="9"/>
    <w:rsid w:val="00747C8A"/>
    <w:rPr>
      <w:sz w:val="22"/>
      <w:szCs w:val="24"/>
    </w:rPr>
  </w:style>
  <w:style w:type="character" w:customStyle="1" w:styleId="Heading8Char">
    <w:name w:val="Heading 8 Char"/>
    <w:basedOn w:val="DefaultParagraphFont"/>
    <w:link w:val="Heading8"/>
    <w:uiPriority w:val="9"/>
    <w:rsid w:val="00747C8A"/>
    <w:rPr>
      <w:b/>
      <w:bCs/>
      <w:sz w:val="22"/>
      <w:szCs w:val="24"/>
    </w:rPr>
  </w:style>
  <w:style w:type="character" w:customStyle="1" w:styleId="Heading9Char">
    <w:name w:val="Heading 9 Char"/>
    <w:basedOn w:val="DefaultParagraphFont"/>
    <w:link w:val="Heading9"/>
    <w:uiPriority w:val="9"/>
    <w:rsid w:val="00747C8A"/>
    <w:rPr>
      <w:i/>
      <w:iCs/>
      <w:sz w:val="22"/>
      <w:szCs w:val="24"/>
    </w:rPr>
  </w:style>
  <w:style w:type="paragraph" w:styleId="BalloonText">
    <w:name w:val="Balloon Text"/>
    <w:basedOn w:val="Normal"/>
    <w:link w:val="BalloonTextChar"/>
    <w:uiPriority w:val="99"/>
    <w:rsid w:val="004A35A6"/>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rsid w:val="004A35A6"/>
    <w:rPr>
      <w:rFonts w:ascii="Lucida Grande" w:hAnsi="Lucida Grande" w:cs="Lucida Grande"/>
      <w:sz w:val="18"/>
      <w:szCs w:val="18"/>
    </w:rPr>
  </w:style>
  <w:style w:type="paragraph" w:styleId="Revision">
    <w:name w:val="Revision"/>
    <w:hidden/>
    <w:uiPriority w:val="99"/>
    <w:rsid w:val="00747C8A"/>
    <w:pPr>
      <w:spacing w:line="276" w:lineRule="auto"/>
    </w:pPr>
    <w:rPr>
      <w:rFonts w:ascii="Calibri" w:eastAsia="Calibri" w:hAnsi="Calibri"/>
      <w:sz w:val="22"/>
      <w:szCs w:val="22"/>
    </w:rPr>
  </w:style>
  <w:style w:type="paragraph" w:customStyle="1" w:styleId="Heading1nonumber">
    <w:name w:val="Heading 1 (no number)"/>
    <w:basedOn w:val="Heading1"/>
    <w:next w:val="Normal"/>
    <w:uiPriority w:val="99"/>
    <w:rsid w:val="00747C8A"/>
    <w:pPr>
      <w:pageBreakBefore/>
    </w:pPr>
  </w:style>
  <w:style w:type="paragraph" w:styleId="z-BottomofForm">
    <w:name w:val="HTML Bottom of Form"/>
    <w:basedOn w:val="Normal"/>
    <w:next w:val="Normal"/>
    <w:link w:val="z-BottomofFormChar"/>
    <w:hidden/>
    <w:rsid w:val="00E32DBB"/>
    <w:pPr>
      <w:pBdr>
        <w:top w:val="single" w:sz="6" w:space="1" w:color="auto"/>
      </w:pBdr>
      <w:jc w:val="center"/>
    </w:pPr>
    <w:rPr>
      <w:vanish/>
      <w:sz w:val="16"/>
      <w:szCs w:val="16"/>
    </w:rPr>
  </w:style>
  <w:style w:type="character" w:customStyle="1" w:styleId="z-BottomofFormChar">
    <w:name w:val="z-Bottom of Form Char"/>
    <w:basedOn w:val="DefaultParagraphFont"/>
    <w:link w:val="z-BottomofForm"/>
    <w:rsid w:val="00E32DBB"/>
    <w:rPr>
      <w:rFonts w:ascii="Arial" w:hAnsi="Arial"/>
      <w:vanish/>
      <w:sz w:val="16"/>
      <w:szCs w:val="16"/>
    </w:rPr>
  </w:style>
  <w:style w:type="paragraph" w:styleId="z-TopofForm">
    <w:name w:val="HTML Top of Form"/>
    <w:basedOn w:val="Normal"/>
    <w:next w:val="Normal"/>
    <w:link w:val="z-TopofFormChar"/>
    <w:hidden/>
    <w:rsid w:val="00E32DBB"/>
    <w:pPr>
      <w:pBdr>
        <w:bottom w:val="single" w:sz="6" w:space="1" w:color="auto"/>
      </w:pBdr>
      <w:jc w:val="center"/>
    </w:pPr>
    <w:rPr>
      <w:vanish/>
      <w:sz w:val="16"/>
      <w:szCs w:val="16"/>
    </w:rPr>
  </w:style>
  <w:style w:type="character" w:customStyle="1" w:styleId="z-TopofFormChar">
    <w:name w:val="z-Top of Form Char"/>
    <w:basedOn w:val="DefaultParagraphFont"/>
    <w:link w:val="z-TopofForm"/>
    <w:rsid w:val="00E32DBB"/>
    <w:rPr>
      <w:rFonts w:ascii="Arial" w:hAnsi="Arial"/>
      <w:vanish/>
      <w:sz w:val="16"/>
      <w:szCs w:val="16"/>
    </w:rPr>
  </w:style>
  <w:style w:type="paragraph" w:styleId="Header">
    <w:name w:val="header"/>
    <w:basedOn w:val="Normal"/>
    <w:link w:val="HeaderChar"/>
    <w:rsid w:val="00600418"/>
    <w:pPr>
      <w:tabs>
        <w:tab w:val="center" w:pos="4320"/>
        <w:tab w:val="right" w:pos="8640"/>
      </w:tabs>
      <w:spacing w:line="240" w:lineRule="auto"/>
    </w:pPr>
  </w:style>
  <w:style w:type="character" w:customStyle="1" w:styleId="HeaderChar">
    <w:name w:val="Header Char"/>
    <w:basedOn w:val="DefaultParagraphFont"/>
    <w:link w:val="Header"/>
    <w:rsid w:val="00600418"/>
    <w:rPr>
      <w:rFonts w:ascii="Arial" w:hAnsi="Arial"/>
      <w:sz w:val="22"/>
      <w:szCs w:val="24"/>
    </w:rPr>
  </w:style>
  <w:style w:type="paragraph" w:styleId="ListParagraph">
    <w:name w:val="List Paragraph"/>
    <w:basedOn w:val="Normal"/>
    <w:uiPriority w:val="34"/>
    <w:qFormat/>
    <w:rsid w:val="00952D77"/>
    <w:pPr>
      <w:ind w:left="720"/>
      <w:contextualSpacing/>
    </w:pPr>
  </w:style>
  <w:style w:type="paragraph" w:customStyle="1" w:styleId="Normal-callouttext">
    <w:name w:val="Normal - callout text"/>
    <w:basedOn w:val="Normal"/>
    <w:rsid w:val="006B7A9C"/>
    <w:pPr>
      <w:keepLines/>
      <w:pBdr>
        <w:top w:val="single" w:sz="4" w:space="1" w:color="auto"/>
        <w:left w:val="single" w:sz="4" w:space="4" w:color="auto"/>
        <w:bottom w:val="single" w:sz="4" w:space="1" w:color="auto"/>
        <w:right w:val="single" w:sz="4" w:space="4" w:color="auto"/>
      </w:pBdr>
      <w:shd w:val="clear" w:color="auto" w:fill="F3F3F3"/>
      <w:spacing w:before="120" w:after="120"/>
      <w:ind w:left="720" w:right="720"/>
      <w:contextualSpacing/>
    </w:pPr>
  </w:style>
  <w:style w:type="table" w:styleId="TableGrid">
    <w:name w:val="Table Grid"/>
    <w:basedOn w:val="TableNormal"/>
    <w:uiPriority w:val="99"/>
    <w:rsid w:val="00D668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fieldlabel">
    <w:name w:val="normal - field label"/>
    <w:basedOn w:val="Normal"/>
    <w:autoRedefine/>
    <w:rsid w:val="00DA65A4"/>
    <w:pPr>
      <w:keepLines/>
      <w:spacing w:after="60" w:line="200" w:lineRule="exact"/>
      <w:jc w:val="right"/>
    </w:pPr>
    <w:rPr>
      <w:sz w:val="18"/>
      <w:szCs w:val="18"/>
    </w:rPr>
  </w:style>
  <w:style w:type="paragraph" w:customStyle="1" w:styleId="normal-fieldlabel-note">
    <w:name w:val="normal - field label - note"/>
    <w:basedOn w:val="Normal"/>
    <w:autoRedefine/>
    <w:qFormat/>
    <w:rsid w:val="00DA65A4"/>
    <w:pPr>
      <w:keepLines/>
      <w:spacing w:line="240" w:lineRule="auto"/>
      <w:jc w:val="right"/>
    </w:pPr>
    <w:rPr>
      <w:rFonts w:cs="Arial"/>
      <w:i/>
      <w:iCs/>
      <w:color w:val="808080"/>
      <w:sz w:val="18"/>
      <w:szCs w:val="18"/>
    </w:rPr>
  </w:style>
  <w:style w:type="paragraph" w:customStyle="1" w:styleId="Normal-Input">
    <w:name w:val="Normal - Input"/>
    <w:basedOn w:val="Normal"/>
    <w:autoRedefine/>
    <w:rsid w:val="00DA65A4"/>
    <w:pPr>
      <w:keepLines/>
      <w:spacing w:line="220" w:lineRule="exact"/>
      <w:ind w:left="274" w:hanging="274"/>
    </w:pPr>
    <w:rPr>
      <w:rFonts w:ascii="Verdana" w:hAnsi="Verdana"/>
      <w:color w:val="1010BC"/>
      <w:kern w:val="18"/>
      <w:sz w:val="18"/>
      <w:szCs w:val="18"/>
      <w:u w:val="dotted" w:color="0066CC"/>
    </w:rPr>
  </w:style>
  <w:style w:type="paragraph" w:styleId="PlainText">
    <w:name w:val="Plain Text"/>
    <w:basedOn w:val="Normal"/>
    <w:link w:val="PlainTextChar"/>
    <w:rsid w:val="00DB1AE9"/>
    <w:pPr>
      <w:spacing w:line="240" w:lineRule="auto"/>
    </w:pPr>
    <w:rPr>
      <w:rFonts w:ascii="Courier New" w:hAnsi="Courier New"/>
      <w:sz w:val="20"/>
      <w:szCs w:val="20"/>
    </w:rPr>
  </w:style>
  <w:style w:type="character" w:customStyle="1" w:styleId="PlainTextChar">
    <w:name w:val="Plain Text Char"/>
    <w:basedOn w:val="DefaultParagraphFont"/>
    <w:link w:val="PlainText"/>
    <w:rsid w:val="00DB1AE9"/>
    <w:rPr>
      <w:rFonts w:ascii="Courier New" w:hAnsi="Courier New"/>
    </w:rPr>
  </w:style>
  <w:style w:type="character" w:styleId="Hyperlink">
    <w:name w:val="Hyperlink"/>
    <w:rsid w:val="00832269"/>
    <w:rPr>
      <w:color w:val="0000FF"/>
      <w:u w:val="single"/>
    </w:rPr>
  </w:style>
  <w:style w:type="paragraph" w:customStyle="1" w:styleId="Normal-bullit1">
    <w:name w:val="Normal - bullit 1"/>
    <w:basedOn w:val="Normal"/>
    <w:rsid w:val="00F21B14"/>
    <w:pPr>
      <w:tabs>
        <w:tab w:val="num" w:pos="720"/>
      </w:tabs>
      <w:spacing w:after="120" w:line="240" w:lineRule="auto"/>
      <w:ind w:left="720" w:hanging="360"/>
      <w:contextualSpacing/>
    </w:pPr>
    <w:rPr>
      <w:sz w:val="20"/>
      <w:szCs w:val="22"/>
    </w:rPr>
  </w:style>
  <w:style w:type="paragraph" w:customStyle="1" w:styleId="normal-bullit2">
    <w:name w:val="normal - bullit 2"/>
    <w:basedOn w:val="Normal"/>
    <w:rsid w:val="00850691"/>
    <w:pPr>
      <w:tabs>
        <w:tab w:val="num" w:pos="1440"/>
      </w:tabs>
      <w:spacing w:after="120" w:line="240" w:lineRule="auto"/>
      <w:ind w:left="1440" w:hanging="360"/>
      <w:contextualSpacing/>
    </w:pPr>
    <w:rPr>
      <w:rFonts w:cs="Arial"/>
      <w:sz w:val="20"/>
    </w:rPr>
  </w:style>
  <w:style w:type="paragraph" w:customStyle="1" w:styleId="normal-bullit3">
    <w:name w:val="normal - bullit 3"/>
    <w:basedOn w:val="normal-bullit2"/>
    <w:rsid w:val="00850691"/>
    <w:pPr>
      <w:numPr>
        <w:ilvl w:val="2"/>
      </w:numPr>
      <w:tabs>
        <w:tab w:val="num" w:pos="1440"/>
      </w:tabs>
      <w:ind w:left="1440" w:hanging="360"/>
    </w:pPr>
    <w:rPr>
      <w:sz w:val="18"/>
    </w:rPr>
  </w:style>
  <w:style w:type="paragraph" w:customStyle="1" w:styleId="normal-bullit4">
    <w:name w:val="normal - bullit 4"/>
    <w:basedOn w:val="normal-bullit3"/>
    <w:rsid w:val="00850691"/>
    <w:pPr>
      <w:numPr>
        <w:ilvl w:val="3"/>
      </w:numPr>
      <w:tabs>
        <w:tab w:val="num" w:pos="1440"/>
      </w:tabs>
      <w:ind w:left="1440" w:hanging="360"/>
    </w:pPr>
  </w:style>
  <w:style w:type="character" w:styleId="CommentReference">
    <w:name w:val="annotation reference"/>
    <w:basedOn w:val="DefaultParagraphFont"/>
    <w:uiPriority w:val="99"/>
    <w:rsid w:val="00855E2F"/>
    <w:rPr>
      <w:sz w:val="18"/>
      <w:szCs w:val="18"/>
    </w:rPr>
  </w:style>
  <w:style w:type="paragraph" w:styleId="CommentText">
    <w:name w:val="annotation text"/>
    <w:basedOn w:val="Normal"/>
    <w:link w:val="CommentTextChar"/>
    <w:uiPriority w:val="99"/>
    <w:rsid w:val="00855E2F"/>
    <w:pPr>
      <w:spacing w:line="240" w:lineRule="auto"/>
    </w:pPr>
    <w:rPr>
      <w:sz w:val="24"/>
    </w:rPr>
  </w:style>
  <w:style w:type="character" w:customStyle="1" w:styleId="CommentTextChar">
    <w:name w:val="Comment Text Char"/>
    <w:basedOn w:val="DefaultParagraphFont"/>
    <w:link w:val="CommentText"/>
    <w:uiPriority w:val="99"/>
    <w:rsid w:val="00855E2F"/>
    <w:rPr>
      <w:rFonts w:ascii="Arial" w:hAnsi="Arial"/>
    </w:rPr>
  </w:style>
  <w:style w:type="paragraph" w:styleId="CommentSubject">
    <w:name w:val="annotation subject"/>
    <w:basedOn w:val="CommentText"/>
    <w:next w:val="CommentText"/>
    <w:link w:val="CommentSubjectChar"/>
    <w:uiPriority w:val="99"/>
    <w:rsid w:val="00855E2F"/>
    <w:rPr>
      <w:b/>
      <w:bCs/>
      <w:sz w:val="20"/>
      <w:szCs w:val="20"/>
    </w:rPr>
  </w:style>
  <w:style w:type="character" w:customStyle="1" w:styleId="CommentSubjectChar">
    <w:name w:val="Comment Subject Char"/>
    <w:basedOn w:val="CommentTextChar"/>
    <w:link w:val="CommentSubject"/>
    <w:uiPriority w:val="99"/>
    <w:rsid w:val="00855E2F"/>
    <w:rPr>
      <w:rFonts w:ascii="Arial" w:hAnsi="Arial"/>
      <w:b/>
      <w:bCs/>
      <w:sz w:val="20"/>
      <w:szCs w:val="20"/>
    </w:rPr>
  </w:style>
  <w:style w:type="paragraph" w:styleId="Footer">
    <w:name w:val="footer"/>
    <w:basedOn w:val="Normal"/>
    <w:link w:val="FooterChar"/>
    <w:uiPriority w:val="99"/>
    <w:rsid w:val="005D2D1B"/>
    <w:pPr>
      <w:tabs>
        <w:tab w:val="center" w:pos="4320"/>
        <w:tab w:val="right" w:pos="8640"/>
      </w:tabs>
      <w:spacing w:line="240" w:lineRule="auto"/>
    </w:pPr>
  </w:style>
  <w:style w:type="character" w:customStyle="1" w:styleId="FooterChar">
    <w:name w:val="Footer Char"/>
    <w:basedOn w:val="DefaultParagraphFont"/>
    <w:link w:val="Footer"/>
    <w:uiPriority w:val="99"/>
    <w:rsid w:val="005D2D1B"/>
    <w:rPr>
      <w:rFonts w:ascii="Arial" w:hAnsi="Arial"/>
      <w:sz w:val="22"/>
    </w:rPr>
  </w:style>
  <w:style w:type="paragraph" w:customStyle="1" w:styleId="Style1">
    <w:name w:val="Style1"/>
    <w:basedOn w:val="ListParagraph"/>
    <w:qFormat/>
    <w:rsid w:val="00F122BA"/>
    <w:pPr>
      <w:numPr>
        <w:numId w:val="11"/>
      </w:numPr>
      <w:spacing w:before="360" w:after="120"/>
      <w:contextualSpacing w:val="0"/>
    </w:pPr>
    <w:rPr>
      <w:b/>
      <w:sz w:val="28"/>
      <w:szCs w:val="28"/>
    </w:rPr>
  </w:style>
  <w:style w:type="paragraph" w:styleId="DocumentMap">
    <w:name w:val="Document Map"/>
    <w:basedOn w:val="Normal"/>
    <w:link w:val="DocumentMapChar"/>
    <w:uiPriority w:val="99"/>
    <w:semiHidden/>
    <w:unhideWhenUsed/>
    <w:rsid w:val="00776B68"/>
    <w:pPr>
      <w:spacing w:line="240" w:lineRule="auto"/>
    </w:pPr>
    <w:rPr>
      <w:rFonts w:ascii="Times New Roman" w:hAnsi="Times New Roman"/>
      <w:sz w:val="24"/>
    </w:rPr>
  </w:style>
  <w:style w:type="character" w:customStyle="1" w:styleId="DocumentMapChar">
    <w:name w:val="Document Map Char"/>
    <w:basedOn w:val="DefaultParagraphFont"/>
    <w:link w:val="DocumentMap"/>
    <w:uiPriority w:val="99"/>
    <w:semiHidden/>
    <w:rsid w:val="00776B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1713950">
      <w:bodyDiv w:val="1"/>
      <w:marLeft w:val="0"/>
      <w:marRight w:val="0"/>
      <w:marTop w:val="0"/>
      <w:marBottom w:val="0"/>
      <w:divBdr>
        <w:top w:val="none" w:sz="0" w:space="0" w:color="auto"/>
        <w:left w:val="none" w:sz="0" w:space="0" w:color="auto"/>
        <w:bottom w:val="none" w:sz="0" w:space="0" w:color="auto"/>
        <w:right w:val="none" w:sz="0" w:space="0" w:color="auto"/>
      </w:divBdr>
      <w:divsChild>
        <w:div w:id="24696710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ClinicalTrials.gov/" TargetMode="External"/><Relationship Id="rId4" Type="http://schemas.openxmlformats.org/officeDocument/2006/relationships/settings" Target="settings.xml"/><Relationship Id="rId9" Type="http://schemas.openxmlformats.org/officeDocument/2006/relationships/hyperlink" Target="http://cancer.gov/clinicaltrials/understanding/insurance-coverage"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AE06AC-E8D2-4EEB-8AC5-8A131FCC7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627</Words>
  <Characters>2067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H#:</vt:lpstr>
    </vt:vector>
  </TitlesOfParts>
  <Company>nyu ibra</Company>
  <LinksUpToDate>false</LinksUpToDate>
  <CharactersWithSpaces>24258</CharactersWithSpaces>
  <SharedDoc>false</SharedDoc>
  <HLinks>
    <vt:vector size="6" baseType="variant">
      <vt:variant>
        <vt:i4>1572986</vt:i4>
      </vt:variant>
      <vt:variant>
        <vt:i4>6</vt:i4>
      </vt:variant>
      <vt:variant>
        <vt:i4>0</vt:i4>
      </vt:variant>
      <vt:variant>
        <vt:i4>5</vt:i4>
      </vt:variant>
      <vt:variant>
        <vt:lpwstr>http://irb.med.nyu.edu/forms-guidance/guidance-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c:title>
  <dc:subject/>
  <dc:creator>nonie pegoraro</dc:creator>
  <cp:keywords/>
  <dc:description/>
  <cp:lastModifiedBy>Balasi, Ivan</cp:lastModifiedBy>
  <cp:revision>3</cp:revision>
  <cp:lastPrinted>2013-02-04T18:11:00Z</cp:lastPrinted>
  <dcterms:created xsi:type="dcterms:W3CDTF">2019-08-30T22:01:00Z</dcterms:created>
  <dcterms:modified xsi:type="dcterms:W3CDTF">2019-09-03T19:04:00Z</dcterms:modified>
</cp:coreProperties>
</file>